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0D955" w14:textId="77777777" w:rsidR="006509DE" w:rsidRDefault="006509DE" w:rsidP="006509DE">
      <w:pPr>
        <w:jc w:val="center"/>
      </w:pPr>
      <w:bookmarkStart w:id="0" w:name="_Toc137819353"/>
      <w:bookmarkStart w:id="1" w:name="_Toc140591975"/>
      <w:bookmarkStart w:id="2" w:name="_Toc157495522"/>
      <w:bookmarkStart w:id="3" w:name="_Toc158064198"/>
      <w:r>
        <w:rPr>
          <w:sz w:val="32"/>
          <w:szCs w:val="32"/>
        </w:rPr>
        <w:t>Revised EUSAIR Action Plan</w:t>
      </w:r>
    </w:p>
    <w:p w14:paraId="61FE5A2F" w14:textId="37908EF7" w:rsidR="006509DE" w:rsidRDefault="006509DE" w:rsidP="006509DE">
      <w:pPr>
        <w:jc w:val="center"/>
      </w:pPr>
      <w:r>
        <w:t>(Pillar 2 – Topic</w:t>
      </w:r>
      <w:r w:rsidR="00955763">
        <w:t xml:space="preserve"> 2.5</w:t>
      </w:r>
      <w:r>
        <w:t>, from 9 April 2024)</w:t>
      </w:r>
    </w:p>
    <w:p w14:paraId="11BDCA92" w14:textId="5B499210" w:rsidR="006509DE" w:rsidRDefault="006509DE" w:rsidP="006509DE">
      <w:pPr>
        <w:pStyle w:val="Naslov2"/>
        <w:numPr>
          <w:ilvl w:val="0"/>
          <w:numId w:val="0"/>
        </w:numPr>
        <w:ind w:left="720" w:hanging="720"/>
      </w:pPr>
    </w:p>
    <w:p w14:paraId="58BF10B9" w14:textId="198801E7" w:rsidR="006C7B66" w:rsidRPr="004C478A" w:rsidRDefault="00FC13FE" w:rsidP="00FC13FE">
      <w:pPr>
        <w:pStyle w:val="Naslov2"/>
        <w:numPr>
          <w:ilvl w:val="1"/>
          <w:numId w:val="270"/>
        </w:numPr>
      </w:pPr>
      <w:r>
        <w:t xml:space="preserve"> </w:t>
      </w:r>
      <w:r w:rsidR="006C7B66" w:rsidRPr="004C478A">
        <w:t>Topic 2.5 – Green energy</w:t>
      </w:r>
      <w:bookmarkEnd w:id="0"/>
      <w:bookmarkEnd w:id="1"/>
      <w:bookmarkEnd w:id="2"/>
      <w:bookmarkEnd w:id="3"/>
      <w:r w:rsidR="006C7B66" w:rsidRPr="004C478A">
        <w:t xml:space="preserve"> </w:t>
      </w:r>
    </w:p>
    <w:p w14:paraId="44EEB335" w14:textId="057DA24D" w:rsidR="00FC13FE" w:rsidRDefault="00FC13FE" w:rsidP="006C7B66">
      <w:r>
        <w:t xml:space="preserve">The leading objective is confronting global climate change while accelerating the transition towards decarbonised energy systems in the Adriatic-Ionian Region, enhancing security of energy supply and delivery, granting affordable </w:t>
      </w:r>
      <w:r w:rsidR="00AF3029">
        <w:t xml:space="preserve">and </w:t>
      </w:r>
      <w:r w:rsidR="00656D9E">
        <w:t xml:space="preserve">equitable energy access </w:t>
      </w:r>
      <w:r>
        <w:t xml:space="preserve">for all consumers. Priorities are enacting the energy goals </w:t>
      </w:r>
      <w:r w:rsidR="006509DE">
        <w:t>of The</w:t>
      </w:r>
      <w:r w:rsidR="006314CE">
        <w:t xml:space="preserve"> European Green Deal, REPower</w:t>
      </w:r>
      <w:r>
        <w:t xml:space="preserve">EU and the Green Agenda for the Western Balkans. The decarbonisation of the energy systems and the </w:t>
      </w:r>
      <w:r w:rsidR="008214B8">
        <w:t>transition towards net-zero carbon</w:t>
      </w:r>
      <w:r>
        <w:t xml:space="preserve"> economies will entail large-scale deployment of renewable energy sources and other low-carbon energy options, improved energy efficiency, increased electrification and eventually the development and use of hydrogen fuels. Energy technology innovation and digitalisation will be key drivers.</w:t>
      </w:r>
    </w:p>
    <w:p w14:paraId="34F16FB6" w14:textId="00F6C225" w:rsidR="006C7B66" w:rsidRPr="00CA748C" w:rsidRDefault="00656D9E" w:rsidP="006509DE">
      <w:r>
        <w:t>New market st</w:t>
      </w:r>
      <w:r w:rsidR="00FC13FE">
        <w:t>r</w:t>
      </w:r>
      <w:r>
        <w:t>u</w:t>
      </w:r>
      <w:r w:rsidR="00FC13FE">
        <w:t xml:space="preserve">ctures and technologies that are developed and deployed would imply a new organisation of the </w:t>
      </w:r>
      <w:r w:rsidR="006C7B66" w:rsidRPr="00CA748C">
        <w:t>energy system</w:t>
      </w:r>
      <w:r w:rsidR="006C7B66" w:rsidRPr="004C478A">
        <w:t>s. In the past energy systems were based on long-distance energy networks</w:t>
      </w:r>
      <w:r w:rsidR="00FC13FE">
        <w:t xml:space="preserve"> and con</w:t>
      </w:r>
      <w:r w:rsidR="006314CE">
        <w:t>centrated energy supply while the</w:t>
      </w:r>
      <w:r w:rsidR="00FC13FE">
        <w:t xml:space="preserve"> future will see more distributed and local energy production and </w:t>
      </w:r>
      <w:r w:rsidR="006509DE">
        <w:t>delivery.</w:t>
      </w:r>
      <w:r w:rsidR="006C7B66" w:rsidRPr="004C478A">
        <w:t xml:space="preserve"> </w:t>
      </w:r>
      <w:r w:rsidR="00FC13FE">
        <w:t>D</w:t>
      </w:r>
      <w:r w:rsidR="006C7B66" w:rsidRPr="004C478A">
        <w:t xml:space="preserve">uring the past few years, active </w:t>
      </w:r>
      <w:r w:rsidR="006C7B66" w:rsidRPr="00CA748C">
        <w:t xml:space="preserve">consumers such as prosumers, energy communities and demand-side participants have emerged that contribute to more efficient decentralised markets and networks management. For these market participants to become an integrated part of the energy system, any development of energy infrastructures should take them </w:t>
      </w:r>
      <w:r w:rsidR="00FC13FE">
        <w:t xml:space="preserve">involved and </w:t>
      </w:r>
      <w:r w:rsidR="006C7B66" w:rsidRPr="00CA748C">
        <w:t xml:space="preserve">into account. The transition towards decarbonised energy systems might require new forms of </w:t>
      </w:r>
      <w:r w:rsidR="00FC13FE">
        <w:t>governance of the transition. Cooperation in the development and implementation of National Energy and Climate Plans is fores</w:t>
      </w:r>
      <w:r w:rsidR="006314CE">
        <w:t xml:space="preserve">een. An intent of this Topic </w:t>
      </w:r>
      <w:r w:rsidR="006C7B66" w:rsidRPr="00CA748C">
        <w:t xml:space="preserve">is to exchange experiences and consultation between and among countries from the Adriatic-Ionian </w:t>
      </w:r>
      <w:r w:rsidR="006C7B66">
        <w:t>R</w:t>
      </w:r>
      <w:r w:rsidR="006C7B66" w:rsidRPr="00CA748C">
        <w:t xml:space="preserve">egion on the governance for the energy </w:t>
      </w:r>
      <w:r w:rsidR="006509DE" w:rsidRPr="00CA748C">
        <w:t xml:space="preserve">transition </w:t>
      </w:r>
      <w:r w:rsidR="006509DE">
        <w:t>and public acceptance</w:t>
      </w:r>
      <w:r w:rsidR="006C7B66" w:rsidRPr="00CA748C">
        <w:t>.</w:t>
      </w:r>
      <w:r w:rsidR="006509DE">
        <w:t xml:space="preserve"> </w:t>
      </w:r>
      <w:r>
        <w:t>Ad-hoc analyses and studies can be foreseen. Pillar 3 and Pillar 5 might have a role and contribute.</w:t>
      </w:r>
    </w:p>
    <w:p w14:paraId="2D575F2D" w14:textId="52A984CB" w:rsidR="006C7B66" w:rsidRPr="004C478A" w:rsidRDefault="006C7B66" w:rsidP="006C7B66">
      <w:pPr>
        <w:tabs>
          <w:tab w:val="left" w:pos="2747"/>
        </w:tabs>
      </w:pPr>
      <w:r w:rsidRPr="004C478A">
        <w:rPr>
          <w:b/>
          <w:bCs/>
        </w:rPr>
        <w:t xml:space="preserve">Global objectives. </w:t>
      </w:r>
      <w:r w:rsidRPr="004C478A">
        <w:t xml:space="preserve">The commitment to tackling global climate change and other environmental challenges is this generation’s defining task. It is a new growth strategy that aims at transforming EU </w:t>
      </w:r>
      <w:r w:rsidR="00FC13FE">
        <w:t>M</w:t>
      </w:r>
      <w:r w:rsidRPr="004C478A">
        <w:t xml:space="preserve">ember </w:t>
      </w:r>
      <w:r w:rsidR="00FC13FE">
        <w:t>S</w:t>
      </w:r>
      <w:r w:rsidRPr="004C478A">
        <w:t xml:space="preserve">tates and EU candidate countries into a fair and prosperous society, with a modern, resource-efficient and competitive economy where there are no net emissions of greenhouse gases in 2050 and where economic growth is decoupled from resource use. This green strategy also aims to protect, conserve, and enhance the Adriatic-Ionian </w:t>
      </w:r>
      <w:r>
        <w:t>R</w:t>
      </w:r>
      <w:r w:rsidRPr="004C478A">
        <w:t xml:space="preserve">egion’s natural capital, and protect the health and well-being of its citizens from </w:t>
      </w:r>
      <w:r w:rsidR="006509DE" w:rsidRPr="004C478A">
        <w:t>environmentally related</w:t>
      </w:r>
      <w:r w:rsidRPr="004C478A">
        <w:t xml:space="preserve"> risks and impacts. At the same time the transition should be just and inclusive. It must put people first, and pay attention to the local communities, industries and workers who will face the greatest challenges. Since it will bring substantial change, active public participation and confidence in the energy transition is paramount if policies are to work and be accepted.</w:t>
      </w:r>
    </w:p>
    <w:p w14:paraId="0BEB14D2" w14:textId="71F7966B" w:rsidR="006C7B66" w:rsidRPr="004C478A" w:rsidRDefault="006C7B66" w:rsidP="006C7B66">
      <w:pPr>
        <w:tabs>
          <w:tab w:val="left" w:pos="2747"/>
        </w:tabs>
      </w:pPr>
      <w:r w:rsidRPr="004C478A">
        <w:rPr>
          <w:b/>
          <w:bCs/>
        </w:rPr>
        <w:t>EUSAIR objectives.</w:t>
      </w:r>
      <w:r w:rsidRPr="004C478A">
        <w:t xml:space="preserve"> It is assumed that the Adriatic-Ionian </w:t>
      </w:r>
      <w:r>
        <w:t>R</w:t>
      </w:r>
      <w:r w:rsidRPr="004C478A">
        <w:t xml:space="preserve">egion should develop a collective ability to transform its economy and societies to follow a more sustainable energy path. Delivering substantial reductions in greenhouse gas emissions is a challenge. It will require massive public investment and increased effort to direct private capital towards climate and environmental action, while avoiding lock-in into unsustainable practices. The Adriatic-Ionian </w:t>
      </w:r>
      <w:r>
        <w:t>R</w:t>
      </w:r>
      <w:r w:rsidRPr="004C478A">
        <w:t xml:space="preserve">egion should be able to coordinate and promote its efforts towards building a coherent financial public-private system that supports </w:t>
      </w:r>
      <w:r w:rsidRPr="004C478A">
        <w:lastRenderedPageBreak/>
        <w:t xml:space="preserve">sustainable solutions. These investments should also be an opportunity to put the </w:t>
      </w:r>
      <w:r w:rsidR="00E32219">
        <w:t>Adriatic-Ionian Region</w:t>
      </w:r>
      <w:r w:rsidRPr="004C478A">
        <w:t xml:space="preserve"> firmly on a new path of sustainable and inclusive growth while enhancing security of energy supply and </w:t>
      </w:r>
      <w:r w:rsidR="006509DE" w:rsidRPr="004C478A">
        <w:t>delivery and</w:t>
      </w:r>
      <w:r w:rsidRPr="004C478A">
        <w:t xml:space="preserve"> ensuring affordable energy access and equity. Energy efficiency improvements should be considered with a view to enhancing security of supply and to achieving a better degree of energy independence and to protect the environment.</w:t>
      </w:r>
    </w:p>
    <w:p w14:paraId="548A7D1A" w14:textId="77777777" w:rsidR="006C7B66" w:rsidRPr="004C478A" w:rsidRDefault="006C7B66" w:rsidP="006C7B66">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rPr>
          <w:b/>
          <w:bCs/>
        </w:rPr>
        <w:t>Specific objectives of the Topic</w:t>
      </w:r>
    </w:p>
    <w:p w14:paraId="5FEE2CDA" w14:textId="77777777" w:rsidR="006C7B66" w:rsidRPr="004C478A" w:rsidRDefault="006C7B66" w:rsidP="006C7B66">
      <w:pPr>
        <w:pBdr>
          <w:top w:val="single" w:sz="4" w:space="1" w:color="auto"/>
          <w:left w:val="single" w:sz="4" w:space="4" w:color="auto"/>
          <w:bottom w:val="single" w:sz="4" w:space="0" w:color="auto"/>
          <w:right w:val="single" w:sz="4" w:space="4" w:color="auto"/>
        </w:pBdr>
        <w:shd w:val="clear" w:color="auto" w:fill="D9E2F3" w:themeFill="accent1" w:themeFillTint="33"/>
      </w:pPr>
      <w:r w:rsidRPr="004C478A">
        <w:t>In light of the above objectives, challenges and opportunities, the activities under this Topic aim at</w:t>
      </w:r>
    </w:p>
    <w:p w14:paraId="4F3BA24D" w14:textId="44402669" w:rsidR="006C7B66" w:rsidRPr="004C478A" w:rsidRDefault="006C7B66" w:rsidP="006C7B66">
      <w:pPr>
        <w:pStyle w:val="Odstavekseznama"/>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 xml:space="preserve">increasing the share of renewable energy in the energy mix across the Adriatic-Ionian </w:t>
      </w:r>
      <w:r>
        <w:t>R</w:t>
      </w:r>
      <w:r w:rsidRPr="004C478A">
        <w:t xml:space="preserve">egion; </w:t>
      </w:r>
    </w:p>
    <w:p w14:paraId="3DCE4E85" w14:textId="7847E66C" w:rsidR="006C7B66" w:rsidRPr="004C478A" w:rsidRDefault="006C7B66" w:rsidP="006C7B66">
      <w:pPr>
        <w:pStyle w:val="Odstavekseznama"/>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improving and enhancing energy efficiency of the econom</w:t>
      </w:r>
      <w:r w:rsidR="00AC3489">
        <w:t>ies</w:t>
      </w:r>
      <w:r w:rsidRPr="004C478A">
        <w:t xml:space="preserve"> of the Adriatic-Ionian </w:t>
      </w:r>
      <w:r>
        <w:t>R</w:t>
      </w:r>
      <w:r w:rsidRPr="004C478A">
        <w:t xml:space="preserve">egion, through better </w:t>
      </w:r>
      <w:r w:rsidR="00AF3029">
        <w:t>energy u</w:t>
      </w:r>
      <w:r w:rsidR="00656D9E">
        <w:t>se and management</w:t>
      </w:r>
      <w:r w:rsidRPr="004C478A">
        <w:t xml:space="preserve"> and thus reducing the energy intensity, in terms of the energy required </w:t>
      </w:r>
      <w:r w:rsidR="00AC3489">
        <w:t>for</w:t>
      </w:r>
      <w:r w:rsidRPr="004C478A">
        <w:t xml:space="preserve"> GDP unit; </w:t>
      </w:r>
    </w:p>
    <w:p w14:paraId="2EA72965" w14:textId="6552DB84" w:rsidR="006C7B66" w:rsidRDefault="006C7B66" w:rsidP="006C7B66">
      <w:pPr>
        <w:pStyle w:val="Odstavekseznama"/>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rsidRPr="004C478A">
        <w:t>introducing and deploying</w:t>
      </w:r>
      <w:r w:rsidRPr="004C478A">
        <w:rPr>
          <w:b/>
        </w:rPr>
        <w:t xml:space="preserve"> </w:t>
      </w:r>
      <w:r w:rsidRPr="004C478A">
        <w:t xml:space="preserve">hydrogen in the energy mix and </w:t>
      </w:r>
      <w:r w:rsidR="00AC3489">
        <w:t>increasing</w:t>
      </w:r>
      <w:r w:rsidRPr="004C478A">
        <w:t xml:space="preserve"> cooperation on advanced energy technologies in the Adriatic-Ionian </w:t>
      </w:r>
      <w:r>
        <w:t>R</w:t>
      </w:r>
      <w:r w:rsidRPr="004C478A">
        <w:t>egion</w:t>
      </w:r>
      <w:r w:rsidR="00516B95">
        <w:t>;</w:t>
      </w:r>
    </w:p>
    <w:p w14:paraId="18611DA1" w14:textId="73FC1F0B" w:rsidR="006509DE" w:rsidRDefault="006509DE" w:rsidP="006C7B66">
      <w:pPr>
        <w:pStyle w:val="Odstavekseznama"/>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 xml:space="preserve">promoting better cohesion through the development of energy communities in the Adriatic-Ionian Region; </w:t>
      </w:r>
    </w:p>
    <w:p w14:paraId="6E63F7FB" w14:textId="7BB3CAE8" w:rsidR="006509DE" w:rsidRDefault="006509DE" w:rsidP="006C7B66">
      <w:pPr>
        <w:pStyle w:val="Odstavekseznama"/>
        <w:numPr>
          <w:ilvl w:val="0"/>
          <w:numId w:val="27"/>
        </w:numPr>
        <w:pBdr>
          <w:top w:val="single" w:sz="4" w:space="1" w:color="auto"/>
          <w:left w:val="single" w:sz="4" w:space="4" w:color="auto"/>
          <w:bottom w:val="single" w:sz="4" w:space="0" w:color="auto"/>
          <w:right w:val="single" w:sz="4" w:space="4" w:color="auto"/>
        </w:pBdr>
        <w:shd w:val="clear" w:color="auto" w:fill="D9E2F3" w:themeFill="accent1" w:themeFillTint="33"/>
        <w:ind w:left="426" w:hanging="426"/>
      </w:pPr>
      <w:r>
        <w:t xml:space="preserve">ensuring affordable energy supply by fighting energy poverty and protecting energy consumers. </w:t>
      </w:r>
    </w:p>
    <w:p w14:paraId="5DEBE2CD" w14:textId="448E6DC7" w:rsidR="006C7B66" w:rsidRPr="004C478A" w:rsidRDefault="00AC3489" w:rsidP="00E94D19">
      <w:pPr>
        <w:pStyle w:val="Naslov3"/>
        <w:numPr>
          <w:ilvl w:val="0"/>
          <w:numId w:val="0"/>
        </w:numPr>
        <w:ind w:left="709"/>
      </w:pPr>
      <w:bookmarkStart w:id="4" w:name="_Toc137819354"/>
      <w:r>
        <w:t xml:space="preserve">2.5.1 </w:t>
      </w:r>
      <w:r w:rsidR="006C7B66" w:rsidRPr="004C478A">
        <w:t>EUSAIR specificities opportunities &amp; challenges</w:t>
      </w:r>
      <w:bookmarkEnd w:id="4"/>
    </w:p>
    <w:p w14:paraId="3D68CDE1" w14:textId="3FE0CB02" w:rsidR="006C7B66" w:rsidRPr="004C478A" w:rsidRDefault="006C7B66" w:rsidP="006C7B66">
      <w:r w:rsidRPr="004C478A">
        <w:t xml:space="preserve">Linked to the above objectives, the Adriatic-Ionian </w:t>
      </w:r>
      <w:r>
        <w:t>R</w:t>
      </w:r>
      <w:r w:rsidRPr="004C478A">
        <w:t>egion faces a number of specific challenges and opportunities which the Action Plan aims to address.</w:t>
      </w:r>
    </w:p>
    <w:p w14:paraId="78AF10CB" w14:textId="77777777" w:rsidR="006C7B66" w:rsidRPr="004C478A" w:rsidRDefault="006C7B66" w:rsidP="006C7B66">
      <w:r w:rsidRPr="004C478A">
        <w:t>Opportunities:</w:t>
      </w:r>
    </w:p>
    <w:p w14:paraId="6F2436B3" w14:textId="5F240209" w:rsidR="006C7B66" w:rsidRPr="004C478A" w:rsidRDefault="006C7B66" w:rsidP="006C7B66">
      <w:pPr>
        <w:pStyle w:val="Odstavekseznama"/>
        <w:numPr>
          <w:ilvl w:val="0"/>
          <w:numId w:val="33"/>
        </w:numPr>
      </w:pPr>
      <w:r w:rsidRPr="004C478A">
        <w:t xml:space="preserve">Exploiting the potential of renewable energy sources in the Adriatic-Ionian </w:t>
      </w:r>
      <w:r>
        <w:t>R</w:t>
      </w:r>
      <w:r w:rsidRPr="004C478A">
        <w:t xml:space="preserve">egion. Specifically, solar energy, onshore and offshore wind power </w:t>
      </w:r>
      <w:r w:rsidR="00AC3489">
        <w:t xml:space="preserve">hydropower and possibly geothermal energy </w:t>
      </w:r>
      <w:r w:rsidRPr="004C478A">
        <w:t xml:space="preserve">are expected to make a substantial share in the future electricity mix. Furthermore, </w:t>
      </w:r>
      <w:r w:rsidR="00AC3489">
        <w:t>advanced biofuels</w:t>
      </w:r>
      <w:r w:rsidRPr="004C478A">
        <w:t xml:space="preserve"> would have a role </w:t>
      </w:r>
      <w:r w:rsidR="00AF3029">
        <w:t>in</w:t>
      </w:r>
      <w:r w:rsidRPr="004C478A">
        <w:t xml:space="preserve"> transport </w:t>
      </w:r>
      <w:r w:rsidR="00656D9E">
        <w:t xml:space="preserve">and other </w:t>
      </w:r>
      <w:r w:rsidRPr="004C478A">
        <w:t>use.</w:t>
      </w:r>
    </w:p>
    <w:p w14:paraId="5B537413" w14:textId="062D581A" w:rsidR="006C7B66" w:rsidRPr="004C478A" w:rsidRDefault="006C7B66" w:rsidP="006C7B66">
      <w:pPr>
        <w:pStyle w:val="Odstavekseznama"/>
        <w:numPr>
          <w:ilvl w:val="0"/>
          <w:numId w:val="33"/>
        </w:numPr>
      </w:pPr>
      <w:r>
        <w:t>Providing t</w:t>
      </w:r>
      <w:r w:rsidRPr="004C478A">
        <w:t xml:space="preserve">he economies of the Adriatic-Ionian </w:t>
      </w:r>
      <w:r>
        <w:t>R</w:t>
      </w:r>
      <w:r w:rsidRPr="004C478A">
        <w:t>egion (in several cases with significantly lower GDP per capita than the EU</w:t>
      </w:r>
      <w:r w:rsidR="00656D9E">
        <w:t xml:space="preserve"> overage</w:t>
      </w:r>
      <w:r w:rsidR="00AC3489">
        <w:t>)</w:t>
      </w:r>
      <w:r>
        <w:t xml:space="preserve"> with opportunities for</w:t>
      </w:r>
      <w:r w:rsidRPr="004C478A">
        <w:t xml:space="preserve"> international investors in the green energy sector, </w:t>
      </w:r>
      <w:r>
        <w:t>while ensuring that</w:t>
      </w:r>
      <w:r w:rsidRPr="004C478A">
        <w:t xml:space="preserve"> transparent and reliable regulatory frameworks are in place.</w:t>
      </w:r>
    </w:p>
    <w:p w14:paraId="2B98F144" w14:textId="036EFB93" w:rsidR="006C7B66" w:rsidRPr="004C478A" w:rsidRDefault="006C7B66" w:rsidP="006C7B66">
      <w:pPr>
        <w:pStyle w:val="Odstavekseznama"/>
        <w:numPr>
          <w:ilvl w:val="0"/>
          <w:numId w:val="33"/>
        </w:numPr>
      </w:pPr>
      <w:r w:rsidRPr="004C478A">
        <w:t xml:space="preserve">Making the transition to a renewable-based energy supply </w:t>
      </w:r>
      <w:r w:rsidR="006314CE">
        <w:t>and to high</w:t>
      </w:r>
      <w:r w:rsidR="00AC3489">
        <w:t xml:space="preserve"> energy efficiency </w:t>
      </w:r>
      <w:r w:rsidRPr="004C478A">
        <w:t xml:space="preserve">driven by domestic resources can enable countries to capture increasing shares of the energy value added chain within the Adriatic-Ionian </w:t>
      </w:r>
      <w:r>
        <w:t>R</w:t>
      </w:r>
      <w:r w:rsidRPr="004C478A">
        <w:t xml:space="preserve">egion, progressively build domestic technological capacity and turn the energy system into a driver of clean economic growth, </w:t>
      </w:r>
      <w:r w:rsidR="00656D9E">
        <w:t>and social cohesion.</w:t>
      </w:r>
    </w:p>
    <w:p w14:paraId="256C9AEA" w14:textId="77F810C0" w:rsidR="006C7B66" w:rsidRPr="004C478A" w:rsidRDefault="006C7B66" w:rsidP="006C7B66">
      <w:pPr>
        <w:pStyle w:val="Odstavekseznama"/>
        <w:numPr>
          <w:ilvl w:val="0"/>
          <w:numId w:val="33"/>
        </w:numPr>
      </w:pPr>
      <w:r w:rsidRPr="004C478A">
        <w:t>Accelerating the deployment of renewables</w:t>
      </w:r>
      <w:r w:rsidR="00AC3489">
        <w:t xml:space="preserve"> </w:t>
      </w:r>
      <w:r w:rsidR="006509DE">
        <w:t xml:space="preserve">energies </w:t>
      </w:r>
      <w:r w:rsidR="006509DE" w:rsidRPr="004C478A">
        <w:t>in</w:t>
      </w:r>
      <w:r w:rsidRPr="004C478A">
        <w:t xml:space="preserve"> the Adriatic-Ionian </w:t>
      </w:r>
      <w:r>
        <w:t>R</w:t>
      </w:r>
      <w:r w:rsidRPr="004C478A">
        <w:t xml:space="preserve">egion </w:t>
      </w:r>
      <w:r w:rsidR="00AC3489">
        <w:t>and increasing energy efficiency are</w:t>
      </w:r>
      <w:r w:rsidRPr="004C478A">
        <w:t xml:space="preserve"> a cost-effective strategy to reduce dependency on energy imports and improve the security of supply. At the same </w:t>
      </w:r>
      <w:r w:rsidR="006509DE" w:rsidRPr="004C478A">
        <w:t>time, expanded</w:t>
      </w:r>
      <w:r w:rsidRPr="004C478A">
        <w:t xml:space="preserve"> electrification of the energy system with </w:t>
      </w:r>
      <w:r w:rsidR="00656D9E">
        <w:t>renewable energy sources would allow the phasing out of coal uses as well as avoiding</w:t>
      </w:r>
      <w:r w:rsidRPr="004C478A">
        <w:t xml:space="preserve"> further investments in redundant natural gas infrastructure, which would be at high risk of becoming stranded if the Adriatic-Ionian </w:t>
      </w:r>
      <w:r>
        <w:t>R</w:t>
      </w:r>
      <w:r w:rsidRPr="004C478A">
        <w:t xml:space="preserve">egion is to meet the goals of </w:t>
      </w:r>
      <w:r w:rsidR="00656D9E">
        <w:t>The European Green Deal.</w:t>
      </w:r>
    </w:p>
    <w:p w14:paraId="70A3D53B" w14:textId="77777777" w:rsidR="006509DE" w:rsidRDefault="006509DE" w:rsidP="006C7B66"/>
    <w:p w14:paraId="7FD90E59" w14:textId="77777777" w:rsidR="006509DE" w:rsidRDefault="006509DE" w:rsidP="006C7B66"/>
    <w:p w14:paraId="527FDB59" w14:textId="5838386A" w:rsidR="006C7B66" w:rsidRPr="004C478A" w:rsidRDefault="006C7B66" w:rsidP="006C7B66">
      <w:r w:rsidRPr="004C478A">
        <w:lastRenderedPageBreak/>
        <w:t>Challenges:</w:t>
      </w:r>
    </w:p>
    <w:p w14:paraId="0E0EC518" w14:textId="6C7FCDCA" w:rsidR="006C7B66" w:rsidRPr="004C478A" w:rsidRDefault="006C7B66" w:rsidP="006C7B66">
      <w:pPr>
        <w:pStyle w:val="Odstavekseznama"/>
        <w:numPr>
          <w:ilvl w:val="0"/>
          <w:numId w:val="33"/>
        </w:numPr>
      </w:pPr>
      <w:r w:rsidRPr="004C478A">
        <w:t>Regulatory (complex, lengthy administrative procedures, integration in spatial plans, inefficient coordination of renewable energy sources regulations between countries), political (</w:t>
      </w:r>
      <w:r w:rsidR="00656D9E">
        <w:t>possible instabilities</w:t>
      </w:r>
      <w:r w:rsidRPr="004C478A">
        <w:t>), financial (fossil fuel subsidies, investment security), technical (grid integration restrictions, lack of functional power exchanges), socio-economic and environmental barriers to the deployment of renewable energy sources.</w:t>
      </w:r>
    </w:p>
    <w:p w14:paraId="67ABE270" w14:textId="70B124A6" w:rsidR="006C7B66" w:rsidRPr="004C478A" w:rsidRDefault="006C7B66" w:rsidP="006C7B66">
      <w:pPr>
        <w:pStyle w:val="Odstavekseznama"/>
        <w:numPr>
          <w:ilvl w:val="0"/>
          <w:numId w:val="33"/>
        </w:numPr>
      </w:pPr>
      <w:r w:rsidRPr="004C478A">
        <w:t xml:space="preserve">High energy intensity of </w:t>
      </w:r>
      <w:r w:rsidR="00656D9E">
        <w:t>a number of</w:t>
      </w:r>
      <w:r w:rsidRPr="004C478A">
        <w:t xml:space="preserve"> EUSAIR</w:t>
      </w:r>
      <w:r w:rsidR="00656D9E">
        <w:t xml:space="preserve"> participating </w:t>
      </w:r>
      <w:r w:rsidR="006509DE">
        <w:t>countries.</w:t>
      </w:r>
      <w:r w:rsidRPr="004C478A">
        <w:t xml:space="preserve"> Reducing energy intensity is the challenge.</w:t>
      </w:r>
    </w:p>
    <w:p w14:paraId="481ACFC8" w14:textId="786C9F07" w:rsidR="006C7B66" w:rsidRPr="004C478A" w:rsidRDefault="006C7B66" w:rsidP="006C7B66">
      <w:pPr>
        <w:pStyle w:val="Odstavekseznama"/>
        <w:numPr>
          <w:ilvl w:val="0"/>
          <w:numId w:val="33"/>
        </w:numPr>
      </w:pPr>
      <w:r w:rsidRPr="004C478A">
        <w:t xml:space="preserve">High share of greenhouse gas emissions from the energy sector per GDP unit in </w:t>
      </w:r>
      <w:r w:rsidR="00656D9E">
        <w:t xml:space="preserve">some </w:t>
      </w:r>
      <w:r w:rsidRPr="004C478A">
        <w:t xml:space="preserve">countries from the </w:t>
      </w:r>
      <w:r w:rsidR="00E32219">
        <w:t>Adriatic-Ionian Region</w:t>
      </w:r>
      <w:r w:rsidRPr="004C478A">
        <w:t>. High dependency of energy sectors on fossil fuels (i.e. lignite) and hydropower (</w:t>
      </w:r>
      <w:r w:rsidR="00AC3489">
        <w:t xml:space="preserve">affected by impacts due climate change </w:t>
      </w:r>
      <w:r w:rsidR="006509DE">
        <w:t xml:space="preserve">and </w:t>
      </w:r>
      <w:r w:rsidR="006509DE" w:rsidRPr="004C478A">
        <w:t>potential</w:t>
      </w:r>
      <w:r w:rsidRPr="004C478A">
        <w:t xml:space="preserve"> conflicts with Water Framework and Habitats Directives).</w:t>
      </w:r>
    </w:p>
    <w:p w14:paraId="5A308D72" w14:textId="77777777" w:rsidR="00656D9E" w:rsidRDefault="006C7B66" w:rsidP="006C7B66">
      <w:pPr>
        <w:pStyle w:val="Odstavekseznama"/>
        <w:numPr>
          <w:ilvl w:val="0"/>
          <w:numId w:val="33"/>
        </w:numPr>
      </w:pPr>
      <w:r w:rsidRPr="004C478A">
        <w:t>Accelerating the transition towards a net-zero carbon economy to decarbonise the energy system</w:t>
      </w:r>
      <w:r w:rsidR="00656D9E">
        <w:t>s</w:t>
      </w:r>
      <w:r w:rsidRPr="004C478A">
        <w:t xml:space="preserve"> while promoting security of energy supply and delivery, energy affordability and access. Coping with the cost of energy transition to low-carbon technologies and stranded costs emerging form the phasing out of coal-using facilities and producing areas. </w:t>
      </w:r>
    </w:p>
    <w:p w14:paraId="47A2177A" w14:textId="0AF4D905" w:rsidR="006C7B66" w:rsidRPr="004C478A" w:rsidRDefault="006C7B66" w:rsidP="006C7B66">
      <w:pPr>
        <w:pStyle w:val="Odstavekseznama"/>
        <w:numPr>
          <w:ilvl w:val="0"/>
          <w:numId w:val="33"/>
        </w:numPr>
      </w:pPr>
      <w:r w:rsidRPr="004C478A">
        <w:t xml:space="preserve">Dealing with the more vulnerable energy customers (due to </w:t>
      </w:r>
      <w:r w:rsidRPr="00CA748C">
        <w:rPr>
          <w:bCs/>
        </w:rPr>
        <w:t>the possibility of increasing</w:t>
      </w:r>
      <w:r w:rsidRPr="004C478A">
        <w:t xml:space="preserve"> energy prices)</w:t>
      </w:r>
      <w:r w:rsidR="00656D9E">
        <w:t xml:space="preserve"> in cooperation with Pillar 5</w:t>
      </w:r>
      <w:r w:rsidRPr="004C478A">
        <w:t>.</w:t>
      </w:r>
    </w:p>
    <w:p w14:paraId="306B8BC6" w14:textId="77777777" w:rsidR="006C7B66" w:rsidRPr="004C478A" w:rsidRDefault="006C7B66" w:rsidP="006C7B66">
      <w:r w:rsidRPr="004C478A">
        <w:t>Further challenges:</w:t>
      </w:r>
    </w:p>
    <w:p w14:paraId="28DDE659" w14:textId="6E3656C0" w:rsidR="006C7B66" w:rsidRPr="00CA748C" w:rsidRDefault="006C7B66" w:rsidP="006C7B66">
      <w:pPr>
        <w:pStyle w:val="Odstavekseznama"/>
        <w:numPr>
          <w:ilvl w:val="0"/>
          <w:numId w:val="33"/>
        </w:numPr>
        <w:rPr>
          <w:bCs/>
        </w:rPr>
      </w:pPr>
      <w:r w:rsidRPr="00CA748C">
        <w:rPr>
          <w:bCs/>
        </w:rPr>
        <w:t xml:space="preserve">Creating an energy technology innovation facility </w:t>
      </w:r>
      <w:r w:rsidR="00656D9E">
        <w:rPr>
          <w:bCs/>
        </w:rPr>
        <w:t xml:space="preserve">or hub </w:t>
      </w:r>
      <w:r w:rsidRPr="00CA748C">
        <w:rPr>
          <w:bCs/>
        </w:rPr>
        <w:t xml:space="preserve">for the Adriatic-Ionian </w:t>
      </w:r>
      <w:r>
        <w:rPr>
          <w:bCs/>
        </w:rPr>
        <w:t>R</w:t>
      </w:r>
      <w:r w:rsidRPr="00CA748C">
        <w:rPr>
          <w:bCs/>
        </w:rPr>
        <w:t>egion with contribution and cooperation from all the EUSAIR</w:t>
      </w:r>
      <w:r>
        <w:rPr>
          <w:bCs/>
        </w:rPr>
        <w:t xml:space="preserve"> participating</w:t>
      </w:r>
      <w:r w:rsidRPr="00CA748C">
        <w:rPr>
          <w:bCs/>
        </w:rPr>
        <w:t xml:space="preserve"> </w:t>
      </w:r>
      <w:r w:rsidR="00FA60A2">
        <w:rPr>
          <w:bCs/>
        </w:rPr>
        <w:t>c</w:t>
      </w:r>
      <w:r>
        <w:rPr>
          <w:bCs/>
        </w:rPr>
        <w:t>ountries</w:t>
      </w:r>
      <w:r w:rsidRPr="00CA748C">
        <w:rPr>
          <w:bCs/>
        </w:rPr>
        <w:t xml:space="preserve"> while exploiting existing capabilities</w:t>
      </w:r>
      <w:r>
        <w:rPr>
          <w:bCs/>
        </w:rPr>
        <w:t>.</w:t>
      </w:r>
    </w:p>
    <w:p w14:paraId="63DABFBE" w14:textId="77777777" w:rsidR="006C7B66" w:rsidRPr="004C478A" w:rsidRDefault="006C7B66" w:rsidP="006C7B66">
      <w:pPr>
        <w:pStyle w:val="Odstavekseznama"/>
        <w:numPr>
          <w:ilvl w:val="0"/>
          <w:numId w:val="33"/>
        </w:numPr>
      </w:pPr>
      <w:r w:rsidRPr="004C478A">
        <w:t>Ensuring fair supply of strategic materials and critical components for the energy transition</w:t>
      </w:r>
      <w:r>
        <w:t>.</w:t>
      </w:r>
    </w:p>
    <w:p w14:paraId="59FACCF0" w14:textId="4B6CFC4D" w:rsidR="006C7B66" w:rsidRPr="004C478A" w:rsidRDefault="006C7B66" w:rsidP="006C7B66">
      <w:pPr>
        <w:pStyle w:val="Odstavekseznama"/>
        <w:numPr>
          <w:ilvl w:val="0"/>
          <w:numId w:val="33"/>
        </w:numPr>
      </w:pPr>
      <w:r w:rsidRPr="004C478A">
        <w:t>Promoting the creation of new industrial players</w:t>
      </w:r>
      <w:r w:rsidR="00AC3489">
        <w:t xml:space="preserve"> in the Adriatic-Ionian Region</w:t>
      </w:r>
      <w:r w:rsidRPr="004C478A">
        <w:t xml:space="preserve"> to design and construct green facilities and supply energy efficient systems.</w:t>
      </w:r>
    </w:p>
    <w:p w14:paraId="05950921" w14:textId="77777777" w:rsidR="006C7B66" w:rsidRPr="004C478A" w:rsidRDefault="006C7B66" w:rsidP="006C7B66">
      <w:pPr>
        <w:pStyle w:val="Odstavekseznama"/>
        <w:numPr>
          <w:ilvl w:val="0"/>
          <w:numId w:val="33"/>
        </w:numPr>
      </w:pPr>
      <w:r w:rsidRPr="004C478A">
        <w:t>Providing energy supply and delivery with security and resilience against cybersecurity threats.</w:t>
      </w:r>
    </w:p>
    <w:p w14:paraId="418BE6B8" w14:textId="2F17F13D" w:rsidR="006C7B66" w:rsidRPr="004C478A" w:rsidRDefault="00AC3489" w:rsidP="00E94D19">
      <w:pPr>
        <w:pStyle w:val="Naslov3"/>
        <w:numPr>
          <w:ilvl w:val="0"/>
          <w:numId w:val="0"/>
        </w:numPr>
        <w:ind w:left="709"/>
        <w:rPr>
          <w:sz w:val="20"/>
          <w:szCs w:val="20"/>
        </w:rPr>
      </w:pPr>
      <w:bookmarkStart w:id="5" w:name="_Toc137819356"/>
      <w:r>
        <w:t xml:space="preserve">2.5.2 </w:t>
      </w:r>
      <w:r w:rsidR="006C7B66" w:rsidRPr="004C478A">
        <w:t>Relevant policy frameworks</w:t>
      </w:r>
      <w:bookmarkEnd w:id="5"/>
    </w:p>
    <w:p w14:paraId="2F1EEF5F" w14:textId="77777777" w:rsidR="006C7B66" w:rsidRPr="004C478A" w:rsidRDefault="006C7B66" w:rsidP="006C7B66">
      <w:r w:rsidRPr="004C478A">
        <w:t xml:space="preserve">This Topic connects to a wide range of EU and national policies related to green energy, energy transition and many other fields: </w:t>
      </w:r>
    </w:p>
    <w:p w14:paraId="50D1D0C6" w14:textId="77777777" w:rsidR="006C7B66" w:rsidRPr="004C478A" w:rsidRDefault="006C7B66" w:rsidP="006C7B66">
      <w:pPr>
        <w:pStyle w:val="Odstavekseznama"/>
        <w:numPr>
          <w:ilvl w:val="0"/>
          <w:numId w:val="85"/>
        </w:numPr>
      </w:pPr>
      <w:r w:rsidRPr="004C478A">
        <w:t>A Renovation Wave for Europe Strategy: Greening our Buildings, Creating Jobs, Improving Lives [COM(2020)662 final]</w:t>
      </w:r>
    </w:p>
    <w:p w14:paraId="1C431DCA" w14:textId="77777777" w:rsidR="006C7B66" w:rsidRPr="004C478A" w:rsidRDefault="006C7B66" w:rsidP="006C7B66">
      <w:pPr>
        <w:pStyle w:val="Odstavekseznama"/>
        <w:numPr>
          <w:ilvl w:val="0"/>
          <w:numId w:val="85"/>
        </w:numPr>
      </w:pPr>
      <w:r w:rsidRPr="004C478A">
        <w:t>An Economic and Investment Plan for the Western Balkans [COM(2020) 641 final]</w:t>
      </w:r>
    </w:p>
    <w:p w14:paraId="55DA8A66" w14:textId="77777777" w:rsidR="006C7B66" w:rsidRPr="004C478A" w:rsidRDefault="006C7B66" w:rsidP="006C7B66">
      <w:pPr>
        <w:pStyle w:val="Odstavekseznama"/>
        <w:numPr>
          <w:ilvl w:val="0"/>
          <w:numId w:val="85"/>
        </w:numPr>
      </w:pPr>
      <w:r w:rsidRPr="004C478A">
        <w:t>Directive on Energy Efficiency [(EU) 2018/2002]</w:t>
      </w:r>
    </w:p>
    <w:p w14:paraId="3BFC57DA" w14:textId="77777777" w:rsidR="006C7B66" w:rsidRPr="004C478A" w:rsidRDefault="006C7B66" w:rsidP="006C7B66">
      <w:pPr>
        <w:pStyle w:val="Odstavekseznama"/>
        <w:numPr>
          <w:ilvl w:val="0"/>
          <w:numId w:val="85"/>
        </w:numPr>
      </w:pPr>
      <w:r w:rsidRPr="004C478A">
        <w:t>Directive on Energy Performance of Buildings [(EU) 2018/844]</w:t>
      </w:r>
    </w:p>
    <w:p w14:paraId="5AC31624" w14:textId="77777777" w:rsidR="006C7B66" w:rsidRPr="004C478A" w:rsidRDefault="006C7B66" w:rsidP="006C7B66">
      <w:pPr>
        <w:pStyle w:val="Odstavekseznama"/>
        <w:numPr>
          <w:ilvl w:val="0"/>
          <w:numId w:val="85"/>
        </w:numPr>
      </w:pPr>
      <w:r w:rsidRPr="004C478A">
        <w:t>Directive on the Promotion of the Use of Energy from Renewable Sources [(EU) 2018/2001]</w:t>
      </w:r>
    </w:p>
    <w:p w14:paraId="09355C04" w14:textId="77777777" w:rsidR="006C7B66" w:rsidRPr="004C478A" w:rsidRDefault="006C7B66" w:rsidP="006C7B66">
      <w:pPr>
        <w:pStyle w:val="Odstavekseznama"/>
        <w:numPr>
          <w:ilvl w:val="0"/>
          <w:numId w:val="85"/>
        </w:numPr>
      </w:pPr>
      <w:r w:rsidRPr="004C478A">
        <w:t>European Investment Bank (EIB) Guidelines for (Energy) Project Financing and Risk Assessment</w:t>
      </w:r>
    </w:p>
    <w:p w14:paraId="5F17BF5F" w14:textId="77777777" w:rsidR="006C7B66" w:rsidRPr="004C478A" w:rsidRDefault="006C7B66" w:rsidP="006C7B66">
      <w:pPr>
        <w:pStyle w:val="Odstavekseznama"/>
        <w:numPr>
          <w:ilvl w:val="0"/>
          <w:numId w:val="85"/>
        </w:numPr>
      </w:pPr>
      <w:r w:rsidRPr="004C478A">
        <w:t>Fit for 55 Package: Clean Energy for All Europeans Package</w:t>
      </w:r>
    </w:p>
    <w:p w14:paraId="2D158903" w14:textId="77777777" w:rsidR="006C7B66" w:rsidRPr="004C478A" w:rsidRDefault="006C7B66" w:rsidP="006C7B66">
      <w:pPr>
        <w:pStyle w:val="Odstavekseznama"/>
        <w:numPr>
          <w:ilvl w:val="0"/>
          <w:numId w:val="85"/>
        </w:numPr>
      </w:pPr>
      <w:r w:rsidRPr="004C478A">
        <w:t>REPowerEU Plan [COM(2022) 230 final]</w:t>
      </w:r>
    </w:p>
    <w:p w14:paraId="2E360857" w14:textId="77777777" w:rsidR="006C7B66" w:rsidRDefault="006C7B66" w:rsidP="006C7B66">
      <w:pPr>
        <w:pStyle w:val="Odstavekseznama"/>
        <w:numPr>
          <w:ilvl w:val="0"/>
          <w:numId w:val="85"/>
        </w:numPr>
      </w:pPr>
      <w:r w:rsidRPr="004C478A">
        <w:t>The Energy Community Treaty [2006/500/EC]</w:t>
      </w:r>
    </w:p>
    <w:p w14:paraId="69EAB9AF" w14:textId="77777777" w:rsidR="006C7B66" w:rsidRPr="004C478A" w:rsidRDefault="006C7B66" w:rsidP="006C7B66">
      <w:pPr>
        <w:pStyle w:val="Odstavekseznama"/>
        <w:numPr>
          <w:ilvl w:val="0"/>
          <w:numId w:val="85"/>
        </w:numPr>
      </w:pPr>
      <w:r w:rsidRPr="00C87713">
        <w:t>A Europe fit for the digital age</w:t>
      </w:r>
    </w:p>
    <w:p w14:paraId="6CE264BC" w14:textId="77777777" w:rsidR="006C7B66" w:rsidRPr="004C478A" w:rsidRDefault="006C7B66" w:rsidP="006C7B66">
      <w:r w:rsidRPr="004C478A">
        <w:t xml:space="preserve">Other relevant policy framework include: </w:t>
      </w:r>
    </w:p>
    <w:p w14:paraId="443F6B4B" w14:textId="77777777" w:rsidR="006C7B66" w:rsidRPr="004C478A" w:rsidRDefault="006C7B66" w:rsidP="006C7B66">
      <w:pPr>
        <w:pStyle w:val="Odstavekseznama"/>
        <w:numPr>
          <w:ilvl w:val="0"/>
          <w:numId w:val="86"/>
        </w:numPr>
      </w:pPr>
      <w:r w:rsidRPr="004C478A">
        <w:lastRenderedPageBreak/>
        <w:t>Critical Raw Materials Resilience: Charting a Path towards greater Security and Sustainability [COM(2020) 474 final]</w:t>
      </w:r>
    </w:p>
    <w:p w14:paraId="500404C5" w14:textId="77777777" w:rsidR="006C7B66" w:rsidRPr="004C478A" w:rsidRDefault="006C7B66" w:rsidP="006C7B66">
      <w:pPr>
        <w:pStyle w:val="Odstavekseznama"/>
        <w:numPr>
          <w:ilvl w:val="0"/>
          <w:numId w:val="86"/>
        </w:numPr>
      </w:pPr>
      <w:r w:rsidRPr="004C478A">
        <w:t>Regulation Establishing the Framework for Achieving Climate Neutrality [(EU) 2021/1119]</w:t>
      </w:r>
    </w:p>
    <w:p w14:paraId="4537E251" w14:textId="77777777" w:rsidR="006C7B66" w:rsidRPr="004C478A" w:rsidRDefault="006C7B66" w:rsidP="006C7B66">
      <w:pPr>
        <w:pStyle w:val="Odstavekseznama"/>
        <w:numPr>
          <w:ilvl w:val="0"/>
          <w:numId w:val="86"/>
        </w:numPr>
      </w:pPr>
      <w:r w:rsidRPr="004C478A">
        <w:t>Regulation on the Governance of the Energy Union and Action to Confront Climate Change [(EU) 2018/1999]</w:t>
      </w:r>
    </w:p>
    <w:p w14:paraId="0BF214B9" w14:textId="77777777" w:rsidR="006C7B66" w:rsidRPr="004C478A" w:rsidRDefault="006C7B66" w:rsidP="006C7B66">
      <w:pPr>
        <w:pStyle w:val="Odstavekseznama"/>
        <w:numPr>
          <w:ilvl w:val="0"/>
          <w:numId w:val="86"/>
        </w:numPr>
      </w:pPr>
      <w:r w:rsidRPr="004C478A">
        <w:t>The European Green Deal [COM (2019) 640 final]</w:t>
      </w:r>
    </w:p>
    <w:p w14:paraId="6111A1C5" w14:textId="77777777" w:rsidR="006C7B66" w:rsidRPr="004C478A" w:rsidRDefault="006C7B66" w:rsidP="006C7B66">
      <w:pPr>
        <w:pStyle w:val="Odstavekseznama"/>
        <w:numPr>
          <w:ilvl w:val="0"/>
          <w:numId w:val="86"/>
        </w:numPr>
      </w:pPr>
      <w:r w:rsidRPr="004C478A">
        <w:t>The Paris Protocol – A blueprint for tackling global climate change beyond 2020 [COM/2015/081 final]</w:t>
      </w:r>
    </w:p>
    <w:p w14:paraId="7C77F4FB" w14:textId="2716431C" w:rsidR="006C7B66" w:rsidRPr="004C478A" w:rsidRDefault="00AC3489" w:rsidP="00E94D19">
      <w:pPr>
        <w:pStyle w:val="Naslov3"/>
        <w:numPr>
          <w:ilvl w:val="0"/>
          <w:numId w:val="0"/>
        </w:numPr>
        <w:ind w:left="709"/>
      </w:pPr>
      <w:r>
        <w:t xml:space="preserve">2.5.3  </w:t>
      </w:r>
      <w:r w:rsidR="006C7B66" w:rsidRPr="004C478A">
        <w:t>Indicative key stakeholders</w:t>
      </w:r>
    </w:p>
    <w:p w14:paraId="20FE2909" w14:textId="77777777" w:rsidR="006C7B66" w:rsidRPr="004C478A" w:rsidRDefault="006C7B66" w:rsidP="006C7B66">
      <w:r w:rsidRPr="004C478A">
        <w:t xml:space="preserve">The implementation of this Topic needs to draw on the engagement of a wide range of players, including: </w:t>
      </w:r>
    </w:p>
    <w:p w14:paraId="51790ED1" w14:textId="77777777" w:rsidR="006C7B66" w:rsidRPr="004C478A" w:rsidRDefault="006C7B66" w:rsidP="006C7B66">
      <w:pPr>
        <w:pStyle w:val="Odstavekseznama"/>
        <w:numPr>
          <w:ilvl w:val="0"/>
          <w:numId w:val="44"/>
        </w:numPr>
      </w:pPr>
      <w:r w:rsidRPr="004C478A">
        <w:t>Clean Energy Ministerial (CEM)</w:t>
      </w:r>
    </w:p>
    <w:p w14:paraId="2C3A4BE2" w14:textId="77777777" w:rsidR="006C7B66" w:rsidRPr="004C478A" w:rsidRDefault="006C7B66" w:rsidP="006C7B66">
      <w:pPr>
        <w:pStyle w:val="Odstavekseznama"/>
        <w:numPr>
          <w:ilvl w:val="0"/>
          <w:numId w:val="44"/>
        </w:numPr>
      </w:pPr>
      <w:r w:rsidRPr="004C478A">
        <w:t xml:space="preserve">Energy Community (EnC) </w:t>
      </w:r>
    </w:p>
    <w:p w14:paraId="537DDC6A" w14:textId="77777777" w:rsidR="006C7B66" w:rsidRPr="004C478A" w:rsidRDefault="006C7B66" w:rsidP="006C7B66">
      <w:pPr>
        <w:pStyle w:val="Odstavekseznama"/>
        <w:numPr>
          <w:ilvl w:val="0"/>
          <w:numId w:val="44"/>
        </w:numPr>
      </w:pPr>
      <w:r w:rsidRPr="004C478A">
        <w:t>European Climate, Infrastructure and Environment Executive Agency (CINEA)</w:t>
      </w:r>
    </w:p>
    <w:p w14:paraId="1E7DBB02" w14:textId="77777777" w:rsidR="006C7B66" w:rsidRPr="004C478A" w:rsidRDefault="006C7B66" w:rsidP="006C7B66">
      <w:pPr>
        <w:pStyle w:val="Odstavekseznama"/>
        <w:numPr>
          <w:ilvl w:val="0"/>
          <w:numId w:val="44"/>
        </w:numPr>
      </w:pPr>
      <w:r w:rsidRPr="004C478A">
        <w:t>UN Conference of the Parties of the Framework Convention on Climate Change</w:t>
      </w:r>
    </w:p>
    <w:p w14:paraId="587BEFCD" w14:textId="77777777" w:rsidR="006C7B66" w:rsidRPr="004C478A" w:rsidRDefault="006C7B66" w:rsidP="006C7B66">
      <w:pPr>
        <w:pStyle w:val="Odstavekseznama"/>
        <w:numPr>
          <w:ilvl w:val="0"/>
          <w:numId w:val="44"/>
        </w:numPr>
      </w:pPr>
      <w:r w:rsidRPr="004C478A">
        <w:t>Local and regional authorities</w:t>
      </w:r>
    </w:p>
    <w:p w14:paraId="25AB6E88" w14:textId="77777777" w:rsidR="006C7B66" w:rsidRPr="004C478A" w:rsidRDefault="006C7B66" w:rsidP="006C7B66">
      <w:pPr>
        <w:pStyle w:val="Odstavekseznama"/>
        <w:numPr>
          <w:ilvl w:val="0"/>
          <w:numId w:val="44"/>
        </w:numPr>
      </w:pPr>
      <w:r w:rsidRPr="004C478A">
        <w:t>Local energy agencies networks</w:t>
      </w:r>
    </w:p>
    <w:p w14:paraId="3CBC0FD4" w14:textId="77777777" w:rsidR="006C7B66" w:rsidRPr="004C478A" w:rsidRDefault="006C7B66" w:rsidP="006C7B66">
      <w:pPr>
        <w:pStyle w:val="Odstavekseznama"/>
        <w:numPr>
          <w:ilvl w:val="0"/>
          <w:numId w:val="44"/>
        </w:numPr>
      </w:pPr>
      <w:r w:rsidRPr="004C478A">
        <w:t>Local environmental associations (e.g. Friends of the Earth)</w:t>
      </w:r>
    </w:p>
    <w:p w14:paraId="15B8093E" w14:textId="77777777" w:rsidR="006C7B66" w:rsidRPr="004C478A" w:rsidRDefault="006C7B66" w:rsidP="006C7B66">
      <w:pPr>
        <w:pStyle w:val="Odstavekseznama"/>
        <w:numPr>
          <w:ilvl w:val="0"/>
          <w:numId w:val="44"/>
        </w:numPr>
      </w:pPr>
      <w:r w:rsidRPr="004C478A">
        <w:t xml:space="preserve">Local public and private energy communities </w:t>
      </w:r>
    </w:p>
    <w:p w14:paraId="50473F1A" w14:textId="77777777" w:rsidR="006C7B66" w:rsidRPr="004C478A" w:rsidRDefault="006C7B66" w:rsidP="006C7B66">
      <w:pPr>
        <w:pStyle w:val="Odstavekseznama"/>
        <w:numPr>
          <w:ilvl w:val="0"/>
          <w:numId w:val="44"/>
        </w:numPr>
      </w:pPr>
      <w:r w:rsidRPr="004C478A">
        <w:t>Western Balkans Investment Framework (WBIF)</w:t>
      </w:r>
    </w:p>
    <w:p w14:paraId="584CAF65" w14:textId="77777777" w:rsidR="006C7B66" w:rsidRPr="004C478A" w:rsidRDefault="006C7B66" w:rsidP="006C7B66">
      <w:r w:rsidRPr="004C478A">
        <w:t>Other relevant stakeholders are:</w:t>
      </w:r>
    </w:p>
    <w:p w14:paraId="10F1A590" w14:textId="77777777" w:rsidR="006C7B66" w:rsidRPr="004C478A" w:rsidRDefault="006C7B66" w:rsidP="006C7B66">
      <w:pPr>
        <w:pStyle w:val="Odstavekseznama"/>
        <w:numPr>
          <w:ilvl w:val="0"/>
          <w:numId w:val="44"/>
        </w:numPr>
      </w:pPr>
      <w:r w:rsidRPr="004C478A">
        <w:t>Adriatic and Ionian Initiative (AII)</w:t>
      </w:r>
    </w:p>
    <w:p w14:paraId="2169400F" w14:textId="77777777" w:rsidR="006C7B66" w:rsidRPr="004C478A" w:rsidRDefault="006C7B66" w:rsidP="006C7B66">
      <w:pPr>
        <w:pStyle w:val="Odstavekseznama"/>
        <w:numPr>
          <w:ilvl w:val="0"/>
          <w:numId w:val="44"/>
        </w:numPr>
      </w:pPr>
      <w:r w:rsidRPr="004C478A">
        <w:t xml:space="preserve">Adriatic and Ionian Interregional Group at the Committee of the Regions </w:t>
      </w:r>
    </w:p>
    <w:p w14:paraId="5DCB4282" w14:textId="77777777" w:rsidR="006C7B66" w:rsidRPr="004C478A" w:rsidRDefault="006C7B66" w:rsidP="006C7B66">
      <w:pPr>
        <w:pStyle w:val="Odstavekseznama"/>
        <w:numPr>
          <w:ilvl w:val="0"/>
          <w:numId w:val="44"/>
        </w:numPr>
      </w:pPr>
      <w:r w:rsidRPr="004C478A">
        <w:t>Agency for the Cooperation of Energy Regulators (ACER)</w:t>
      </w:r>
    </w:p>
    <w:p w14:paraId="59C364DE" w14:textId="77777777" w:rsidR="006C7B66" w:rsidRPr="004C478A" w:rsidRDefault="006C7B66" w:rsidP="006C7B66">
      <w:pPr>
        <w:pStyle w:val="Odstavekseznama"/>
        <w:numPr>
          <w:ilvl w:val="0"/>
          <w:numId w:val="44"/>
        </w:numPr>
      </w:pPr>
      <w:r w:rsidRPr="004C478A">
        <w:t>Covenant of Mayors</w:t>
      </w:r>
    </w:p>
    <w:p w14:paraId="38018B37" w14:textId="77777777" w:rsidR="006C7B66" w:rsidRPr="004C478A" w:rsidRDefault="006C7B66" w:rsidP="006C7B66">
      <w:pPr>
        <w:pStyle w:val="Odstavekseznama"/>
        <w:numPr>
          <w:ilvl w:val="0"/>
          <w:numId w:val="44"/>
        </w:numPr>
      </w:pPr>
      <w:r w:rsidRPr="004C478A">
        <w:t>European Federation of Agencies and Regions for Energy and Environment (FEDARENE)</w:t>
      </w:r>
    </w:p>
    <w:p w14:paraId="2E468C68" w14:textId="77777777" w:rsidR="006C7B66" w:rsidRPr="004C478A" w:rsidRDefault="006C7B66" w:rsidP="006C7B66">
      <w:pPr>
        <w:pStyle w:val="Odstavekseznama"/>
        <w:numPr>
          <w:ilvl w:val="0"/>
          <w:numId w:val="44"/>
        </w:numPr>
      </w:pPr>
      <w:r w:rsidRPr="004C478A">
        <w:t>International Energy Agency (IEA)</w:t>
      </w:r>
    </w:p>
    <w:p w14:paraId="638539EF" w14:textId="77777777" w:rsidR="006C7B66" w:rsidRPr="004C478A" w:rsidRDefault="006C7B66" w:rsidP="006C7B66">
      <w:pPr>
        <w:pStyle w:val="Odstavekseznama"/>
        <w:numPr>
          <w:ilvl w:val="0"/>
          <w:numId w:val="44"/>
        </w:numPr>
      </w:pPr>
      <w:r w:rsidRPr="004C478A">
        <w:t>International Renewable Energy Agency (IRENA)</w:t>
      </w:r>
    </w:p>
    <w:p w14:paraId="090C82F5" w14:textId="77777777" w:rsidR="006C7B66" w:rsidRPr="004C478A" w:rsidRDefault="006C7B66" w:rsidP="006C7B66">
      <w:pPr>
        <w:pStyle w:val="Odstavekseznama"/>
        <w:numPr>
          <w:ilvl w:val="0"/>
          <w:numId w:val="44"/>
        </w:numPr>
      </w:pPr>
      <w:r w:rsidRPr="004C478A">
        <w:t>National Associations for Renewable Energy Sources and Energy Efficiency</w:t>
      </w:r>
    </w:p>
    <w:p w14:paraId="4008B184" w14:textId="77777777" w:rsidR="006C7B66" w:rsidRPr="004C478A" w:rsidRDefault="006C7B66" w:rsidP="006C7B66">
      <w:pPr>
        <w:pStyle w:val="Odstavekseznama"/>
        <w:numPr>
          <w:ilvl w:val="0"/>
          <w:numId w:val="44"/>
        </w:numPr>
      </w:pPr>
      <w:r w:rsidRPr="004C478A">
        <w:t>National energy RDI agencies</w:t>
      </w:r>
    </w:p>
    <w:p w14:paraId="288EFDDB" w14:textId="77777777" w:rsidR="006C7B66" w:rsidRPr="004C478A" w:rsidRDefault="006C7B66" w:rsidP="006C7B66">
      <w:pPr>
        <w:pStyle w:val="Odstavekseznama"/>
        <w:numPr>
          <w:ilvl w:val="0"/>
          <w:numId w:val="44"/>
        </w:numPr>
      </w:pPr>
      <w:r w:rsidRPr="004C478A">
        <w:t>National regulatory agencies</w:t>
      </w:r>
    </w:p>
    <w:p w14:paraId="10AD796D" w14:textId="77777777" w:rsidR="006C7B66" w:rsidRPr="004C478A" w:rsidRDefault="006C7B66" w:rsidP="006C7B66">
      <w:pPr>
        <w:pStyle w:val="Odstavekseznama"/>
        <w:numPr>
          <w:ilvl w:val="0"/>
          <w:numId w:val="44"/>
        </w:numPr>
      </w:pPr>
      <w:r w:rsidRPr="004C478A">
        <w:t>Regional Cooperation Council (RCC)</w:t>
      </w:r>
    </w:p>
    <w:p w14:paraId="6A180D48" w14:textId="77777777" w:rsidR="006C7B66" w:rsidRPr="004C478A" w:rsidRDefault="006C7B66" w:rsidP="006C7B66">
      <w:pPr>
        <w:pStyle w:val="Odstavekseznama"/>
        <w:numPr>
          <w:ilvl w:val="0"/>
          <w:numId w:val="44"/>
        </w:numPr>
      </w:pPr>
      <w:r w:rsidRPr="004C478A">
        <w:t>REScoop.eu (European Federation of Citizen Energy Cooperatives)</w:t>
      </w:r>
    </w:p>
    <w:p w14:paraId="37C27652" w14:textId="77777777" w:rsidR="006C7B66" w:rsidRDefault="006C7B66" w:rsidP="006C7B66">
      <w:pPr>
        <w:pStyle w:val="Odstavekseznama"/>
        <w:numPr>
          <w:ilvl w:val="0"/>
          <w:numId w:val="44"/>
        </w:numPr>
      </w:pPr>
      <w:r w:rsidRPr="004C478A">
        <w:t>United Nations Economic Commission for Europe (UNECE)</w:t>
      </w:r>
    </w:p>
    <w:p w14:paraId="3A420899" w14:textId="77777777" w:rsidR="006C7B66" w:rsidRPr="004C478A" w:rsidRDefault="006C7B66" w:rsidP="006C7B66">
      <w:pPr>
        <w:pStyle w:val="Odstavekseznama"/>
        <w:numPr>
          <w:ilvl w:val="0"/>
          <w:numId w:val="44"/>
        </w:numPr>
      </w:pPr>
      <w:r w:rsidRPr="00176571">
        <w:t xml:space="preserve">Relevant EU and other funds managing authorities. </w:t>
      </w:r>
    </w:p>
    <w:p w14:paraId="1250A323" w14:textId="1C195E85" w:rsidR="006C7B66" w:rsidRPr="001111EF" w:rsidRDefault="00AC3489" w:rsidP="00E94D19">
      <w:pPr>
        <w:pStyle w:val="Naslov3"/>
        <w:numPr>
          <w:ilvl w:val="0"/>
          <w:numId w:val="0"/>
        </w:numPr>
        <w:ind w:left="709"/>
      </w:pPr>
      <w:bookmarkStart w:id="6" w:name="_Toc137819358"/>
      <w:r>
        <w:t xml:space="preserve">2.5.4     </w:t>
      </w:r>
      <w:r w:rsidR="006C7B66" w:rsidRPr="001111EF">
        <w:t>Support to horizontal and cross cutting topics</w:t>
      </w:r>
      <w:bookmarkEnd w:id="6"/>
    </w:p>
    <w:p w14:paraId="3A8F291E" w14:textId="622FDD78" w:rsidR="006C7B66" w:rsidRPr="001111EF" w:rsidRDefault="006C7B66" w:rsidP="006C7B66">
      <w:r w:rsidRPr="001111EF">
        <w:t xml:space="preserve">Activities under this Topic contribute actively to the horizontal and cross-cutting topics of the Action Plan. </w:t>
      </w:r>
    </w:p>
    <w:p w14:paraId="21292E9B" w14:textId="77777777" w:rsidR="006C7B66" w:rsidRPr="001111EF" w:rsidRDefault="006C7B66" w:rsidP="006C7B66">
      <w:pPr>
        <w:rPr>
          <w:b/>
          <w:bCs/>
        </w:rPr>
      </w:pPr>
      <w:r w:rsidRPr="001111EF">
        <w:rPr>
          <w:b/>
          <w:bCs/>
        </w:rPr>
        <w:t xml:space="preserve">Horizontal topics: </w:t>
      </w:r>
    </w:p>
    <w:p w14:paraId="43EDA775" w14:textId="58D38344" w:rsidR="006C7B66" w:rsidRPr="001111EF" w:rsidRDefault="006C7B66" w:rsidP="006C7B66">
      <w:pPr>
        <w:pStyle w:val="Odstavekseznama"/>
        <w:numPr>
          <w:ilvl w:val="0"/>
          <w:numId w:val="26"/>
        </w:numPr>
      </w:pPr>
      <w:r w:rsidRPr="001111EF">
        <w:rPr>
          <w:b/>
        </w:rPr>
        <w:t xml:space="preserve">Enlargement. </w:t>
      </w:r>
      <w:r w:rsidRPr="001111EF">
        <w:t xml:space="preserve">The shared commitment to large-scale development and deployment of renewable energies and energy efficiency is a key element for the integration of </w:t>
      </w:r>
      <w:r w:rsidR="00656D9E">
        <w:t xml:space="preserve">EU </w:t>
      </w:r>
      <w:r w:rsidRPr="001111EF">
        <w:lastRenderedPageBreak/>
        <w:t xml:space="preserve">candidate countries into the common </w:t>
      </w:r>
      <w:r w:rsidR="001111EF" w:rsidRPr="001111EF">
        <w:t>energy</w:t>
      </w:r>
      <w:r w:rsidRPr="001111EF">
        <w:t xml:space="preserve"> market. Net-zero carbon energy systems by the year 2050 are the ultimate goal while the national energy systems should be organised accordingly. The National Energy and Climate Plans represent a step forward in the process of EU enlargement which is followed by </w:t>
      </w:r>
      <w:r w:rsidR="00FA60A2" w:rsidRPr="001111EF">
        <w:t xml:space="preserve">candidate </w:t>
      </w:r>
      <w:r w:rsidRPr="001111EF">
        <w:t>countries The enactment of activities under the Topic Green Energy would provide a clear contribution.</w:t>
      </w:r>
    </w:p>
    <w:p w14:paraId="0F3E015C" w14:textId="03A51911" w:rsidR="006C7B66" w:rsidRPr="001111EF" w:rsidRDefault="006C7B66" w:rsidP="006C7B66">
      <w:pPr>
        <w:pStyle w:val="Odstavekseznama"/>
        <w:numPr>
          <w:ilvl w:val="0"/>
          <w:numId w:val="26"/>
        </w:numPr>
        <w:rPr>
          <w:b/>
          <w:bCs/>
        </w:rPr>
      </w:pPr>
      <w:r w:rsidRPr="001111EF">
        <w:rPr>
          <w:b/>
        </w:rPr>
        <w:t xml:space="preserve">Capacity building. </w:t>
      </w:r>
      <w:r w:rsidRPr="001111EF">
        <w:t>The activities as foreseen under the present Topic are requiring adequate</w:t>
      </w:r>
      <w:r w:rsidRPr="001111EF">
        <w:rPr>
          <w:b/>
          <w:bCs/>
        </w:rPr>
        <w:t xml:space="preserve"> </w:t>
      </w:r>
      <w:r w:rsidR="001111EF" w:rsidRPr="001111EF">
        <w:rPr>
          <w:bCs/>
        </w:rPr>
        <w:t>governance</w:t>
      </w:r>
      <w:r w:rsidRPr="001111EF">
        <w:rPr>
          <w:bCs/>
        </w:rPr>
        <w:t xml:space="preserve"> and organisation of the energy system to involve the relevant players from administrations and industry. In particular, the large-scale deployment of renewable energies and energy efficiency </w:t>
      </w:r>
      <w:r w:rsidR="00656D9E">
        <w:rPr>
          <w:bCs/>
        </w:rPr>
        <w:t>are</w:t>
      </w:r>
      <w:r w:rsidRPr="001111EF">
        <w:rPr>
          <w:bCs/>
        </w:rPr>
        <w:t xml:space="preserve"> demanding information, initiatives and implementation at local scale within a meshed and distributed energy system where new types and forms of capacity building </w:t>
      </w:r>
      <w:r w:rsidR="00656D9E">
        <w:rPr>
          <w:bCs/>
        </w:rPr>
        <w:t>are</w:t>
      </w:r>
      <w:r w:rsidRPr="001111EF">
        <w:rPr>
          <w:bCs/>
        </w:rPr>
        <w:t xml:space="preserve"> at its background. Energy communities for the deployment and use renewable energies and energy efficiency are representing a promising advancement.</w:t>
      </w:r>
    </w:p>
    <w:p w14:paraId="58C6CF55" w14:textId="3F12E790" w:rsidR="006C7B66" w:rsidRPr="001111EF" w:rsidRDefault="006C7B66" w:rsidP="006C7B66">
      <w:pPr>
        <w:pStyle w:val="Odstavekseznama"/>
        <w:numPr>
          <w:ilvl w:val="0"/>
          <w:numId w:val="26"/>
        </w:numPr>
        <w:rPr>
          <w:b/>
          <w:bCs/>
        </w:rPr>
      </w:pPr>
      <w:r w:rsidRPr="001111EF">
        <w:rPr>
          <w:b/>
        </w:rPr>
        <w:t>Innovation and research.</w:t>
      </w:r>
      <w:r w:rsidRPr="001111EF">
        <w:rPr>
          <w:b/>
          <w:bCs/>
        </w:rPr>
        <w:t xml:space="preserve"> </w:t>
      </w:r>
      <w:r w:rsidRPr="001111EF">
        <w:rPr>
          <w:bCs/>
        </w:rPr>
        <w:t xml:space="preserve">The activities which are proposed under </w:t>
      </w:r>
      <w:r w:rsidR="00656D9E">
        <w:rPr>
          <w:bCs/>
        </w:rPr>
        <w:t xml:space="preserve">this </w:t>
      </w:r>
      <w:r w:rsidR="006509DE">
        <w:rPr>
          <w:bCs/>
        </w:rPr>
        <w:t xml:space="preserve">Topic </w:t>
      </w:r>
      <w:r w:rsidR="006509DE" w:rsidRPr="001111EF">
        <w:rPr>
          <w:bCs/>
        </w:rPr>
        <w:t>have</w:t>
      </w:r>
      <w:r w:rsidRPr="001111EF">
        <w:rPr>
          <w:bCs/>
        </w:rPr>
        <w:t xml:space="preserve"> their </w:t>
      </w:r>
      <w:r w:rsidR="001111EF" w:rsidRPr="001111EF">
        <w:rPr>
          <w:bCs/>
        </w:rPr>
        <w:t>ground</w:t>
      </w:r>
      <w:r w:rsidRPr="001111EF">
        <w:rPr>
          <w:bCs/>
        </w:rPr>
        <w:t xml:space="preserve"> on energy technology innovation and technology advancements are expected. Cooperation and collaboration on energy technology innovation and research and demonstration will be promoted while EUSAIR participating countries are invited to share information and practice on their best cases and experiences regarding the deployment of renewable energies and energy efficiency.</w:t>
      </w:r>
      <w:r w:rsidRPr="001111EF">
        <w:rPr>
          <w:b/>
          <w:bCs/>
        </w:rPr>
        <w:t xml:space="preserve"> </w:t>
      </w:r>
    </w:p>
    <w:p w14:paraId="35811E72" w14:textId="77777777" w:rsidR="006C7B66" w:rsidRPr="001111EF" w:rsidRDefault="006C7B66" w:rsidP="006C7B66">
      <w:r w:rsidRPr="001111EF">
        <w:rPr>
          <w:b/>
          <w:bCs/>
        </w:rPr>
        <w:t>Cross-cutting topics</w:t>
      </w:r>
      <w:r w:rsidRPr="001111EF">
        <w:t>:</w:t>
      </w:r>
    </w:p>
    <w:p w14:paraId="3579BD47" w14:textId="77777777" w:rsidR="006C7B66" w:rsidRPr="001111EF" w:rsidRDefault="006C7B66" w:rsidP="006C7B66">
      <w:pPr>
        <w:pStyle w:val="Odstavekseznama"/>
        <w:numPr>
          <w:ilvl w:val="0"/>
          <w:numId w:val="27"/>
        </w:numPr>
      </w:pPr>
      <w:r w:rsidRPr="001111EF">
        <w:rPr>
          <w:b/>
          <w:bCs/>
        </w:rPr>
        <w:t>Circular economy.</w:t>
      </w:r>
      <w:r w:rsidRPr="001111EF">
        <w:t xml:space="preserve"> The promotion of green energy is a direct contribution to the transition towards a circular economy. Connecting system models/initiatives (such as Climate-KIC) to support implementation of circular economy in EUSAIR participating countries and value chain development are expected under the present Topic. In particular, circular economy and its principles are a driver for energy efficiency through the life cycle of goods, appliances, and industrial equipment. Clear synergistic interactions are expected.</w:t>
      </w:r>
    </w:p>
    <w:p w14:paraId="1A5F19AC" w14:textId="1DAD4AE8" w:rsidR="006C7B66" w:rsidRPr="001111EF" w:rsidRDefault="006C7B66" w:rsidP="006C7B66">
      <w:pPr>
        <w:pStyle w:val="Odstavekseznama"/>
        <w:numPr>
          <w:ilvl w:val="0"/>
          <w:numId w:val="27"/>
        </w:numPr>
      </w:pPr>
      <w:r w:rsidRPr="001111EF">
        <w:rPr>
          <w:b/>
          <w:bCs/>
        </w:rPr>
        <w:t>Green rural development.</w:t>
      </w:r>
      <w:r w:rsidRPr="001111EF">
        <w:t xml:space="preserve"> The </w:t>
      </w:r>
      <w:r w:rsidR="006509DE" w:rsidRPr="001111EF">
        <w:t>large-scale</w:t>
      </w:r>
      <w:r w:rsidRPr="001111EF">
        <w:t xml:space="preserve"> deployment of renewable energies would contribute to green rural development activities. Supporting smart community/village and energy communities in rural areas would increase self-sufficiency, </w:t>
      </w:r>
      <w:r w:rsidR="006509DE" w:rsidRPr="001111EF">
        <w:t>attractiveness,</w:t>
      </w:r>
      <w:r w:rsidRPr="001111EF">
        <w:t xml:space="preserve"> and sustainable development of the rural areas (also using experiences </w:t>
      </w:r>
      <w:r w:rsidR="00AC3489">
        <w:t>made in</w:t>
      </w:r>
      <w:r w:rsidRPr="001111EF">
        <w:t xml:space="preserve"> other </w:t>
      </w:r>
      <w:r w:rsidR="00AC3489">
        <w:t>M</w:t>
      </w:r>
      <w:r w:rsidRPr="001111EF">
        <w:t xml:space="preserve">acro </w:t>
      </w:r>
      <w:r w:rsidR="00AC3489">
        <w:t>R</w:t>
      </w:r>
      <w:r w:rsidRPr="001111EF">
        <w:t xml:space="preserve">egions). The development </w:t>
      </w:r>
      <w:r w:rsidR="00656D9E">
        <w:t xml:space="preserve">of advanced second-generation technologies for the </w:t>
      </w:r>
      <w:r w:rsidR="00AF3029">
        <w:t xml:space="preserve">energy </w:t>
      </w:r>
      <w:r w:rsidR="00656D9E">
        <w:t>use of biomass</w:t>
      </w:r>
      <w:r w:rsidRPr="001111EF">
        <w:t xml:space="preserve"> might represent a valuable asset for some rural areas depending on local circumstances and eventual economic </w:t>
      </w:r>
      <w:r w:rsidR="00656D9E">
        <w:t xml:space="preserve">and environmental </w:t>
      </w:r>
      <w:r w:rsidRPr="001111EF">
        <w:t>benefits.</w:t>
      </w:r>
    </w:p>
    <w:p w14:paraId="6CEF3AA0" w14:textId="3D8E0E18" w:rsidR="001111EF" w:rsidRDefault="006C7B66" w:rsidP="001111EF">
      <w:pPr>
        <w:pStyle w:val="Odstavekseznama"/>
        <w:numPr>
          <w:ilvl w:val="0"/>
          <w:numId w:val="27"/>
        </w:numPr>
        <w:rPr>
          <w:b/>
          <w:bCs/>
        </w:rPr>
      </w:pPr>
      <w:r w:rsidRPr="001111EF">
        <w:rPr>
          <w:b/>
          <w:bCs/>
        </w:rPr>
        <w:t xml:space="preserve">Digitalisation. </w:t>
      </w:r>
      <w:r w:rsidRPr="001111EF">
        <w:t xml:space="preserve">It is assumed that the transition towards green energy and a net-zero carbon economy according to the long-form perspective and commitments can find a driver in the digital transition and progressive digitalisation of the energy system. </w:t>
      </w:r>
      <w:r w:rsidR="00656D9E">
        <w:t>Viceversa</w:t>
      </w:r>
      <w:r w:rsidRPr="001111EF">
        <w:t xml:space="preserve"> the energy transition will promote further digitalisation in the economy and extended use of artificial intelligence. Applications of artificial intelligence and blockchain are envisaged. </w:t>
      </w:r>
      <w:r w:rsidR="00656D9E">
        <w:t>A</w:t>
      </w:r>
      <w:r w:rsidRPr="001111EF">
        <w:t xml:space="preserve">rtificial intelligence will be a key instrument in the operation, management and maintenance of remote renewable energy systems while artificial intelligence would </w:t>
      </w:r>
      <w:r w:rsidR="00AC3489">
        <w:t xml:space="preserve">also </w:t>
      </w:r>
      <w:r w:rsidRPr="001111EF">
        <w:t xml:space="preserve">entail a new generation of energy efficient </w:t>
      </w:r>
      <w:r w:rsidR="001111EF" w:rsidRPr="001111EF">
        <w:t>applications</w:t>
      </w:r>
      <w:r w:rsidRPr="001111EF">
        <w:t xml:space="preserve"> and arrangements in the residential, transport, industrial and services sectors.</w:t>
      </w:r>
      <w:r w:rsidRPr="001111EF">
        <w:rPr>
          <w:b/>
          <w:bCs/>
        </w:rPr>
        <w:t xml:space="preserve"> </w:t>
      </w:r>
      <w:bookmarkStart w:id="7" w:name="_Toc137819359"/>
    </w:p>
    <w:p w14:paraId="79AC3A2E" w14:textId="77777777" w:rsidR="006509DE" w:rsidRPr="006509DE" w:rsidRDefault="006509DE" w:rsidP="006509DE">
      <w:pPr>
        <w:rPr>
          <w:b/>
          <w:bCs/>
        </w:rPr>
      </w:pPr>
    </w:p>
    <w:p w14:paraId="4157ECFC" w14:textId="1CA52466" w:rsidR="006C7B66" w:rsidRDefault="00AC3489" w:rsidP="00E94D19">
      <w:pPr>
        <w:pStyle w:val="Naslov3"/>
        <w:numPr>
          <w:ilvl w:val="0"/>
          <w:numId w:val="0"/>
        </w:numPr>
        <w:ind w:left="709"/>
      </w:pPr>
      <w:r>
        <w:lastRenderedPageBreak/>
        <w:t xml:space="preserve">2.5.5   </w:t>
      </w:r>
      <w:r w:rsidR="006C7B66" w:rsidRPr="004C478A">
        <w:t xml:space="preserve">Action 2.5.1 – Cooperation in deployment of renewable energy sources in the Adriatic-Ionian </w:t>
      </w:r>
      <w:r w:rsidR="006C7B66">
        <w:t>R</w:t>
      </w:r>
      <w:r w:rsidR="006C7B66" w:rsidRPr="004C478A">
        <w:t>egion</w:t>
      </w:r>
      <w:bookmarkEnd w:id="7"/>
    </w:p>
    <w:tbl>
      <w:tblPr>
        <w:tblStyle w:val="Tabelamrea"/>
        <w:tblW w:w="0" w:type="auto"/>
        <w:tblLook w:val="04A0" w:firstRow="1" w:lastRow="0" w:firstColumn="1" w:lastColumn="0" w:noHBand="0" w:noVBand="1"/>
      </w:tblPr>
      <w:tblGrid>
        <w:gridCol w:w="1618"/>
        <w:gridCol w:w="2129"/>
        <w:gridCol w:w="1385"/>
        <w:gridCol w:w="1385"/>
        <w:gridCol w:w="1385"/>
        <w:gridCol w:w="1386"/>
      </w:tblGrid>
      <w:tr w:rsidR="006C7B66" w:rsidRPr="004C478A" w14:paraId="1ED27A2B" w14:textId="77777777" w:rsidTr="00D0042B">
        <w:tc>
          <w:tcPr>
            <w:tcW w:w="1618" w:type="dxa"/>
            <w:shd w:val="clear" w:color="auto" w:fill="D9E2F3" w:themeFill="accent1" w:themeFillTint="33"/>
          </w:tcPr>
          <w:p w14:paraId="652B59AF" w14:textId="77777777" w:rsidR="006C7B66" w:rsidRPr="004C478A" w:rsidRDefault="006C7B66" w:rsidP="00D0042B">
            <w:pPr>
              <w:jc w:val="left"/>
              <w:rPr>
                <w:b/>
                <w:bCs/>
              </w:rPr>
            </w:pPr>
            <w:r w:rsidRPr="004C478A">
              <w:rPr>
                <w:b/>
                <w:bCs/>
              </w:rPr>
              <w:t xml:space="preserve">Action </w:t>
            </w:r>
            <w:r>
              <w:rPr>
                <w:b/>
                <w:bCs/>
              </w:rPr>
              <w:t>2</w:t>
            </w:r>
            <w:r w:rsidRPr="004C478A">
              <w:rPr>
                <w:b/>
                <w:bCs/>
              </w:rPr>
              <w:t>.</w:t>
            </w:r>
            <w:r>
              <w:rPr>
                <w:b/>
                <w:bCs/>
              </w:rPr>
              <w:t>5</w:t>
            </w:r>
            <w:r w:rsidRPr="004C478A">
              <w:rPr>
                <w:b/>
                <w:bCs/>
              </w:rPr>
              <w:t>.1</w:t>
            </w:r>
          </w:p>
        </w:tc>
        <w:tc>
          <w:tcPr>
            <w:tcW w:w="7670" w:type="dxa"/>
            <w:gridSpan w:val="5"/>
            <w:shd w:val="clear" w:color="auto" w:fill="D9E2F3" w:themeFill="accent1" w:themeFillTint="33"/>
          </w:tcPr>
          <w:p w14:paraId="4B1C7C1E" w14:textId="77777777" w:rsidR="006C7B66" w:rsidRPr="004C478A" w:rsidRDefault="006C7B66" w:rsidP="00D0042B">
            <w:pPr>
              <w:jc w:val="left"/>
            </w:pPr>
            <w:r w:rsidRPr="004C478A">
              <w:t>Description of the Action</w:t>
            </w:r>
          </w:p>
        </w:tc>
      </w:tr>
      <w:tr w:rsidR="006C7B66" w:rsidRPr="0086764D" w14:paraId="06713389" w14:textId="77777777" w:rsidTr="00D0042B">
        <w:tc>
          <w:tcPr>
            <w:tcW w:w="1618" w:type="dxa"/>
          </w:tcPr>
          <w:p w14:paraId="0BA59359" w14:textId="77777777" w:rsidR="006C7B66" w:rsidRPr="004C478A" w:rsidRDefault="006C7B66" w:rsidP="00D0042B">
            <w:pPr>
              <w:jc w:val="left"/>
            </w:pPr>
            <w:r w:rsidRPr="004C478A">
              <w:t xml:space="preserve">Name of the </w:t>
            </w:r>
            <w:r>
              <w:t>A</w:t>
            </w:r>
            <w:r w:rsidRPr="004C478A">
              <w:t>ction</w:t>
            </w:r>
          </w:p>
        </w:tc>
        <w:tc>
          <w:tcPr>
            <w:tcW w:w="7670" w:type="dxa"/>
            <w:gridSpan w:val="5"/>
          </w:tcPr>
          <w:p w14:paraId="6A127AFF" w14:textId="10EDCC7C" w:rsidR="006C7B66" w:rsidRPr="0086764D" w:rsidRDefault="006C7B66" w:rsidP="00D0042B">
            <w:pPr>
              <w:jc w:val="left"/>
              <w:rPr>
                <w:b/>
                <w:bCs/>
              </w:rPr>
            </w:pPr>
            <w:r w:rsidRPr="0086764D">
              <w:rPr>
                <w:b/>
                <w:bCs/>
              </w:rPr>
              <w:t xml:space="preserve">Cooperation in deployment of renewable energy sources in the Adriatic-Ionian </w:t>
            </w:r>
            <w:r>
              <w:rPr>
                <w:b/>
                <w:bCs/>
              </w:rPr>
              <w:t>R</w:t>
            </w:r>
            <w:r w:rsidRPr="0086764D">
              <w:rPr>
                <w:b/>
                <w:bCs/>
              </w:rPr>
              <w:t>egion</w:t>
            </w:r>
          </w:p>
          <w:p w14:paraId="62057548" w14:textId="77777777" w:rsidR="006C7B66" w:rsidRPr="0086764D" w:rsidRDefault="006C7B66" w:rsidP="00D0042B">
            <w:pPr>
              <w:jc w:val="left"/>
              <w:rPr>
                <w:b/>
                <w:bCs/>
              </w:rPr>
            </w:pPr>
          </w:p>
        </w:tc>
      </w:tr>
      <w:tr w:rsidR="006C7B66" w:rsidRPr="004C478A" w14:paraId="09ABCDF7" w14:textId="77777777" w:rsidTr="00D0042B">
        <w:tc>
          <w:tcPr>
            <w:tcW w:w="1618" w:type="dxa"/>
          </w:tcPr>
          <w:p w14:paraId="3FD2C338" w14:textId="77777777" w:rsidR="006C7B66" w:rsidRPr="004C478A" w:rsidRDefault="006C7B66" w:rsidP="00D0042B">
            <w:pPr>
              <w:jc w:val="left"/>
            </w:pPr>
            <w:r w:rsidRPr="004C478A">
              <w:t xml:space="preserve">What are the envisaged activities? </w:t>
            </w:r>
          </w:p>
        </w:tc>
        <w:tc>
          <w:tcPr>
            <w:tcW w:w="7670" w:type="dxa"/>
            <w:gridSpan w:val="5"/>
          </w:tcPr>
          <w:p w14:paraId="06721A46" w14:textId="7FBEE605" w:rsidR="00AC3489" w:rsidRDefault="00AC3489" w:rsidP="00D0042B">
            <w:pPr>
              <w:pStyle w:val="Odstavekseznama"/>
              <w:numPr>
                <w:ilvl w:val="0"/>
                <w:numId w:val="52"/>
              </w:numPr>
              <w:ind w:left="346" w:hanging="346"/>
              <w:jc w:val="left"/>
            </w:pPr>
            <w:r>
              <w:t>Master Plan 2026 of Energy and Energy Networks for the Adriatic-Ionian Region. Activity as under Action 2.4.1</w:t>
            </w:r>
          </w:p>
          <w:p w14:paraId="13981AE1" w14:textId="096E6433" w:rsidR="006C7B66" w:rsidRDefault="006C7B66" w:rsidP="00D0042B">
            <w:pPr>
              <w:pStyle w:val="Odstavekseznama"/>
              <w:numPr>
                <w:ilvl w:val="0"/>
                <w:numId w:val="52"/>
              </w:numPr>
              <w:ind w:left="346" w:hanging="346"/>
              <w:jc w:val="left"/>
            </w:pPr>
            <w:r>
              <w:t xml:space="preserve">Convening a EUSAIR Conference for Cooperation in the Adriatic-Ionian Region to Confront Global Climate Change Challenge. </w:t>
            </w:r>
            <w:r w:rsidRPr="004C478A">
              <w:t>Cooperating in the development and implementation of National Energy and Climate Plans with a view at decarbonising the energy system, energy sec</w:t>
            </w:r>
            <w:r>
              <w:t>urity and sustainability.</w:t>
            </w:r>
            <w:r w:rsidR="00AC3489">
              <w:t xml:space="preserve"> Activity cross-cutting the entire Topic 2.5</w:t>
            </w:r>
            <w:r w:rsidR="00656D9E">
              <w:t>.</w:t>
            </w:r>
          </w:p>
          <w:p w14:paraId="7B6A995C" w14:textId="63A5253C" w:rsidR="00656D9E" w:rsidRDefault="00656D9E" w:rsidP="00656D9E">
            <w:pPr>
              <w:pStyle w:val="Odstavekseznama"/>
              <w:numPr>
                <w:ilvl w:val="0"/>
                <w:numId w:val="52"/>
              </w:numPr>
              <w:ind w:left="346" w:hanging="346"/>
              <w:jc w:val="left"/>
            </w:pPr>
            <w:r w:rsidRPr="004C478A">
              <w:t xml:space="preserve">Preparing a Renewable Energy Roadmap for the Adriatic-Ionian </w:t>
            </w:r>
            <w:r>
              <w:t>R</w:t>
            </w:r>
            <w:r w:rsidRPr="004C478A">
              <w:t>egion while mapping</w:t>
            </w:r>
            <w:r w:rsidR="004C4E36">
              <w:t xml:space="preserve"> the renewable energy potential</w:t>
            </w:r>
            <w:r w:rsidRPr="004C478A">
              <w:t>, identifying implementa</w:t>
            </w:r>
            <w:r w:rsidR="004C4E36">
              <w:t>tion challenges and barriers to</w:t>
            </w:r>
            <w:r w:rsidRPr="004C478A">
              <w:t xml:space="preserve"> renewable energy sources.</w:t>
            </w:r>
          </w:p>
          <w:p w14:paraId="798654E0" w14:textId="0DBF7588" w:rsidR="00AC3489" w:rsidRDefault="006C7B66" w:rsidP="00D0042B">
            <w:pPr>
              <w:pStyle w:val="Odstavekseznama"/>
              <w:numPr>
                <w:ilvl w:val="0"/>
                <w:numId w:val="52"/>
              </w:numPr>
              <w:ind w:left="346" w:hanging="346"/>
              <w:jc w:val="left"/>
            </w:pPr>
            <w:r w:rsidRPr="004C478A">
              <w:t xml:space="preserve">Promoting the use of renewable </w:t>
            </w:r>
            <w:r w:rsidR="004C4E36">
              <w:t>energies</w:t>
            </w:r>
            <w:r>
              <w:t xml:space="preserve"> in the residential, transport, industry and services sectors</w:t>
            </w:r>
            <w:r w:rsidRPr="004C478A">
              <w:t xml:space="preserve">. </w:t>
            </w:r>
          </w:p>
          <w:p w14:paraId="65A6323E" w14:textId="15A559EC" w:rsidR="00656D9E" w:rsidRPr="004C478A" w:rsidRDefault="00656D9E" w:rsidP="00656D9E">
            <w:pPr>
              <w:pStyle w:val="Odstavekseznama"/>
              <w:numPr>
                <w:ilvl w:val="0"/>
                <w:numId w:val="52"/>
              </w:numPr>
              <w:ind w:left="346" w:hanging="346"/>
              <w:jc w:val="left"/>
            </w:pPr>
            <w:r w:rsidRPr="004C478A">
              <w:t xml:space="preserve">Integrating and managing renewable energy energies into existing energy systems and cooperating for the establishment of a comprehensive investment </w:t>
            </w:r>
            <w:r w:rsidR="00E10EDE">
              <w:t xml:space="preserve">and </w:t>
            </w:r>
            <w:r w:rsidRPr="004C478A">
              <w:t>regulatory framework.</w:t>
            </w:r>
          </w:p>
          <w:p w14:paraId="4D4BF3EB" w14:textId="4CDC47EC" w:rsidR="006C7B66" w:rsidRPr="00CA748C" w:rsidRDefault="001111EF" w:rsidP="00D0042B">
            <w:pPr>
              <w:pStyle w:val="Odstavekseznama"/>
              <w:numPr>
                <w:ilvl w:val="0"/>
                <w:numId w:val="52"/>
              </w:numPr>
              <w:ind w:left="346" w:hanging="346"/>
              <w:jc w:val="left"/>
            </w:pPr>
            <w:r>
              <w:t>Supporting</w:t>
            </w:r>
            <w:r w:rsidR="006C7B66">
              <w:t xml:space="preserve"> and creating energy communities according to the EU directives and regulations. Promoting cooperation and exchange of experiences amongst energy communities as well as</w:t>
            </w:r>
            <w:r w:rsidR="006C7B66" w:rsidRPr="00CA748C">
              <w:t xml:space="preserve"> </w:t>
            </w:r>
            <w:r w:rsidR="004C4E36">
              <w:t xml:space="preserve">through </w:t>
            </w:r>
            <w:r w:rsidR="006C7B66" w:rsidRPr="00CA748C">
              <w:t>macroregional networking and best practice sharing.</w:t>
            </w:r>
          </w:p>
          <w:p w14:paraId="2D172CEE" w14:textId="4ABCEFAB" w:rsidR="006C7B66" w:rsidRPr="004C478A" w:rsidRDefault="006C7B66" w:rsidP="00D0042B">
            <w:pPr>
              <w:pStyle w:val="Odstavekseznama"/>
              <w:numPr>
                <w:ilvl w:val="0"/>
                <w:numId w:val="52"/>
              </w:numPr>
              <w:ind w:left="346" w:hanging="346"/>
              <w:jc w:val="left"/>
            </w:pPr>
            <w:r>
              <w:t xml:space="preserve">Cooperating </w:t>
            </w:r>
            <w:r w:rsidR="00AC3489">
              <w:t>on</w:t>
            </w:r>
            <w:r>
              <w:t xml:space="preserve"> projects </w:t>
            </w:r>
            <w:r w:rsidR="00AC3489">
              <w:t>of</w:t>
            </w:r>
            <w:r>
              <w:t xml:space="preserve"> biomass refineries for production of advanced biofuels</w:t>
            </w:r>
            <w:r w:rsidR="00AC3489">
              <w:t xml:space="preserve"> with a view at net-zero carbon emissions</w:t>
            </w:r>
            <w:r>
              <w:t>.</w:t>
            </w:r>
          </w:p>
          <w:p w14:paraId="3907CB66" w14:textId="045B0E70" w:rsidR="006C7B66" w:rsidRPr="004C478A" w:rsidRDefault="006C7B66" w:rsidP="00D0042B">
            <w:pPr>
              <w:pStyle w:val="Odstavekseznama"/>
              <w:numPr>
                <w:ilvl w:val="0"/>
                <w:numId w:val="52"/>
              </w:numPr>
              <w:ind w:left="346" w:hanging="346"/>
              <w:jc w:val="left"/>
            </w:pPr>
            <w:r>
              <w:t xml:space="preserve">Cooperation envisaged and new projects would </w:t>
            </w:r>
            <w:r w:rsidRPr="004C478A">
              <w:t>include:</w:t>
            </w:r>
          </w:p>
          <w:p w14:paraId="7B12E929" w14:textId="3445873A" w:rsidR="006C7B66" w:rsidRDefault="006C7B66" w:rsidP="00D0042B">
            <w:pPr>
              <w:pStyle w:val="Odstavekseznama"/>
              <w:numPr>
                <w:ilvl w:val="0"/>
                <w:numId w:val="159"/>
              </w:numPr>
              <w:jc w:val="left"/>
            </w:pPr>
            <w:r w:rsidRPr="004C478A">
              <w:t xml:space="preserve">Supporting alignment of countries from the Adriatic-Ionian </w:t>
            </w:r>
            <w:r>
              <w:t>R</w:t>
            </w:r>
            <w:r w:rsidRPr="004C478A">
              <w:t xml:space="preserve">egion with the EU Acquis related to </w:t>
            </w:r>
            <w:r w:rsidR="004C4E36">
              <w:t xml:space="preserve">the </w:t>
            </w:r>
            <w:r w:rsidRPr="004C478A">
              <w:t xml:space="preserve">decarbonisation of the energy </w:t>
            </w:r>
            <w:r w:rsidR="004C4E36">
              <w:t>systems</w:t>
            </w:r>
            <w:r w:rsidRPr="004C478A">
              <w:t xml:space="preserve"> in the framework of the Energy Community.</w:t>
            </w:r>
          </w:p>
          <w:p w14:paraId="697C0F4F" w14:textId="38694EA8" w:rsidR="00E10EDE" w:rsidRPr="004C478A" w:rsidRDefault="00E10EDE" w:rsidP="00D0042B">
            <w:pPr>
              <w:pStyle w:val="Odstavekseznama"/>
              <w:numPr>
                <w:ilvl w:val="0"/>
                <w:numId w:val="159"/>
              </w:numPr>
              <w:jc w:val="left"/>
            </w:pPr>
            <w:r>
              <w:t>Cooperating on low-carbon and de-carbonised district heating solutions as well projects for desalination of sea water.</w:t>
            </w:r>
          </w:p>
          <w:p w14:paraId="660D51A2" w14:textId="77777777" w:rsidR="00E10EDE" w:rsidRPr="004C478A" w:rsidRDefault="00E10EDE" w:rsidP="00E10EDE">
            <w:pPr>
              <w:pStyle w:val="Odstavekseznama"/>
              <w:numPr>
                <w:ilvl w:val="0"/>
                <w:numId w:val="159"/>
              </w:numPr>
              <w:jc w:val="left"/>
            </w:pPr>
            <w:r w:rsidRPr="004C478A">
              <w:t>Cooperating in fund-raising and joint regional project proposals on renewable energy sources.</w:t>
            </w:r>
          </w:p>
          <w:p w14:paraId="1F87B352" w14:textId="77777777" w:rsidR="006C7B66" w:rsidRPr="004C478A" w:rsidRDefault="006C7B66" w:rsidP="00D0042B">
            <w:pPr>
              <w:pStyle w:val="Odstavekseznama"/>
              <w:numPr>
                <w:ilvl w:val="0"/>
                <w:numId w:val="159"/>
              </w:numPr>
              <w:jc w:val="left"/>
            </w:pPr>
            <w:r w:rsidRPr="004C478A">
              <w:t>Exploring opportunities offered by European initiatives (such as the ‘coal regions in transition’, Western Balkan Economic and Investment Plan, European Climate Pact) for encouraging best practice sharing, capacity building and cooperation during the phasing - out of coal - fuelled power plants and process industry.</w:t>
            </w:r>
          </w:p>
          <w:p w14:paraId="29B2D09D" w14:textId="77777777" w:rsidR="006C7B66" w:rsidRPr="004C478A" w:rsidRDefault="006C7B66" w:rsidP="00D0042B">
            <w:pPr>
              <w:pStyle w:val="Odstavekseznama"/>
              <w:numPr>
                <w:ilvl w:val="0"/>
                <w:numId w:val="159"/>
              </w:numPr>
              <w:jc w:val="left"/>
            </w:pPr>
            <w:r w:rsidRPr="004C478A">
              <w:t>Implementing the project for ‘Harnessing Offshore Renewable Energy Potential in the Adriatic and Ionian Sea’.</w:t>
            </w:r>
          </w:p>
          <w:p w14:paraId="4C6CEC23" w14:textId="77777777" w:rsidR="006C7B66" w:rsidRPr="004C478A" w:rsidRDefault="006C7B66" w:rsidP="001111EF">
            <w:pPr>
              <w:jc w:val="left"/>
            </w:pPr>
          </w:p>
        </w:tc>
      </w:tr>
      <w:tr w:rsidR="006C7B66" w:rsidRPr="004C478A" w14:paraId="24E504C7" w14:textId="77777777" w:rsidTr="00D0042B">
        <w:tc>
          <w:tcPr>
            <w:tcW w:w="1618" w:type="dxa"/>
          </w:tcPr>
          <w:p w14:paraId="1F0928A4" w14:textId="77777777" w:rsidR="006C7B66" w:rsidRPr="004C478A" w:rsidRDefault="006C7B66" w:rsidP="00D0042B">
            <w:pPr>
              <w:jc w:val="left"/>
            </w:pPr>
            <w:r w:rsidRPr="004C478A">
              <w:t xml:space="preserve">Which challenges and opportunities is this </w:t>
            </w:r>
            <w:r>
              <w:t>A</w:t>
            </w:r>
            <w:r w:rsidRPr="004C478A">
              <w:t>ction addressing?</w:t>
            </w:r>
          </w:p>
        </w:tc>
        <w:tc>
          <w:tcPr>
            <w:tcW w:w="7670" w:type="dxa"/>
            <w:gridSpan w:val="5"/>
          </w:tcPr>
          <w:p w14:paraId="3D68DFFD" w14:textId="0005E6CF" w:rsidR="006C7B66" w:rsidRPr="004C478A" w:rsidRDefault="006C7B66" w:rsidP="00D0042B">
            <w:pPr>
              <w:pStyle w:val="Odstavekseznama"/>
              <w:numPr>
                <w:ilvl w:val="0"/>
                <w:numId w:val="52"/>
              </w:numPr>
              <w:ind w:left="346" w:hanging="346"/>
              <w:jc w:val="left"/>
            </w:pPr>
            <w:r w:rsidRPr="004C478A">
              <w:t xml:space="preserve">The Adriatic-Ionian </w:t>
            </w:r>
            <w:r>
              <w:t>R</w:t>
            </w:r>
            <w:r w:rsidRPr="004C478A">
              <w:t xml:space="preserve">egion is promising in terms of potential of renewable energy sources. </w:t>
            </w:r>
          </w:p>
          <w:p w14:paraId="7B65C087" w14:textId="388AEDD0" w:rsidR="006C7B66" w:rsidRPr="004C478A" w:rsidRDefault="006C7B66" w:rsidP="00D0042B">
            <w:pPr>
              <w:pStyle w:val="Odstavekseznama"/>
              <w:numPr>
                <w:ilvl w:val="0"/>
                <w:numId w:val="52"/>
              </w:numPr>
              <w:ind w:left="346" w:hanging="346"/>
              <w:jc w:val="left"/>
            </w:pPr>
            <w:r w:rsidRPr="004C478A">
              <w:t>High share of greenhouse gas emissions from the energy sector per GDP unit in</w:t>
            </w:r>
            <w:r w:rsidR="00E10EDE">
              <w:t xml:space="preserve"> a number of</w:t>
            </w:r>
            <w:r w:rsidRPr="004C478A">
              <w:t xml:space="preserve"> countries from the Adriatic-Ionian </w:t>
            </w:r>
            <w:r>
              <w:t>R</w:t>
            </w:r>
            <w:r w:rsidRPr="004C478A">
              <w:t xml:space="preserve">egion. High dependency of energy sectors on fossil fuels (i.e. lignite) and hydropower (affected by </w:t>
            </w:r>
            <w:r w:rsidR="00D0042B">
              <w:t xml:space="preserve">impacts due to </w:t>
            </w:r>
            <w:r w:rsidRPr="004C478A">
              <w:t xml:space="preserve">climate change </w:t>
            </w:r>
            <w:r w:rsidR="006314CE">
              <w:t>and</w:t>
            </w:r>
            <w:r w:rsidRPr="004C478A">
              <w:t xml:space="preserve"> potential conflicts with Water Framework and Habitats Directives).</w:t>
            </w:r>
          </w:p>
          <w:p w14:paraId="0997F029" w14:textId="77777777" w:rsidR="006C7B66" w:rsidRPr="004C478A" w:rsidRDefault="006C7B66" w:rsidP="00D0042B">
            <w:pPr>
              <w:jc w:val="left"/>
            </w:pPr>
          </w:p>
        </w:tc>
      </w:tr>
      <w:tr w:rsidR="006C7B66" w:rsidRPr="004C478A" w14:paraId="75A7B9A8" w14:textId="77777777" w:rsidTr="00D0042B">
        <w:tc>
          <w:tcPr>
            <w:tcW w:w="1618" w:type="dxa"/>
          </w:tcPr>
          <w:p w14:paraId="00F4FC65" w14:textId="77777777" w:rsidR="006C7B66" w:rsidRPr="004C478A" w:rsidRDefault="006C7B66" w:rsidP="00D0042B">
            <w:pPr>
              <w:jc w:val="left"/>
            </w:pPr>
            <w:r w:rsidRPr="004C478A">
              <w:lastRenderedPageBreak/>
              <w:t xml:space="preserve">What are the expected results/targets of the </w:t>
            </w:r>
            <w:r>
              <w:t>A</w:t>
            </w:r>
            <w:r w:rsidRPr="004C478A">
              <w:t>ction?</w:t>
            </w:r>
          </w:p>
        </w:tc>
        <w:tc>
          <w:tcPr>
            <w:tcW w:w="7670" w:type="dxa"/>
            <w:gridSpan w:val="5"/>
          </w:tcPr>
          <w:p w14:paraId="518367B6" w14:textId="77777777" w:rsidR="006C7B66" w:rsidRPr="004C478A" w:rsidRDefault="006C7B66" w:rsidP="00D0042B">
            <w:pPr>
              <w:pStyle w:val="Odstavekseznama"/>
              <w:numPr>
                <w:ilvl w:val="0"/>
                <w:numId w:val="52"/>
              </w:numPr>
              <w:ind w:left="346" w:hanging="346"/>
              <w:jc w:val="left"/>
            </w:pPr>
            <w:r w:rsidRPr="004C478A">
              <w:t xml:space="preserve">Increased share of renewable energy in the EUSAIR energy mix. </w:t>
            </w:r>
          </w:p>
          <w:p w14:paraId="392E93BA" w14:textId="41C4B4C1" w:rsidR="006C7B66" w:rsidRPr="004C478A" w:rsidRDefault="006C7B66" w:rsidP="00D0042B">
            <w:pPr>
              <w:pStyle w:val="Odstavekseznama"/>
              <w:numPr>
                <w:ilvl w:val="0"/>
                <w:numId w:val="52"/>
              </w:numPr>
              <w:ind w:left="346" w:hanging="346"/>
              <w:jc w:val="left"/>
            </w:pPr>
            <w:r w:rsidRPr="004C478A">
              <w:t xml:space="preserve">Large-scale deployment into the </w:t>
            </w:r>
            <w:r w:rsidR="00E32219">
              <w:t>Adriatic-Ionian Region</w:t>
            </w:r>
            <w:r w:rsidRPr="004C478A">
              <w:t xml:space="preserve"> of photovoltaics, wind power, </w:t>
            </w:r>
            <w:r w:rsidR="00D0042B">
              <w:t>advanced</w:t>
            </w:r>
            <w:r w:rsidRPr="004C478A">
              <w:t xml:space="preserve"> biofuels, geothermal energy in addition to hydropower. </w:t>
            </w:r>
          </w:p>
          <w:p w14:paraId="4AE60702" w14:textId="77777777" w:rsidR="006C7B66" w:rsidRPr="004C478A" w:rsidRDefault="006C7B66" w:rsidP="00D0042B">
            <w:pPr>
              <w:pStyle w:val="Odstavekseznama"/>
              <w:ind w:left="346"/>
              <w:jc w:val="left"/>
            </w:pPr>
          </w:p>
        </w:tc>
      </w:tr>
      <w:tr w:rsidR="006C7B66" w:rsidRPr="004C478A" w14:paraId="61B54CB5" w14:textId="77777777" w:rsidTr="00D0042B">
        <w:tc>
          <w:tcPr>
            <w:tcW w:w="1618" w:type="dxa"/>
          </w:tcPr>
          <w:p w14:paraId="3E8A4B61" w14:textId="77777777" w:rsidR="006C7B66" w:rsidRPr="004C478A" w:rsidRDefault="006C7B66" w:rsidP="00D0042B">
            <w:pPr>
              <w:jc w:val="left"/>
            </w:pPr>
            <w:r w:rsidRPr="00925B48">
              <w:t>EUSAIR Flagships and strategic projects</w:t>
            </w:r>
          </w:p>
        </w:tc>
        <w:tc>
          <w:tcPr>
            <w:tcW w:w="7670" w:type="dxa"/>
            <w:gridSpan w:val="5"/>
          </w:tcPr>
          <w:p w14:paraId="2FE79113" w14:textId="36DA82E7" w:rsidR="006C7B66" w:rsidRPr="004C478A" w:rsidRDefault="006C7B66" w:rsidP="001111EF">
            <w:pPr>
              <w:jc w:val="left"/>
            </w:pPr>
            <w:r>
              <w:t>/</w:t>
            </w:r>
          </w:p>
        </w:tc>
      </w:tr>
      <w:tr w:rsidR="006C7B66" w:rsidRPr="00FA23AA" w14:paraId="1E5625A5" w14:textId="77777777" w:rsidTr="00D0042B">
        <w:tc>
          <w:tcPr>
            <w:tcW w:w="1618" w:type="dxa"/>
            <w:shd w:val="clear" w:color="auto" w:fill="D9E2F3" w:themeFill="accent1" w:themeFillTint="33"/>
          </w:tcPr>
          <w:p w14:paraId="034CAE8C" w14:textId="77777777" w:rsidR="006C7B66" w:rsidRPr="00FA23AA" w:rsidRDefault="006C7B66" w:rsidP="00D0042B">
            <w:pPr>
              <w:jc w:val="left"/>
            </w:pPr>
            <w:r w:rsidRPr="00FA23AA">
              <w:t xml:space="preserve">Indicators </w:t>
            </w:r>
          </w:p>
        </w:tc>
        <w:tc>
          <w:tcPr>
            <w:tcW w:w="2129" w:type="dxa"/>
            <w:shd w:val="clear" w:color="auto" w:fill="D9E2F3" w:themeFill="accent1" w:themeFillTint="33"/>
          </w:tcPr>
          <w:p w14:paraId="2FD0EED4" w14:textId="77777777" w:rsidR="006C7B66" w:rsidRPr="00FA23AA" w:rsidRDefault="006C7B66" w:rsidP="00D0042B">
            <w:pPr>
              <w:jc w:val="left"/>
            </w:pPr>
            <w:r w:rsidRPr="00FA23AA">
              <w:t xml:space="preserve">Indicator name </w:t>
            </w:r>
          </w:p>
        </w:tc>
        <w:tc>
          <w:tcPr>
            <w:tcW w:w="1385" w:type="dxa"/>
            <w:shd w:val="clear" w:color="auto" w:fill="D9E2F3" w:themeFill="accent1" w:themeFillTint="33"/>
          </w:tcPr>
          <w:p w14:paraId="7D66F6CF" w14:textId="77777777" w:rsidR="006C7B66" w:rsidRPr="00FA23AA" w:rsidRDefault="006C7B66" w:rsidP="00D0042B">
            <w:pPr>
              <w:jc w:val="center"/>
            </w:pPr>
            <w:r>
              <w:t>Common Indicator name and code, if relevant</w:t>
            </w:r>
          </w:p>
        </w:tc>
        <w:tc>
          <w:tcPr>
            <w:tcW w:w="1385" w:type="dxa"/>
            <w:shd w:val="clear" w:color="auto" w:fill="D9E2F3" w:themeFill="accent1" w:themeFillTint="33"/>
          </w:tcPr>
          <w:p w14:paraId="72175217" w14:textId="77777777" w:rsidR="006C7B66" w:rsidRPr="00FA23AA" w:rsidRDefault="006C7B66" w:rsidP="00D0042B">
            <w:pPr>
              <w:jc w:val="center"/>
            </w:pPr>
            <w:r w:rsidRPr="00FA23AA">
              <w:t>Baseline value and year</w:t>
            </w:r>
          </w:p>
        </w:tc>
        <w:tc>
          <w:tcPr>
            <w:tcW w:w="1385" w:type="dxa"/>
            <w:shd w:val="clear" w:color="auto" w:fill="D9E2F3" w:themeFill="accent1" w:themeFillTint="33"/>
          </w:tcPr>
          <w:p w14:paraId="03B535F8" w14:textId="77777777" w:rsidR="006C7B66" w:rsidRPr="00FA23AA" w:rsidRDefault="006C7B66" w:rsidP="00D0042B">
            <w:pPr>
              <w:jc w:val="center"/>
            </w:pPr>
            <w:r w:rsidRPr="00FA23AA">
              <w:t>Target value and year</w:t>
            </w:r>
          </w:p>
        </w:tc>
        <w:tc>
          <w:tcPr>
            <w:tcW w:w="1386" w:type="dxa"/>
            <w:shd w:val="clear" w:color="auto" w:fill="D9E2F3" w:themeFill="accent1" w:themeFillTint="33"/>
          </w:tcPr>
          <w:p w14:paraId="59E41713" w14:textId="77777777" w:rsidR="006C7B66" w:rsidRPr="00FA23AA" w:rsidRDefault="006C7B66" w:rsidP="00D0042B">
            <w:pPr>
              <w:jc w:val="center"/>
            </w:pPr>
            <w:r w:rsidRPr="00FA23AA">
              <w:t>Data source</w:t>
            </w:r>
          </w:p>
        </w:tc>
      </w:tr>
      <w:tr w:rsidR="006C7B66" w:rsidRPr="00F86176" w14:paraId="37AE219D" w14:textId="77777777" w:rsidTr="00D0042B">
        <w:tc>
          <w:tcPr>
            <w:tcW w:w="1618" w:type="dxa"/>
            <w:vMerge w:val="restart"/>
          </w:tcPr>
          <w:p w14:paraId="69EEFA70" w14:textId="77777777" w:rsidR="006C7B66" w:rsidRPr="00FA23AA" w:rsidRDefault="006C7B66" w:rsidP="00D0042B">
            <w:pPr>
              <w:jc w:val="left"/>
            </w:pPr>
            <w:r w:rsidRPr="00FA23AA">
              <w:t>How to measure the EUSAIR activities under this Action?</w:t>
            </w:r>
          </w:p>
        </w:tc>
        <w:tc>
          <w:tcPr>
            <w:tcW w:w="2129" w:type="dxa"/>
          </w:tcPr>
          <w:p w14:paraId="100A902E" w14:textId="66A01B06" w:rsidR="006C7B66" w:rsidRPr="00E44F23" w:rsidRDefault="006C7B66" w:rsidP="00D0042B">
            <w:pPr>
              <w:jc w:val="left"/>
              <w:rPr>
                <w:sz w:val="18"/>
                <w:szCs w:val="18"/>
              </w:rPr>
            </w:pPr>
            <w:r>
              <w:rPr>
                <w:sz w:val="18"/>
                <w:szCs w:val="18"/>
              </w:rPr>
              <w:t xml:space="preserve">OI: </w:t>
            </w:r>
            <w:r w:rsidRPr="00E44F23">
              <w:rPr>
                <w:sz w:val="18"/>
                <w:szCs w:val="18"/>
              </w:rPr>
              <w:t xml:space="preserve">EUSAIR Conference on Climate Change </w:t>
            </w:r>
          </w:p>
        </w:tc>
        <w:tc>
          <w:tcPr>
            <w:tcW w:w="1385" w:type="dxa"/>
          </w:tcPr>
          <w:p w14:paraId="4A1D6AFF" w14:textId="77777777" w:rsidR="006C7B66" w:rsidRDefault="006C7B66" w:rsidP="00D0042B">
            <w:pPr>
              <w:rPr>
                <w:sz w:val="18"/>
                <w:szCs w:val="18"/>
              </w:rPr>
            </w:pPr>
            <w:r w:rsidRPr="00330747">
              <w:rPr>
                <w:sz w:val="18"/>
                <w:szCs w:val="18"/>
              </w:rPr>
              <w:t>RCO81 Interreg: Participation in joint actions across borders</w:t>
            </w:r>
          </w:p>
          <w:p w14:paraId="77F63F75" w14:textId="70B425DC" w:rsidR="001111EF" w:rsidRPr="00360F5A" w:rsidRDefault="001111EF" w:rsidP="00D0042B">
            <w:pPr>
              <w:rPr>
                <w:sz w:val="18"/>
                <w:szCs w:val="18"/>
              </w:rPr>
            </w:pPr>
          </w:p>
        </w:tc>
        <w:tc>
          <w:tcPr>
            <w:tcW w:w="1385" w:type="dxa"/>
          </w:tcPr>
          <w:p w14:paraId="3CED51A2" w14:textId="032826CF" w:rsidR="006C7B66" w:rsidRPr="00360F5A" w:rsidRDefault="006C7B66" w:rsidP="00D0042B">
            <w:pPr>
              <w:jc w:val="center"/>
              <w:rPr>
                <w:sz w:val="18"/>
                <w:szCs w:val="18"/>
              </w:rPr>
            </w:pPr>
            <w:r>
              <w:rPr>
                <w:sz w:val="18"/>
                <w:szCs w:val="18"/>
              </w:rPr>
              <w:t xml:space="preserve">Concept </w:t>
            </w:r>
            <w:r w:rsidRPr="00360F5A">
              <w:rPr>
                <w:sz w:val="18"/>
                <w:szCs w:val="18"/>
              </w:rPr>
              <w:t>(2023)</w:t>
            </w:r>
          </w:p>
        </w:tc>
        <w:tc>
          <w:tcPr>
            <w:tcW w:w="1385" w:type="dxa"/>
          </w:tcPr>
          <w:p w14:paraId="77617D81" w14:textId="77777777" w:rsidR="006C7B66" w:rsidRPr="00360F5A" w:rsidRDefault="006C7B66" w:rsidP="00D0042B">
            <w:pPr>
              <w:jc w:val="center"/>
              <w:rPr>
                <w:sz w:val="18"/>
                <w:szCs w:val="18"/>
              </w:rPr>
            </w:pPr>
            <w:r w:rsidRPr="00360F5A">
              <w:rPr>
                <w:sz w:val="18"/>
                <w:szCs w:val="18"/>
              </w:rPr>
              <w:t>1(20</w:t>
            </w:r>
            <w:r>
              <w:rPr>
                <w:sz w:val="18"/>
                <w:szCs w:val="18"/>
              </w:rPr>
              <w:t>25</w:t>
            </w:r>
            <w:r w:rsidRPr="00360F5A">
              <w:rPr>
                <w:sz w:val="18"/>
                <w:szCs w:val="18"/>
              </w:rPr>
              <w:t>)</w:t>
            </w:r>
          </w:p>
        </w:tc>
        <w:tc>
          <w:tcPr>
            <w:tcW w:w="1386" w:type="dxa"/>
          </w:tcPr>
          <w:p w14:paraId="7218ACE7" w14:textId="77777777" w:rsidR="006C7B66" w:rsidRPr="00360F5A" w:rsidRDefault="006C7B66" w:rsidP="00D0042B">
            <w:pPr>
              <w:jc w:val="center"/>
              <w:rPr>
                <w:sz w:val="18"/>
                <w:szCs w:val="18"/>
              </w:rPr>
            </w:pPr>
            <w:r w:rsidRPr="00360F5A">
              <w:rPr>
                <w:sz w:val="18"/>
                <w:szCs w:val="18"/>
              </w:rPr>
              <w:t>TSG</w:t>
            </w:r>
            <w:r>
              <w:rPr>
                <w:sz w:val="18"/>
                <w:szCs w:val="18"/>
              </w:rPr>
              <w:t>2</w:t>
            </w:r>
          </w:p>
        </w:tc>
      </w:tr>
      <w:tr w:rsidR="006C7B66" w:rsidRPr="00F86176" w14:paraId="78FF0F48" w14:textId="77777777" w:rsidTr="00D0042B">
        <w:tc>
          <w:tcPr>
            <w:tcW w:w="1618" w:type="dxa"/>
            <w:vMerge/>
          </w:tcPr>
          <w:p w14:paraId="2E4C5C14" w14:textId="77777777" w:rsidR="006C7B66" w:rsidRPr="00FA23AA" w:rsidRDefault="006C7B66" w:rsidP="00D0042B">
            <w:pPr>
              <w:jc w:val="left"/>
            </w:pPr>
          </w:p>
        </w:tc>
        <w:tc>
          <w:tcPr>
            <w:tcW w:w="2129" w:type="dxa"/>
          </w:tcPr>
          <w:p w14:paraId="1E213B45" w14:textId="299D80FB" w:rsidR="006C7B66" w:rsidRDefault="006C7B66" w:rsidP="00D0042B">
            <w:pPr>
              <w:jc w:val="left"/>
              <w:rPr>
                <w:sz w:val="18"/>
                <w:szCs w:val="18"/>
              </w:rPr>
            </w:pPr>
            <w:r>
              <w:rPr>
                <w:sz w:val="18"/>
                <w:szCs w:val="18"/>
              </w:rPr>
              <w:t xml:space="preserve">RI: </w:t>
            </w:r>
            <w:r w:rsidRPr="00E44F23">
              <w:rPr>
                <w:sz w:val="18"/>
                <w:szCs w:val="18"/>
              </w:rPr>
              <w:t xml:space="preserve">Aim of the Conference is at presenting problems, options and solutions on how to confront the climate change issue for the Adriatic and Ionian Region while developing harmonised positions and approaches. Cross-cutting aspects with Topic 2.4, all aspects of Topic 2.5 and Pillar 3 are relevant for the horizontal topic of EU enlargement. </w:t>
            </w:r>
          </w:p>
          <w:p w14:paraId="42752F27" w14:textId="227FDBD5" w:rsidR="000074CC" w:rsidRPr="00E44F23" w:rsidRDefault="000074CC" w:rsidP="00D0042B">
            <w:pPr>
              <w:jc w:val="left"/>
              <w:rPr>
                <w:sz w:val="18"/>
                <w:szCs w:val="18"/>
              </w:rPr>
            </w:pPr>
          </w:p>
        </w:tc>
        <w:tc>
          <w:tcPr>
            <w:tcW w:w="1385" w:type="dxa"/>
          </w:tcPr>
          <w:p w14:paraId="249EB460" w14:textId="77777777" w:rsidR="006C7B66" w:rsidDel="005756B7" w:rsidRDefault="006C7B66" w:rsidP="00D0042B">
            <w:pPr>
              <w:rPr>
                <w:sz w:val="18"/>
                <w:szCs w:val="18"/>
              </w:rPr>
            </w:pPr>
            <w:r w:rsidRPr="00360F5A">
              <w:rPr>
                <w:sz w:val="18"/>
                <w:szCs w:val="18"/>
              </w:rPr>
              <w:t>RCR79 Interreg: Joint strategies and action plans taken up by organisations</w:t>
            </w:r>
          </w:p>
        </w:tc>
        <w:tc>
          <w:tcPr>
            <w:tcW w:w="1385" w:type="dxa"/>
          </w:tcPr>
          <w:p w14:paraId="777A8C1B" w14:textId="27982753" w:rsidR="006C7B66" w:rsidRPr="00360F5A" w:rsidRDefault="006C7B66" w:rsidP="00D0042B">
            <w:pPr>
              <w:jc w:val="center"/>
              <w:rPr>
                <w:sz w:val="18"/>
                <w:szCs w:val="18"/>
              </w:rPr>
            </w:pPr>
            <w:r>
              <w:rPr>
                <w:sz w:val="18"/>
                <w:szCs w:val="18"/>
              </w:rPr>
              <w:t>Concept (2023)</w:t>
            </w:r>
          </w:p>
        </w:tc>
        <w:tc>
          <w:tcPr>
            <w:tcW w:w="1385" w:type="dxa"/>
          </w:tcPr>
          <w:p w14:paraId="335DE1B8" w14:textId="49BED84F" w:rsidR="006C7B66" w:rsidRPr="00360F5A" w:rsidRDefault="006C7B66" w:rsidP="00D0042B">
            <w:pPr>
              <w:jc w:val="center"/>
              <w:rPr>
                <w:sz w:val="18"/>
                <w:szCs w:val="18"/>
              </w:rPr>
            </w:pPr>
            <w:r>
              <w:rPr>
                <w:sz w:val="18"/>
                <w:szCs w:val="18"/>
              </w:rPr>
              <w:t>1 (2025)</w:t>
            </w:r>
          </w:p>
        </w:tc>
        <w:tc>
          <w:tcPr>
            <w:tcW w:w="1386" w:type="dxa"/>
          </w:tcPr>
          <w:p w14:paraId="33A917B3" w14:textId="77777777" w:rsidR="006C7B66" w:rsidRPr="00360F5A" w:rsidRDefault="006C7B66" w:rsidP="00D0042B">
            <w:pPr>
              <w:jc w:val="center"/>
              <w:rPr>
                <w:sz w:val="18"/>
                <w:szCs w:val="18"/>
              </w:rPr>
            </w:pPr>
            <w:r w:rsidRPr="00337EC6">
              <w:rPr>
                <w:sz w:val="18"/>
                <w:szCs w:val="18"/>
              </w:rPr>
              <w:t>TSG</w:t>
            </w:r>
            <w:r>
              <w:rPr>
                <w:sz w:val="18"/>
                <w:szCs w:val="18"/>
              </w:rPr>
              <w:t>2</w:t>
            </w:r>
          </w:p>
        </w:tc>
      </w:tr>
      <w:tr w:rsidR="006C7B66" w:rsidRPr="00F86176" w14:paraId="50AC9E7B" w14:textId="77777777" w:rsidTr="00D0042B">
        <w:tc>
          <w:tcPr>
            <w:tcW w:w="1618" w:type="dxa"/>
            <w:vMerge/>
          </w:tcPr>
          <w:p w14:paraId="6BFA3484" w14:textId="77777777" w:rsidR="006C7B66" w:rsidRPr="00FA23AA" w:rsidRDefault="006C7B66" w:rsidP="00D0042B">
            <w:pPr>
              <w:jc w:val="left"/>
            </w:pPr>
          </w:p>
        </w:tc>
        <w:tc>
          <w:tcPr>
            <w:tcW w:w="2129" w:type="dxa"/>
          </w:tcPr>
          <w:p w14:paraId="78175E75" w14:textId="19286FFB" w:rsidR="006C7B66" w:rsidRDefault="006C7B66" w:rsidP="00D0042B">
            <w:pPr>
              <w:jc w:val="left"/>
              <w:rPr>
                <w:sz w:val="18"/>
                <w:szCs w:val="18"/>
              </w:rPr>
            </w:pPr>
            <w:r>
              <w:rPr>
                <w:sz w:val="18"/>
                <w:szCs w:val="18"/>
              </w:rPr>
              <w:t xml:space="preserve">OI: </w:t>
            </w:r>
            <w:r w:rsidRPr="00330747">
              <w:rPr>
                <w:sz w:val="18"/>
                <w:szCs w:val="18"/>
              </w:rPr>
              <w:t>Renewable Energy Roadmap for the Adriatic and Ionian Region</w:t>
            </w:r>
            <w:r>
              <w:rPr>
                <w:sz w:val="18"/>
                <w:szCs w:val="18"/>
              </w:rPr>
              <w:t xml:space="preserve"> – study completed</w:t>
            </w:r>
            <w:r w:rsidRPr="00330747">
              <w:rPr>
                <w:sz w:val="18"/>
                <w:szCs w:val="18"/>
              </w:rPr>
              <w:t xml:space="preserve">. </w:t>
            </w:r>
          </w:p>
          <w:p w14:paraId="78BD936D" w14:textId="62447A5E" w:rsidR="000074CC" w:rsidRPr="00330747" w:rsidRDefault="000074CC" w:rsidP="00D0042B">
            <w:pPr>
              <w:jc w:val="left"/>
              <w:rPr>
                <w:sz w:val="18"/>
                <w:szCs w:val="18"/>
              </w:rPr>
            </w:pPr>
          </w:p>
        </w:tc>
        <w:tc>
          <w:tcPr>
            <w:tcW w:w="1385" w:type="dxa"/>
          </w:tcPr>
          <w:p w14:paraId="0F39B9B8" w14:textId="77777777" w:rsidR="006C7B66" w:rsidRDefault="006C7B66" w:rsidP="00D0042B">
            <w:pPr>
              <w:jc w:val="left"/>
              <w:rPr>
                <w:sz w:val="18"/>
                <w:szCs w:val="18"/>
              </w:rPr>
            </w:pPr>
            <w:r w:rsidRPr="00B15057">
              <w:rPr>
                <w:sz w:val="18"/>
                <w:szCs w:val="18"/>
              </w:rPr>
              <w:t>RCO83 Interreg: Strategies and action plans jointly developed</w:t>
            </w:r>
          </w:p>
          <w:p w14:paraId="1BCDB6F5" w14:textId="59AAF9B0" w:rsidR="001111EF" w:rsidRPr="00360F5A" w:rsidRDefault="001111EF" w:rsidP="00D0042B">
            <w:pPr>
              <w:jc w:val="left"/>
              <w:rPr>
                <w:sz w:val="18"/>
                <w:szCs w:val="18"/>
              </w:rPr>
            </w:pPr>
          </w:p>
        </w:tc>
        <w:tc>
          <w:tcPr>
            <w:tcW w:w="1385" w:type="dxa"/>
          </w:tcPr>
          <w:p w14:paraId="3DF0A04F" w14:textId="60419693" w:rsidR="006C7B66" w:rsidRPr="00360F5A" w:rsidRDefault="006C7B66" w:rsidP="00D0042B">
            <w:pPr>
              <w:jc w:val="center"/>
              <w:rPr>
                <w:sz w:val="18"/>
                <w:szCs w:val="18"/>
              </w:rPr>
            </w:pPr>
            <w:r>
              <w:rPr>
                <w:sz w:val="18"/>
                <w:szCs w:val="18"/>
              </w:rPr>
              <w:t>Concept (2023)</w:t>
            </w:r>
          </w:p>
        </w:tc>
        <w:tc>
          <w:tcPr>
            <w:tcW w:w="1385" w:type="dxa"/>
          </w:tcPr>
          <w:p w14:paraId="5342BF3B" w14:textId="77777777" w:rsidR="006C7B66" w:rsidRPr="00360F5A" w:rsidRDefault="006C7B66" w:rsidP="00D0042B">
            <w:pPr>
              <w:jc w:val="center"/>
              <w:rPr>
                <w:sz w:val="18"/>
                <w:szCs w:val="18"/>
              </w:rPr>
            </w:pPr>
            <w:r>
              <w:rPr>
                <w:sz w:val="18"/>
                <w:szCs w:val="18"/>
              </w:rPr>
              <w:t>1(2025)</w:t>
            </w:r>
          </w:p>
        </w:tc>
        <w:tc>
          <w:tcPr>
            <w:tcW w:w="1386" w:type="dxa"/>
          </w:tcPr>
          <w:p w14:paraId="42AF0DAE" w14:textId="77777777" w:rsidR="006C7B66" w:rsidRPr="00360F5A" w:rsidRDefault="006C7B66" w:rsidP="00D0042B">
            <w:pPr>
              <w:jc w:val="center"/>
              <w:rPr>
                <w:sz w:val="18"/>
                <w:szCs w:val="18"/>
              </w:rPr>
            </w:pPr>
            <w:r>
              <w:rPr>
                <w:sz w:val="18"/>
                <w:szCs w:val="18"/>
              </w:rPr>
              <w:t>TSG2</w:t>
            </w:r>
          </w:p>
        </w:tc>
      </w:tr>
      <w:tr w:rsidR="006C7B66" w:rsidRPr="00F86176" w14:paraId="1A356A2C" w14:textId="77777777" w:rsidTr="00D0042B">
        <w:tc>
          <w:tcPr>
            <w:tcW w:w="1618" w:type="dxa"/>
            <w:vMerge/>
          </w:tcPr>
          <w:p w14:paraId="0948BF76" w14:textId="77777777" w:rsidR="006C7B66" w:rsidRPr="00FA23AA" w:rsidRDefault="006C7B66" w:rsidP="00D0042B">
            <w:pPr>
              <w:jc w:val="left"/>
            </w:pPr>
          </w:p>
        </w:tc>
        <w:tc>
          <w:tcPr>
            <w:tcW w:w="2129" w:type="dxa"/>
          </w:tcPr>
          <w:p w14:paraId="006E6993" w14:textId="58F77EA3" w:rsidR="006C7B66" w:rsidRDefault="006C7B66" w:rsidP="00D0042B">
            <w:pPr>
              <w:jc w:val="left"/>
              <w:rPr>
                <w:sz w:val="18"/>
                <w:szCs w:val="18"/>
              </w:rPr>
            </w:pPr>
            <w:r>
              <w:rPr>
                <w:sz w:val="18"/>
                <w:szCs w:val="18"/>
              </w:rPr>
              <w:t xml:space="preserve">RI: </w:t>
            </w:r>
            <w:r w:rsidRPr="00330747">
              <w:rPr>
                <w:sz w:val="18"/>
                <w:szCs w:val="18"/>
              </w:rPr>
              <w:t xml:space="preserve">Focus of the renewable Energy Roadmap is at opportunities for progress and prospects of renewable energies in the Region. Options for streamlining siting and operation are defined. Result is needed to cope with the horizontal topic of EU enlargement. </w:t>
            </w:r>
          </w:p>
          <w:p w14:paraId="46E5BF20" w14:textId="72E61988" w:rsidR="000074CC" w:rsidRPr="00330747" w:rsidRDefault="000074CC" w:rsidP="00D0042B">
            <w:pPr>
              <w:jc w:val="left"/>
              <w:rPr>
                <w:sz w:val="18"/>
                <w:szCs w:val="18"/>
              </w:rPr>
            </w:pPr>
          </w:p>
        </w:tc>
        <w:tc>
          <w:tcPr>
            <w:tcW w:w="1385" w:type="dxa"/>
          </w:tcPr>
          <w:p w14:paraId="76E1FD5F" w14:textId="77777777" w:rsidR="006C7B66" w:rsidRPr="00360F5A" w:rsidRDefault="006C7B66" w:rsidP="00D0042B">
            <w:pPr>
              <w:jc w:val="left"/>
              <w:rPr>
                <w:sz w:val="18"/>
                <w:szCs w:val="18"/>
              </w:rPr>
            </w:pPr>
            <w:r w:rsidRPr="00360F5A">
              <w:rPr>
                <w:sz w:val="18"/>
                <w:szCs w:val="18"/>
              </w:rPr>
              <w:t>RCR79 Interreg: Joint strategies and action plans taken up by organisations</w:t>
            </w:r>
          </w:p>
        </w:tc>
        <w:tc>
          <w:tcPr>
            <w:tcW w:w="1385" w:type="dxa"/>
          </w:tcPr>
          <w:p w14:paraId="56C2220B" w14:textId="19B2402E" w:rsidR="006C7B66" w:rsidRPr="00360F5A" w:rsidRDefault="001111EF" w:rsidP="00D0042B">
            <w:pPr>
              <w:jc w:val="center"/>
              <w:rPr>
                <w:sz w:val="18"/>
                <w:szCs w:val="18"/>
              </w:rPr>
            </w:pPr>
            <w:r>
              <w:rPr>
                <w:sz w:val="18"/>
                <w:szCs w:val="18"/>
              </w:rPr>
              <w:t>Concept</w:t>
            </w:r>
            <w:r w:rsidR="006C7B66">
              <w:rPr>
                <w:sz w:val="18"/>
                <w:szCs w:val="18"/>
              </w:rPr>
              <w:t xml:space="preserve"> (2023)</w:t>
            </w:r>
          </w:p>
        </w:tc>
        <w:tc>
          <w:tcPr>
            <w:tcW w:w="1385" w:type="dxa"/>
          </w:tcPr>
          <w:p w14:paraId="70A0D5A3" w14:textId="4D1DC19B" w:rsidR="006C7B66" w:rsidRPr="00360F5A" w:rsidRDefault="006C7B66" w:rsidP="00D0042B">
            <w:pPr>
              <w:jc w:val="center"/>
              <w:rPr>
                <w:sz w:val="18"/>
                <w:szCs w:val="18"/>
              </w:rPr>
            </w:pPr>
            <w:r>
              <w:rPr>
                <w:sz w:val="18"/>
                <w:szCs w:val="18"/>
              </w:rPr>
              <w:t>1 (2025)</w:t>
            </w:r>
          </w:p>
        </w:tc>
        <w:tc>
          <w:tcPr>
            <w:tcW w:w="1386" w:type="dxa"/>
          </w:tcPr>
          <w:p w14:paraId="6530BFA8" w14:textId="77777777" w:rsidR="006C7B66" w:rsidRPr="00360F5A" w:rsidRDefault="006C7B66" w:rsidP="00D0042B">
            <w:pPr>
              <w:jc w:val="center"/>
              <w:rPr>
                <w:sz w:val="18"/>
                <w:szCs w:val="18"/>
              </w:rPr>
            </w:pPr>
            <w:r>
              <w:rPr>
                <w:sz w:val="18"/>
                <w:szCs w:val="18"/>
              </w:rPr>
              <w:t>TSG2</w:t>
            </w:r>
          </w:p>
        </w:tc>
      </w:tr>
      <w:tr w:rsidR="006C7B66" w:rsidRPr="00F86176" w14:paraId="4EBC6164" w14:textId="77777777" w:rsidTr="00D0042B">
        <w:tc>
          <w:tcPr>
            <w:tcW w:w="1618" w:type="dxa"/>
            <w:vMerge/>
          </w:tcPr>
          <w:p w14:paraId="0E36E12B" w14:textId="77777777" w:rsidR="006C7B66" w:rsidRPr="00FA23AA" w:rsidRDefault="006C7B66" w:rsidP="00D0042B">
            <w:pPr>
              <w:jc w:val="left"/>
            </w:pPr>
          </w:p>
        </w:tc>
        <w:tc>
          <w:tcPr>
            <w:tcW w:w="2129" w:type="dxa"/>
          </w:tcPr>
          <w:p w14:paraId="71C0EB48" w14:textId="6EF7B6BA" w:rsidR="006C7B66" w:rsidRDefault="006C7B66" w:rsidP="00D0042B">
            <w:pPr>
              <w:jc w:val="left"/>
              <w:rPr>
                <w:sz w:val="18"/>
                <w:szCs w:val="18"/>
              </w:rPr>
            </w:pPr>
            <w:r>
              <w:rPr>
                <w:sz w:val="18"/>
                <w:szCs w:val="18"/>
              </w:rPr>
              <w:t xml:space="preserve">OI: </w:t>
            </w:r>
            <w:r w:rsidRPr="00330747">
              <w:rPr>
                <w:sz w:val="18"/>
                <w:szCs w:val="18"/>
              </w:rPr>
              <w:t xml:space="preserve">Development of project for biomass refinery for biofuel production. </w:t>
            </w:r>
          </w:p>
          <w:p w14:paraId="6A68F786" w14:textId="61721C9F" w:rsidR="000074CC" w:rsidRPr="00330747" w:rsidRDefault="000074CC" w:rsidP="00D0042B">
            <w:pPr>
              <w:jc w:val="left"/>
              <w:rPr>
                <w:sz w:val="18"/>
                <w:szCs w:val="18"/>
              </w:rPr>
            </w:pPr>
          </w:p>
        </w:tc>
        <w:tc>
          <w:tcPr>
            <w:tcW w:w="1385" w:type="dxa"/>
          </w:tcPr>
          <w:p w14:paraId="68DAD2A1" w14:textId="77777777" w:rsidR="006C7B66" w:rsidRDefault="006C7B66" w:rsidP="00D0042B">
            <w:pPr>
              <w:jc w:val="left"/>
              <w:rPr>
                <w:sz w:val="18"/>
                <w:szCs w:val="18"/>
              </w:rPr>
            </w:pPr>
            <w:r w:rsidRPr="00B15057">
              <w:rPr>
                <w:sz w:val="18"/>
                <w:szCs w:val="18"/>
              </w:rPr>
              <w:lastRenderedPageBreak/>
              <w:t xml:space="preserve">RCO81 Interreg: Participation in joint actions </w:t>
            </w:r>
            <w:r w:rsidRPr="00B15057">
              <w:rPr>
                <w:sz w:val="18"/>
                <w:szCs w:val="18"/>
              </w:rPr>
              <w:lastRenderedPageBreak/>
              <w:t>across borders</w:t>
            </w:r>
          </w:p>
          <w:p w14:paraId="57ECC5C4" w14:textId="62F19480" w:rsidR="001111EF" w:rsidRPr="00360F5A" w:rsidRDefault="001111EF" w:rsidP="00D0042B">
            <w:pPr>
              <w:jc w:val="left"/>
              <w:rPr>
                <w:sz w:val="18"/>
                <w:szCs w:val="18"/>
              </w:rPr>
            </w:pPr>
          </w:p>
        </w:tc>
        <w:tc>
          <w:tcPr>
            <w:tcW w:w="1385" w:type="dxa"/>
          </w:tcPr>
          <w:p w14:paraId="316BD43C" w14:textId="77777777" w:rsidR="006C7B66" w:rsidRPr="00360F5A" w:rsidRDefault="006C7B66" w:rsidP="00D0042B">
            <w:pPr>
              <w:jc w:val="center"/>
              <w:rPr>
                <w:sz w:val="18"/>
                <w:szCs w:val="18"/>
              </w:rPr>
            </w:pPr>
            <w:r>
              <w:rPr>
                <w:sz w:val="18"/>
                <w:szCs w:val="18"/>
              </w:rPr>
              <w:lastRenderedPageBreak/>
              <w:t>0(2023)</w:t>
            </w:r>
          </w:p>
        </w:tc>
        <w:tc>
          <w:tcPr>
            <w:tcW w:w="1385" w:type="dxa"/>
          </w:tcPr>
          <w:p w14:paraId="10B9C815" w14:textId="77777777" w:rsidR="006C7B66" w:rsidRPr="00360F5A" w:rsidRDefault="006C7B66" w:rsidP="00D0042B">
            <w:pPr>
              <w:jc w:val="center"/>
              <w:rPr>
                <w:sz w:val="18"/>
                <w:szCs w:val="18"/>
              </w:rPr>
            </w:pPr>
            <w:r>
              <w:rPr>
                <w:sz w:val="18"/>
                <w:szCs w:val="18"/>
              </w:rPr>
              <w:t>1(2026)</w:t>
            </w:r>
          </w:p>
        </w:tc>
        <w:tc>
          <w:tcPr>
            <w:tcW w:w="1386" w:type="dxa"/>
          </w:tcPr>
          <w:p w14:paraId="423D8FA4" w14:textId="77777777" w:rsidR="006C7B66" w:rsidRPr="00360F5A" w:rsidRDefault="006C7B66" w:rsidP="00D0042B">
            <w:pPr>
              <w:jc w:val="center"/>
              <w:rPr>
                <w:sz w:val="18"/>
                <w:szCs w:val="18"/>
              </w:rPr>
            </w:pPr>
            <w:r>
              <w:rPr>
                <w:sz w:val="18"/>
                <w:szCs w:val="18"/>
              </w:rPr>
              <w:t>TSG2</w:t>
            </w:r>
          </w:p>
        </w:tc>
      </w:tr>
      <w:tr w:rsidR="00E10EDE" w:rsidRPr="00F86176" w14:paraId="714CE5D1" w14:textId="77777777" w:rsidTr="00D0042B">
        <w:tc>
          <w:tcPr>
            <w:tcW w:w="1618" w:type="dxa"/>
          </w:tcPr>
          <w:p w14:paraId="6F88CC78" w14:textId="77777777" w:rsidR="00E10EDE" w:rsidRPr="00FA23AA" w:rsidRDefault="00E10EDE" w:rsidP="00D0042B">
            <w:pPr>
              <w:jc w:val="left"/>
            </w:pPr>
          </w:p>
        </w:tc>
        <w:tc>
          <w:tcPr>
            <w:tcW w:w="2129" w:type="dxa"/>
          </w:tcPr>
          <w:p w14:paraId="6E190FC7" w14:textId="538ED452" w:rsidR="00E10EDE" w:rsidRDefault="00E10EDE" w:rsidP="00D0042B">
            <w:pPr>
              <w:jc w:val="left"/>
              <w:rPr>
                <w:sz w:val="18"/>
                <w:szCs w:val="18"/>
              </w:rPr>
            </w:pPr>
            <w:r>
              <w:rPr>
                <w:sz w:val="18"/>
                <w:szCs w:val="18"/>
              </w:rPr>
              <w:t>RI. Second generation and advanced use of biomass would have a role within the expanded energy production and use of renewable energies in the Adriatic-Ionian Region. Biorefineries appear at the technological frontier.</w:t>
            </w:r>
          </w:p>
        </w:tc>
        <w:tc>
          <w:tcPr>
            <w:tcW w:w="1385" w:type="dxa"/>
          </w:tcPr>
          <w:p w14:paraId="681E3D4A" w14:textId="77777777" w:rsidR="00E10EDE" w:rsidRDefault="00E10EDE" w:rsidP="00D0042B">
            <w:pPr>
              <w:jc w:val="left"/>
              <w:rPr>
                <w:sz w:val="18"/>
                <w:szCs w:val="18"/>
              </w:rPr>
            </w:pPr>
            <w:r>
              <w:rPr>
                <w:sz w:val="18"/>
                <w:szCs w:val="18"/>
              </w:rPr>
              <w:t>RCO116</w:t>
            </w:r>
          </w:p>
          <w:p w14:paraId="527F2C9E" w14:textId="0A1998D9" w:rsidR="00E10EDE" w:rsidRPr="00B15057" w:rsidRDefault="00E10EDE" w:rsidP="00D0042B">
            <w:pPr>
              <w:jc w:val="left"/>
              <w:rPr>
                <w:sz w:val="18"/>
                <w:szCs w:val="18"/>
              </w:rPr>
            </w:pPr>
            <w:r>
              <w:rPr>
                <w:sz w:val="18"/>
                <w:szCs w:val="18"/>
              </w:rPr>
              <w:t>Jointly developed solutions</w:t>
            </w:r>
          </w:p>
        </w:tc>
        <w:tc>
          <w:tcPr>
            <w:tcW w:w="1385" w:type="dxa"/>
          </w:tcPr>
          <w:p w14:paraId="73DF95D1" w14:textId="35C47A40" w:rsidR="00E10EDE" w:rsidRDefault="00E10EDE" w:rsidP="00D0042B">
            <w:pPr>
              <w:jc w:val="center"/>
              <w:rPr>
                <w:sz w:val="18"/>
                <w:szCs w:val="18"/>
              </w:rPr>
            </w:pPr>
            <w:r>
              <w:rPr>
                <w:sz w:val="18"/>
                <w:szCs w:val="18"/>
              </w:rPr>
              <w:t>0(2023)</w:t>
            </w:r>
          </w:p>
        </w:tc>
        <w:tc>
          <w:tcPr>
            <w:tcW w:w="1385" w:type="dxa"/>
          </w:tcPr>
          <w:p w14:paraId="63836CC2" w14:textId="3521C1D9" w:rsidR="00E10EDE" w:rsidRDefault="00E10EDE" w:rsidP="00D0042B">
            <w:pPr>
              <w:jc w:val="center"/>
              <w:rPr>
                <w:sz w:val="18"/>
                <w:szCs w:val="18"/>
              </w:rPr>
            </w:pPr>
            <w:r>
              <w:rPr>
                <w:sz w:val="18"/>
                <w:szCs w:val="18"/>
              </w:rPr>
              <w:t>1</w:t>
            </w:r>
            <w:r w:rsidR="007E0030">
              <w:rPr>
                <w:sz w:val="18"/>
                <w:szCs w:val="18"/>
              </w:rPr>
              <w:t>(</w:t>
            </w:r>
            <w:r>
              <w:rPr>
                <w:sz w:val="18"/>
                <w:szCs w:val="18"/>
              </w:rPr>
              <w:t>2027)</w:t>
            </w:r>
          </w:p>
        </w:tc>
        <w:tc>
          <w:tcPr>
            <w:tcW w:w="1386" w:type="dxa"/>
          </w:tcPr>
          <w:p w14:paraId="43F035CE" w14:textId="649C532F" w:rsidR="00E10EDE" w:rsidRDefault="00E10EDE" w:rsidP="00D0042B">
            <w:pPr>
              <w:jc w:val="center"/>
              <w:rPr>
                <w:sz w:val="18"/>
                <w:szCs w:val="18"/>
              </w:rPr>
            </w:pPr>
            <w:r>
              <w:rPr>
                <w:sz w:val="18"/>
                <w:szCs w:val="18"/>
              </w:rPr>
              <w:t>TSG2</w:t>
            </w:r>
          </w:p>
        </w:tc>
      </w:tr>
    </w:tbl>
    <w:p w14:paraId="2BF118DD" w14:textId="6B221D64" w:rsidR="006C7B66" w:rsidRDefault="006C7B66" w:rsidP="007E0030">
      <w:pPr>
        <w:spacing w:line="432" w:lineRule="auto"/>
      </w:pPr>
    </w:p>
    <w:p w14:paraId="323FC854" w14:textId="3350EBDA" w:rsidR="006C7B66" w:rsidRDefault="00D0042B" w:rsidP="00E94D19">
      <w:pPr>
        <w:pStyle w:val="Naslov3"/>
        <w:numPr>
          <w:ilvl w:val="0"/>
          <w:numId w:val="0"/>
        </w:numPr>
        <w:ind w:left="709"/>
      </w:pPr>
      <w:bookmarkStart w:id="8" w:name="_Toc137819360"/>
      <w:r>
        <w:t xml:space="preserve">2.5.6    </w:t>
      </w:r>
      <w:r w:rsidR="006C7B66" w:rsidRPr="004C478A">
        <w:t xml:space="preserve">Action 2.5.2 – Improving energy efficiency in </w:t>
      </w:r>
      <w:r w:rsidR="001111EF" w:rsidRPr="004C478A">
        <w:t>the through</w:t>
      </w:r>
      <w:r w:rsidR="006C7B66" w:rsidRPr="004C478A">
        <w:t xml:space="preserve"> action and cooperation</w:t>
      </w:r>
      <w:bookmarkEnd w:id="8"/>
    </w:p>
    <w:tbl>
      <w:tblPr>
        <w:tblStyle w:val="Tabelamrea"/>
        <w:tblW w:w="0" w:type="auto"/>
        <w:tblLook w:val="04A0" w:firstRow="1" w:lastRow="0" w:firstColumn="1" w:lastColumn="0" w:noHBand="0" w:noVBand="1"/>
      </w:tblPr>
      <w:tblGrid>
        <w:gridCol w:w="1618"/>
        <w:gridCol w:w="2129"/>
        <w:gridCol w:w="1385"/>
        <w:gridCol w:w="1385"/>
        <w:gridCol w:w="1385"/>
        <w:gridCol w:w="1386"/>
      </w:tblGrid>
      <w:tr w:rsidR="006C7B66" w:rsidRPr="004C478A" w14:paraId="063424B5" w14:textId="77777777" w:rsidTr="00D0042B">
        <w:tc>
          <w:tcPr>
            <w:tcW w:w="1618" w:type="dxa"/>
            <w:shd w:val="clear" w:color="auto" w:fill="D9E2F3" w:themeFill="accent1" w:themeFillTint="33"/>
          </w:tcPr>
          <w:p w14:paraId="53F502D9" w14:textId="77777777" w:rsidR="006C7B66" w:rsidRPr="004C478A" w:rsidRDefault="006C7B66" w:rsidP="00D0042B">
            <w:pPr>
              <w:jc w:val="left"/>
              <w:rPr>
                <w:b/>
                <w:bCs/>
              </w:rPr>
            </w:pPr>
            <w:bookmarkStart w:id="9" w:name="_Hlk157463638"/>
            <w:r w:rsidRPr="004C478A">
              <w:rPr>
                <w:b/>
                <w:bCs/>
              </w:rPr>
              <w:t xml:space="preserve">Action </w:t>
            </w:r>
            <w:r>
              <w:rPr>
                <w:b/>
                <w:bCs/>
              </w:rPr>
              <w:t>2</w:t>
            </w:r>
            <w:r w:rsidRPr="004C478A">
              <w:rPr>
                <w:b/>
                <w:bCs/>
              </w:rPr>
              <w:t>.</w:t>
            </w:r>
            <w:r>
              <w:rPr>
                <w:b/>
                <w:bCs/>
              </w:rPr>
              <w:t>5</w:t>
            </w:r>
            <w:r w:rsidRPr="004C478A">
              <w:rPr>
                <w:b/>
                <w:bCs/>
              </w:rPr>
              <w:t>.</w:t>
            </w:r>
            <w:r>
              <w:rPr>
                <w:b/>
                <w:bCs/>
              </w:rPr>
              <w:t>2</w:t>
            </w:r>
          </w:p>
        </w:tc>
        <w:tc>
          <w:tcPr>
            <w:tcW w:w="7670" w:type="dxa"/>
            <w:gridSpan w:val="5"/>
            <w:shd w:val="clear" w:color="auto" w:fill="D9E2F3" w:themeFill="accent1" w:themeFillTint="33"/>
          </w:tcPr>
          <w:p w14:paraId="797B31D8" w14:textId="77777777" w:rsidR="006C7B66" w:rsidRPr="004C478A" w:rsidRDefault="006C7B66" w:rsidP="00D0042B">
            <w:pPr>
              <w:jc w:val="left"/>
            </w:pPr>
            <w:r w:rsidRPr="004C478A">
              <w:t>Description of the Action</w:t>
            </w:r>
          </w:p>
        </w:tc>
      </w:tr>
      <w:tr w:rsidR="006C7B66" w:rsidRPr="0086764D" w14:paraId="38288D36" w14:textId="77777777" w:rsidTr="00D0042B">
        <w:tc>
          <w:tcPr>
            <w:tcW w:w="1618" w:type="dxa"/>
          </w:tcPr>
          <w:p w14:paraId="1970E356" w14:textId="77777777" w:rsidR="006C7B66" w:rsidRPr="004C478A" w:rsidRDefault="006C7B66" w:rsidP="00D0042B">
            <w:pPr>
              <w:jc w:val="left"/>
            </w:pPr>
            <w:r w:rsidRPr="004C478A">
              <w:t xml:space="preserve">Name of the </w:t>
            </w:r>
            <w:r>
              <w:t>A</w:t>
            </w:r>
            <w:r w:rsidRPr="004C478A">
              <w:t>ction</w:t>
            </w:r>
          </w:p>
        </w:tc>
        <w:tc>
          <w:tcPr>
            <w:tcW w:w="7670" w:type="dxa"/>
            <w:gridSpan w:val="5"/>
          </w:tcPr>
          <w:p w14:paraId="1ACE1AD5" w14:textId="19633FB4" w:rsidR="006C7B66" w:rsidRPr="0086764D" w:rsidRDefault="006C7B66" w:rsidP="00D0042B">
            <w:pPr>
              <w:rPr>
                <w:b/>
                <w:bCs/>
              </w:rPr>
            </w:pPr>
            <w:r w:rsidRPr="0086764D">
              <w:rPr>
                <w:b/>
                <w:bCs/>
              </w:rPr>
              <w:t xml:space="preserve">Improving energy efficiency in the Adriatic-Ionian </w:t>
            </w:r>
            <w:r>
              <w:rPr>
                <w:b/>
                <w:bCs/>
              </w:rPr>
              <w:t>R</w:t>
            </w:r>
            <w:r w:rsidRPr="0086764D">
              <w:rPr>
                <w:b/>
                <w:bCs/>
              </w:rPr>
              <w:t>egion through action and cooperation</w:t>
            </w:r>
          </w:p>
          <w:p w14:paraId="6FE826E2" w14:textId="77777777" w:rsidR="006C7B66" w:rsidRPr="0086764D" w:rsidRDefault="006C7B66" w:rsidP="00D0042B">
            <w:pPr>
              <w:jc w:val="left"/>
              <w:rPr>
                <w:b/>
                <w:bCs/>
              </w:rPr>
            </w:pPr>
          </w:p>
        </w:tc>
      </w:tr>
      <w:tr w:rsidR="006C7B66" w:rsidRPr="004C478A" w14:paraId="13716059" w14:textId="77777777" w:rsidTr="00D0042B">
        <w:tc>
          <w:tcPr>
            <w:tcW w:w="1618" w:type="dxa"/>
          </w:tcPr>
          <w:p w14:paraId="06BE13AF" w14:textId="77777777" w:rsidR="006C7B66" w:rsidRPr="004C478A" w:rsidRDefault="006C7B66" w:rsidP="00D0042B">
            <w:pPr>
              <w:jc w:val="left"/>
            </w:pPr>
            <w:r w:rsidRPr="004C478A">
              <w:t xml:space="preserve">What are the envisaged activities? </w:t>
            </w:r>
          </w:p>
        </w:tc>
        <w:tc>
          <w:tcPr>
            <w:tcW w:w="7670" w:type="dxa"/>
            <w:gridSpan w:val="5"/>
          </w:tcPr>
          <w:p w14:paraId="4505C37E" w14:textId="035CD7CD" w:rsidR="006C7B66" w:rsidRDefault="006C7B66" w:rsidP="00516B95">
            <w:pPr>
              <w:pStyle w:val="Odstavekseznama"/>
              <w:numPr>
                <w:ilvl w:val="0"/>
                <w:numId w:val="52"/>
              </w:numPr>
              <w:jc w:val="left"/>
            </w:pPr>
            <w:r>
              <w:t>Master Plan 2026 on Energy and Energy Networks for the Adriatic and Ionian Region</w:t>
            </w:r>
            <w:r w:rsidR="00D0042B">
              <w:t>.</w:t>
            </w:r>
            <w:r>
              <w:t xml:space="preserve"> </w:t>
            </w:r>
            <w:r w:rsidR="00D0042B">
              <w:t>Activity as under Action 2.4.1.</w:t>
            </w:r>
          </w:p>
          <w:p w14:paraId="5C301E1F" w14:textId="494BAD34" w:rsidR="00E10EDE" w:rsidRDefault="00E10EDE" w:rsidP="00516B95">
            <w:pPr>
              <w:pStyle w:val="Odstavekseznama"/>
              <w:numPr>
                <w:ilvl w:val="0"/>
                <w:numId w:val="52"/>
              </w:numPr>
              <w:jc w:val="left"/>
            </w:pPr>
            <w:r>
              <w:t>Convening a EUSAIR Conference for Cooperation in the Adriatic-Ionian Region to Confront Global Climate Change Challenge. Activity as under Action 2.5.1.</w:t>
            </w:r>
          </w:p>
          <w:p w14:paraId="092984FB" w14:textId="6D145B78" w:rsidR="006C7B66" w:rsidRPr="004C478A" w:rsidRDefault="006C7B66" w:rsidP="00516B95">
            <w:pPr>
              <w:pStyle w:val="Odstavekseznama"/>
              <w:numPr>
                <w:ilvl w:val="0"/>
                <w:numId w:val="52"/>
              </w:numPr>
              <w:jc w:val="left"/>
            </w:pPr>
            <w:r>
              <w:t xml:space="preserve">Organising permanent EUSAIR Forum on Energy Efficiency for the Adriatic-Ionian Region to promote and foster </w:t>
            </w:r>
            <w:r w:rsidRPr="004C478A">
              <w:t>macroregional cooperation in all efficient energy uses, energy efficient housing and industrial processes, energy efficient public buildings and services, energy efficient mobility. This would include cooperation on:</w:t>
            </w:r>
          </w:p>
          <w:p w14:paraId="18DF3A3F" w14:textId="1BCF8215" w:rsidR="006C7B66" w:rsidRPr="004C478A" w:rsidRDefault="00E10EDE" w:rsidP="00516B95">
            <w:pPr>
              <w:pStyle w:val="Odstavekseznama"/>
              <w:numPr>
                <w:ilvl w:val="0"/>
                <w:numId w:val="52"/>
              </w:numPr>
              <w:jc w:val="left"/>
            </w:pPr>
            <w:r>
              <w:t>Public</w:t>
            </w:r>
            <w:r w:rsidR="006C7B66" w:rsidRPr="004C478A">
              <w:t xml:space="preserve"> lighting, telemetering and monitoring energy delivery and use, energy-efficient city planning;</w:t>
            </w:r>
          </w:p>
          <w:p w14:paraId="46CA4B0B" w14:textId="02BE125C" w:rsidR="006C7B66" w:rsidRPr="004C478A" w:rsidRDefault="006C7B66" w:rsidP="00516B95">
            <w:pPr>
              <w:pStyle w:val="Odstavekseznama"/>
              <w:numPr>
                <w:ilvl w:val="0"/>
                <w:numId w:val="52"/>
              </w:numPr>
              <w:jc w:val="left"/>
            </w:pPr>
            <w:r w:rsidRPr="004C478A">
              <w:t xml:space="preserve">Domotics, heat pumps, energy-efficient heating and cooling </w:t>
            </w:r>
            <w:r w:rsidR="00E10EDE">
              <w:t>for</w:t>
            </w:r>
            <w:r w:rsidRPr="004C478A">
              <w:t xml:space="preserve"> buildings</w:t>
            </w:r>
            <w:r w:rsidR="00E10EDE">
              <w:t xml:space="preserve"> and residential purposes</w:t>
            </w:r>
            <w:r w:rsidRPr="004C478A">
              <w:t>;</w:t>
            </w:r>
          </w:p>
          <w:p w14:paraId="59ADBBC3" w14:textId="6D11539C" w:rsidR="006C7B66" w:rsidRPr="004C478A" w:rsidRDefault="006C7B66" w:rsidP="00516B95">
            <w:pPr>
              <w:pStyle w:val="Odstavekseznama"/>
              <w:numPr>
                <w:ilvl w:val="0"/>
                <w:numId w:val="52"/>
              </w:numPr>
              <w:jc w:val="left"/>
            </w:pPr>
            <w:r w:rsidRPr="004C478A">
              <w:t>Shared recommendations and standards to combine energy efficiency measures with applications of renewable energies</w:t>
            </w:r>
            <w:r w:rsidR="00E10EDE">
              <w:t xml:space="preserve"> for residential purposes and services sector</w:t>
            </w:r>
            <w:r w:rsidRPr="004C478A">
              <w:t>;</w:t>
            </w:r>
          </w:p>
          <w:p w14:paraId="79090EB7" w14:textId="4516A81A" w:rsidR="006C7B66" w:rsidRPr="004C478A" w:rsidRDefault="006C7B66" w:rsidP="00516B95">
            <w:pPr>
              <w:pStyle w:val="Odstavekseznama"/>
              <w:numPr>
                <w:ilvl w:val="0"/>
                <w:numId w:val="52"/>
              </w:numPr>
              <w:jc w:val="left"/>
            </w:pPr>
            <w:r w:rsidRPr="004C478A">
              <w:t>E</w:t>
            </w:r>
            <w:r>
              <w:t>lectric vehicles, low-carbon fuels and hydrogen for transport and mobility</w:t>
            </w:r>
            <w:r w:rsidR="00D0042B">
              <w:t>.</w:t>
            </w:r>
            <w:r>
              <w:t xml:space="preserve"> </w:t>
            </w:r>
            <w:r w:rsidR="00D0042B">
              <w:t>A</w:t>
            </w:r>
            <w:r>
              <w:t>ctivity cross-cutting with Topic 2.2 and Topic 2.3</w:t>
            </w:r>
            <w:r w:rsidR="001111EF">
              <w:t>.</w:t>
            </w:r>
          </w:p>
          <w:p w14:paraId="6B866B61" w14:textId="77777777" w:rsidR="006C7B66" w:rsidRPr="004C478A" w:rsidRDefault="006C7B66" w:rsidP="00516B95">
            <w:pPr>
              <w:pStyle w:val="Odstavekseznama"/>
              <w:numPr>
                <w:ilvl w:val="0"/>
                <w:numId w:val="52"/>
              </w:numPr>
              <w:jc w:val="left"/>
            </w:pPr>
            <w:r w:rsidRPr="004C478A">
              <w:t>Strengthening macroregional cooperation on energy programmes and plans. This would include:</w:t>
            </w:r>
          </w:p>
          <w:p w14:paraId="1ED24D78" w14:textId="77777777" w:rsidR="006C7B66" w:rsidRPr="004C478A" w:rsidRDefault="006C7B66" w:rsidP="00516B95">
            <w:pPr>
              <w:pStyle w:val="Odstavekseznama"/>
              <w:numPr>
                <w:ilvl w:val="0"/>
                <w:numId w:val="52"/>
              </w:numPr>
              <w:jc w:val="left"/>
            </w:pPr>
            <w:r w:rsidRPr="004C478A">
              <w:t xml:space="preserve">Addressing administrative, legal and financial barriers to speed up a renovation of public and private buildings, including cooperation and sharing of best practices in designing innovative financing schemes. </w:t>
            </w:r>
          </w:p>
          <w:p w14:paraId="04F2B75C" w14:textId="77777777" w:rsidR="006C7B66" w:rsidRPr="004C478A" w:rsidRDefault="006C7B66" w:rsidP="00516B95">
            <w:pPr>
              <w:pStyle w:val="Odstavekseznama"/>
              <w:numPr>
                <w:ilvl w:val="0"/>
                <w:numId w:val="52"/>
              </w:numPr>
              <w:jc w:val="left"/>
            </w:pPr>
            <w:r w:rsidRPr="004C478A">
              <w:t>Cooperating in the development and implementation of national energy end-use building and industry renovation strategies.</w:t>
            </w:r>
          </w:p>
          <w:p w14:paraId="7DFA2EB3" w14:textId="77D51121" w:rsidR="006C7B66" w:rsidRPr="004C478A" w:rsidRDefault="006C7B66" w:rsidP="00516B95">
            <w:pPr>
              <w:pStyle w:val="Odstavekseznama"/>
              <w:numPr>
                <w:ilvl w:val="0"/>
                <w:numId w:val="52"/>
              </w:numPr>
              <w:jc w:val="left"/>
            </w:pPr>
            <w:r w:rsidRPr="004C478A">
              <w:t xml:space="preserve">Supporting macroregional networking, best practice sharing, capacity building and project development </w:t>
            </w:r>
            <w:r w:rsidR="006314CE">
              <w:t>with</w:t>
            </w:r>
            <w:r w:rsidRPr="004C478A">
              <w:t xml:space="preserve"> energy efficiency. </w:t>
            </w:r>
          </w:p>
          <w:p w14:paraId="33CEFFE8" w14:textId="16C83F6D" w:rsidR="00516B95" w:rsidRPr="00E94D19" w:rsidRDefault="00516B95" w:rsidP="00516B95">
            <w:pPr>
              <w:pStyle w:val="Odstavekseznama"/>
              <w:numPr>
                <w:ilvl w:val="0"/>
                <w:numId w:val="52"/>
              </w:numPr>
              <w:spacing w:after="200" w:line="276" w:lineRule="auto"/>
            </w:pPr>
            <w:r w:rsidRPr="00E94D19">
              <w:t xml:space="preserve">Developing and implementing energy communities to empower local stakeholders by improving their capacities in exploiting renewable energy sources and increasing energy efficiency on a local scale. Energy </w:t>
            </w:r>
            <w:r w:rsidRPr="00E94D19">
              <w:lastRenderedPageBreak/>
              <w:t>communities will rely upon bottom-up approaches including engagement of enterprises and enhanced mutual trust of local authorities and citizens who want to create instruments aimed at boosting the energy transition. Activity will be shared by Action 2.5.1 and Action 2.5.2.</w:t>
            </w:r>
          </w:p>
          <w:p w14:paraId="01DE7D65" w14:textId="10372D50" w:rsidR="006C7B66" w:rsidRPr="00516B95" w:rsidRDefault="00516B95" w:rsidP="00516B95">
            <w:pPr>
              <w:pStyle w:val="Odstavekseznama"/>
              <w:numPr>
                <w:ilvl w:val="0"/>
                <w:numId w:val="52"/>
              </w:numPr>
              <w:jc w:val="left"/>
            </w:pPr>
            <w:r w:rsidRPr="00E94D19">
              <w:t>Creating and harmonising through the Adriatic-Ionian Region instruments aimed at fighting energy poverty and ensuring continuing and sustainable access to energy for the isolated communities and vulnerable consumers groups notably, the elders and disabled consumers, persons under medical care requiring constant electricity supply, the poor, populations impacted by natural disasters (e.g. floods and earthquakes). Cooperation with Pillar 5 – Improved Social Cohesion is foreseen to these aims</w:t>
            </w:r>
          </w:p>
          <w:p w14:paraId="4F7D429D" w14:textId="77777777" w:rsidR="006C7B66" w:rsidRPr="004C478A" w:rsidRDefault="006C7B66" w:rsidP="00D0042B">
            <w:pPr>
              <w:pStyle w:val="Odstavekseznama"/>
              <w:ind w:left="346"/>
              <w:jc w:val="left"/>
            </w:pPr>
          </w:p>
        </w:tc>
      </w:tr>
      <w:tr w:rsidR="006C7B66" w:rsidRPr="004C478A" w14:paraId="469E3A98" w14:textId="77777777" w:rsidTr="00D0042B">
        <w:tc>
          <w:tcPr>
            <w:tcW w:w="1618" w:type="dxa"/>
          </w:tcPr>
          <w:p w14:paraId="7F8A029B" w14:textId="77777777" w:rsidR="006C7B66" w:rsidRPr="004C478A" w:rsidRDefault="006C7B66" w:rsidP="00D0042B">
            <w:pPr>
              <w:jc w:val="left"/>
            </w:pPr>
            <w:r w:rsidRPr="004C478A">
              <w:lastRenderedPageBreak/>
              <w:t xml:space="preserve">Which challenges and opportunities is this </w:t>
            </w:r>
            <w:r>
              <w:t>A</w:t>
            </w:r>
            <w:r w:rsidRPr="004C478A">
              <w:t>ction addressing?</w:t>
            </w:r>
          </w:p>
        </w:tc>
        <w:tc>
          <w:tcPr>
            <w:tcW w:w="7670" w:type="dxa"/>
            <w:gridSpan w:val="5"/>
          </w:tcPr>
          <w:p w14:paraId="6C92F110" w14:textId="77777777" w:rsidR="006C7B66" w:rsidRPr="004C478A" w:rsidRDefault="006C7B66" w:rsidP="00D0042B">
            <w:pPr>
              <w:pStyle w:val="Odstavekseznama"/>
              <w:numPr>
                <w:ilvl w:val="0"/>
                <w:numId w:val="52"/>
              </w:numPr>
              <w:ind w:left="346" w:hanging="346"/>
              <w:jc w:val="left"/>
            </w:pPr>
            <w:r w:rsidRPr="004C478A">
              <w:t>High energy intensity of the EUSAIR economies. Reducing energy intensity is the real challenge.</w:t>
            </w:r>
          </w:p>
          <w:p w14:paraId="5C36DD49" w14:textId="2FD21A53" w:rsidR="006C7B66" w:rsidRPr="004C478A" w:rsidRDefault="006C7B66" w:rsidP="00D0042B">
            <w:pPr>
              <w:pStyle w:val="Odstavekseznama"/>
              <w:numPr>
                <w:ilvl w:val="0"/>
                <w:numId w:val="52"/>
              </w:numPr>
              <w:ind w:left="346" w:hanging="346"/>
              <w:jc w:val="left"/>
            </w:pPr>
            <w:r w:rsidRPr="004C478A">
              <w:t xml:space="preserve">Regulatory, political, financial, technical, socio-economic and environmental barriers to the deployment of </w:t>
            </w:r>
            <w:r w:rsidR="00D0042B">
              <w:t>energy efficient technologies and their acceptance.</w:t>
            </w:r>
          </w:p>
          <w:p w14:paraId="3FD417B4" w14:textId="77777777" w:rsidR="006C7B66" w:rsidRPr="004C478A" w:rsidRDefault="006C7B66" w:rsidP="00D0042B">
            <w:pPr>
              <w:jc w:val="left"/>
            </w:pPr>
          </w:p>
        </w:tc>
      </w:tr>
      <w:tr w:rsidR="006C7B66" w:rsidRPr="004C478A" w14:paraId="1E9C99C1" w14:textId="77777777" w:rsidTr="00D0042B">
        <w:tc>
          <w:tcPr>
            <w:tcW w:w="1618" w:type="dxa"/>
          </w:tcPr>
          <w:p w14:paraId="3F3AA9C4" w14:textId="77777777" w:rsidR="006C7B66" w:rsidRPr="004C478A" w:rsidRDefault="006C7B66" w:rsidP="00D0042B">
            <w:pPr>
              <w:jc w:val="left"/>
            </w:pPr>
            <w:r w:rsidRPr="004C478A">
              <w:t xml:space="preserve">What are the expected results/targets of the </w:t>
            </w:r>
            <w:r>
              <w:t>A</w:t>
            </w:r>
            <w:r w:rsidRPr="004C478A">
              <w:t>ction?</w:t>
            </w:r>
          </w:p>
        </w:tc>
        <w:tc>
          <w:tcPr>
            <w:tcW w:w="7670" w:type="dxa"/>
            <w:gridSpan w:val="5"/>
          </w:tcPr>
          <w:p w14:paraId="488FA828" w14:textId="2A48A7D6" w:rsidR="006C7B66" w:rsidRDefault="006C7B66" w:rsidP="00C5181E">
            <w:pPr>
              <w:pStyle w:val="Odstavekseznama"/>
              <w:numPr>
                <w:ilvl w:val="0"/>
                <w:numId w:val="249"/>
              </w:numPr>
              <w:ind w:left="367"/>
              <w:jc w:val="left"/>
            </w:pPr>
            <w:r w:rsidRPr="004C478A">
              <w:t xml:space="preserve">Increased energy efficiency of the EUSAIR </w:t>
            </w:r>
            <w:r w:rsidR="000C3555">
              <w:t>economies</w:t>
            </w:r>
            <w:r w:rsidRPr="004C478A">
              <w:t>, through better operation and introduction and implementation of energy efficiency practices and standards.</w:t>
            </w:r>
          </w:p>
          <w:p w14:paraId="54646DA6" w14:textId="77777777" w:rsidR="006C7B66" w:rsidRDefault="001111EF" w:rsidP="00C5181E">
            <w:pPr>
              <w:pStyle w:val="Odstavekseznama"/>
              <w:numPr>
                <w:ilvl w:val="0"/>
                <w:numId w:val="249"/>
              </w:numPr>
              <w:ind w:left="367"/>
              <w:jc w:val="left"/>
            </w:pPr>
            <w:r>
              <w:t>Alignment</w:t>
            </w:r>
            <w:r w:rsidR="006C7B66">
              <w:t xml:space="preserve"> of energy use efficiency through the Western Balkan Region to the EU average standards.</w:t>
            </w:r>
          </w:p>
          <w:p w14:paraId="4A32EC35" w14:textId="6BE10120" w:rsidR="006509DE" w:rsidRPr="004C478A" w:rsidRDefault="006509DE" w:rsidP="006509DE">
            <w:pPr>
              <w:pStyle w:val="Odstavekseznama"/>
              <w:ind w:left="367"/>
              <w:jc w:val="left"/>
            </w:pPr>
          </w:p>
        </w:tc>
      </w:tr>
      <w:tr w:rsidR="006C7B66" w:rsidRPr="004C478A" w14:paraId="39F07BFD" w14:textId="77777777" w:rsidTr="00D0042B">
        <w:tc>
          <w:tcPr>
            <w:tcW w:w="1618" w:type="dxa"/>
          </w:tcPr>
          <w:p w14:paraId="78C3352F" w14:textId="77777777" w:rsidR="006C7B66" w:rsidRPr="004C478A" w:rsidRDefault="006C7B66" w:rsidP="00D0042B">
            <w:pPr>
              <w:jc w:val="left"/>
            </w:pPr>
            <w:r w:rsidRPr="00925B48">
              <w:t>EUSAIR Flagships and strategic projects</w:t>
            </w:r>
          </w:p>
        </w:tc>
        <w:tc>
          <w:tcPr>
            <w:tcW w:w="7670" w:type="dxa"/>
            <w:gridSpan w:val="5"/>
          </w:tcPr>
          <w:p w14:paraId="66C8A1B5" w14:textId="3AE1B27F" w:rsidR="006C7B66" w:rsidRPr="004C478A" w:rsidRDefault="006C7B66" w:rsidP="001111EF">
            <w:pPr>
              <w:jc w:val="left"/>
            </w:pPr>
            <w:r>
              <w:t>/</w:t>
            </w:r>
          </w:p>
        </w:tc>
      </w:tr>
      <w:tr w:rsidR="006C7B66" w:rsidRPr="00FA23AA" w14:paraId="0FAB7257" w14:textId="77777777" w:rsidTr="00D0042B">
        <w:tc>
          <w:tcPr>
            <w:tcW w:w="1618" w:type="dxa"/>
            <w:shd w:val="clear" w:color="auto" w:fill="D9E2F3" w:themeFill="accent1" w:themeFillTint="33"/>
          </w:tcPr>
          <w:p w14:paraId="59D16D94" w14:textId="77777777" w:rsidR="006C7B66" w:rsidRPr="00FA23AA" w:rsidRDefault="006C7B66" w:rsidP="00D0042B">
            <w:pPr>
              <w:jc w:val="left"/>
            </w:pPr>
            <w:r w:rsidRPr="00FA23AA">
              <w:t xml:space="preserve">Indicators </w:t>
            </w:r>
          </w:p>
        </w:tc>
        <w:tc>
          <w:tcPr>
            <w:tcW w:w="2129" w:type="dxa"/>
            <w:shd w:val="clear" w:color="auto" w:fill="D9E2F3" w:themeFill="accent1" w:themeFillTint="33"/>
          </w:tcPr>
          <w:p w14:paraId="5265AA58" w14:textId="77777777" w:rsidR="006C7B66" w:rsidRPr="00FA23AA" w:rsidRDefault="006C7B66" w:rsidP="00D0042B">
            <w:pPr>
              <w:jc w:val="left"/>
            </w:pPr>
            <w:r w:rsidRPr="00FA23AA">
              <w:t xml:space="preserve">Indicator name </w:t>
            </w:r>
          </w:p>
        </w:tc>
        <w:tc>
          <w:tcPr>
            <w:tcW w:w="1385" w:type="dxa"/>
            <w:shd w:val="clear" w:color="auto" w:fill="D9E2F3" w:themeFill="accent1" w:themeFillTint="33"/>
          </w:tcPr>
          <w:p w14:paraId="2144DB2C" w14:textId="77777777" w:rsidR="006C7B66" w:rsidRPr="00FA23AA" w:rsidRDefault="006C7B66" w:rsidP="00D0042B">
            <w:pPr>
              <w:jc w:val="center"/>
            </w:pPr>
            <w:r>
              <w:t>Common Indicator name and code, if relevant</w:t>
            </w:r>
          </w:p>
        </w:tc>
        <w:tc>
          <w:tcPr>
            <w:tcW w:w="1385" w:type="dxa"/>
            <w:shd w:val="clear" w:color="auto" w:fill="D9E2F3" w:themeFill="accent1" w:themeFillTint="33"/>
          </w:tcPr>
          <w:p w14:paraId="6998DB5B" w14:textId="77777777" w:rsidR="006C7B66" w:rsidRPr="00FA23AA" w:rsidRDefault="006C7B66" w:rsidP="00D0042B">
            <w:pPr>
              <w:jc w:val="center"/>
            </w:pPr>
            <w:r w:rsidRPr="00FA23AA">
              <w:t>Baseline value and year</w:t>
            </w:r>
          </w:p>
        </w:tc>
        <w:tc>
          <w:tcPr>
            <w:tcW w:w="1385" w:type="dxa"/>
            <w:shd w:val="clear" w:color="auto" w:fill="D9E2F3" w:themeFill="accent1" w:themeFillTint="33"/>
          </w:tcPr>
          <w:p w14:paraId="282430FD" w14:textId="77777777" w:rsidR="006C7B66" w:rsidRPr="00FA23AA" w:rsidRDefault="006C7B66" w:rsidP="00D0042B">
            <w:pPr>
              <w:jc w:val="center"/>
            </w:pPr>
            <w:r w:rsidRPr="00FA23AA">
              <w:t>Target value and year</w:t>
            </w:r>
          </w:p>
        </w:tc>
        <w:tc>
          <w:tcPr>
            <w:tcW w:w="1386" w:type="dxa"/>
            <w:shd w:val="clear" w:color="auto" w:fill="D9E2F3" w:themeFill="accent1" w:themeFillTint="33"/>
          </w:tcPr>
          <w:p w14:paraId="0F782837" w14:textId="77777777" w:rsidR="006C7B66" w:rsidRPr="00FA23AA" w:rsidRDefault="006C7B66" w:rsidP="00D0042B">
            <w:pPr>
              <w:jc w:val="center"/>
            </w:pPr>
            <w:r w:rsidRPr="00FA23AA">
              <w:t>Data source</w:t>
            </w:r>
          </w:p>
        </w:tc>
      </w:tr>
      <w:tr w:rsidR="006C7B66" w:rsidRPr="00F86176" w14:paraId="42AC233E" w14:textId="77777777" w:rsidTr="00D0042B">
        <w:tc>
          <w:tcPr>
            <w:tcW w:w="1618" w:type="dxa"/>
            <w:vMerge w:val="restart"/>
          </w:tcPr>
          <w:p w14:paraId="3F4E3B76" w14:textId="77777777" w:rsidR="006C7B66" w:rsidRPr="00FA23AA" w:rsidRDefault="006C7B66" w:rsidP="00D0042B">
            <w:pPr>
              <w:jc w:val="left"/>
            </w:pPr>
            <w:r w:rsidRPr="00FA23AA">
              <w:t>How to measure the EUSAIR activities under this Action?</w:t>
            </w:r>
          </w:p>
        </w:tc>
        <w:tc>
          <w:tcPr>
            <w:tcW w:w="2129" w:type="dxa"/>
          </w:tcPr>
          <w:p w14:paraId="374BFF20" w14:textId="3744C554" w:rsidR="006C7B66" w:rsidRPr="005363F9" w:rsidRDefault="006C7B66" w:rsidP="00D0042B">
            <w:pPr>
              <w:jc w:val="left"/>
              <w:rPr>
                <w:sz w:val="18"/>
                <w:szCs w:val="18"/>
              </w:rPr>
            </w:pPr>
            <w:r>
              <w:rPr>
                <w:sz w:val="18"/>
                <w:szCs w:val="18"/>
              </w:rPr>
              <w:t xml:space="preserve">OI: </w:t>
            </w:r>
            <w:r w:rsidRPr="005363F9">
              <w:rPr>
                <w:sz w:val="18"/>
                <w:szCs w:val="18"/>
              </w:rPr>
              <w:t xml:space="preserve">Master Plan 2026 on Energy </w:t>
            </w:r>
            <w:r>
              <w:rPr>
                <w:sz w:val="18"/>
                <w:szCs w:val="18"/>
              </w:rPr>
              <w:t xml:space="preserve">and Energy Networks </w:t>
            </w:r>
            <w:r w:rsidRPr="005363F9">
              <w:rPr>
                <w:sz w:val="18"/>
                <w:szCs w:val="18"/>
              </w:rPr>
              <w:t xml:space="preserve">for the Adriatic and Ionian Region. </w:t>
            </w:r>
          </w:p>
        </w:tc>
        <w:tc>
          <w:tcPr>
            <w:tcW w:w="1385" w:type="dxa"/>
          </w:tcPr>
          <w:p w14:paraId="2F56A600" w14:textId="78297E47" w:rsidR="006C7B66" w:rsidRPr="00360F5A" w:rsidRDefault="006C7B66" w:rsidP="00D0042B">
            <w:pPr>
              <w:rPr>
                <w:sz w:val="18"/>
                <w:szCs w:val="18"/>
              </w:rPr>
            </w:pPr>
            <w:r w:rsidRPr="00B15057">
              <w:rPr>
                <w:sz w:val="18"/>
                <w:szCs w:val="18"/>
              </w:rPr>
              <w:t>RCO83 Interreg: Strategies and action plans jointly develop</w:t>
            </w:r>
            <w:r>
              <w:rPr>
                <w:sz w:val="18"/>
                <w:szCs w:val="18"/>
              </w:rPr>
              <w:t>ed</w:t>
            </w:r>
          </w:p>
        </w:tc>
        <w:tc>
          <w:tcPr>
            <w:tcW w:w="1385" w:type="dxa"/>
          </w:tcPr>
          <w:p w14:paraId="2A2B134F" w14:textId="7A4335A8" w:rsidR="006C7B66" w:rsidRPr="00360F5A" w:rsidRDefault="006C7B66" w:rsidP="00D0042B">
            <w:pPr>
              <w:jc w:val="center"/>
              <w:rPr>
                <w:sz w:val="18"/>
                <w:szCs w:val="18"/>
              </w:rPr>
            </w:pPr>
            <w:r>
              <w:rPr>
                <w:sz w:val="18"/>
                <w:szCs w:val="18"/>
              </w:rPr>
              <w:t xml:space="preserve">Master Plan 2023 </w:t>
            </w:r>
          </w:p>
        </w:tc>
        <w:tc>
          <w:tcPr>
            <w:tcW w:w="1385" w:type="dxa"/>
          </w:tcPr>
          <w:p w14:paraId="51909836" w14:textId="77777777" w:rsidR="006C7B66" w:rsidRPr="00360F5A" w:rsidRDefault="006C7B66" w:rsidP="00D0042B">
            <w:pPr>
              <w:jc w:val="center"/>
              <w:rPr>
                <w:sz w:val="18"/>
                <w:szCs w:val="18"/>
              </w:rPr>
            </w:pPr>
            <w:r w:rsidRPr="00360F5A">
              <w:rPr>
                <w:sz w:val="18"/>
                <w:szCs w:val="18"/>
              </w:rPr>
              <w:t>1(20</w:t>
            </w:r>
            <w:r>
              <w:rPr>
                <w:sz w:val="18"/>
                <w:szCs w:val="18"/>
              </w:rPr>
              <w:t>26</w:t>
            </w:r>
            <w:r w:rsidRPr="00360F5A">
              <w:rPr>
                <w:sz w:val="18"/>
                <w:szCs w:val="18"/>
              </w:rPr>
              <w:t>)</w:t>
            </w:r>
          </w:p>
        </w:tc>
        <w:tc>
          <w:tcPr>
            <w:tcW w:w="1386" w:type="dxa"/>
          </w:tcPr>
          <w:p w14:paraId="332C39A4" w14:textId="77777777" w:rsidR="006C7B66" w:rsidRPr="00360F5A" w:rsidRDefault="006C7B66" w:rsidP="00D0042B">
            <w:pPr>
              <w:jc w:val="center"/>
              <w:rPr>
                <w:sz w:val="18"/>
                <w:szCs w:val="18"/>
              </w:rPr>
            </w:pPr>
            <w:r w:rsidRPr="00360F5A">
              <w:rPr>
                <w:sz w:val="18"/>
                <w:szCs w:val="18"/>
              </w:rPr>
              <w:t>TSG</w:t>
            </w:r>
            <w:r>
              <w:rPr>
                <w:sz w:val="18"/>
                <w:szCs w:val="18"/>
              </w:rPr>
              <w:t>2</w:t>
            </w:r>
          </w:p>
        </w:tc>
      </w:tr>
      <w:tr w:rsidR="006C7B66" w:rsidRPr="00F86176" w14:paraId="02DA7357" w14:textId="77777777" w:rsidTr="00D0042B">
        <w:tc>
          <w:tcPr>
            <w:tcW w:w="1618" w:type="dxa"/>
            <w:vMerge/>
          </w:tcPr>
          <w:p w14:paraId="60D0D31E" w14:textId="77777777" w:rsidR="006C7B66" w:rsidRPr="00FA23AA" w:rsidRDefault="006C7B66" w:rsidP="00D0042B">
            <w:pPr>
              <w:jc w:val="left"/>
            </w:pPr>
          </w:p>
        </w:tc>
        <w:tc>
          <w:tcPr>
            <w:tcW w:w="2129" w:type="dxa"/>
          </w:tcPr>
          <w:p w14:paraId="6645F9BE" w14:textId="51956E2E" w:rsidR="006C7B66" w:rsidRDefault="006C7B66" w:rsidP="00D0042B">
            <w:pPr>
              <w:jc w:val="left"/>
              <w:rPr>
                <w:sz w:val="18"/>
                <w:szCs w:val="18"/>
              </w:rPr>
            </w:pPr>
            <w:r>
              <w:rPr>
                <w:sz w:val="18"/>
                <w:szCs w:val="18"/>
              </w:rPr>
              <w:t xml:space="preserve">RI: </w:t>
            </w:r>
            <w:r w:rsidRPr="005363F9">
              <w:rPr>
                <w:sz w:val="18"/>
                <w:szCs w:val="18"/>
              </w:rPr>
              <w:t xml:space="preserve">The EUSAIR Master Plan 2026 on Energy would update and upgrade the 2023 Master Plan on Energy Networks for the Adriatic and Ionian Region with a view at it’s the EU enlargement as foreseen by a key horizontal topic of the strategy. Time horizons are the years 2030 and 2050. Activity is cross-cutting the entire Topic 2.4 and Topic 2.5 of the </w:t>
            </w:r>
            <w:r w:rsidRPr="005363F9">
              <w:rPr>
                <w:sz w:val="18"/>
                <w:szCs w:val="18"/>
              </w:rPr>
              <w:lastRenderedPageBreak/>
              <w:t xml:space="preserve">EUSAIR Action Plan. </w:t>
            </w:r>
          </w:p>
          <w:p w14:paraId="46401EAF" w14:textId="2D530DD2" w:rsidR="000074CC" w:rsidRPr="005363F9" w:rsidRDefault="000074CC" w:rsidP="00D0042B">
            <w:pPr>
              <w:jc w:val="left"/>
              <w:rPr>
                <w:sz w:val="18"/>
                <w:szCs w:val="18"/>
              </w:rPr>
            </w:pPr>
          </w:p>
        </w:tc>
        <w:tc>
          <w:tcPr>
            <w:tcW w:w="1385" w:type="dxa"/>
          </w:tcPr>
          <w:p w14:paraId="24E5F1EC" w14:textId="77777777" w:rsidR="006C7B66" w:rsidDel="005756B7" w:rsidRDefault="006C7B66" w:rsidP="00D0042B">
            <w:pPr>
              <w:rPr>
                <w:sz w:val="18"/>
                <w:szCs w:val="18"/>
              </w:rPr>
            </w:pPr>
            <w:r w:rsidRPr="00360F5A">
              <w:rPr>
                <w:sz w:val="18"/>
                <w:szCs w:val="18"/>
              </w:rPr>
              <w:lastRenderedPageBreak/>
              <w:t>RCR79 Interreg: Joint strategies and action plans taken up by organisations</w:t>
            </w:r>
          </w:p>
        </w:tc>
        <w:tc>
          <w:tcPr>
            <w:tcW w:w="1385" w:type="dxa"/>
          </w:tcPr>
          <w:p w14:paraId="247EB61D" w14:textId="1BC8469C" w:rsidR="006C7B66" w:rsidRPr="00360F5A" w:rsidRDefault="006C7B66" w:rsidP="00D0042B">
            <w:pPr>
              <w:jc w:val="center"/>
              <w:rPr>
                <w:sz w:val="18"/>
                <w:szCs w:val="18"/>
              </w:rPr>
            </w:pPr>
            <w:r>
              <w:rPr>
                <w:sz w:val="18"/>
                <w:szCs w:val="18"/>
              </w:rPr>
              <w:t>Master Plan 2023</w:t>
            </w:r>
          </w:p>
        </w:tc>
        <w:tc>
          <w:tcPr>
            <w:tcW w:w="1385" w:type="dxa"/>
          </w:tcPr>
          <w:p w14:paraId="2C1D4609" w14:textId="15D472C2" w:rsidR="006C7B66" w:rsidRPr="00360F5A" w:rsidRDefault="006C7B66" w:rsidP="00D0042B">
            <w:pPr>
              <w:jc w:val="center"/>
              <w:rPr>
                <w:sz w:val="18"/>
                <w:szCs w:val="18"/>
              </w:rPr>
            </w:pPr>
            <w:r>
              <w:rPr>
                <w:sz w:val="18"/>
                <w:szCs w:val="18"/>
              </w:rPr>
              <w:t>1 (2026)</w:t>
            </w:r>
          </w:p>
        </w:tc>
        <w:tc>
          <w:tcPr>
            <w:tcW w:w="1386" w:type="dxa"/>
          </w:tcPr>
          <w:p w14:paraId="7A149664" w14:textId="77777777" w:rsidR="006C7B66" w:rsidRPr="00360F5A" w:rsidRDefault="006C7B66" w:rsidP="00D0042B">
            <w:pPr>
              <w:jc w:val="center"/>
              <w:rPr>
                <w:sz w:val="18"/>
                <w:szCs w:val="18"/>
              </w:rPr>
            </w:pPr>
            <w:r w:rsidRPr="00337EC6">
              <w:rPr>
                <w:sz w:val="18"/>
                <w:szCs w:val="18"/>
              </w:rPr>
              <w:t>TSG</w:t>
            </w:r>
            <w:r>
              <w:rPr>
                <w:sz w:val="18"/>
                <w:szCs w:val="18"/>
              </w:rPr>
              <w:t>2</w:t>
            </w:r>
          </w:p>
        </w:tc>
      </w:tr>
      <w:tr w:rsidR="006C7B66" w:rsidRPr="00F86176" w14:paraId="55C26061" w14:textId="77777777" w:rsidTr="00D0042B">
        <w:tc>
          <w:tcPr>
            <w:tcW w:w="1618" w:type="dxa"/>
            <w:vMerge/>
          </w:tcPr>
          <w:p w14:paraId="11879192" w14:textId="77777777" w:rsidR="006C7B66" w:rsidRPr="00FA23AA" w:rsidRDefault="006C7B66" w:rsidP="00D0042B">
            <w:pPr>
              <w:jc w:val="left"/>
            </w:pPr>
          </w:p>
        </w:tc>
        <w:tc>
          <w:tcPr>
            <w:tcW w:w="2129" w:type="dxa"/>
          </w:tcPr>
          <w:p w14:paraId="4F9E5706" w14:textId="2BF141AE" w:rsidR="006C7B66" w:rsidRDefault="00DA0B6F" w:rsidP="00D0042B">
            <w:pPr>
              <w:jc w:val="left"/>
              <w:rPr>
                <w:sz w:val="18"/>
                <w:szCs w:val="18"/>
              </w:rPr>
            </w:pPr>
            <w:r>
              <w:rPr>
                <w:sz w:val="18"/>
                <w:szCs w:val="18"/>
              </w:rPr>
              <w:t xml:space="preserve">OI: </w:t>
            </w:r>
            <w:r w:rsidR="006C7B66">
              <w:rPr>
                <w:sz w:val="18"/>
                <w:szCs w:val="18"/>
              </w:rPr>
              <w:t xml:space="preserve">EUSAIR </w:t>
            </w:r>
            <w:r w:rsidR="006C7B66" w:rsidRPr="005363F9">
              <w:rPr>
                <w:sz w:val="18"/>
                <w:szCs w:val="18"/>
              </w:rPr>
              <w:t xml:space="preserve">Forum on </w:t>
            </w:r>
            <w:r w:rsidR="001111EF" w:rsidRPr="005363F9">
              <w:rPr>
                <w:sz w:val="18"/>
                <w:szCs w:val="18"/>
              </w:rPr>
              <w:t>energy</w:t>
            </w:r>
            <w:r w:rsidR="006C7B66" w:rsidRPr="005363F9">
              <w:rPr>
                <w:sz w:val="18"/>
                <w:szCs w:val="18"/>
              </w:rPr>
              <w:t xml:space="preserve"> efficiency. </w:t>
            </w:r>
          </w:p>
          <w:p w14:paraId="18E85407" w14:textId="28729A83" w:rsidR="000074CC" w:rsidRPr="005363F9" w:rsidRDefault="000074CC" w:rsidP="00D0042B">
            <w:pPr>
              <w:jc w:val="left"/>
              <w:rPr>
                <w:sz w:val="18"/>
                <w:szCs w:val="18"/>
              </w:rPr>
            </w:pPr>
          </w:p>
        </w:tc>
        <w:tc>
          <w:tcPr>
            <w:tcW w:w="1385" w:type="dxa"/>
          </w:tcPr>
          <w:p w14:paraId="23A64516" w14:textId="77777777" w:rsidR="006C7B66" w:rsidRDefault="006C7B66" w:rsidP="00D0042B">
            <w:pPr>
              <w:jc w:val="left"/>
              <w:rPr>
                <w:sz w:val="18"/>
                <w:szCs w:val="18"/>
              </w:rPr>
            </w:pPr>
            <w:r w:rsidRPr="00330747">
              <w:rPr>
                <w:sz w:val="18"/>
                <w:szCs w:val="18"/>
              </w:rPr>
              <w:t>RCO81 Interreg: Participation in joint actions across borders</w:t>
            </w:r>
          </w:p>
          <w:p w14:paraId="23EC4DB0" w14:textId="372BBAB3" w:rsidR="001111EF" w:rsidRPr="00360F5A" w:rsidRDefault="001111EF" w:rsidP="00D0042B">
            <w:pPr>
              <w:jc w:val="left"/>
              <w:rPr>
                <w:sz w:val="18"/>
                <w:szCs w:val="18"/>
              </w:rPr>
            </w:pPr>
          </w:p>
        </w:tc>
        <w:tc>
          <w:tcPr>
            <w:tcW w:w="1385" w:type="dxa"/>
          </w:tcPr>
          <w:p w14:paraId="3B6D14CE" w14:textId="77777777" w:rsidR="006C7B66" w:rsidRPr="00360F5A" w:rsidRDefault="006C7B66" w:rsidP="00D0042B">
            <w:pPr>
              <w:jc w:val="center"/>
              <w:rPr>
                <w:sz w:val="18"/>
                <w:szCs w:val="18"/>
              </w:rPr>
            </w:pPr>
            <w:r>
              <w:rPr>
                <w:sz w:val="18"/>
                <w:szCs w:val="18"/>
              </w:rPr>
              <w:t>0’(2023)</w:t>
            </w:r>
          </w:p>
        </w:tc>
        <w:tc>
          <w:tcPr>
            <w:tcW w:w="1385" w:type="dxa"/>
          </w:tcPr>
          <w:p w14:paraId="62C401B1" w14:textId="56378A14" w:rsidR="006C7B66" w:rsidRPr="00360F5A" w:rsidRDefault="006C7B66" w:rsidP="00D0042B">
            <w:pPr>
              <w:jc w:val="center"/>
              <w:rPr>
                <w:sz w:val="18"/>
                <w:szCs w:val="18"/>
              </w:rPr>
            </w:pPr>
            <w:r>
              <w:rPr>
                <w:sz w:val="18"/>
                <w:szCs w:val="18"/>
              </w:rPr>
              <w:t>3(2027)</w:t>
            </w:r>
          </w:p>
        </w:tc>
        <w:tc>
          <w:tcPr>
            <w:tcW w:w="1386" w:type="dxa"/>
          </w:tcPr>
          <w:p w14:paraId="1481E1DC" w14:textId="77777777" w:rsidR="006C7B66" w:rsidRPr="00360F5A" w:rsidRDefault="006C7B66" w:rsidP="00D0042B">
            <w:pPr>
              <w:jc w:val="center"/>
              <w:rPr>
                <w:sz w:val="18"/>
                <w:szCs w:val="18"/>
              </w:rPr>
            </w:pPr>
            <w:r>
              <w:rPr>
                <w:sz w:val="18"/>
                <w:szCs w:val="18"/>
              </w:rPr>
              <w:t>TSG2</w:t>
            </w:r>
          </w:p>
        </w:tc>
      </w:tr>
      <w:tr w:rsidR="006C7B66" w:rsidRPr="00F86176" w14:paraId="0DD94135" w14:textId="77777777" w:rsidTr="00D0042B">
        <w:tc>
          <w:tcPr>
            <w:tcW w:w="1618" w:type="dxa"/>
            <w:vMerge/>
          </w:tcPr>
          <w:p w14:paraId="1CF85091" w14:textId="77777777" w:rsidR="006C7B66" w:rsidRPr="00FA23AA" w:rsidRDefault="006C7B66" w:rsidP="00D0042B">
            <w:pPr>
              <w:jc w:val="left"/>
            </w:pPr>
          </w:p>
        </w:tc>
        <w:tc>
          <w:tcPr>
            <w:tcW w:w="2129" w:type="dxa"/>
          </w:tcPr>
          <w:p w14:paraId="0BAE63DA" w14:textId="2411E628" w:rsidR="006C7B66" w:rsidRDefault="006C7B66" w:rsidP="00D0042B">
            <w:pPr>
              <w:jc w:val="left"/>
              <w:rPr>
                <w:sz w:val="18"/>
                <w:szCs w:val="18"/>
              </w:rPr>
            </w:pPr>
            <w:r>
              <w:rPr>
                <w:sz w:val="18"/>
                <w:szCs w:val="18"/>
              </w:rPr>
              <w:t xml:space="preserve">RI: </w:t>
            </w:r>
            <w:r w:rsidRPr="005363F9">
              <w:rPr>
                <w:sz w:val="18"/>
                <w:szCs w:val="18"/>
              </w:rPr>
              <w:t xml:space="preserve">Improved efficiency through the entire energy system is key to align countries with the average EU energy efficiency standards while preparing for the EU enlargement according to a horizontal topic of the Strategy. The Forum will focus on solutions, shared practice and procedures. Pilot projects would be launched. </w:t>
            </w:r>
          </w:p>
          <w:p w14:paraId="7D3790A8" w14:textId="578B0792" w:rsidR="000074CC" w:rsidRPr="005363F9" w:rsidRDefault="000074CC" w:rsidP="00D0042B">
            <w:pPr>
              <w:jc w:val="left"/>
              <w:rPr>
                <w:sz w:val="18"/>
                <w:szCs w:val="18"/>
              </w:rPr>
            </w:pPr>
          </w:p>
        </w:tc>
        <w:tc>
          <w:tcPr>
            <w:tcW w:w="1385" w:type="dxa"/>
          </w:tcPr>
          <w:p w14:paraId="57B56FE5" w14:textId="77777777" w:rsidR="006C7B66" w:rsidRPr="00360F5A" w:rsidRDefault="006C7B66" w:rsidP="00D0042B">
            <w:pPr>
              <w:jc w:val="left"/>
              <w:rPr>
                <w:sz w:val="18"/>
                <w:szCs w:val="18"/>
              </w:rPr>
            </w:pPr>
            <w:r w:rsidRPr="00360F5A">
              <w:rPr>
                <w:sz w:val="18"/>
                <w:szCs w:val="18"/>
              </w:rPr>
              <w:t>RCR79 Interreg: Joint strategies and action plans taken up by organisations</w:t>
            </w:r>
          </w:p>
        </w:tc>
        <w:tc>
          <w:tcPr>
            <w:tcW w:w="1385" w:type="dxa"/>
          </w:tcPr>
          <w:p w14:paraId="66928F90" w14:textId="77777777" w:rsidR="006C7B66" w:rsidRPr="00360F5A" w:rsidRDefault="006C7B66" w:rsidP="00D0042B">
            <w:pPr>
              <w:jc w:val="center"/>
              <w:rPr>
                <w:sz w:val="18"/>
                <w:szCs w:val="18"/>
              </w:rPr>
            </w:pPr>
            <w:r>
              <w:rPr>
                <w:sz w:val="18"/>
                <w:szCs w:val="18"/>
              </w:rPr>
              <w:t>0(2023)</w:t>
            </w:r>
          </w:p>
        </w:tc>
        <w:tc>
          <w:tcPr>
            <w:tcW w:w="1385" w:type="dxa"/>
          </w:tcPr>
          <w:p w14:paraId="1F9A6C51" w14:textId="330E664E" w:rsidR="006C7B66" w:rsidRPr="00360F5A" w:rsidRDefault="006C7B66" w:rsidP="00D0042B">
            <w:pPr>
              <w:jc w:val="center"/>
              <w:rPr>
                <w:sz w:val="18"/>
                <w:szCs w:val="18"/>
              </w:rPr>
            </w:pPr>
            <w:r>
              <w:rPr>
                <w:sz w:val="18"/>
                <w:szCs w:val="18"/>
              </w:rPr>
              <w:t>1 (2027)</w:t>
            </w:r>
          </w:p>
        </w:tc>
        <w:tc>
          <w:tcPr>
            <w:tcW w:w="1386" w:type="dxa"/>
          </w:tcPr>
          <w:p w14:paraId="023A3393" w14:textId="77777777" w:rsidR="006C7B66" w:rsidRPr="00360F5A" w:rsidRDefault="006C7B66" w:rsidP="00D0042B">
            <w:pPr>
              <w:jc w:val="center"/>
              <w:rPr>
                <w:sz w:val="18"/>
                <w:szCs w:val="18"/>
              </w:rPr>
            </w:pPr>
            <w:r>
              <w:rPr>
                <w:sz w:val="18"/>
                <w:szCs w:val="18"/>
              </w:rPr>
              <w:t>TSG2</w:t>
            </w:r>
          </w:p>
        </w:tc>
      </w:tr>
      <w:tr w:rsidR="006C7B66" w:rsidRPr="00F86176" w14:paraId="30AC2BD5" w14:textId="77777777" w:rsidTr="00D0042B">
        <w:tc>
          <w:tcPr>
            <w:tcW w:w="1618" w:type="dxa"/>
            <w:vMerge/>
          </w:tcPr>
          <w:p w14:paraId="62A74793" w14:textId="77777777" w:rsidR="006C7B66" w:rsidRPr="00FA23AA" w:rsidRDefault="006C7B66" w:rsidP="00D0042B">
            <w:pPr>
              <w:jc w:val="left"/>
            </w:pPr>
          </w:p>
        </w:tc>
        <w:tc>
          <w:tcPr>
            <w:tcW w:w="2129" w:type="dxa"/>
          </w:tcPr>
          <w:p w14:paraId="30C9ABE1" w14:textId="205681E6" w:rsidR="006C7B66" w:rsidRDefault="00DA0B6F" w:rsidP="00D0042B">
            <w:pPr>
              <w:jc w:val="left"/>
              <w:rPr>
                <w:sz w:val="18"/>
                <w:szCs w:val="18"/>
              </w:rPr>
            </w:pPr>
            <w:r>
              <w:rPr>
                <w:sz w:val="18"/>
                <w:szCs w:val="18"/>
              </w:rPr>
              <w:t xml:space="preserve">OI: </w:t>
            </w:r>
            <w:r w:rsidR="006C7B66" w:rsidRPr="005363F9">
              <w:rPr>
                <w:sz w:val="18"/>
                <w:szCs w:val="18"/>
              </w:rPr>
              <w:t>Establishment of energy community</w:t>
            </w:r>
            <w:r w:rsidR="006C7B66">
              <w:rPr>
                <w:sz w:val="18"/>
                <w:szCs w:val="18"/>
              </w:rPr>
              <w:t xml:space="preserve"> in the Western Balkan Region</w:t>
            </w:r>
            <w:r w:rsidR="006C7B66" w:rsidRPr="005363F9">
              <w:rPr>
                <w:sz w:val="18"/>
                <w:szCs w:val="18"/>
              </w:rPr>
              <w:t xml:space="preserve">. </w:t>
            </w:r>
          </w:p>
          <w:p w14:paraId="4671C185" w14:textId="295B5B48" w:rsidR="000074CC" w:rsidRPr="005363F9" w:rsidRDefault="000074CC" w:rsidP="00D0042B">
            <w:pPr>
              <w:jc w:val="left"/>
              <w:rPr>
                <w:sz w:val="18"/>
                <w:szCs w:val="18"/>
              </w:rPr>
            </w:pPr>
          </w:p>
        </w:tc>
        <w:tc>
          <w:tcPr>
            <w:tcW w:w="1385" w:type="dxa"/>
          </w:tcPr>
          <w:p w14:paraId="3333D8BF" w14:textId="77777777" w:rsidR="006C7B66" w:rsidRDefault="006C7B66" w:rsidP="00D0042B">
            <w:pPr>
              <w:jc w:val="left"/>
              <w:rPr>
                <w:sz w:val="18"/>
                <w:szCs w:val="18"/>
              </w:rPr>
            </w:pPr>
            <w:r w:rsidRPr="00B15057">
              <w:rPr>
                <w:sz w:val="18"/>
                <w:szCs w:val="18"/>
              </w:rPr>
              <w:t>RCO81 Interreg: Participation in joint actions across borders</w:t>
            </w:r>
          </w:p>
          <w:p w14:paraId="1519F378" w14:textId="067AE1C4" w:rsidR="001111EF" w:rsidRPr="00360F5A" w:rsidRDefault="001111EF" w:rsidP="00D0042B">
            <w:pPr>
              <w:jc w:val="left"/>
              <w:rPr>
                <w:sz w:val="18"/>
                <w:szCs w:val="18"/>
              </w:rPr>
            </w:pPr>
          </w:p>
        </w:tc>
        <w:tc>
          <w:tcPr>
            <w:tcW w:w="1385" w:type="dxa"/>
          </w:tcPr>
          <w:p w14:paraId="1F9E0881" w14:textId="77777777" w:rsidR="006C7B66" w:rsidRPr="00360F5A" w:rsidRDefault="006C7B66" w:rsidP="00D0042B">
            <w:pPr>
              <w:jc w:val="center"/>
              <w:rPr>
                <w:sz w:val="18"/>
                <w:szCs w:val="18"/>
              </w:rPr>
            </w:pPr>
            <w:r>
              <w:rPr>
                <w:sz w:val="18"/>
                <w:szCs w:val="18"/>
              </w:rPr>
              <w:t>0(2023)</w:t>
            </w:r>
          </w:p>
        </w:tc>
        <w:tc>
          <w:tcPr>
            <w:tcW w:w="1385" w:type="dxa"/>
          </w:tcPr>
          <w:p w14:paraId="0CB90266" w14:textId="77777777" w:rsidR="006C7B66" w:rsidRPr="00360F5A" w:rsidRDefault="006C7B66" w:rsidP="00D0042B">
            <w:pPr>
              <w:jc w:val="center"/>
              <w:rPr>
                <w:sz w:val="18"/>
                <w:szCs w:val="18"/>
              </w:rPr>
            </w:pPr>
            <w:r>
              <w:rPr>
                <w:sz w:val="18"/>
                <w:szCs w:val="18"/>
              </w:rPr>
              <w:t>2(2027)</w:t>
            </w:r>
          </w:p>
        </w:tc>
        <w:tc>
          <w:tcPr>
            <w:tcW w:w="1386" w:type="dxa"/>
          </w:tcPr>
          <w:p w14:paraId="309DCC1C" w14:textId="77777777" w:rsidR="006C7B66" w:rsidRPr="00360F5A" w:rsidRDefault="006C7B66" w:rsidP="00D0042B">
            <w:pPr>
              <w:jc w:val="center"/>
              <w:rPr>
                <w:sz w:val="18"/>
                <w:szCs w:val="18"/>
              </w:rPr>
            </w:pPr>
            <w:r>
              <w:rPr>
                <w:sz w:val="18"/>
                <w:szCs w:val="18"/>
              </w:rPr>
              <w:t>TSG2</w:t>
            </w:r>
          </w:p>
        </w:tc>
      </w:tr>
      <w:tr w:rsidR="006C7B66" w:rsidRPr="00F86176" w14:paraId="6907D5BA" w14:textId="77777777" w:rsidTr="00D0042B">
        <w:tc>
          <w:tcPr>
            <w:tcW w:w="1618" w:type="dxa"/>
          </w:tcPr>
          <w:p w14:paraId="581A662A" w14:textId="24339C3C" w:rsidR="006C7B66" w:rsidRPr="00FA23AA" w:rsidRDefault="006C7B66" w:rsidP="00D0042B">
            <w:pPr>
              <w:jc w:val="left"/>
            </w:pPr>
          </w:p>
        </w:tc>
        <w:tc>
          <w:tcPr>
            <w:tcW w:w="2129" w:type="dxa"/>
          </w:tcPr>
          <w:p w14:paraId="6866E8EB" w14:textId="0DF9A18E" w:rsidR="006C7B66" w:rsidRDefault="006C7B66" w:rsidP="00D0042B">
            <w:pPr>
              <w:jc w:val="left"/>
              <w:rPr>
                <w:sz w:val="18"/>
                <w:szCs w:val="18"/>
              </w:rPr>
            </w:pPr>
            <w:r>
              <w:rPr>
                <w:sz w:val="18"/>
                <w:szCs w:val="18"/>
              </w:rPr>
              <w:t xml:space="preserve">RI: </w:t>
            </w:r>
            <w:r w:rsidRPr="005363F9">
              <w:rPr>
                <w:sz w:val="18"/>
                <w:szCs w:val="18"/>
              </w:rPr>
              <w:t xml:space="preserve">Energy communities for energy efficiency and renewable energy sources are foreseen by new EU directives and financial support. The activity will contribute to the alignment of countries from the Western Balkan Region to the best practice adopted by EU </w:t>
            </w:r>
            <w:r w:rsidR="00FA60A2">
              <w:rPr>
                <w:sz w:val="18"/>
                <w:szCs w:val="18"/>
              </w:rPr>
              <w:t>m</w:t>
            </w:r>
            <w:r w:rsidRPr="005363F9">
              <w:rPr>
                <w:sz w:val="18"/>
                <w:szCs w:val="18"/>
              </w:rPr>
              <w:t xml:space="preserve">ember </w:t>
            </w:r>
            <w:r w:rsidR="00FA60A2">
              <w:rPr>
                <w:sz w:val="18"/>
                <w:szCs w:val="18"/>
              </w:rPr>
              <w:t>s</w:t>
            </w:r>
            <w:r w:rsidRPr="005363F9">
              <w:rPr>
                <w:sz w:val="18"/>
                <w:szCs w:val="18"/>
              </w:rPr>
              <w:t xml:space="preserve">tates according to the horizontal topic of EU enlargement.  </w:t>
            </w:r>
          </w:p>
          <w:p w14:paraId="07CE46A8" w14:textId="0F41BFC7" w:rsidR="000074CC" w:rsidRPr="005363F9" w:rsidRDefault="000074CC" w:rsidP="00D0042B">
            <w:pPr>
              <w:jc w:val="left"/>
              <w:rPr>
                <w:sz w:val="18"/>
                <w:szCs w:val="18"/>
              </w:rPr>
            </w:pPr>
          </w:p>
        </w:tc>
        <w:tc>
          <w:tcPr>
            <w:tcW w:w="1385" w:type="dxa"/>
          </w:tcPr>
          <w:p w14:paraId="0F795601" w14:textId="77777777" w:rsidR="006C7B66" w:rsidRPr="00B15057" w:rsidRDefault="006C7B66" w:rsidP="00D0042B">
            <w:pPr>
              <w:jc w:val="left"/>
              <w:rPr>
                <w:sz w:val="18"/>
                <w:szCs w:val="18"/>
              </w:rPr>
            </w:pPr>
            <w:r w:rsidRPr="00360F5A">
              <w:rPr>
                <w:sz w:val="18"/>
                <w:szCs w:val="18"/>
              </w:rPr>
              <w:t>RCR79 Interreg: Joint strategies and action plans taken up by organisations</w:t>
            </w:r>
          </w:p>
        </w:tc>
        <w:tc>
          <w:tcPr>
            <w:tcW w:w="1385" w:type="dxa"/>
          </w:tcPr>
          <w:p w14:paraId="3CE515F7" w14:textId="77777777" w:rsidR="006C7B66" w:rsidRDefault="006C7B66" w:rsidP="00D0042B">
            <w:pPr>
              <w:jc w:val="center"/>
              <w:rPr>
                <w:sz w:val="18"/>
                <w:szCs w:val="18"/>
              </w:rPr>
            </w:pPr>
            <w:r>
              <w:rPr>
                <w:sz w:val="18"/>
                <w:szCs w:val="18"/>
              </w:rPr>
              <w:t>0(2023)</w:t>
            </w:r>
          </w:p>
        </w:tc>
        <w:tc>
          <w:tcPr>
            <w:tcW w:w="1385" w:type="dxa"/>
          </w:tcPr>
          <w:p w14:paraId="3B888803" w14:textId="478904B4" w:rsidR="006C7B66" w:rsidRDefault="006C7B66" w:rsidP="00D0042B">
            <w:pPr>
              <w:jc w:val="center"/>
              <w:rPr>
                <w:sz w:val="18"/>
                <w:szCs w:val="18"/>
              </w:rPr>
            </w:pPr>
            <w:r>
              <w:rPr>
                <w:sz w:val="18"/>
                <w:szCs w:val="18"/>
              </w:rPr>
              <w:t>2 (2027)</w:t>
            </w:r>
          </w:p>
        </w:tc>
        <w:tc>
          <w:tcPr>
            <w:tcW w:w="1386" w:type="dxa"/>
          </w:tcPr>
          <w:p w14:paraId="7FD6A86A" w14:textId="77777777" w:rsidR="006C7B66" w:rsidRDefault="006C7B66" w:rsidP="00D0042B">
            <w:pPr>
              <w:jc w:val="center"/>
              <w:rPr>
                <w:sz w:val="18"/>
                <w:szCs w:val="18"/>
              </w:rPr>
            </w:pPr>
            <w:r>
              <w:rPr>
                <w:sz w:val="18"/>
                <w:szCs w:val="18"/>
              </w:rPr>
              <w:t>TSG2</w:t>
            </w:r>
          </w:p>
        </w:tc>
      </w:tr>
      <w:bookmarkEnd w:id="9"/>
    </w:tbl>
    <w:p w14:paraId="6C9F3E13" w14:textId="77777777" w:rsidR="006C7B66" w:rsidRPr="004C478A" w:rsidRDefault="006C7B66" w:rsidP="006C7B66"/>
    <w:p w14:paraId="341D4242" w14:textId="5CF29B14" w:rsidR="006C7B66" w:rsidRDefault="000C3555" w:rsidP="00E94D19">
      <w:pPr>
        <w:pStyle w:val="Naslov3"/>
        <w:numPr>
          <w:ilvl w:val="0"/>
          <w:numId w:val="0"/>
        </w:numPr>
        <w:ind w:left="709"/>
      </w:pPr>
      <w:bookmarkStart w:id="10" w:name="_Toc137819361"/>
      <w:r>
        <w:t xml:space="preserve">2.5.7    </w:t>
      </w:r>
      <w:r w:rsidR="006C7B66" w:rsidRPr="004C478A">
        <w:t>Action 2.5.3 – Promoting advancements on energy technologies and hydrogen economy</w:t>
      </w:r>
      <w:bookmarkEnd w:id="10"/>
    </w:p>
    <w:tbl>
      <w:tblPr>
        <w:tblStyle w:val="Tabelamrea"/>
        <w:tblW w:w="0" w:type="auto"/>
        <w:tblLook w:val="04A0" w:firstRow="1" w:lastRow="0" w:firstColumn="1" w:lastColumn="0" w:noHBand="0" w:noVBand="1"/>
      </w:tblPr>
      <w:tblGrid>
        <w:gridCol w:w="1618"/>
        <w:gridCol w:w="2129"/>
        <w:gridCol w:w="1606"/>
        <w:gridCol w:w="1164"/>
        <w:gridCol w:w="1529"/>
        <w:gridCol w:w="1242"/>
      </w:tblGrid>
      <w:tr w:rsidR="006C7B66" w:rsidRPr="004C478A" w14:paraId="5B1664D8" w14:textId="77777777" w:rsidTr="00D0042B">
        <w:tc>
          <w:tcPr>
            <w:tcW w:w="1618" w:type="dxa"/>
            <w:shd w:val="clear" w:color="auto" w:fill="D9E2F3" w:themeFill="accent1" w:themeFillTint="33"/>
          </w:tcPr>
          <w:p w14:paraId="6183B26B" w14:textId="77777777" w:rsidR="006C7B66" w:rsidRPr="004C478A" w:rsidRDefault="006C7B66" w:rsidP="00D0042B">
            <w:pPr>
              <w:jc w:val="left"/>
              <w:rPr>
                <w:b/>
                <w:bCs/>
              </w:rPr>
            </w:pPr>
            <w:r w:rsidRPr="004C478A">
              <w:rPr>
                <w:b/>
                <w:bCs/>
              </w:rPr>
              <w:t xml:space="preserve">Action </w:t>
            </w:r>
            <w:r>
              <w:rPr>
                <w:b/>
                <w:bCs/>
              </w:rPr>
              <w:t>2</w:t>
            </w:r>
            <w:r w:rsidRPr="004C478A">
              <w:rPr>
                <w:b/>
                <w:bCs/>
              </w:rPr>
              <w:t>.</w:t>
            </w:r>
            <w:r>
              <w:rPr>
                <w:b/>
                <w:bCs/>
              </w:rPr>
              <w:t>5</w:t>
            </w:r>
            <w:r w:rsidRPr="004C478A">
              <w:rPr>
                <w:b/>
                <w:bCs/>
              </w:rPr>
              <w:t>.</w:t>
            </w:r>
            <w:r>
              <w:rPr>
                <w:b/>
                <w:bCs/>
              </w:rPr>
              <w:t>3</w:t>
            </w:r>
          </w:p>
        </w:tc>
        <w:tc>
          <w:tcPr>
            <w:tcW w:w="7670" w:type="dxa"/>
            <w:gridSpan w:val="5"/>
            <w:shd w:val="clear" w:color="auto" w:fill="D9E2F3" w:themeFill="accent1" w:themeFillTint="33"/>
          </w:tcPr>
          <w:p w14:paraId="1460A7E9" w14:textId="77777777" w:rsidR="006C7B66" w:rsidRPr="004C478A" w:rsidRDefault="006C7B66" w:rsidP="00D0042B">
            <w:pPr>
              <w:jc w:val="left"/>
            </w:pPr>
            <w:r w:rsidRPr="004C478A">
              <w:t>Description of the Action</w:t>
            </w:r>
          </w:p>
        </w:tc>
      </w:tr>
      <w:tr w:rsidR="006C7B66" w:rsidRPr="0086764D" w14:paraId="0395CC3C" w14:textId="77777777" w:rsidTr="00D0042B">
        <w:tc>
          <w:tcPr>
            <w:tcW w:w="1618" w:type="dxa"/>
          </w:tcPr>
          <w:p w14:paraId="05278C16" w14:textId="77777777" w:rsidR="006C7B66" w:rsidRPr="004C478A" w:rsidRDefault="006C7B66" w:rsidP="00D0042B">
            <w:pPr>
              <w:jc w:val="left"/>
            </w:pPr>
            <w:r w:rsidRPr="004C478A">
              <w:t xml:space="preserve">Name of the </w:t>
            </w:r>
            <w:r>
              <w:t>A</w:t>
            </w:r>
            <w:r w:rsidRPr="004C478A">
              <w:t>ction</w:t>
            </w:r>
          </w:p>
        </w:tc>
        <w:tc>
          <w:tcPr>
            <w:tcW w:w="7670" w:type="dxa"/>
            <w:gridSpan w:val="5"/>
          </w:tcPr>
          <w:p w14:paraId="5935E4C2" w14:textId="77777777" w:rsidR="006C7B66" w:rsidRPr="0086764D" w:rsidRDefault="006C7B66" w:rsidP="00D0042B">
            <w:pPr>
              <w:jc w:val="left"/>
              <w:rPr>
                <w:b/>
                <w:bCs/>
              </w:rPr>
            </w:pPr>
            <w:r w:rsidRPr="0086764D">
              <w:rPr>
                <w:b/>
                <w:bCs/>
              </w:rPr>
              <w:t>Promoting advancements on energy technologies and hydrogen economy</w:t>
            </w:r>
          </w:p>
        </w:tc>
      </w:tr>
      <w:tr w:rsidR="006C7B66" w:rsidRPr="004C478A" w14:paraId="23B8A2D7" w14:textId="77777777" w:rsidTr="00D0042B">
        <w:tc>
          <w:tcPr>
            <w:tcW w:w="1618" w:type="dxa"/>
          </w:tcPr>
          <w:p w14:paraId="24C8C089" w14:textId="77777777" w:rsidR="006C7B66" w:rsidRPr="004C478A" w:rsidRDefault="006C7B66" w:rsidP="00D0042B">
            <w:pPr>
              <w:jc w:val="left"/>
            </w:pPr>
            <w:r w:rsidRPr="004C478A">
              <w:t xml:space="preserve">What are the envisaged activities? </w:t>
            </w:r>
          </w:p>
        </w:tc>
        <w:tc>
          <w:tcPr>
            <w:tcW w:w="7670" w:type="dxa"/>
            <w:gridSpan w:val="5"/>
          </w:tcPr>
          <w:p w14:paraId="448F1E16" w14:textId="1D3A035F" w:rsidR="006C7B66" w:rsidRPr="00CA748C" w:rsidRDefault="006C7B66" w:rsidP="00D0042B">
            <w:pPr>
              <w:pStyle w:val="Odstavekseznama"/>
              <w:numPr>
                <w:ilvl w:val="0"/>
                <w:numId w:val="52"/>
              </w:numPr>
              <w:ind w:left="320" w:hanging="283"/>
              <w:jc w:val="left"/>
              <w:rPr>
                <w:bCs/>
              </w:rPr>
            </w:pPr>
            <w:r w:rsidRPr="004C478A">
              <w:t>Strengthening cooperation on advanced energy technologies, energy technology innovation</w:t>
            </w:r>
            <w:r>
              <w:t xml:space="preserve"> </w:t>
            </w:r>
            <w:r w:rsidRPr="00CA748C">
              <w:rPr>
                <w:bCs/>
              </w:rPr>
              <w:t xml:space="preserve">and R&amp;D while promoting effort towards the establishment of an energy technology innovation </w:t>
            </w:r>
            <w:r w:rsidR="00DA0B6F">
              <w:rPr>
                <w:bCs/>
              </w:rPr>
              <w:t xml:space="preserve">facility or </w:t>
            </w:r>
            <w:r>
              <w:rPr>
                <w:bCs/>
              </w:rPr>
              <w:t>hub</w:t>
            </w:r>
            <w:r w:rsidRPr="00CA748C">
              <w:rPr>
                <w:bCs/>
              </w:rPr>
              <w:t xml:space="preserve"> for the </w:t>
            </w:r>
            <w:r w:rsidR="00E32219">
              <w:rPr>
                <w:bCs/>
              </w:rPr>
              <w:t>Adriatic-Ionian Region</w:t>
            </w:r>
            <w:r w:rsidR="00972AB2">
              <w:rPr>
                <w:bCs/>
              </w:rPr>
              <w:t>,</w:t>
            </w:r>
            <w:r w:rsidR="00DA0B6F">
              <w:rPr>
                <w:bCs/>
              </w:rPr>
              <w:t xml:space="preserve"> notably for the Western Balkans Region</w:t>
            </w:r>
            <w:r w:rsidRPr="00CA748C">
              <w:rPr>
                <w:bCs/>
              </w:rPr>
              <w:t>.</w:t>
            </w:r>
          </w:p>
          <w:p w14:paraId="4182156C" w14:textId="053E4DA2" w:rsidR="006C7B66" w:rsidRPr="004C478A" w:rsidRDefault="006C7B66" w:rsidP="00D0042B">
            <w:pPr>
              <w:pStyle w:val="Odstavekseznama"/>
              <w:numPr>
                <w:ilvl w:val="0"/>
                <w:numId w:val="52"/>
              </w:numPr>
              <w:ind w:left="320" w:hanging="283"/>
              <w:jc w:val="left"/>
            </w:pPr>
            <w:r w:rsidRPr="004C478A">
              <w:t>Advancing electricity storage, fuel cells, superconductivity, artificial intelligence uses through the energy system</w:t>
            </w:r>
            <w:r w:rsidR="000C3555">
              <w:t>s</w:t>
            </w:r>
            <w:r w:rsidRPr="004C478A">
              <w:t xml:space="preserve">. </w:t>
            </w:r>
          </w:p>
          <w:p w14:paraId="367CAB7F" w14:textId="62342362" w:rsidR="006C7B66" w:rsidRPr="004C478A" w:rsidRDefault="006C7B66" w:rsidP="00D0042B">
            <w:pPr>
              <w:pStyle w:val="Odstavekseznama"/>
              <w:numPr>
                <w:ilvl w:val="0"/>
                <w:numId w:val="52"/>
              </w:numPr>
              <w:ind w:left="320" w:hanging="283"/>
              <w:jc w:val="left"/>
            </w:pPr>
            <w:r w:rsidRPr="004C478A">
              <w:lastRenderedPageBreak/>
              <w:t xml:space="preserve">Promoting </w:t>
            </w:r>
            <w:r w:rsidR="000C3555">
              <w:t xml:space="preserve">and developing </w:t>
            </w:r>
            <w:r w:rsidRPr="004C478A">
              <w:t>carbon capture sequestration (CCS) and carbon use (CCUS) to decarbonise carbon fuels.</w:t>
            </w:r>
          </w:p>
          <w:p w14:paraId="67CC0A1D" w14:textId="0E538DA2" w:rsidR="006C7B66" w:rsidRDefault="006C7B66" w:rsidP="00D0042B">
            <w:pPr>
              <w:pStyle w:val="Odstavekseznama"/>
              <w:numPr>
                <w:ilvl w:val="0"/>
                <w:numId w:val="52"/>
              </w:numPr>
              <w:ind w:left="320" w:hanging="283"/>
              <w:jc w:val="left"/>
            </w:pPr>
            <w:r w:rsidRPr="004C478A">
              <w:t xml:space="preserve">Promoting hydrogen production and use through different technologies and systems, and prospects for green </w:t>
            </w:r>
            <w:r w:rsidR="001111EF" w:rsidRPr="004C478A">
              <w:t>hydrogen.</w:t>
            </w:r>
            <w:r w:rsidRPr="004C478A">
              <w:t xml:space="preserve"> </w:t>
            </w:r>
          </w:p>
          <w:p w14:paraId="5658C938" w14:textId="4116ACCE" w:rsidR="006C7B66" w:rsidRPr="004C478A" w:rsidRDefault="006C7B66" w:rsidP="00DA0B6F">
            <w:pPr>
              <w:pStyle w:val="Odstavekseznama"/>
              <w:numPr>
                <w:ilvl w:val="0"/>
                <w:numId w:val="52"/>
              </w:numPr>
              <w:ind w:left="320" w:hanging="283"/>
              <w:jc w:val="left"/>
            </w:pPr>
            <w:r w:rsidRPr="004C478A">
              <w:t>Developing alternative low-carbon and zero-carbon fuels for transport, as well as hydrogen transport and storage, hydrogen use in the main energy</w:t>
            </w:r>
            <w:r w:rsidR="00C5181E">
              <w:t xml:space="preserve">, </w:t>
            </w:r>
            <w:r>
              <w:t>transport and</w:t>
            </w:r>
            <w:r w:rsidRPr="004C478A">
              <w:t xml:space="preserve"> consuming sectors</w:t>
            </w:r>
            <w:r w:rsidR="000C3555">
              <w:t>. A</w:t>
            </w:r>
            <w:r>
              <w:t xml:space="preserve">ctivity partially </w:t>
            </w:r>
            <w:r w:rsidR="000C3555">
              <w:t>c</w:t>
            </w:r>
            <w:r>
              <w:t>ross-cutting with Topic 2.2 and Topic 2.3)</w:t>
            </w:r>
            <w:r w:rsidRPr="004C478A">
              <w:t>.</w:t>
            </w:r>
            <w:r w:rsidR="00DA0B6F">
              <w:t xml:space="preserve"> This would include:</w:t>
            </w:r>
          </w:p>
          <w:p w14:paraId="272C53D2" w14:textId="614872E5" w:rsidR="006C7B66" w:rsidRPr="004C478A" w:rsidRDefault="006C7B66" w:rsidP="00D0042B">
            <w:pPr>
              <w:pStyle w:val="Odstavekseznama"/>
              <w:numPr>
                <w:ilvl w:val="0"/>
                <w:numId w:val="162"/>
              </w:numPr>
              <w:jc w:val="left"/>
            </w:pPr>
            <w:r>
              <w:t xml:space="preserve">Preparing a </w:t>
            </w:r>
            <w:r>
              <w:rPr>
                <w:b/>
              </w:rPr>
              <w:t>H</w:t>
            </w:r>
            <w:r>
              <w:t xml:space="preserve">ydrogen </w:t>
            </w:r>
            <w:r>
              <w:rPr>
                <w:b/>
              </w:rPr>
              <w:t>P</w:t>
            </w:r>
            <w:r>
              <w:t xml:space="preserve">roduction and </w:t>
            </w:r>
            <w:r>
              <w:rPr>
                <w:b/>
              </w:rPr>
              <w:t>D</w:t>
            </w:r>
            <w:r>
              <w:t xml:space="preserve">eployment </w:t>
            </w:r>
            <w:r>
              <w:rPr>
                <w:b/>
              </w:rPr>
              <w:t>R</w:t>
            </w:r>
            <w:r>
              <w:t>oad-</w:t>
            </w:r>
            <w:r>
              <w:rPr>
                <w:b/>
              </w:rPr>
              <w:t>M</w:t>
            </w:r>
            <w:r w:rsidRPr="004C478A">
              <w:t xml:space="preserve">ap for the </w:t>
            </w:r>
            <w:r w:rsidR="00E32219">
              <w:t>Adriatic-Ionian Region</w:t>
            </w:r>
            <w:r w:rsidRPr="004C478A">
              <w:t xml:space="preserve"> with focus on opportunities, roadblocks</w:t>
            </w:r>
            <w:r w:rsidR="000C3555">
              <w:t>,</w:t>
            </w:r>
            <w:r w:rsidRPr="004C478A">
              <w:t xml:space="preserve"> potential industry players and R&amp;D needs;</w:t>
            </w:r>
          </w:p>
          <w:p w14:paraId="2E5CC8F4" w14:textId="77777777" w:rsidR="00DA0B6F" w:rsidRPr="004C478A" w:rsidRDefault="00DA0B6F" w:rsidP="00DA0B6F">
            <w:pPr>
              <w:pStyle w:val="Odstavekseznama"/>
              <w:numPr>
                <w:ilvl w:val="0"/>
                <w:numId w:val="162"/>
              </w:numPr>
              <w:jc w:val="left"/>
            </w:pPr>
            <w:r w:rsidRPr="004C478A">
              <w:t>Building hydrogen logistics, transport and storage;</w:t>
            </w:r>
          </w:p>
          <w:p w14:paraId="1298AF23" w14:textId="77777777" w:rsidR="00DA0B6F" w:rsidRPr="004C478A" w:rsidRDefault="00DA0B6F" w:rsidP="00DA0B6F">
            <w:pPr>
              <w:pStyle w:val="Odstavekseznama"/>
              <w:numPr>
                <w:ilvl w:val="0"/>
                <w:numId w:val="162"/>
              </w:numPr>
              <w:jc w:val="left"/>
            </w:pPr>
            <w:r w:rsidRPr="004C478A">
              <w:t>Deploying hydrogen fuels, synthetic methane and e-fuels use in the transport and main energy-consuming sectors;</w:t>
            </w:r>
          </w:p>
          <w:p w14:paraId="22D6B2E7" w14:textId="77777777" w:rsidR="00DA0B6F" w:rsidRPr="004C478A" w:rsidRDefault="00DA0B6F" w:rsidP="00DA0B6F">
            <w:pPr>
              <w:pStyle w:val="Odstavekseznama"/>
              <w:numPr>
                <w:ilvl w:val="0"/>
                <w:numId w:val="162"/>
              </w:numPr>
              <w:jc w:val="left"/>
            </w:pPr>
            <w:r w:rsidRPr="004C478A">
              <w:t xml:space="preserve">Developing of integrated hydrogen systems while including </w:t>
            </w:r>
            <w:r>
              <w:t xml:space="preserve">advanced </w:t>
            </w:r>
            <w:r w:rsidRPr="004C478A">
              <w:t>biofuels and ammonia fuels.</w:t>
            </w:r>
          </w:p>
          <w:p w14:paraId="6A985709" w14:textId="77777777" w:rsidR="006C7B66" w:rsidRPr="004C478A" w:rsidRDefault="006C7B66" w:rsidP="00D0042B">
            <w:pPr>
              <w:pStyle w:val="Odstavekseznama"/>
              <w:numPr>
                <w:ilvl w:val="0"/>
                <w:numId w:val="162"/>
              </w:numPr>
              <w:jc w:val="left"/>
            </w:pPr>
            <w:r w:rsidRPr="004C478A">
              <w:t xml:space="preserve">Supporting the North Adriatic Hydrogen Valley project </w:t>
            </w:r>
            <w:r w:rsidRPr="00CA748C">
              <w:t>as well as other hydrogen projects as an open-ended hydrogen va</w:t>
            </w:r>
            <w:r w:rsidRPr="004C478A">
              <w:t>lley to test and demonstrate feasibility of hydrogen economy and technology;</w:t>
            </w:r>
          </w:p>
          <w:p w14:paraId="0452707E" w14:textId="2BCF5CD0" w:rsidR="006C7B66" w:rsidRDefault="006C7B66" w:rsidP="00D0042B">
            <w:pPr>
              <w:pStyle w:val="Odstavekseznama"/>
              <w:numPr>
                <w:ilvl w:val="0"/>
                <w:numId w:val="52"/>
              </w:numPr>
              <w:ind w:left="320" w:hanging="283"/>
              <w:jc w:val="left"/>
            </w:pPr>
            <w:r>
              <w:t xml:space="preserve">Projects </w:t>
            </w:r>
            <w:r w:rsidR="00972AB2">
              <w:t>for exploiting</w:t>
            </w:r>
            <w:r>
              <w:t xml:space="preserve"> advanced digitalisation techniques </w:t>
            </w:r>
            <w:r w:rsidR="000C3555">
              <w:t>and artificial</w:t>
            </w:r>
            <w:r w:rsidR="00972AB2">
              <w:t xml:space="preserve"> in the</w:t>
            </w:r>
            <w:r w:rsidR="006509DE">
              <w:t xml:space="preserve"> </w:t>
            </w:r>
            <w:r>
              <w:t>energy systems.</w:t>
            </w:r>
          </w:p>
          <w:p w14:paraId="69B23DE7" w14:textId="77777777" w:rsidR="006C7B66" w:rsidRPr="004C478A" w:rsidRDefault="006C7B66" w:rsidP="00D0042B">
            <w:pPr>
              <w:pStyle w:val="Odstavekseznama"/>
              <w:numPr>
                <w:ilvl w:val="0"/>
                <w:numId w:val="52"/>
              </w:numPr>
              <w:ind w:left="320" w:hanging="283"/>
              <w:jc w:val="left"/>
            </w:pPr>
            <w:r w:rsidRPr="004C478A">
              <w:t xml:space="preserve">Cooperating on advanced nuclear fission power and nuclear fusion, </w:t>
            </w:r>
            <w:r w:rsidRPr="00CA748C">
              <w:t>including R&amp;D and</w:t>
            </w:r>
            <w:r w:rsidRPr="004C478A">
              <w:t xml:space="preserve"> new technologies for secure exploitation of nuclear energy with a view at new generation nuclear power plants and small modular reactors (SMRS) while entering prospects for nuclear fusion.</w:t>
            </w:r>
          </w:p>
          <w:p w14:paraId="75FDC698" w14:textId="77777777" w:rsidR="006C7B66" w:rsidRPr="004C478A" w:rsidRDefault="006C7B66" w:rsidP="00D0042B">
            <w:pPr>
              <w:pStyle w:val="Odstavekseznama"/>
              <w:ind w:left="346"/>
              <w:jc w:val="left"/>
            </w:pPr>
          </w:p>
        </w:tc>
      </w:tr>
      <w:tr w:rsidR="006C7B66" w:rsidRPr="004C478A" w14:paraId="2AE1DE77" w14:textId="77777777" w:rsidTr="00D0042B">
        <w:tc>
          <w:tcPr>
            <w:tcW w:w="1618" w:type="dxa"/>
          </w:tcPr>
          <w:p w14:paraId="7D4BE20D" w14:textId="77777777" w:rsidR="006C7B66" w:rsidRPr="004C478A" w:rsidRDefault="006C7B66" w:rsidP="00D0042B">
            <w:pPr>
              <w:jc w:val="left"/>
            </w:pPr>
            <w:r w:rsidRPr="004C478A">
              <w:lastRenderedPageBreak/>
              <w:t xml:space="preserve">Which challenges and opportunities is this </w:t>
            </w:r>
            <w:r>
              <w:t>A</w:t>
            </w:r>
            <w:r w:rsidRPr="004C478A">
              <w:t>ction addressing?</w:t>
            </w:r>
          </w:p>
        </w:tc>
        <w:tc>
          <w:tcPr>
            <w:tcW w:w="7670" w:type="dxa"/>
            <w:gridSpan w:val="5"/>
          </w:tcPr>
          <w:p w14:paraId="632C05A8" w14:textId="77777777" w:rsidR="006C7B66" w:rsidRPr="004C478A" w:rsidRDefault="006C7B66" w:rsidP="00D0042B">
            <w:pPr>
              <w:jc w:val="left"/>
            </w:pPr>
            <w:r w:rsidRPr="004C478A">
              <w:t>Accelerating the transition towards a net-zero carbon economy to decarbonise and the energy system while promoting security of energy supply and delivery and energy affordability and access.</w:t>
            </w:r>
          </w:p>
        </w:tc>
      </w:tr>
      <w:tr w:rsidR="006C7B66" w:rsidRPr="004C478A" w14:paraId="20453CCD" w14:textId="77777777" w:rsidTr="00D0042B">
        <w:tc>
          <w:tcPr>
            <w:tcW w:w="1618" w:type="dxa"/>
          </w:tcPr>
          <w:p w14:paraId="36204C4E" w14:textId="77777777" w:rsidR="006C7B66" w:rsidRPr="004C478A" w:rsidRDefault="006C7B66" w:rsidP="00D0042B">
            <w:pPr>
              <w:jc w:val="left"/>
            </w:pPr>
            <w:r w:rsidRPr="004C478A">
              <w:t xml:space="preserve">What are the expected results/targets of the </w:t>
            </w:r>
            <w:r>
              <w:t>A</w:t>
            </w:r>
            <w:r w:rsidRPr="004C478A">
              <w:t>ction?</w:t>
            </w:r>
          </w:p>
        </w:tc>
        <w:tc>
          <w:tcPr>
            <w:tcW w:w="7670" w:type="dxa"/>
            <w:gridSpan w:val="5"/>
          </w:tcPr>
          <w:p w14:paraId="101C1458" w14:textId="77777777" w:rsidR="006C7B66" w:rsidRPr="004C478A" w:rsidRDefault="006C7B66" w:rsidP="00D0042B">
            <w:pPr>
              <w:jc w:val="left"/>
            </w:pPr>
            <w:r w:rsidRPr="004C478A">
              <w:t>Increased share of hydrogen in the EUSAIR energy mix and increased technology innovation and RDI cooperation in the EUSAIR on advanced energy technologies.</w:t>
            </w:r>
          </w:p>
        </w:tc>
      </w:tr>
      <w:tr w:rsidR="006C7B66" w:rsidRPr="004C478A" w14:paraId="03F824F0" w14:textId="77777777" w:rsidTr="00D0042B">
        <w:tc>
          <w:tcPr>
            <w:tcW w:w="1618" w:type="dxa"/>
          </w:tcPr>
          <w:p w14:paraId="1B3A4D3B" w14:textId="77777777" w:rsidR="006C7B66" w:rsidRPr="004C478A" w:rsidRDefault="006C7B66" w:rsidP="00D0042B">
            <w:pPr>
              <w:jc w:val="left"/>
            </w:pPr>
            <w:r w:rsidRPr="00925B48">
              <w:t>EUSAIR Flagships and strategic projects</w:t>
            </w:r>
          </w:p>
        </w:tc>
        <w:tc>
          <w:tcPr>
            <w:tcW w:w="7670" w:type="dxa"/>
            <w:gridSpan w:val="5"/>
          </w:tcPr>
          <w:p w14:paraId="05435A9E" w14:textId="061F3843" w:rsidR="006C7B66" w:rsidRPr="004C478A" w:rsidRDefault="006C7B66" w:rsidP="00C5181E">
            <w:pPr>
              <w:jc w:val="left"/>
            </w:pPr>
            <w:r>
              <w:t>/</w:t>
            </w:r>
          </w:p>
        </w:tc>
      </w:tr>
      <w:tr w:rsidR="006C7B66" w:rsidRPr="00FA23AA" w14:paraId="34DEA440" w14:textId="77777777" w:rsidTr="00C5181E">
        <w:tc>
          <w:tcPr>
            <w:tcW w:w="1618" w:type="dxa"/>
            <w:shd w:val="clear" w:color="auto" w:fill="D9E2F3" w:themeFill="accent1" w:themeFillTint="33"/>
          </w:tcPr>
          <w:p w14:paraId="61ADADE1" w14:textId="77777777" w:rsidR="006C7B66" w:rsidRPr="00FA23AA" w:rsidRDefault="006C7B66" w:rsidP="00D0042B">
            <w:pPr>
              <w:jc w:val="left"/>
            </w:pPr>
            <w:r w:rsidRPr="00FA23AA">
              <w:t xml:space="preserve">Indicators </w:t>
            </w:r>
          </w:p>
        </w:tc>
        <w:tc>
          <w:tcPr>
            <w:tcW w:w="2129" w:type="dxa"/>
            <w:shd w:val="clear" w:color="auto" w:fill="D9E2F3" w:themeFill="accent1" w:themeFillTint="33"/>
          </w:tcPr>
          <w:p w14:paraId="5EF46E66" w14:textId="77777777" w:rsidR="006C7B66" w:rsidRPr="00FA23AA" w:rsidRDefault="006C7B66" w:rsidP="00D0042B">
            <w:pPr>
              <w:jc w:val="left"/>
            </w:pPr>
            <w:r w:rsidRPr="00FA23AA">
              <w:t xml:space="preserve">Indicator name </w:t>
            </w:r>
          </w:p>
        </w:tc>
        <w:tc>
          <w:tcPr>
            <w:tcW w:w="1606" w:type="dxa"/>
            <w:shd w:val="clear" w:color="auto" w:fill="D9E2F3" w:themeFill="accent1" w:themeFillTint="33"/>
          </w:tcPr>
          <w:p w14:paraId="623C1AD7" w14:textId="77777777" w:rsidR="006C7B66" w:rsidRPr="00FA23AA" w:rsidRDefault="006C7B66" w:rsidP="00D0042B">
            <w:pPr>
              <w:jc w:val="center"/>
            </w:pPr>
            <w:r>
              <w:t>Common Indicator name and code, if relevant</w:t>
            </w:r>
          </w:p>
        </w:tc>
        <w:tc>
          <w:tcPr>
            <w:tcW w:w="1164" w:type="dxa"/>
            <w:shd w:val="clear" w:color="auto" w:fill="D9E2F3" w:themeFill="accent1" w:themeFillTint="33"/>
          </w:tcPr>
          <w:p w14:paraId="36DE9780" w14:textId="77777777" w:rsidR="006C7B66" w:rsidRPr="00FA23AA" w:rsidRDefault="006C7B66" w:rsidP="00D0042B">
            <w:pPr>
              <w:jc w:val="center"/>
            </w:pPr>
            <w:r w:rsidRPr="00FA23AA">
              <w:t>Baseline value and year</w:t>
            </w:r>
          </w:p>
        </w:tc>
        <w:tc>
          <w:tcPr>
            <w:tcW w:w="1529" w:type="dxa"/>
            <w:shd w:val="clear" w:color="auto" w:fill="D9E2F3" w:themeFill="accent1" w:themeFillTint="33"/>
          </w:tcPr>
          <w:p w14:paraId="1466EAD6" w14:textId="77777777" w:rsidR="006C7B66" w:rsidRPr="00FA23AA" w:rsidRDefault="006C7B66" w:rsidP="00D0042B">
            <w:pPr>
              <w:jc w:val="center"/>
            </w:pPr>
            <w:r w:rsidRPr="00FA23AA">
              <w:t>Target value and year</w:t>
            </w:r>
          </w:p>
        </w:tc>
        <w:tc>
          <w:tcPr>
            <w:tcW w:w="1242" w:type="dxa"/>
            <w:shd w:val="clear" w:color="auto" w:fill="D9E2F3" w:themeFill="accent1" w:themeFillTint="33"/>
          </w:tcPr>
          <w:p w14:paraId="4B4BC558" w14:textId="77777777" w:rsidR="006C7B66" w:rsidRPr="00FA23AA" w:rsidRDefault="006C7B66" w:rsidP="00D0042B">
            <w:pPr>
              <w:jc w:val="center"/>
            </w:pPr>
            <w:r w:rsidRPr="00FA23AA">
              <w:t>Data source</w:t>
            </w:r>
          </w:p>
        </w:tc>
      </w:tr>
      <w:tr w:rsidR="006C7B66" w:rsidRPr="00F86176" w14:paraId="5AB351CA" w14:textId="77777777" w:rsidTr="00C5181E">
        <w:tc>
          <w:tcPr>
            <w:tcW w:w="1618" w:type="dxa"/>
            <w:vMerge w:val="restart"/>
          </w:tcPr>
          <w:p w14:paraId="5C4FF893" w14:textId="77777777" w:rsidR="006C7B66" w:rsidRPr="00FA23AA" w:rsidRDefault="006C7B66" w:rsidP="00D0042B">
            <w:pPr>
              <w:jc w:val="left"/>
            </w:pPr>
            <w:r w:rsidRPr="00FA23AA">
              <w:t>How to measure the EUSAIR activities under this Action?</w:t>
            </w:r>
          </w:p>
        </w:tc>
        <w:tc>
          <w:tcPr>
            <w:tcW w:w="2129" w:type="dxa"/>
          </w:tcPr>
          <w:p w14:paraId="796D5323" w14:textId="1751B392" w:rsidR="006C7B66" w:rsidRDefault="006C7B66" w:rsidP="00D0042B">
            <w:pPr>
              <w:jc w:val="left"/>
              <w:rPr>
                <w:sz w:val="18"/>
                <w:szCs w:val="18"/>
              </w:rPr>
            </w:pPr>
            <w:r>
              <w:rPr>
                <w:sz w:val="18"/>
                <w:szCs w:val="18"/>
              </w:rPr>
              <w:t>OI: Created e</w:t>
            </w:r>
            <w:r w:rsidRPr="005363F9">
              <w:rPr>
                <w:sz w:val="18"/>
                <w:szCs w:val="18"/>
              </w:rPr>
              <w:t>nergy technology innovation hub</w:t>
            </w:r>
            <w:r>
              <w:t xml:space="preserve"> </w:t>
            </w:r>
            <w:r w:rsidRPr="00224548">
              <w:rPr>
                <w:sz w:val="18"/>
                <w:szCs w:val="18"/>
              </w:rPr>
              <w:t>with focus on the Western Balkan Region</w:t>
            </w:r>
            <w:r w:rsidRPr="005363F9">
              <w:rPr>
                <w:sz w:val="18"/>
                <w:szCs w:val="18"/>
              </w:rPr>
              <w:t xml:space="preserve">. </w:t>
            </w:r>
          </w:p>
          <w:p w14:paraId="03000AA1" w14:textId="3FA0085B" w:rsidR="000074CC" w:rsidRPr="005363F9" w:rsidRDefault="000074CC" w:rsidP="00D0042B">
            <w:pPr>
              <w:jc w:val="left"/>
              <w:rPr>
                <w:sz w:val="18"/>
                <w:szCs w:val="18"/>
              </w:rPr>
            </w:pPr>
          </w:p>
        </w:tc>
        <w:tc>
          <w:tcPr>
            <w:tcW w:w="1606" w:type="dxa"/>
          </w:tcPr>
          <w:p w14:paraId="2C8C6238" w14:textId="71D80708" w:rsidR="006C7B66" w:rsidRPr="00360F5A" w:rsidRDefault="006C7B66" w:rsidP="00D0042B">
            <w:pPr>
              <w:rPr>
                <w:sz w:val="18"/>
                <w:szCs w:val="18"/>
              </w:rPr>
            </w:pPr>
            <w:r w:rsidRPr="00B15057">
              <w:rPr>
                <w:sz w:val="18"/>
                <w:szCs w:val="18"/>
              </w:rPr>
              <w:t>RCO83 Interreg: Strategies and action plans jointly develop</w:t>
            </w:r>
            <w:r>
              <w:rPr>
                <w:sz w:val="18"/>
                <w:szCs w:val="18"/>
              </w:rPr>
              <w:t>ed</w:t>
            </w:r>
          </w:p>
        </w:tc>
        <w:tc>
          <w:tcPr>
            <w:tcW w:w="1164" w:type="dxa"/>
          </w:tcPr>
          <w:p w14:paraId="20A0DA22" w14:textId="77777777" w:rsidR="006C7B66" w:rsidRPr="00360F5A" w:rsidRDefault="006C7B66" w:rsidP="00D0042B">
            <w:pPr>
              <w:jc w:val="center"/>
              <w:rPr>
                <w:sz w:val="18"/>
                <w:szCs w:val="18"/>
              </w:rPr>
            </w:pPr>
            <w:r w:rsidRPr="00360F5A">
              <w:rPr>
                <w:sz w:val="18"/>
                <w:szCs w:val="18"/>
              </w:rPr>
              <w:t>0(2023)</w:t>
            </w:r>
          </w:p>
        </w:tc>
        <w:tc>
          <w:tcPr>
            <w:tcW w:w="1529" w:type="dxa"/>
          </w:tcPr>
          <w:p w14:paraId="55DD1162" w14:textId="77777777" w:rsidR="006C7B66" w:rsidRPr="00360F5A" w:rsidRDefault="006C7B66" w:rsidP="00D0042B">
            <w:pPr>
              <w:jc w:val="center"/>
              <w:rPr>
                <w:sz w:val="18"/>
                <w:szCs w:val="18"/>
              </w:rPr>
            </w:pPr>
            <w:r w:rsidRPr="00360F5A">
              <w:rPr>
                <w:sz w:val="18"/>
                <w:szCs w:val="18"/>
              </w:rPr>
              <w:t>1(20</w:t>
            </w:r>
            <w:r>
              <w:rPr>
                <w:sz w:val="18"/>
                <w:szCs w:val="18"/>
              </w:rPr>
              <w:t>27</w:t>
            </w:r>
            <w:r w:rsidRPr="00360F5A">
              <w:rPr>
                <w:sz w:val="18"/>
                <w:szCs w:val="18"/>
              </w:rPr>
              <w:t>)</w:t>
            </w:r>
          </w:p>
        </w:tc>
        <w:tc>
          <w:tcPr>
            <w:tcW w:w="1242" w:type="dxa"/>
          </w:tcPr>
          <w:p w14:paraId="1CF0BDF0" w14:textId="77777777" w:rsidR="006C7B66" w:rsidRPr="00360F5A" w:rsidRDefault="006C7B66" w:rsidP="00D0042B">
            <w:pPr>
              <w:jc w:val="center"/>
              <w:rPr>
                <w:sz w:val="18"/>
                <w:szCs w:val="18"/>
              </w:rPr>
            </w:pPr>
            <w:r w:rsidRPr="00360F5A">
              <w:rPr>
                <w:sz w:val="18"/>
                <w:szCs w:val="18"/>
              </w:rPr>
              <w:t>TSG</w:t>
            </w:r>
            <w:r>
              <w:rPr>
                <w:sz w:val="18"/>
                <w:szCs w:val="18"/>
              </w:rPr>
              <w:t>2</w:t>
            </w:r>
          </w:p>
        </w:tc>
      </w:tr>
      <w:tr w:rsidR="006C7B66" w:rsidRPr="00F86176" w14:paraId="5BEF9D46" w14:textId="77777777" w:rsidTr="00C5181E">
        <w:tc>
          <w:tcPr>
            <w:tcW w:w="1618" w:type="dxa"/>
            <w:vMerge/>
          </w:tcPr>
          <w:p w14:paraId="2C5595AA" w14:textId="77777777" w:rsidR="006C7B66" w:rsidRPr="00FA23AA" w:rsidRDefault="006C7B66" w:rsidP="00D0042B">
            <w:pPr>
              <w:jc w:val="left"/>
            </w:pPr>
          </w:p>
        </w:tc>
        <w:tc>
          <w:tcPr>
            <w:tcW w:w="2129" w:type="dxa"/>
          </w:tcPr>
          <w:p w14:paraId="2044C646" w14:textId="5B054B73" w:rsidR="006C7B66" w:rsidRDefault="006C7B66" w:rsidP="00D0042B">
            <w:pPr>
              <w:jc w:val="left"/>
              <w:rPr>
                <w:sz w:val="18"/>
                <w:szCs w:val="18"/>
              </w:rPr>
            </w:pPr>
            <w:r>
              <w:rPr>
                <w:sz w:val="18"/>
                <w:szCs w:val="18"/>
              </w:rPr>
              <w:t xml:space="preserve">RI: </w:t>
            </w:r>
            <w:r w:rsidRPr="005363F9">
              <w:rPr>
                <w:sz w:val="18"/>
                <w:szCs w:val="18"/>
              </w:rPr>
              <w:t xml:space="preserve">Countries notably from the Western Balkan Region lack capacity to innovate key energy </w:t>
            </w:r>
            <w:r w:rsidRPr="005363F9">
              <w:rPr>
                <w:sz w:val="18"/>
                <w:szCs w:val="18"/>
              </w:rPr>
              <w:lastRenderedPageBreak/>
              <w:t xml:space="preserve">technologies (including energy storage, carbon capture and storage systems, fuel cells and so forth) and </w:t>
            </w:r>
            <w:r>
              <w:rPr>
                <w:sz w:val="18"/>
                <w:szCs w:val="18"/>
              </w:rPr>
              <w:t xml:space="preserve">to </w:t>
            </w:r>
            <w:r w:rsidRPr="005363F9">
              <w:rPr>
                <w:sz w:val="18"/>
                <w:szCs w:val="18"/>
              </w:rPr>
              <w:t xml:space="preserve">deploy the best solutions. The energy technology innovation hub and new cooperation agreements would fill the gap. </w:t>
            </w:r>
          </w:p>
          <w:p w14:paraId="6A5B6815" w14:textId="2C645605" w:rsidR="000074CC" w:rsidRPr="005363F9" w:rsidRDefault="000074CC" w:rsidP="00D0042B">
            <w:pPr>
              <w:jc w:val="left"/>
              <w:rPr>
                <w:sz w:val="18"/>
                <w:szCs w:val="18"/>
              </w:rPr>
            </w:pPr>
          </w:p>
        </w:tc>
        <w:tc>
          <w:tcPr>
            <w:tcW w:w="1606" w:type="dxa"/>
          </w:tcPr>
          <w:p w14:paraId="4FB4D8DA" w14:textId="77777777" w:rsidR="006C7B66" w:rsidDel="005756B7" w:rsidRDefault="006C7B66" w:rsidP="00D0042B">
            <w:pPr>
              <w:rPr>
                <w:sz w:val="18"/>
                <w:szCs w:val="18"/>
              </w:rPr>
            </w:pPr>
            <w:r w:rsidRPr="00360F5A">
              <w:rPr>
                <w:sz w:val="18"/>
                <w:szCs w:val="18"/>
              </w:rPr>
              <w:lastRenderedPageBreak/>
              <w:t xml:space="preserve">RCR79 Interreg: Joint strategies and action plans taken up by </w:t>
            </w:r>
            <w:r w:rsidRPr="00360F5A">
              <w:rPr>
                <w:sz w:val="18"/>
                <w:szCs w:val="18"/>
              </w:rPr>
              <w:lastRenderedPageBreak/>
              <w:t>organisations</w:t>
            </w:r>
          </w:p>
        </w:tc>
        <w:tc>
          <w:tcPr>
            <w:tcW w:w="1164" w:type="dxa"/>
          </w:tcPr>
          <w:p w14:paraId="67EFFA43" w14:textId="77777777" w:rsidR="006C7B66" w:rsidRPr="00360F5A" w:rsidRDefault="006C7B66" w:rsidP="00D0042B">
            <w:pPr>
              <w:jc w:val="center"/>
              <w:rPr>
                <w:sz w:val="18"/>
                <w:szCs w:val="18"/>
              </w:rPr>
            </w:pPr>
            <w:r>
              <w:rPr>
                <w:sz w:val="18"/>
                <w:szCs w:val="18"/>
              </w:rPr>
              <w:lastRenderedPageBreak/>
              <w:t>0(2023)</w:t>
            </w:r>
          </w:p>
        </w:tc>
        <w:tc>
          <w:tcPr>
            <w:tcW w:w="1529" w:type="dxa"/>
          </w:tcPr>
          <w:p w14:paraId="7C60B8B9" w14:textId="0F9AA355" w:rsidR="006C7B66" w:rsidRPr="00360F5A" w:rsidRDefault="006C7B66" w:rsidP="00D0042B">
            <w:pPr>
              <w:jc w:val="center"/>
              <w:rPr>
                <w:sz w:val="18"/>
                <w:szCs w:val="18"/>
              </w:rPr>
            </w:pPr>
            <w:r>
              <w:rPr>
                <w:sz w:val="18"/>
                <w:szCs w:val="18"/>
              </w:rPr>
              <w:t>1 (2027)</w:t>
            </w:r>
          </w:p>
        </w:tc>
        <w:tc>
          <w:tcPr>
            <w:tcW w:w="1242" w:type="dxa"/>
          </w:tcPr>
          <w:p w14:paraId="259B8FFD" w14:textId="77777777" w:rsidR="006C7B66" w:rsidRPr="00360F5A" w:rsidRDefault="006C7B66" w:rsidP="00D0042B">
            <w:pPr>
              <w:jc w:val="center"/>
              <w:rPr>
                <w:sz w:val="18"/>
                <w:szCs w:val="18"/>
              </w:rPr>
            </w:pPr>
            <w:r w:rsidRPr="00337EC6">
              <w:rPr>
                <w:sz w:val="18"/>
                <w:szCs w:val="18"/>
              </w:rPr>
              <w:t>TSG</w:t>
            </w:r>
            <w:r>
              <w:rPr>
                <w:sz w:val="18"/>
                <w:szCs w:val="18"/>
              </w:rPr>
              <w:t>2</w:t>
            </w:r>
          </w:p>
        </w:tc>
      </w:tr>
      <w:tr w:rsidR="006C7B66" w:rsidRPr="00F86176" w14:paraId="4D2DC14D" w14:textId="77777777" w:rsidTr="00C5181E">
        <w:tc>
          <w:tcPr>
            <w:tcW w:w="1618" w:type="dxa"/>
            <w:vMerge/>
          </w:tcPr>
          <w:p w14:paraId="12716165" w14:textId="77777777" w:rsidR="006C7B66" w:rsidRPr="00FA23AA" w:rsidRDefault="006C7B66" w:rsidP="00D0042B">
            <w:pPr>
              <w:jc w:val="left"/>
            </w:pPr>
          </w:p>
        </w:tc>
        <w:tc>
          <w:tcPr>
            <w:tcW w:w="2129" w:type="dxa"/>
          </w:tcPr>
          <w:p w14:paraId="3EEA44D5" w14:textId="502BE1CF" w:rsidR="006C7B66" w:rsidRDefault="009D21C9" w:rsidP="00D0042B">
            <w:pPr>
              <w:jc w:val="left"/>
              <w:rPr>
                <w:sz w:val="18"/>
                <w:szCs w:val="18"/>
              </w:rPr>
            </w:pPr>
            <w:r>
              <w:rPr>
                <w:sz w:val="18"/>
                <w:szCs w:val="18"/>
              </w:rPr>
              <w:t xml:space="preserve">OI: </w:t>
            </w:r>
            <w:r w:rsidR="006C7B66">
              <w:rPr>
                <w:sz w:val="18"/>
                <w:szCs w:val="18"/>
              </w:rPr>
              <w:t>North-</w:t>
            </w:r>
            <w:r w:rsidR="006C7B66" w:rsidRPr="005363F9">
              <w:rPr>
                <w:sz w:val="18"/>
                <w:szCs w:val="18"/>
              </w:rPr>
              <w:t>Adriatic Hydrogen Valley</w:t>
            </w:r>
            <w:r w:rsidR="006C7B66">
              <w:rPr>
                <w:sz w:val="18"/>
                <w:szCs w:val="18"/>
              </w:rPr>
              <w:t xml:space="preserve"> supported and outreach action completed. </w:t>
            </w:r>
          </w:p>
          <w:p w14:paraId="22B226CD" w14:textId="04475090" w:rsidR="000074CC" w:rsidRPr="005363F9" w:rsidRDefault="000074CC" w:rsidP="00D0042B">
            <w:pPr>
              <w:jc w:val="left"/>
              <w:rPr>
                <w:sz w:val="18"/>
                <w:szCs w:val="18"/>
              </w:rPr>
            </w:pPr>
          </w:p>
        </w:tc>
        <w:tc>
          <w:tcPr>
            <w:tcW w:w="1606" w:type="dxa"/>
          </w:tcPr>
          <w:p w14:paraId="27874869" w14:textId="77777777" w:rsidR="006C7B66" w:rsidRPr="00360F5A" w:rsidRDefault="006C7B66" w:rsidP="00D0042B">
            <w:pPr>
              <w:jc w:val="left"/>
              <w:rPr>
                <w:sz w:val="18"/>
                <w:szCs w:val="18"/>
              </w:rPr>
            </w:pPr>
            <w:r w:rsidRPr="00330747">
              <w:rPr>
                <w:sz w:val="18"/>
                <w:szCs w:val="18"/>
              </w:rPr>
              <w:t>RCO81 Interreg: Participation in joint actions across borders</w:t>
            </w:r>
          </w:p>
        </w:tc>
        <w:tc>
          <w:tcPr>
            <w:tcW w:w="1164" w:type="dxa"/>
          </w:tcPr>
          <w:p w14:paraId="0BF1B7FE" w14:textId="2831C3D5" w:rsidR="006C7B66" w:rsidRPr="00360F5A" w:rsidRDefault="009D21C9" w:rsidP="00D0042B">
            <w:pPr>
              <w:jc w:val="center"/>
              <w:rPr>
                <w:sz w:val="18"/>
                <w:szCs w:val="18"/>
              </w:rPr>
            </w:pPr>
            <w:r>
              <w:rPr>
                <w:sz w:val="18"/>
                <w:szCs w:val="18"/>
              </w:rPr>
              <w:t xml:space="preserve">Definition </w:t>
            </w:r>
            <w:r w:rsidR="006C7B66">
              <w:rPr>
                <w:sz w:val="18"/>
                <w:szCs w:val="18"/>
              </w:rPr>
              <w:t>(2023)</w:t>
            </w:r>
          </w:p>
        </w:tc>
        <w:tc>
          <w:tcPr>
            <w:tcW w:w="1529" w:type="dxa"/>
          </w:tcPr>
          <w:p w14:paraId="532C4890" w14:textId="77777777" w:rsidR="006C7B66" w:rsidRPr="00360F5A" w:rsidRDefault="006C7B66" w:rsidP="00D0042B">
            <w:pPr>
              <w:jc w:val="center"/>
              <w:rPr>
                <w:sz w:val="18"/>
                <w:szCs w:val="18"/>
              </w:rPr>
            </w:pPr>
            <w:r>
              <w:rPr>
                <w:sz w:val="18"/>
                <w:szCs w:val="18"/>
              </w:rPr>
              <w:t>1(2026)</w:t>
            </w:r>
          </w:p>
        </w:tc>
        <w:tc>
          <w:tcPr>
            <w:tcW w:w="1242" w:type="dxa"/>
          </w:tcPr>
          <w:p w14:paraId="64E8AC7A" w14:textId="77777777" w:rsidR="006C7B66" w:rsidRPr="00360F5A" w:rsidRDefault="006C7B66" w:rsidP="00D0042B">
            <w:pPr>
              <w:jc w:val="center"/>
              <w:rPr>
                <w:sz w:val="18"/>
                <w:szCs w:val="18"/>
              </w:rPr>
            </w:pPr>
            <w:r>
              <w:rPr>
                <w:sz w:val="18"/>
                <w:szCs w:val="18"/>
              </w:rPr>
              <w:t>TSG2</w:t>
            </w:r>
          </w:p>
        </w:tc>
      </w:tr>
      <w:tr w:rsidR="006C7B66" w:rsidRPr="00F86176" w14:paraId="7C4299A4" w14:textId="77777777" w:rsidTr="00C5181E">
        <w:tc>
          <w:tcPr>
            <w:tcW w:w="1618" w:type="dxa"/>
            <w:vMerge/>
          </w:tcPr>
          <w:p w14:paraId="6F5D7FE9" w14:textId="77777777" w:rsidR="006C7B66" w:rsidRPr="00FA23AA" w:rsidRDefault="006C7B66" w:rsidP="00D0042B">
            <w:pPr>
              <w:jc w:val="left"/>
            </w:pPr>
          </w:p>
        </w:tc>
        <w:tc>
          <w:tcPr>
            <w:tcW w:w="2129" w:type="dxa"/>
          </w:tcPr>
          <w:p w14:paraId="2429E78C" w14:textId="34AA3CDE" w:rsidR="006C7B66" w:rsidRDefault="006C7B66" w:rsidP="00D0042B">
            <w:pPr>
              <w:jc w:val="left"/>
              <w:rPr>
                <w:sz w:val="18"/>
                <w:szCs w:val="18"/>
              </w:rPr>
            </w:pPr>
            <w:r>
              <w:rPr>
                <w:sz w:val="18"/>
                <w:szCs w:val="18"/>
              </w:rPr>
              <w:t xml:space="preserve">RI: </w:t>
            </w:r>
            <w:r w:rsidRPr="005363F9">
              <w:rPr>
                <w:sz w:val="18"/>
                <w:szCs w:val="18"/>
              </w:rPr>
              <w:t xml:space="preserve">The North Adriatic Hydrogen Valley as well as other hydrogen valley through the Adriatic and Ionian Region are proposed for an outreach action with a view at the proposed European Bank on Hydrogen. </w:t>
            </w:r>
          </w:p>
          <w:p w14:paraId="7100FEC9" w14:textId="1433D974" w:rsidR="000074CC" w:rsidRPr="005363F9" w:rsidRDefault="000074CC" w:rsidP="00D0042B">
            <w:pPr>
              <w:jc w:val="left"/>
              <w:rPr>
                <w:sz w:val="18"/>
                <w:szCs w:val="18"/>
              </w:rPr>
            </w:pPr>
          </w:p>
        </w:tc>
        <w:tc>
          <w:tcPr>
            <w:tcW w:w="1606" w:type="dxa"/>
          </w:tcPr>
          <w:p w14:paraId="4E3B49A6" w14:textId="77777777" w:rsidR="006C7B66" w:rsidRPr="00360F5A" w:rsidRDefault="006C7B66" w:rsidP="00D0042B">
            <w:pPr>
              <w:jc w:val="left"/>
              <w:rPr>
                <w:sz w:val="18"/>
                <w:szCs w:val="18"/>
              </w:rPr>
            </w:pPr>
            <w:r w:rsidRPr="00360F5A">
              <w:rPr>
                <w:sz w:val="18"/>
                <w:szCs w:val="18"/>
              </w:rPr>
              <w:t>RCR79 Interreg: Joint strategies and action plans taken up by organisations</w:t>
            </w:r>
          </w:p>
        </w:tc>
        <w:tc>
          <w:tcPr>
            <w:tcW w:w="1164" w:type="dxa"/>
          </w:tcPr>
          <w:p w14:paraId="53853D0B" w14:textId="183284B1" w:rsidR="006C7B66" w:rsidRPr="00360F5A" w:rsidRDefault="009D21C9" w:rsidP="00D0042B">
            <w:pPr>
              <w:jc w:val="center"/>
              <w:rPr>
                <w:sz w:val="18"/>
                <w:szCs w:val="18"/>
              </w:rPr>
            </w:pPr>
            <w:r>
              <w:rPr>
                <w:sz w:val="18"/>
                <w:szCs w:val="18"/>
              </w:rPr>
              <w:t xml:space="preserve">Definition </w:t>
            </w:r>
            <w:r w:rsidR="006C7B66">
              <w:rPr>
                <w:sz w:val="18"/>
                <w:szCs w:val="18"/>
              </w:rPr>
              <w:t>(2023)</w:t>
            </w:r>
          </w:p>
        </w:tc>
        <w:tc>
          <w:tcPr>
            <w:tcW w:w="1529" w:type="dxa"/>
          </w:tcPr>
          <w:p w14:paraId="3983C3BC" w14:textId="23B419D0" w:rsidR="006C7B66" w:rsidRPr="00360F5A" w:rsidRDefault="006C7B66" w:rsidP="00D0042B">
            <w:pPr>
              <w:jc w:val="center"/>
              <w:rPr>
                <w:sz w:val="18"/>
                <w:szCs w:val="18"/>
              </w:rPr>
            </w:pPr>
            <w:r>
              <w:rPr>
                <w:sz w:val="18"/>
                <w:szCs w:val="18"/>
              </w:rPr>
              <w:t>(2026)</w:t>
            </w:r>
          </w:p>
        </w:tc>
        <w:tc>
          <w:tcPr>
            <w:tcW w:w="1242" w:type="dxa"/>
          </w:tcPr>
          <w:p w14:paraId="0EF8DCFD" w14:textId="77777777" w:rsidR="006C7B66" w:rsidRPr="00360F5A" w:rsidRDefault="006C7B66" w:rsidP="00D0042B">
            <w:pPr>
              <w:jc w:val="center"/>
              <w:rPr>
                <w:sz w:val="18"/>
                <w:szCs w:val="18"/>
              </w:rPr>
            </w:pPr>
            <w:r>
              <w:rPr>
                <w:sz w:val="18"/>
                <w:szCs w:val="18"/>
              </w:rPr>
              <w:t>TSG2</w:t>
            </w:r>
          </w:p>
        </w:tc>
      </w:tr>
      <w:tr w:rsidR="006C7B66" w:rsidRPr="00F86176" w14:paraId="7DD9E10A" w14:textId="77777777" w:rsidTr="00E94D19">
        <w:tc>
          <w:tcPr>
            <w:tcW w:w="1618" w:type="dxa"/>
            <w:vMerge/>
            <w:tcBorders>
              <w:bottom w:val="nil"/>
            </w:tcBorders>
          </w:tcPr>
          <w:p w14:paraId="220D3093" w14:textId="77777777" w:rsidR="006C7B66" w:rsidRPr="00FA23AA" w:rsidRDefault="006C7B66" w:rsidP="00D0042B">
            <w:pPr>
              <w:jc w:val="left"/>
            </w:pPr>
          </w:p>
        </w:tc>
        <w:tc>
          <w:tcPr>
            <w:tcW w:w="2129" w:type="dxa"/>
          </w:tcPr>
          <w:p w14:paraId="34C700C9" w14:textId="4CDDF143" w:rsidR="006C7B66" w:rsidRDefault="006C7B66" w:rsidP="00D0042B">
            <w:pPr>
              <w:jc w:val="left"/>
              <w:rPr>
                <w:sz w:val="18"/>
                <w:szCs w:val="18"/>
              </w:rPr>
            </w:pPr>
            <w:r>
              <w:rPr>
                <w:sz w:val="18"/>
                <w:szCs w:val="18"/>
              </w:rPr>
              <w:t xml:space="preserve">OI: </w:t>
            </w:r>
            <w:r w:rsidRPr="005363F9">
              <w:rPr>
                <w:sz w:val="18"/>
                <w:szCs w:val="18"/>
              </w:rPr>
              <w:t>Advanced digitalisation of the energy system</w:t>
            </w:r>
            <w:r>
              <w:rPr>
                <w:sz w:val="18"/>
                <w:szCs w:val="18"/>
              </w:rPr>
              <w:t xml:space="preserve"> - </w:t>
            </w:r>
            <w:r w:rsidRPr="005363F9">
              <w:rPr>
                <w:sz w:val="18"/>
                <w:szCs w:val="18"/>
              </w:rPr>
              <w:t xml:space="preserve">. </w:t>
            </w:r>
            <w:r>
              <w:rPr>
                <w:sz w:val="18"/>
                <w:szCs w:val="18"/>
              </w:rPr>
              <w:t>t</w:t>
            </w:r>
            <w:r w:rsidRPr="005363F9">
              <w:rPr>
                <w:sz w:val="18"/>
                <w:szCs w:val="18"/>
              </w:rPr>
              <w:t>wo pilot projects on digitalisation and artificial intelligence for the energy system</w:t>
            </w:r>
            <w:r w:rsidR="00B353A5">
              <w:rPr>
                <w:sz w:val="18"/>
                <w:szCs w:val="18"/>
              </w:rPr>
              <w:t xml:space="preserve"> </w:t>
            </w:r>
            <w:r>
              <w:rPr>
                <w:sz w:val="18"/>
                <w:szCs w:val="18"/>
              </w:rPr>
              <w:t>developed</w:t>
            </w:r>
            <w:r w:rsidRPr="005363F9">
              <w:rPr>
                <w:sz w:val="18"/>
                <w:szCs w:val="18"/>
              </w:rPr>
              <w:t>.</w:t>
            </w:r>
          </w:p>
          <w:p w14:paraId="6F0D44F3" w14:textId="7F6730C5" w:rsidR="000074CC" w:rsidRPr="005363F9" w:rsidRDefault="000074CC" w:rsidP="00D0042B">
            <w:pPr>
              <w:jc w:val="left"/>
              <w:rPr>
                <w:sz w:val="18"/>
                <w:szCs w:val="18"/>
              </w:rPr>
            </w:pPr>
          </w:p>
        </w:tc>
        <w:tc>
          <w:tcPr>
            <w:tcW w:w="1606" w:type="dxa"/>
          </w:tcPr>
          <w:p w14:paraId="6B1B1E67" w14:textId="77777777" w:rsidR="006C7B66" w:rsidRPr="00360F5A" w:rsidRDefault="006C7B66" w:rsidP="00D0042B">
            <w:pPr>
              <w:jc w:val="left"/>
              <w:rPr>
                <w:sz w:val="18"/>
                <w:szCs w:val="18"/>
              </w:rPr>
            </w:pPr>
            <w:r w:rsidRPr="00B15057">
              <w:rPr>
                <w:sz w:val="18"/>
                <w:szCs w:val="18"/>
              </w:rPr>
              <w:t>RCO81 Interreg: Participation in joint actions across borders</w:t>
            </w:r>
          </w:p>
        </w:tc>
        <w:tc>
          <w:tcPr>
            <w:tcW w:w="1164" w:type="dxa"/>
          </w:tcPr>
          <w:p w14:paraId="0A6A46A3" w14:textId="68A4FABF" w:rsidR="006C7B66" w:rsidRPr="00360F5A" w:rsidRDefault="006C7B66" w:rsidP="00D0042B">
            <w:pPr>
              <w:jc w:val="center"/>
              <w:rPr>
                <w:sz w:val="18"/>
                <w:szCs w:val="18"/>
              </w:rPr>
            </w:pPr>
            <w:r>
              <w:rPr>
                <w:sz w:val="18"/>
                <w:szCs w:val="18"/>
              </w:rPr>
              <w:t>Concept (2023)</w:t>
            </w:r>
          </w:p>
        </w:tc>
        <w:tc>
          <w:tcPr>
            <w:tcW w:w="1529" w:type="dxa"/>
          </w:tcPr>
          <w:p w14:paraId="2A24A060" w14:textId="77777777" w:rsidR="006C7B66" w:rsidRPr="00360F5A" w:rsidRDefault="006C7B66" w:rsidP="00D0042B">
            <w:pPr>
              <w:jc w:val="center"/>
              <w:rPr>
                <w:sz w:val="18"/>
                <w:szCs w:val="18"/>
              </w:rPr>
            </w:pPr>
            <w:r>
              <w:rPr>
                <w:sz w:val="18"/>
                <w:szCs w:val="18"/>
              </w:rPr>
              <w:t>2(2027)</w:t>
            </w:r>
          </w:p>
        </w:tc>
        <w:tc>
          <w:tcPr>
            <w:tcW w:w="1242" w:type="dxa"/>
          </w:tcPr>
          <w:p w14:paraId="5A294F73" w14:textId="77777777" w:rsidR="006C7B66" w:rsidRPr="00360F5A" w:rsidRDefault="006C7B66" w:rsidP="00D0042B">
            <w:pPr>
              <w:jc w:val="center"/>
              <w:rPr>
                <w:sz w:val="18"/>
                <w:szCs w:val="18"/>
              </w:rPr>
            </w:pPr>
            <w:r>
              <w:rPr>
                <w:sz w:val="18"/>
                <w:szCs w:val="18"/>
              </w:rPr>
              <w:t>TSG2</w:t>
            </w:r>
          </w:p>
        </w:tc>
      </w:tr>
      <w:tr w:rsidR="006C7B66" w:rsidRPr="00F86176" w14:paraId="14AC9960" w14:textId="77777777" w:rsidTr="00E94D19">
        <w:tc>
          <w:tcPr>
            <w:tcW w:w="1618" w:type="dxa"/>
            <w:tcBorders>
              <w:top w:val="nil"/>
            </w:tcBorders>
          </w:tcPr>
          <w:p w14:paraId="2A9B3CE9" w14:textId="77777777" w:rsidR="006C7B66" w:rsidRPr="00FA23AA" w:rsidRDefault="006C7B66" w:rsidP="00D0042B">
            <w:pPr>
              <w:jc w:val="left"/>
            </w:pPr>
          </w:p>
        </w:tc>
        <w:tc>
          <w:tcPr>
            <w:tcW w:w="2129" w:type="dxa"/>
          </w:tcPr>
          <w:p w14:paraId="78A2C24F" w14:textId="03B77859" w:rsidR="006C7B66" w:rsidRDefault="006C7B66" w:rsidP="00D0042B">
            <w:pPr>
              <w:jc w:val="left"/>
              <w:rPr>
                <w:sz w:val="18"/>
                <w:szCs w:val="18"/>
              </w:rPr>
            </w:pPr>
            <w:r>
              <w:rPr>
                <w:sz w:val="18"/>
                <w:szCs w:val="18"/>
              </w:rPr>
              <w:t>RI: Digitalisation and artificial intelligence are</w:t>
            </w:r>
            <w:r w:rsidRPr="005363F9">
              <w:rPr>
                <w:sz w:val="18"/>
                <w:szCs w:val="18"/>
              </w:rPr>
              <w:t xml:space="preserve"> cross-cutting topic</w:t>
            </w:r>
            <w:r>
              <w:rPr>
                <w:sz w:val="18"/>
                <w:szCs w:val="18"/>
              </w:rPr>
              <w:t>s</w:t>
            </w:r>
            <w:r w:rsidRPr="005363F9">
              <w:rPr>
                <w:sz w:val="18"/>
                <w:szCs w:val="18"/>
              </w:rPr>
              <w:t xml:space="preserve"> for the EUSAIR. Two pilot projects on advanced digitalisation techniques and applications will be designed and implemented according to a cooperative approach involving interested EUSAIR participating Countries. </w:t>
            </w:r>
          </w:p>
          <w:p w14:paraId="207C8F49" w14:textId="00A297B6" w:rsidR="000074CC" w:rsidRPr="005363F9" w:rsidRDefault="000074CC" w:rsidP="00D0042B">
            <w:pPr>
              <w:jc w:val="left"/>
              <w:rPr>
                <w:sz w:val="18"/>
                <w:szCs w:val="18"/>
              </w:rPr>
            </w:pPr>
          </w:p>
        </w:tc>
        <w:tc>
          <w:tcPr>
            <w:tcW w:w="1606" w:type="dxa"/>
          </w:tcPr>
          <w:p w14:paraId="6591B8C9" w14:textId="77777777" w:rsidR="006C7B66" w:rsidRPr="00B15057" w:rsidRDefault="006C7B66" w:rsidP="00D0042B">
            <w:pPr>
              <w:jc w:val="left"/>
              <w:rPr>
                <w:sz w:val="18"/>
                <w:szCs w:val="18"/>
              </w:rPr>
            </w:pPr>
            <w:r w:rsidRPr="00360F5A">
              <w:rPr>
                <w:sz w:val="18"/>
                <w:szCs w:val="18"/>
              </w:rPr>
              <w:t>RCR79 Interreg: Joint strategies and action plans taken up by organisations</w:t>
            </w:r>
          </w:p>
        </w:tc>
        <w:tc>
          <w:tcPr>
            <w:tcW w:w="1164" w:type="dxa"/>
          </w:tcPr>
          <w:p w14:paraId="226AEBFC" w14:textId="65194A9F" w:rsidR="006C7B66" w:rsidRDefault="009D21C9" w:rsidP="00D0042B">
            <w:pPr>
              <w:jc w:val="center"/>
              <w:rPr>
                <w:sz w:val="18"/>
                <w:szCs w:val="18"/>
              </w:rPr>
            </w:pPr>
            <w:r>
              <w:rPr>
                <w:sz w:val="18"/>
                <w:szCs w:val="18"/>
              </w:rPr>
              <w:t>0</w:t>
            </w:r>
            <w:r w:rsidR="006C7B66">
              <w:rPr>
                <w:sz w:val="18"/>
                <w:szCs w:val="18"/>
              </w:rPr>
              <w:t>(2023)</w:t>
            </w:r>
          </w:p>
        </w:tc>
        <w:tc>
          <w:tcPr>
            <w:tcW w:w="1529" w:type="dxa"/>
          </w:tcPr>
          <w:p w14:paraId="7AEBEAC6" w14:textId="746D1272" w:rsidR="006C7B66" w:rsidRDefault="009D21C9" w:rsidP="00D0042B">
            <w:pPr>
              <w:jc w:val="center"/>
              <w:rPr>
                <w:sz w:val="18"/>
                <w:szCs w:val="18"/>
              </w:rPr>
            </w:pPr>
            <w:r>
              <w:rPr>
                <w:sz w:val="18"/>
                <w:szCs w:val="18"/>
              </w:rPr>
              <w:t>2</w:t>
            </w:r>
            <w:r w:rsidR="006C7B66">
              <w:rPr>
                <w:sz w:val="18"/>
                <w:szCs w:val="18"/>
              </w:rPr>
              <w:t>(2027)</w:t>
            </w:r>
          </w:p>
        </w:tc>
        <w:tc>
          <w:tcPr>
            <w:tcW w:w="1242" w:type="dxa"/>
          </w:tcPr>
          <w:p w14:paraId="479AB207" w14:textId="77777777" w:rsidR="006C7B66" w:rsidRDefault="006C7B66" w:rsidP="00D0042B">
            <w:pPr>
              <w:jc w:val="center"/>
              <w:rPr>
                <w:sz w:val="18"/>
                <w:szCs w:val="18"/>
              </w:rPr>
            </w:pPr>
            <w:r>
              <w:rPr>
                <w:sz w:val="18"/>
                <w:szCs w:val="18"/>
              </w:rPr>
              <w:t>TSG2</w:t>
            </w:r>
          </w:p>
        </w:tc>
      </w:tr>
    </w:tbl>
    <w:p w14:paraId="47C96411" w14:textId="77777777" w:rsidR="005363F9" w:rsidRDefault="005363F9" w:rsidP="005363F9"/>
    <w:p w14:paraId="14DBC66B" w14:textId="0B3BCE3C" w:rsidR="00FF3615" w:rsidRDefault="000C3555" w:rsidP="00E94D19">
      <w:pPr>
        <w:pStyle w:val="Naslov2"/>
        <w:numPr>
          <w:ilvl w:val="0"/>
          <w:numId w:val="0"/>
        </w:numPr>
      </w:pPr>
      <w:bookmarkStart w:id="11" w:name="_Toc158064199"/>
      <w:bookmarkStart w:id="12" w:name="_Hlk157465714"/>
      <w:bookmarkStart w:id="13" w:name="_Toc137819362"/>
      <w:bookmarkStart w:id="14" w:name="_Toc140591976"/>
      <w:bookmarkStart w:id="15" w:name="_Toc145936052"/>
      <w:bookmarkStart w:id="16" w:name="_Toc149124667"/>
      <w:bookmarkStart w:id="17" w:name="_Hlk145420125"/>
      <w:r>
        <w:t xml:space="preserve">2.6 </w:t>
      </w:r>
      <w:r w:rsidR="00FF3615" w:rsidRPr="0010464C">
        <w:t>Indicative list of relevant funding sources</w:t>
      </w:r>
      <w:bookmarkEnd w:id="11"/>
    </w:p>
    <w:bookmarkEnd w:id="12"/>
    <w:p w14:paraId="5C402BE4" w14:textId="3B482050" w:rsidR="00D670C7" w:rsidRDefault="00D670C7" w:rsidP="00B353A5">
      <w:pPr>
        <w:spacing w:line="240" w:lineRule="auto"/>
        <w:rPr>
          <w:rFonts w:ascii="Calibri" w:eastAsia="Calibri" w:hAnsi="Calibri" w:cs="Calibri"/>
          <w:color w:val="0E101A"/>
          <w:lang w:val="en-IE" w:eastAsia="en-IE"/>
        </w:rPr>
      </w:pPr>
      <w:r>
        <w:rPr>
          <w:rFonts w:ascii="Calibri" w:eastAsia="Calibri" w:hAnsi="Calibri" w:cs="Calibri"/>
          <w:color w:val="0E101A"/>
          <w:lang w:val="en-IE" w:eastAsia="en-IE"/>
        </w:rPr>
        <w:t>Activities can be implemented through public and private investment or both. Private investment has a key role in the large transport and energy projects which will contribute to the economic development of the Adriatic-Ionian Region. Conditions should be created to make private funding and national and international investment possible and facilitated.</w:t>
      </w:r>
    </w:p>
    <w:p w14:paraId="590C751A" w14:textId="77777777" w:rsidR="00D670C7" w:rsidRDefault="00D670C7" w:rsidP="00B353A5">
      <w:pPr>
        <w:spacing w:line="240" w:lineRule="auto"/>
        <w:rPr>
          <w:rFonts w:ascii="Calibri" w:eastAsia="Calibri" w:hAnsi="Calibri" w:cs="Calibri"/>
          <w:color w:val="0E101A"/>
          <w:lang w:val="en-IE" w:eastAsia="en-IE"/>
        </w:rPr>
      </w:pPr>
    </w:p>
    <w:p w14:paraId="24E0BE6B" w14:textId="7A37E40C" w:rsidR="00D670C7" w:rsidRDefault="00D670C7" w:rsidP="00B353A5">
      <w:pPr>
        <w:spacing w:line="240" w:lineRule="auto"/>
        <w:rPr>
          <w:rFonts w:ascii="Calibri" w:eastAsia="Calibri" w:hAnsi="Calibri" w:cs="Calibri"/>
          <w:color w:val="0E101A"/>
          <w:lang w:val="en-IE" w:eastAsia="en-IE"/>
        </w:rPr>
      </w:pPr>
      <w:r>
        <w:rPr>
          <w:rFonts w:ascii="Calibri" w:eastAsia="Calibri" w:hAnsi="Calibri" w:cs="Calibri"/>
          <w:color w:val="0E101A"/>
          <w:lang w:val="en-IE" w:eastAsia="en-IE"/>
        </w:rPr>
        <w:lastRenderedPageBreak/>
        <w:t xml:space="preserve">With regard to public investment the </w:t>
      </w:r>
      <w:r w:rsidRPr="00224548">
        <w:rPr>
          <w:rFonts w:ascii="Calibri" w:eastAsia="Calibri" w:hAnsi="Calibri" w:cs="Calibri"/>
          <w:color w:val="0E101A"/>
          <w:lang w:val="en-IE" w:eastAsia="en-IE"/>
        </w:rPr>
        <w:t xml:space="preserve">EUSAIR participating countries can use the following EU funding mechanisms and instruments during </w:t>
      </w:r>
      <w:r w:rsidR="009D21C9">
        <w:rPr>
          <w:rFonts w:ascii="Calibri" w:eastAsia="Calibri" w:hAnsi="Calibri" w:cs="Calibri"/>
          <w:color w:val="0E101A"/>
          <w:lang w:val="en-IE" w:eastAsia="en-IE"/>
        </w:rPr>
        <w:t xml:space="preserve">the years </w:t>
      </w:r>
      <w:r w:rsidRPr="00224548">
        <w:rPr>
          <w:rFonts w:ascii="Calibri" w:eastAsia="Calibri" w:hAnsi="Calibri" w:cs="Calibri"/>
          <w:color w:val="0E101A"/>
          <w:lang w:val="en-IE" w:eastAsia="en-IE"/>
        </w:rPr>
        <w:t>2021-27:</w:t>
      </w:r>
    </w:p>
    <w:p w14:paraId="5ED0F81A" w14:textId="77777777" w:rsidR="00D670C7" w:rsidRPr="00224548" w:rsidRDefault="00D670C7" w:rsidP="00B353A5">
      <w:pPr>
        <w:spacing w:line="240" w:lineRule="auto"/>
        <w:rPr>
          <w:rFonts w:ascii="Calibri" w:eastAsia="Calibri" w:hAnsi="Calibri" w:cs="Calibri"/>
          <w:color w:val="0E101A"/>
          <w:lang w:val="en-IE" w:eastAsia="en-IE"/>
        </w:rPr>
      </w:pPr>
      <w:r w:rsidRPr="00224548">
        <w:rPr>
          <w:rFonts w:ascii="Calibri" w:eastAsia="Calibri" w:hAnsi="Calibri" w:cs="Calibri"/>
          <w:color w:val="0E101A"/>
          <w:lang w:val="en-IE" w:eastAsia="en-IE"/>
        </w:rPr>
        <w:t>Relevant EU Cohesion Policy objectives: PO2- a greener, low-carbon transitioning towards a net zero carbon economy and resilient Europe by promoting clean and fair energy transition, green and blue investment, the circular economy, energy communities, climate change mitigation and adaptation and risk prevention and management</w:t>
      </w:r>
      <w:r>
        <w:rPr>
          <w:rFonts w:ascii="Calibri" w:eastAsia="Calibri" w:hAnsi="Calibri" w:cs="Calibri"/>
          <w:color w:val="0E101A"/>
          <w:lang w:val="en-IE" w:eastAsia="en-IE"/>
        </w:rPr>
        <w:t>,</w:t>
      </w:r>
      <w:r w:rsidRPr="00224548">
        <w:rPr>
          <w:rFonts w:ascii="Calibri" w:eastAsia="Calibri" w:hAnsi="Calibri" w:cs="Calibri"/>
          <w:color w:val="0E101A"/>
          <w:lang w:val="en-IE" w:eastAsia="en-IE"/>
        </w:rPr>
        <w:t xml:space="preserve"> PO1 - a more competitive and more competent Europe by promoting innovative and intelligent economic transformation and regional ICT connectivity</w:t>
      </w:r>
      <w:r>
        <w:rPr>
          <w:rFonts w:ascii="Calibri" w:eastAsia="Calibri" w:hAnsi="Calibri" w:cs="Calibri"/>
          <w:color w:val="0E101A"/>
          <w:lang w:val="en-IE" w:eastAsia="en-IE"/>
        </w:rPr>
        <w:t xml:space="preserve"> and PO3 -  </w:t>
      </w:r>
      <w:r w:rsidRPr="00E94CC2">
        <w:rPr>
          <w:rFonts w:ascii="Calibri" w:eastAsia="Calibri" w:hAnsi="Calibri" w:cs="Calibri"/>
          <w:color w:val="0E101A"/>
          <w:lang w:val="en-IE" w:eastAsia="en-IE"/>
        </w:rPr>
        <w:t>a more connected Europe by enhancing mobility</w:t>
      </w:r>
      <w:r>
        <w:rPr>
          <w:rFonts w:ascii="Calibri" w:eastAsia="Calibri" w:hAnsi="Calibri" w:cs="Calibri"/>
          <w:color w:val="0E101A"/>
          <w:lang w:val="en-IE" w:eastAsia="en-IE"/>
        </w:rPr>
        <w:t>, supporting</w:t>
      </w:r>
      <w:r w:rsidRPr="00E94CC2">
        <w:rPr>
          <w:rFonts w:ascii="Calibri" w:eastAsia="Calibri" w:hAnsi="Calibri" w:cs="Calibri"/>
          <w:color w:val="0E101A"/>
          <w:lang w:val="en-IE" w:eastAsia="en-IE"/>
        </w:rPr>
        <w:t xml:space="preserve"> the digital and green transition of the transport sector while continuing to improve connectivity and traffic safety</w:t>
      </w:r>
      <w:r>
        <w:rPr>
          <w:rFonts w:ascii="Calibri" w:eastAsia="Calibri" w:hAnsi="Calibri" w:cs="Calibri"/>
          <w:color w:val="0E101A"/>
          <w:lang w:val="en-IE" w:eastAsia="en-IE"/>
        </w:rPr>
        <w:t>.</w:t>
      </w:r>
    </w:p>
    <w:p w14:paraId="2EC01109" w14:textId="67E862A7" w:rsidR="00D670C7" w:rsidRDefault="00D670C7" w:rsidP="00B353A5">
      <w:pPr>
        <w:spacing w:line="240" w:lineRule="auto"/>
        <w:rPr>
          <w:rFonts w:ascii="Calibri" w:eastAsia="Calibri" w:hAnsi="Calibri" w:cs="Calibri"/>
          <w:color w:val="0E101A"/>
          <w:lang w:val="en-IE" w:eastAsia="en-IE"/>
        </w:rPr>
      </w:pPr>
      <w:r w:rsidRPr="00224548">
        <w:rPr>
          <w:rFonts w:ascii="Calibri" w:eastAsia="Calibri" w:hAnsi="Calibri" w:cs="Calibri"/>
          <w:color w:val="0E101A"/>
          <w:lang w:val="en-IE" w:eastAsia="en-IE"/>
        </w:rPr>
        <w:t>Relevant IPA Programming Framework window: all windows, specifically window 3: Green agenda and sustainable connectivity</w:t>
      </w:r>
      <w:r w:rsidR="00B353A5">
        <w:rPr>
          <w:rFonts w:ascii="Calibri" w:eastAsia="Calibri" w:hAnsi="Calibri" w:cs="Calibri"/>
          <w:color w:val="0E101A"/>
          <w:lang w:val="en-IE" w:eastAsia="en-IE"/>
        </w:rPr>
        <w:t xml:space="preserve">. </w:t>
      </w:r>
      <w:r w:rsidRPr="00224548">
        <w:rPr>
          <w:rFonts w:ascii="Calibri" w:eastAsia="Calibri" w:hAnsi="Calibri" w:cs="Calibri"/>
          <w:color w:val="0E101A"/>
          <w:lang w:val="en-IE" w:eastAsia="en-IE"/>
        </w:rPr>
        <w:t> </w:t>
      </w:r>
    </w:p>
    <w:p w14:paraId="3A84EB16" w14:textId="2FC3A907" w:rsidR="00D670C7" w:rsidRPr="00224548" w:rsidRDefault="00D670C7" w:rsidP="00B353A5">
      <w:pPr>
        <w:spacing w:line="240" w:lineRule="auto"/>
        <w:rPr>
          <w:rFonts w:ascii="Calibri" w:eastAsia="Calibri" w:hAnsi="Calibri" w:cs="Calibri"/>
          <w:color w:val="0E101A"/>
          <w:lang w:val="en-IE" w:eastAsia="en-IE"/>
        </w:rPr>
      </w:pPr>
      <w:r w:rsidRPr="00224548">
        <w:rPr>
          <w:rFonts w:ascii="Calibri" w:eastAsia="Calibri" w:hAnsi="Calibri" w:cs="Calibri"/>
          <w:b/>
          <w:bCs/>
          <w:color w:val="0E101A"/>
          <w:lang w:val="en-IE" w:eastAsia="en-IE"/>
        </w:rPr>
        <w:t xml:space="preserve">Applicable to EU </w:t>
      </w:r>
      <w:r w:rsidR="000C3555">
        <w:rPr>
          <w:rFonts w:ascii="Calibri" w:eastAsia="Calibri" w:hAnsi="Calibri" w:cs="Calibri"/>
          <w:b/>
          <w:bCs/>
          <w:color w:val="0E101A"/>
          <w:lang w:val="en-IE" w:eastAsia="en-IE"/>
        </w:rPr>
        <w:t>M</w:t>
      </w:r>
      <w:r w:rsidRPr="00224548">
        <w:rPr>
          <w:rFonts w:ascii="Calibri" w:eastAsia="Calibri" w:hAnsi="Calibri" w:cs="Calibri"/>
          <w:b/>
          <w:bCs/>
          <w:color w:val="0E101A"/>
          <w:lang w:val="en-IE" w:eastAsia="en-IE"/>
        </w:rPr>
        <w:t xml:space="preserve">ember </w:t>
      </w:r>
      <w:r w:rsidR="000C3555">
        <w:rPr>
          <w:rFonts w:ascii="Calibri" w:eastAsia="Calibri" w:hAnsi="Calibri" w:cs="Calibri"/>
          <w:b/>
          <w:bCs/>
          <w:color w:val="0E101A"/>
          <w:lang w:val="en-IE" w:eastAsia="en-IE"/>
        </w:rPr>
        <w:t>S</w:t>
      </w:r>
      <w:r w:rsidRPr="00224548">
        <w:rPr>
          <w:rFonts w:ascii="Calibri" w:eastAsia="Calibri" w:hAnsi="Calibri" w:cs="Calibri"/>
          <w:b/>
          <w:bCs/>
          <w:color w:val="0E101A"/>
          <w:lang w:val="en-IE" w:eastAsia="en-IE"/>
        </w:rPr>
        <w:t>tates</w:t>
      </w:r>
    </w:p>
    <w:p w14:paraId="183B84FC" w14:textId="77777777" w:rsidR="00D670C7" w:rsidRPr="00224548" w:rsidRDefault="00D670C7" w:rsidP="00B353A5">
      <w:pPr>
        <w:numPr>
          <w:ilvl w:val="0"/>
          <w:numId w:val="223"/>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The ERDF and Cohesion Fund, </w:t>
      </w:r>
    </w:p>
    <w:p w14:paraId="3E6970CB" w14:textId="0038368E" w:rsidR="00D670C7" w:rsidRPr="00224548" w:rsidRDefault="00492662" w:rsidP="00B353A5">
      <w:pPr>
        <w:numPr>
          <w:ilvl w:val="0"/>
          <w:numId w:val="223"/>
        </w:numPr>
        <w:spacing w:after="0" w:line="240" w:lineRule="auto"/>
        <w:rPr>
          <w:rFonts w:ascii="Calibri" w:eastAsia="Times New Roman" w:hAnsi="Calibri" w:cs="Calibri"/>
          <w:color w:val="0E101A"/>
          <w:lang w:val="en-IE" w:eastAsia="en-IE"/>
        </w:rPr>
      </w:pPr>
      <w:r>
        <w:rPr>
          <w:rFonts w:ascii="Calibri" w:eastAsia="Times New Roman" w:hAnsi="Calibri" w:cs="Calibri"/>
          <w:color w:val="0E101A"/>
          <w:lang w:val="en-IE" w:eastAsia="en-IE"/>
        </w:rPr>
        <w:t>T</w:t>
      </w:r>
      <w:r w:rsidR="00D670C7" w:rsidRPr="00224548">
        <w:rPr>
          <w:rFonts w:ascii="Calibri" w:eastAsia="Times New Roman" w:hAnsi="Calibri" w:cs="Calibri"/>
          <w:color w:val="0E101A"/>
          <w:lang w:val="en-IE" w:eastAsia="en-IE"/>
        </w:rPr>
        <w:t>he ESF+ , </w:t>
      </w:r>
    </w:p>
    <w:p w14:paraId="6E18ECE4" w14:textId="0791A43B" w:rsidR="00D670C7" w:rsidRPr="00224548" w:rsidRDefault="00492662" w:rsidP="00B353A5">
      <w:pPr>
        <w:numPr>
          <w:ilvl w:val="0"/>
          <w:numId w:val="223"/>
        </w:numPr>
        <w:spacing w:after="0" w:line="240" w:lineRule="auto"/>
        <w:rPr>
          <w:rFonts w:ascii="Calibri" w:eastAsia="Times New Roman" w:hAnsi="Calibri" w:cs="Calibri"/>
          <w:color w:val="0E101A"/>
          <w:lang w:val="en-IE" w:eastAsia="en-IE"/>
        </w:rPr>
      </w:pPr>
      <w:r>
        <w:rPr>
          <w:rFonts w:ascii="Calibri" w:eastAsia="Times New Roman" w:hAnsi="Calibri" w:cs="Calibri"/>
          <w:color w:val="0E101A"/>
          <w:lang w:val="en-IE" w:eastAsia="en-IE"/>
        </w:rPr>
        <w:t>T</w:t>
      </w:r>
      <w:r w:rsidR="00D670C7" w:rsidRPr="00224548">
        <w:rPr>
          <w:rFonts w:ascii="Calibri" w:eastAsia="Times New Roman" w:hAnsi="Calibri" w:cs="Calibri"/>
          <w:color w:val="0E101A"/>
          <w:lang w:val="en-IE" w:eastAsia="en-IE"/>
        </w:rPr>
        <w:t>he EAFRD, </w:t>
      </w:r>
    </w:p>
    <w:p w14:paraId="4D44DC2A" w14:textId="79561937" w:rsidR="00D670C7" w:rsidRDefault="00492662" w:rsidP="00B353A5">
      <w:pPr>
        <w:numPr>
          <w:ilvl w:val="0"/>
          <w:numId w:val="223"/>
        </w:numPr>
        <w:spacing w:after="0" w:line="240" w:lineRule="auto"/>
        <w:rPr>
          <w:rFonts w:ascii="Calibri" w:eastAsia="Times New Roman" w:hAnsi="Calibri" w:cs="Calibri"/>
          <w:color w:val="0E101A"/>
          <w:lang w:val="en-IE" w:eastAsia="en-IE"/>
        </w:rPr>
      </w:pPr>
      <w:r>
        <w:rPr>
          <w:rFonts w:ascii="Calibri" w:eastAsia="Times New Roman" w:hAnsi="Calibri" w:cs="Calibri"/>
          <w:color w:val="0E101A"/>
          <w:lang w:val="en-IE" w:eastAsia="en-IE"/>
        </w:rPr>
        <w:t>T</w:t>
      </w:r>
      <w:r w:rsidR="00D670C7" w:rsidRPr="00224548">
        <w:rPr>
          <w:rFonts w:ascii="Calibri" w:eastAsia="Times New Roman" w:hAnsi="Calibri" w:cs="Calibri"/>
          <w:color w:val="0E101A"/>
          <w:lang w:val="en-IE" w:eastAsia="en-IE"/>
        </w:rPr>
        <w:t>he EMFAF,</w:t>
      </w:r>
    </w:p>
    <w:p w14:paraId="65BF227A" w14:textId="77777777" w:rsidR="00D670C7" w:rsidRDefault="00D670C7" w:rsidP="00B353A5">
      <w:pPr>
        <w:numPr>
          <w:ilvl w:val="0"/>
          <w:numId w:val="223"/>
        </w:numPr>
        <w:spacing w:after="0" w:line="240" w:lineRule="auto"/>
        <w:rPr>
          <w:rFonts w:ascii="Calibri" w:eastAsia="Times New Roman" w:hAnsi="Calibri" w:cs="Calibri"/>
          <w:color w:val="0E101A"/>
          <w:lang w:val="en-IE" w:eastAsia="en-IE"/>
        </w:rPr>
      </w:pPr>
      <w:r w:rsidRPr="00940FD3">
        <w:rPr>
          <w:rFonts w:ascii="Calibri" w:eastAsia="Times New Roman" w:hAnsi="Calibri" w:cs="Calibri"/>
          <w:color w:val="0E101A"/>
          <w:lang w:val="en-IE" w:eastAsia="en-IE"/>
        </w:rPr>
        <w:t>Just transition mechanism</w:t>
      </w:r>
      <w:r>
        <w:rPr>
          <w:rFonts w:ascii="Calibri" w:eastAsia="Times New Roman" w:hAnsi="Calibri" w:cs="Calibri"/>
          <w:color w:val="0E101A"/>
          <w:lang w:val="en-IE" w:eastAsia="en-IE"/>
        </w:rPr>
        <w:t>,</w:t>
      </w:r>
    </w:p>
    <w:p w14:paraId="709A9FBF" w14:textId="63FB42B9" w:rsidR="00D670C7" w:rsidRPr="00E94CC2" w:rsidRDefault="00D670C7" w:rsidP="00B353A5">
      <w:pPr>
        <w:numPr>
          <w:ilvl w:val="0"/>
          <w:numId w:val="223"/>
        </w:numPr>
        <w:spacing w:after="0" w:line="240" w:lineRule="auto"/>
        <w:rPr>
          <w:rFonts w:ascii="Calibri" w:eastAsia="Calibri" w:hAnsi="Calibri" w:cs="Calibri"/>
          <w:color w:val="0E101A"/>
          <w:lang w:val="en-IE" w:eastAsia="en-IE"/>
        </w:rPr>
      </w:pPr>
      <w:r w:rsidRPr="00E94CC2">
        <w:rPr>
          <w:rFonts w:ascii="Calibri" w:eastAsia="Times New Roman" w:hAnsi="Calibri" w:cs="Calibri"/>
          <w:color w:val="0E101A"/>
          <w:lang w:val="en-IE" w:eastAsia="en-IE"/>
        </w:rPr>
        <w:t xml:space="preserve">Interreg Programmes of EUSAIR </w:t>
      </w:r>
      <w:r w:rsidR="000C3555">
        <w:rPr>
          <w:rFonts w:ascii="Calibri" w:eastAsia="Times New Roman" w:hAnsi="Calibri" w:cs="Calibri"/>
          <w:color w:val="0E101A"/>
          <w:lang w:val="en-IE" w:eastAsia="en-IE"/>
        </w:rPr>
        <w:t>participating countries</w:t>
      </w:r>
      <w:r w:rsidRPr="00E94CC2">
        <w:rPr>
          <w:rFonts w:ascii="Calibri" w:eastAsia="Times New Roman" w:hAnsi="Calibri" w:cs="Calibri"/>
          <w:color w:val="0E101A"/>
          <w:lang w:val="en-IE" w:eastAsia="en-IE"/>
        </w:rPr>
        <w:t>:</w:t>
      </w:r>
      <w:r w:rsidR="00FA60A2">
        <w:rPr>
          <w:rFonts w:ascii="Calibri" w:eastAsia="Times New Roman" w:hAnsi="Calibri" w:cs="Calibri"/>
          <w:color w:val="0E101A"/>
          <w:lang w:val="en-IE" w:eastAsia="en-IE"/>
        </w:rPr>
        <w:t xml:space="preserve"> </w:t>
      </w:r>
      <w:r w:rsidRPr="00E94CC2">
        <w:rPr>
          <w:rFonts w:ascii="Calibri" w:eastAsia="Calibri" w:hAnsi="Calibri" w:cs="Calibri"/>
          <w:color w:val="0E101A"/>
          <w:lang w:val="en-IE" w:eastAsia="en-IE"/>
        </w:rPr>
        <w:t>Croatia-Italy, Croatia-Slovenia, Greece-Italy, Italy-Slovenia</w:t>
      </w:r>
      <w:r w:rsidR="00B353A5">
        <w:rPr>
          <w:rFonts w:ascii="Calibri" w:eastAsia="Calibri" w:hAnsi="Calibri" w:cs="Calibri"/>
          <w:color w:val="0E101A"/>
          <w:lang w:val="en-IE" w:eastAsia="en-IE"/>
        </w:rPr>
        <w:t>,</w:t>
      </w:r>
      <w:r w:rsidRPr="00E94CC2">
        <w:rPr>
          <w:rFonts w:ascii="Calibri" w:eastAsia="Calibri" w:hAnsi="Calibri" w:cs="Calibri"/>
          <w:color w:val="0E101A"/>
          <w:lang w:val="en-IE" w:eastAsia="en-IE"/>
        </w:rPr>
        <w:t> </w:t>
      </w:r>
    </w:p>
    <w:p w14:paraId="76EF6522" w14:textId="393BA9F8" w:rsidR="00D670C7" w:rsidRDefault="00D670C7" w:rsidP="00B353A5">
      <w:pPr>
        <w:numPr>
          <w:ilvl w:val="0"/>
          <w:numId w:val="224"/>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 xml:space="preserve">ERDF Regional and Sectoral mainstream programs, which include </w:t>
      </w:r>
      <w:r w:rsidR="000C3555">
        <w:rPr>
          <w:rFonts w:ascii="Calibri" w:eastAsia="Times New Roman" w:hAnsi="Calibri" w:cs="Calibri"/>
          <w:color w:val="0E101A"/>
          <w:lang w:val="en-IE" w:eastAsia="en-IE"/>
        </w:rPr>
        <w:t>s</w:t>
      </w:r>
      <w:r w:rsidRPr="00224548">
        <w:rPr>
          <w:rFonts w:ascii="Calibri" w:eastAsia="Times New Roman" w:hAnsi="Calibri" w:cs="Calibri"/>
          <w:color w:val="0E101A"/>
          <w:lang w:val="en-IE" w:eastAsia="en-IE"/>
        </w:rPr>
        <w:t>pecific objectives of the 5 EU Policy Objectives related to Pillar 2-</w:t>
      </w:r>
      <w:r>
        <w:rPr>
          <w:rFonts w:ascii="Calibri" w:eastAsia="Times New Roman" w:hAnsi="Calibri" w:cs="Calibri"/>
          <w:color w:val="0E101A"/>
          <w:lang w:val="en-IE" w:eastAsia="en-IE"/>
        </w:rPr>
        <w:t xml:space="preserve"> Transport and </w:t>
      </w:r>
      <w:r w:rsidRPr="00224548">
        <w:rPr>
          <w:rFonts w:ascii="Calibri" w:eastAsia="Times New Roman" w:hAnsi="Calibri" w:cs="Calibri"/>
          <w:color w:val="0E101A"/>
          <w:lang w:val="en-IE" w:eastAsia="en-IE"/>
        </w:rPr>
        <w:t>Energy</w:t>
      </w:r>
      <w:r w:rsidR="00B353A5">
        <w:rPr>
          <w:rFonts w:ascii="Calibri" w:eastAsia="Times New Roman" w:hAnsi="Calibri" w:cs="Calibri"/>
          <w:color w:val="0E101A"/>
          <w:lang w:val="en-IE" w:eastAsia="en-IE"/>
        </w:rPr>
        <w:t>.</w:t>
      </w:r>
    </w:p>
    <w:p w14:paraId="5907C834" w14:textId="77777777" w:rsidR="00D670C7" w:rsidRPr="00224548" w:rsidRDefault="00D670C7" w:rsidP="00B353A5">
      <w:pPr>
        <w:spacing w:line="240" w:lineRule="auto"/>
        <w:ind w:left="720"/>
        <w:rPr>
          <w:rFonts w:ascii="Calibri" w:eastAsia="Times New Roman" w:hAnsi="Calibri" w:cs="Calibri"/>
          <w:color w:val="0E101A"/>
          <w:lang w:val="en-IE" w:eastAsia="en-IE"/>
        </w:rPr>
      </w:pPr>
    </w:p>
    <w:p w14:paraId="1A9860AA" w14:textId="7AD7D117" w:rsidR="00D670C7" w:rsidRPr="00224548" w:rsidRDefault="00D670C7" w:rsidP="00B353A5">
      <w:pPr>
        <w:spacing w:line="240" w:lineRule="auto"/>
        <w:rPr>
          <w:rFonts w:ascii="Calibri" w:eastAsia="Calibri" w:hAnsi="Calibri" w:cs="Calibri"/>
          <w:color w:val="0E101A"/>
          <w:lang w:val="en-IE" w:eastAsia="en-IE"/>
        </w:rPr>
      </w:pPr>
      <w:r w:rsidRPr="00224548">
        <w:rPr>
          <w:rFonts w:ascii="Calibri" w:eastAsia="Calibri" w:hAnsi="Calibri" w:cs="Calibri"/>
          <w:b/>
          <w:bCs/>
          <w:color w:val="0E101A"/>
          <w:lang w:val="en-IE" w:eastAsia="en-IE"/>
        </w:rPr>
        <w:t xml:space="preserve">Applicable to EU </w:t>
      </w:r>
      <w:r w:rsidR="000C3555">
        <w:rPr>
          <w:rFonts w:ascii="Calibri" w:eastAsia="Calibri" w:hAnsi="Calibri" w:cs="Calibri"/>
          <w:b/>
          <w:bCs/>
          <w:color w:val="0E101A"/>
          <w:lang w:val="en-IE" w:eastAsia="en-IE"/>
        </w:rPr>
        <w:t>M</w:t>
      </w:r>
      <w:r w:rsidRPr="00224548">
        <w:rPr>
          <w:rFonts w:ascii="Calibri" w:eastAsia="Calibri" w:hAnsi="Calibri" w:cs="Calibri"/>
          <w:b/>
          <w:bCs/>
          <w:color w:val="0E101A"/>
          <w:lang w:val="en-IE" w:eastAsia="en-IE"/>
        </w:rPr>
        <w:t xml:space="preserve">ember </w:t>
      </w:r>
      <w:r w:rsidR="000C3555">
        <w:rPr>
          <w:rFonts w:ascii="Calibri" w:eastAsia="Calibri" w:hAnsi="Calibri" w:cs="Calibri"/>
          <w:b/>
          <w:bCs/>
          <w:color w:val="0E101A"/>
          <w:lang w:val="en-IE" w:eastAsia="en-IE"/>
        </w:rPr>
        <w:t>S</w:t>
      </w:r>
      <w:r w:rsidRPr="00224548">
        <w:rPr>
          <w:rFonts w:ascii="Calibri" w:eastAsia="Calibri" w:hAnsi="Calibri" w:cs="Calibri"/>
          <w:b/>
          <w:bCs/>
          <w:color w:val="0E101A"/>
          <w:lang w:val="en-IE" w:eastAsia="en-IE"/>
        </w:rPr>
        <w:t>tates in cooperation with EU candidate countries</w:t>
      </w:r>
    </w:p>
    <w:p w14:paraId="62C11134"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Life (which supports the environment, biodiversity, and nature through awareness-raising campaigns, studies, evaluation, training, workshops, and networking), </w:t>
      </w:r>
    </w:p>
    <w:p w14:paraId="23BDE19E"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Horizon (which supports the development of skills, technology transfer, and innovation in the sectors and clusters on digitalization, innovation systems, energy communities, and environment), </w:t>
      </w:r>
    </w:p>
    <w:p w14:paraId="46852930"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Erasmus + (to support, through lifelong learning, the educational, professional, and personal development of people in the fields of education and training of youth, thereby contributing to sustainable growth, quality jobs, and social cohesion), </w:t>
      </w:r>
    </w:p>
    <w:p w14:paraId="7D89F884"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Digital Europe Programme</w:t>
      </w:r>
    </w:p>
    <w:p w14:paraId="310FD73D"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Invest in the EU Programme (which supports employment, youth, and SMEs along with economic, social, and territorial cohesion). </w:t>
      </w:r>
    </w:p>
    <w:p w14:paraId="47C11F98" w14:textId="447D4B1A"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 xml:space="preserve">EU funding mechanisms: Connecting Europe Facility </w:t>
      </w:r>
      <w:r>
        <w:rPr>
          <w:rFonts w:ascii="Calibri" w:eastAsia="Times New Roman" w:hAnsi="Calibri" w:cs="Calibri"/>
          <w:color w:val="0E101A"/>
          <w:lang w:val="en-IE" w:eastAsia="en-IE"/>
        </w:rPr>
        <w:t>for Transport and for</w:t>
      </w:r>
      <w:r w:rsidRPr="00224548">
        <w:rPr>
          <w:rFonts w:ascii="Calibri" w:eastAsia="Times New Roman" w:hAnsi="Calibri" w:cs="Calibri"/>
          <w:color w:val="0E101A"/>
          <w:lang w:val="en-IE" w:eastAsia="en-IE"/>
        </w:rPr>
        <w:t xml:space="preserve"> Energy Efficiency and Re</w:t>
      </w:r>
      <w:r w:rsidR="000C3555">
        <w:rPr>
          <w:rFonts w:ascii="Calibri" w:eastAsia="Times New Roman" w:hAnsi="Calibri" w:cs="Calibri"/>
          <w:color w:val="0E101A"/>
          <w:lang w:val="en-IE" w:eastAsia="en-IE"/>
        </w:rPr>
        <w:t>P</w:t>
      </w:r>
      <w:r w:rsidRPr="00224548">
        <w:rPr>
          <w:rFonts w:ascii="Calibri" w:eastAsia="Times New Roman" w:hAnsi="Calibri" w:cs="Calibri"/>
          <w:color w:val="0E101A"/>
          <w:lang w:val="en-IE" w:eastAsia="en-IE"/>
        </w:rPr>
        <w:t>ower EU plan through EIB funding aimed at reducing Europe's dependence on fossil fuel and accelerating the transition to green energy</w:t>
      </w:r>
    </w:p>
    <w:p w14:paraId="56E5DB4A" w14:textId="77777777" w:rsidR="00D670C7" w:rsidRPr="00224548" w:rsidRDefault="00D670C7" w:rsidP="00B353A5">
      <w:pPr>
        <w:numPr>
          <w:ilvl w:val="0"/>
          <w:numId w:val="225"/>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 xml:space="preserve">Relevant Interreg </w:t>
      </w:r>
      <w:r>
        <w:rPr>
          <w:rFonts w:ascii="Calibri" w:eastAsia="Times New Roman" w:hAnsi="Calibri" w:cs="Calibri"/>
          <w:color w:val="0E101A"/>
          <w:lang w:val="en-IE" w:eastAsia="en-IE"/>
        </w:rPr>
        <w:t xml:space="preserve">transnational and </w:t>
      </w:r>
      <w:r w:rsidRPr="00224548">
        <w:rPr>
          <w:rFonts w:ascii="Calibri" w:eastAsia="Times New Roman" w:hAnsi="Calibri" w:cs="Calibri"/>
          <w:color w:val="0E101A"/>
          <w:lang w:val="en-IE" w:eastAsia="en-IE"/>
        </w:rPr>
        <w:t>CBC programmes 2021-27: </w:t>
      </w:r>
    </w:p>
    <w:p w14:paraId="4B1A9440" w14:textId="77777777" w:rsidR="00D670C7" w:rsidRDefault="00D670C7" w:rsidP="00B353A5">
      <w:pPr>
        <w:pStyle w:val="Odstavekseznama"/>
        <w:numPr>
          <w:ilvl w:val="0"/>
          <w:numId w:val="228"/>
        </w:numPr>
        <w:spacing w:after="0" w:line="240" w:lineRule="auto"/>
        <w:ind w:left="993" w:hanging="284"/>
        <w:rPr>
          <w:rFonts w:ascii="Calibri" w:eastAsia="Calibri" w:hAnsi="Calibri" w:cs="Calibri"/>
          <w:color w:val="0E101A"/>
          <w:lang w:val="en-IE" w:eastAsia="en-IE"/>
        </w:rPr>
      </w:pPr>
      <w:r w:rsidRPr="00940FD3">
        <w:rPr>
          <w:rFonts w:ascii="Calibri" w:eastAsia="Calibri" w:hAnsi="Calibri" w:cs="Calibri"/>
          <w:color w:val="0E101A"/>
          <w:lang w:val="en-IE" w:eastAsia="en-IE"/>
        </w:rPr>
        <w:t>IPA Adrion transnational Programme, Euro med and Next Med 2021-27</w:t>
      </w:r>
    </w:p>
    <w:p w14:paraId="55B64A71" w14:textId="77777777" w:rsidR="00D670C7" w:rsidRPr="00E94CC2" w:rsidRDefault="00D670C7" w:rsidP="00B353A5">
      <w:pPr>
        <w:pStyle w:val="Odstavekseznama"/>
        <w:numPr>
          <w:ilvl w:val="0"/>
          <w:numId w:val="228"/>
        </w:numPr>
        <w:spacing w:after="0" w:line="240" w:lineRule="auto"/>
        <w:ind w:left="993" w:hanging="284"/>
        <w:rPr>
          <w:rFonts w:ascii="Calibri" w:eastAsia="Calibri" w:hAnsi="Calibri" w:cs="Calibri"/>
          <w:color w:val="0E101A"/>
          <w:lang w:val="en-IE" w:eastAsia="en-IE"/>
        </w:rPr>
      </w:pPr>
      <w:r w:rsidRPr="00940FD3">
        <w:rPr>
          <w:rFonts w:ascii="Calibri" w:eastAsia="Calibri" w:hAnsi="Calibri" w:cs="Calibri"/>
          <w:color w:val="0E101A"/>
          <w:lang w:val="en-IE" w:eastAsia="en-IE"/>
        </w:rPr>
        <w:t>South Adriatic (Italy-Albania-Montenegro)</w:t>
      </w:r>
      <w:r w:rsidRPr="00E94CC2">
        <w:rPr>
          <w:rFonts w:ascii="Calibri" w:eastAsia="Calibri" w:hAnsi="Calibri" w:cs="Calibri"/>
          <w:color w:val="0E101A"/>
          <w:lang w:val="en-IE" w:eastAsia="en-IE"/>
        </w:rPr>
        <w:t>, Greece-Albania, Greece-North Macedonia, Croatia-Bosnia and Herzegovina-Montenegro, Croatia-Serbia, </w:t>
      </w:r>
    </w:p>
    <w:p w14:paraId="4D52C02B" w14:textId="77777777" w:rsidR="00D670C7" w:rsidRPr="00224548" w:rsidRDefault="00D670C7" w:rsidP="00B353A5">
      <w:pPr>
        <w:spacing w:line="240" w:lineRule="auto"/>
        <w:rPr>
          <w:rFonts w:ascii="Calibri" w:eastAsia="Calibri" w:hAnsi="Calibri" w:cs="Calibri"/>
          <w:color w:val="0E101A"/>
          <w:lang w:val="en-IE" w:eastAsia="en-IE"/>
        </w:rPr>
      </w:pPr>
    </w:p>
    <w:p w14:paraId="7AA319C5" w14:textId="77777777" w:rsidR="00D670C7" w:rsidRPr="00224548" w:rsidRDefault="00D670C7" w:rsidP="00B353A5">
      <w:pPr>
        <w:spacing w:line="240" w:lineRule="auto"/>
        <w:rPr>
          <w:rFonts w:ascii="Calibri" w:eastAsia="Calibri" w:hAnsi="Calibri" w:cs="Calibri"/>
          <w:color w:val="0E101A"/>
          <w:lang w:val="en-IE" w:eastAsia="en-IE"/>
        </w:rPr>
      </w:pPr>
      <w:r w:rsidRPr="00224548">
        <w:rPr>
          <w:rFonts w:ascii="Calibri" w:eastAsia="Calibri" w:hAnsi="Calibri" w:cs="Calibri"/>
          <w:b/>
          <w:bCs/>
          <w:color w:val="0E101A"/>
          <w:lang w:val="en-IE" w:eastAsia="en-IE"/>
        </w:rPr>
        <w:t>Applicable to the EU candidate countries:</w:t>
      </w:r>
    </w:p>
    <w:p w14:paraId="5E2086D6" w14:textId="77777777" w:rsidR="00D670C7" w:rsidRPr="00224548" w:rsidRDefault="00D670C7" w:rsidP="00B353A5">
      <w:pPr>
        <w:numPr>
          <w:ilvl w:val="0"/>
          <w:numId w:val="226"/>
        </w:numPr>
        <w:spacing w:after="0" w:line="240" w:lineRule="auto"/>
        <w:rPr>
          <w:rFonts w:ascii="Calibri" w:eastAsia="Times New Roman" w:hAnsi="Calibri" w:cs="Calibri"/>
          <w:color w:val="0E101A"/>
          <w:lang w:val="en-IE" w:eastAsia="en-IE"/>
        </w:rPr>
      </w:pPr>
      <w:r w:rsidRPr="00224548">
        <w:rPr>
          <w:rFonts w:ascii="Calibri" w:eastAsia="Times New Roman" w:hAnsi="Calibri" w:cs="Calibri"/>
          <w:color w:val="0E101A"/>
          <w:lang w:val="en-IE" w:eastAsia="en-IE"/>
        </w:rPr>
        <w:t xml:space="preserve">The Instrument for Pre-Accession Assistance (IPA III) specific objectives and thematic priorities related to </w:t>
      </w:r>
      <w:r w:rsidRPr="00940FD3">
        <w:rPr>
          <w:rFonts w:ascii="Calibri" w:eastAsia="Times New Roman" w:hAnsi="Calibri" w:cs="Calibri"/>
          <w:color w:val="0E101A"/>
          <w:lang w:val="en-IE" w:eastAsia="en-IE"/>
        </w:rPr>
        <w:t>Pillar 2- Transport and Energy</w:t>
      </w:r>
    </w:p>
    <w:p w14:paraId="20E1ABB7" w14:textId="77777777" w:rsidR="00D670C7" w:rsidRPr="00940FD3" w:rsidRDefault="00D670C7" w:rsidP="00B353A5">
      <w:pPr>
        <w:numPr>
          <w:ilvl w:val="0"/>
          <w:numId w:val="226"/>
        </w:numPr>
        <w:spacing w:after="0" w:line="240" w:lineRule="auto"/>
        <w:rPr>
          <w:rFonts w:ascii="Calibri" w:eastAsia="Calibri" w:hAnsi="Calibri" w:cs="Calibri"/>
          <w:color w:val="0E101A"/>
          <w:lang w:val="en-IE" w:eastAsia="en-IE"/>
        </w:rPr>
      </w:pPr>
      <w:r w:rsidRPr="00940FD3">
        <w:rPr>
          <w:rFonts w:ascii="Calibri" w:eastAsia="Times New Roman" w:hAnsi="Calibri" w:cs="Calibri"/>
          <w:color w:val="0E101A"/>
          <w:lang w:val="en-IE" w:eastAsia="en-IE"/>
        </w:rPr>
        <w:lastRenderedPageBreak/>
        <w:t xml:space="preserve">6 IPA cross-border programs among Western Balkan countries: </w:t>
      </w:r>
      <w:hyperlink r:id="rId12" w:tgtFrame="_blank" w:history="1">
        <w:r w:rsidRPr="00B353A5">
          <w:rPr>
            <w:rFonts w:ascii="Calibri" w:eastAsia="Calibri" w:hAnsi="Calibri" w:cs="Calibri"/>
            <w:lang w:val="en-IE" w:eastAsia="en-IE"/>
          </w:rPr>
          <w:t>Bosnia and Herzegovina – Montenegro</w:t>
        </w:r>
      </w:hyperlink>
      <w:r w:rsidRPr="00B353A5">
        <w:rPr>
          <w:rFonts w:ascii="Calibri" w:eastAsia="Calibri" w:hAnsi="Calibri" w:cs="Calibri"/>
          <w:lang w:val="en-IE" w:eastAsia="en-IE"/>
        </w:rPr>
        <w:t xml:space="preserve">, </w:t>
      </w:r>
      <w:hyperlink r:id="rId13" w:tgtFrame="_blank" w:history="1">
        <w:r w:rsidRPr="00B353A5">
          <w:rPr>
            <w:rFonts w:ascii="Calibri" w:eastAsia="Calibri" w:hAnsi="Calibri" w:cs="Calibri"/>
            <w:lang w:val="en-IE" w:eastAsia="en-IE"/>
          </w:rPr>
          <w:t>Montenegro – Albania</w:t>
        </w:r>
      </w:hyperlink>
      <w:r w:rsidRPr="00B353A5">
        <w:rPr>
          <w:rFonts w:ascii="Calibri" w:eastAsia="Calibri" w:hAnsi="Calibri" w:cs="Calibri"/>
          <w:lang w:val="en-IE" w:eastAsia="en-IE"/>
        </w:rPr>
        <w:t>,  </w:t>
      </w:r>
      <w:hyperlink r:id="rId14" w:tgtFrame="_blank" w:history="1">
        <w:r w:rsidRPr="00B353A5">
          <w:rPr>
            <w:rFonts w:ascii="Calibri" w:eastAsia="Calibri" w:hAnsi="Calibri" w:cs="Calibri"/>
            <w:lang w:val="en-IE" w:eastAsia="en-IE"/>
          </w:rPr>
          <w:t>North Macedonia – Albania</w:t>
        </w:r>
      </w:hyperlink>
      <w:r w:rsidRPr="00B353A5">
        <w:rPr>
          <w:rFonts w:ascii="Calibri" w:eastAsia="Calibri" w:hAnsi="Calibri" w:cs="Calibri"/>
          <w:lang w:val="en-IE" w:eastAsia="en-IE"/>
        </w:rPr>
        <w:t xml:space="preserve">, </w:t>
      </w:r>
      <w:hyperlink r:id="rId15" w:tgtFrame="_blank" w:history="1">
        <w:r w:rsidRPr="00B353A5">
          <w:rPr>
            <w:rFonts w:ascii="Calibri" w:eastAsia="Calibri" w:hAnsi="Calibri" w:cs="Calibri"/>
            <w:lang w:val="en-IE" w:eastAsia="en-IE"/>
          </w:rPr>
          <w:t>Serbia – Bosnia and Herzegovina</w:t>
        </w:r>
      </w:hyperlink>
      <w:r w:rsidRPr="00B353A5">
        <w:rPr>
          <w:rFonts w:ascii="Calibri" w:eastAsia="Calibri" w:hAnsi="Calibri" w:cs="Calibri"/>
          <w:lang w:val="en-IE" w:eastAsia="en-IE"/>
        </w:rPr>
        <w:t xml:space="preserve">, </w:t>
      </w:r>
      <w:hyperlink r:id="rId16" w:tgtFrame="_blank" w:history="1">
        <w:r w:rsidRPr="00B353A5">
          <w:rPr>
            <w:rFonts w:ascii="Calibri" w:eastAsia="Calibri" w:hAnsi="Calibri" w:cs="Calibri"/>
            <w:lang w:val="en-IE" w:eastAsia="en-IE"/>
          </w:rPr>
          <w:t>Serbia – Montenegro</w:t>
        </w:r>
      </w:hyperlink>
      <w:r w:rsidRPr="00B353A5">
        <w:rPr>
          <w:rFonts w:ascii="Calibri" w:eastAsia="Calibri" w:hAnsi="Calibri" w:cs="Calibri"/>
          <w:lang w:val="en-IE" w:eastAsia="en-IE"/>
        </w:rPr>
        <w:t xml:space="preserve">, </w:t>
      </w:r>
      <w:hyperlink r:id="rId17" w:tgtFrame="_blank" w:history="1">
        <w:r w:rsidRPr="00B353A5">
          <w:rPr>
            <w:rFonts w:ascii="Calibri" w:eastAsia="Calibri" w:hAnsi="Calibri" w:cs="Calibri"/>
            <w:lang w:val="en-IE" w:eastAsia="en-IE"/>
          </w:rPr>
          <w:t>Serbia – North Macedonia</w:t>
        </w:r>
      </w:hyperlink>
    </w:p>
    <w:p w14:paraId="0FF59836" w14:textId="6C3A883E" w:rsidR="00FF3615" w:rsidRPr="00E94CC2" w:rsidRDefault="00D670C7" w:rsidP="00FF3615">
      <w:r w:rsidRPr="00224548">
        <w:rPr>
          <w:rFonts w:ascii="Calibri" w:eastAsia="Times New Roman" w:hAnsi="Calibri" w:cs="Calibri"/>
          <w:color w:val="0E101A"/>
          <w:lang w:val="en-IE" w:eastAsia="en-IE"/>
        </w:rPr>
        <w:t>The Western Balkans Investment Framework-</w:t>
      </w:r>
      <w:r>
        <w:rPr>
          <w:rFonts w:ascii="Calibri" w:eastAsia="Times New Roman" w:hAnsi="Calibri" w:cs="Calibri"/>
          <w:color w:val="0E101A"/>
          <w:lang w:val="en-IE" w:eastAsia="en-IE"/>
        </w:rPr>
        <w:t xml:space="preserve"> </w:t>
      </w:r>
      <w:r w:rsidRPr="00224548">
        <w:rPr>
          <w:rFonts w:ascii="Calibri" w:eastAsia="Times New Roman" w:hAnsi="Calibri" w:cs="Calibri"/>
          <w:color w:val="0E101A"/>
          <w:lang w:val="en-IE" w:eastAsia="en-IE"/>
        </w:rPr>
        <w:t>WBIF can also strongly contribute to the Green Agenda</w:t>
      </w:r>
      <w:r>
        <w:rPr>
          <w:rFonts w:ascii="Calibri" w:eastAsia="Times New Roman" w:hAnsi="Calibri" w:cs="Calibri"/>
          <w:color w:val="0E101A"/>
          <w:lang w:val="en-IE" w:eastAsia="en-IE"/>
        </w:rPr>
        <w:t>, clean energy</w:t>
      </w:r>
      <w:r w:rsidRPr="00224548">
        <w:rPr>
          <w:rFonts w:ascii="Calibri" w:eastAsia="Times New Roman" w:hAnsi="Calibri" w:cs="Calibri"/>
          <w:color w:val="0E101A"/>
          <w:lang w:val="en-IE" w:eastAsia="en-IE"/>
        </w:rPr>
        <w:t xml:space="preserve"> </w:t>
      </w:r>
      <w:r>
        <w:rPr>
          <w:rFonts w:ascii="Calibri" w:eastAsia="Times New Roman" w:hAnsi="Calibri" w:cs="Calibri"/>
          <w:color w:val="0E101A"/>
          <w:lang w:val="en-IE" w:eastAsia="en-IE"/>
        </w:rPr>
        <w:t>and sustainable transport in the</w:t>
      </w:r>
      <w:r w:rsidRPr="00224548">
        <w:rPr>
          <w:rFonts w:ascii="Calibri" w:eastAsia="Times New Roman" w:hAnsi="Calibri" w:cs="Calibri"/>
          <w:color w:val="0E101A"/>
          <w:lang w:val="en-IE" w:eastAsia="en-IE"/>
        </w:rPr>
        <w:t xml:space="preserve"> Western Balkans, as well as to green, sustainable development and economic growth.</w:t>
      </w:r>
      <w:bookmarkEnd w:id="13"/>
      <w:bookmarkEnd w:id="14"/>
      <w:bookmarkEnd w:id="15"/>
      <w:bookmarkEnd w:id="16"/>
      <w:bookmarkEnd w:id="17"/>
    </w:p>
    <w:sectPr w:rsidR="00FF3615" w:rsidRPr="00E94CC2">
      <w:footerReference w:type="default" r:id="rId18"/>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086B0" w14:textId="77777777" w:rsidR="00EA7646" w:rsidRDefault="00EA7646">
      <w:pPr>
        <w:spacing w:after="0" w:line="240" w:lineRule="auto"/>
      </w:pPr>
      <w:r>
        <w:separator/>
      </w:r>
    </w:p>
  </w:endnote>
  <w:endnote w:type="continuationSeparator" w:id="0">
    <w:p w14:paraId="61F1D9A0" w14:textId="77777777" w:rsidR="00EA7646" w:rsidRDefault="00EA7646">
      <w:pPr>
        <w:spacing w:after="0" w:line="240" w:lineRule="auto"/>
      </w:pPr>
      <w:r>
        <w:continuationSeparator/>
      </w:r>
    </w:p>
  </w:endnote>
  <w:endnote w:type="continuationNotice" w:id="1">
    <w:p w14:paraId="4B80EBF1" w14:textId="77777777" w:rsidR="00EA7646" w:rsidRDefault="00EA76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394431"/>
      <w:docPartObj>
        <w:docPartGallery w:val="Page Numbers (Bottom of Page)"/>
        <w:docPartUnique/>
      </w:docPartObj>
    </w:sdtPr>
    <w:sdtEndPr/>
    <w:sdtContent>
      <w:p w14:paraId="2583DB5C" w14:textId="16B6ADD9" w:rsidR="00656D9E" w:rsidRDefault="00656D9E">
        <w:pPr>
          <w:pStyle w:val="Noga"/>
          <w:jc w:val="center"/>
        </w:pPr>
        <w:r>
          <w:fldChar w:fldCharType="begin"/>
        </w:r>
        <w:r>
          <w:instrText>PAGE   \* MERGEFORMAT</w:instrText>
        </w:r>
        <w:r>
          <w:fldChar w:fldCharType="separate"/>
        </w:r>
        <w:r w:rsidR="00E94D19" w:rsidRPr="00E94D19">
          <w:rPr>
            <w:noProof/>
            <w:lang w:val="it-IT"/>
          </w:rPr>
          <w:t>2</w:t>
        </w:r>
        <w:r>
          <w:fldChar w:fldCharType="end"/>
        </w:r>
      </w:p>
    </w:sdtContent>
  </w:sdt>
  <w:p w14:paraId="6FF96CEF" w14:textId="77777777" w:rsidR="00656D9E" w:rsidRDefault="00656D9E">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A1F47" w14:textId="77777777" w:rsidR="00EA7646" w:rsidRDefault="00EA7646">
      <w:pPr>
        <w:spacing w:after="0" w:line="240" w:lineRule="auto"/>
      </w:pPr>
      <w:r>
        <w:separator/>
      </w:r>
    </w:p>
  </w:footnote>
  <w:footnote w:type="continuationSeparator" w:id="0">
    <w:p w14:paraId="3F47E80B" w14:textId="77777777" w:rsidR="00EA7646" w:rsidRDefault="00EA7646">
      <w:pPr>
        <w:spacing w:after="0" w:line="240" w:lineRule="auto"/>
      </w:pPr>
      <w:r>
        <w:continuationSeparator/>
      </w:r>
    </w:p>
  </w:footnote>
  <w:footnote w:type="continuationNotice" w:id="1">
    <w:p w14:paraId="735BB62C" w14:textId="77777777" w:rsidR="00EA7646" w:rsidRDefault="00EA76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multilevel"/>
    <w:tmpl w:val="0000000B"/>
    <w:name w:val="WWNum3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1D"/>
    <w:multiLevelType w:val="multilevel"/>
    <w:tmpl w:val="0000001D"/>
    <w:name w:val="WWNum53"/>
    <w:lvl w:ilvl="0">
      <w:start w:val="1"/>
      <w:numFmt w:val="bullet"/>
      <w:lvlText w:val=""/>
      <w:lvlJc w:val="left"/>
      <w:pPr>
        <w:tabs>
          <w:tab w:val="num" w:pos="0"/>
        </w:tabs>
        <w:ind w:left="360" w:hanging="360"/>
      </w:pPr>
      <w:rPr>
        <w:rFonts w:ascii="Symbol" w:hAnsi="Symbol"/>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2" w15:restartNumberingAfterBreak="0">
    <w:nsid w:val="00000035"/>
    <w:multiLevelType w:val="multilevel"/>
    <w:tmpl w:val="00000035"/>
    <w:name w:val="WWNum85"/>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3B"/>
    <w:multiLevelType w:val="multilevel"/>
    <w:tmpl w:val="0000003B"/>
    <w:name w:val="WWNum94"/>
    <w:lvl w:ilvl="0">
      <w:start w:val="1"/>
      <w:numFmt w:val="decimal"/>
      <w:lvlText w:val="%1."/>
      <w:lvlJc w:val="left"/>
      <w:pPr>
        <w:tabs>
          <w:tab w:val="num" w:pos="0"/>
        </w:tabs>
        <w:ind w:left="0" w:firstLine="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1440" w:hanging="1440"/>
      </w:pPr>
    </w:lvl>
    <w:lvl w:ilvl="3">
      <w:start w:val="1"/>
      <w:numFmt w:val="lowerLetter"/>
      <w:lvlText w:val="%4)"/>
      <w:lvlJc w:val="left"/>
      <w:pPr>
        <w:tabs>
          <w:tab w:val="num" w:pos="0"/>
        </w:tabs>
        <w:ind w:left="2160" w:firstLine="0"/>
      </w:pPr>
    </w:lvl>
    <w:lvl w:ilvl="4">
      <w:start w:val="1"/>
      <w:numFmt w:val="decimal"/>
      <w:lvlText w:val="(%5)"/>
      <w:lvlJc w:val="left"/>
      <w:pPr>
        <w:tabs>
          <w:tab w:val="num" w:pos="0"/>
        </w:tabs>
        <w:ind w:left="2880" w:firstLine="0"/>
      </w:pPr>
    </w:lvl>
    <w:lvl w:ilvl="5">
      <w:start w:val="1"/>
      <w:numFmt w:val="lowerLetter"/>
      <w:lvlText w:val="(%6)"/>
      <w:lvlJc w:val="left"/>
      <w:pPr>
        <w:tabs>
          <w:tab w:val="num" w:pos="0"/>
        </w:tabs>
        <w:ind w:left="3600" w:firstLine="0"/>
      </w:pPr>
    </w:lvl>
    <w:lvl w:ilvl="6">
      <w:start w:val="1"/>
      <w:numFmt w:val="lowerRoman"/>
      <w:lvlText w:val="(%7)"/>
      <w:lvlJc w:val="left"/>
      <w:pPr>
        <w:tabs>
          <w:tab w:val="num" w:pos="0"/>
        </w:tabs>
        <w:ind w:left="4320" w:firstLine="0"/>
      </w:pPr>
    </w:lvl>
    <w:lvl w:ilvl="7">
      <w:start w:val="1"/>
      <w:numFmt w:val="lowerLetter"/>
      <w:lvlText w:val="(%8)"/>
      <w:lvlJc w:val="left"/>
      <w:pPr>
        <w:tabs>
          <w:tab w:val="num" w:pos="0"/>
        </w:tabs>
        <w:ind w:left="5040" w:firstLine="0"/>
      </w:pPr>
    </w:lvl>
    <w:lvl w:ilvl="8">
      <w:start w:val="1"/>
      <w:numFmt w:val="lowerRoman"/>
      <w:lvlText w:val="(%9)"/>
      <w:lvlJc w:val="left"/>
      <w:pPr>
        <w:tabs>
          <w:tab w:val="num" w:pos="0"/>
        </w:tabs>
        <w:ind w:left="5760" w:firstLine="0"/>
      </w:pPr>
    </w:lvl>
  </w:abstractNum>
  <w:abstractNum w:abstractNumId="4" w15:restartNumberingAfterBreak="0">
    <w:nsid w:val="00D46EB5"/>
    <w:multiLevelType w:val="hybridMultilevel"/>
    <w:tmpl w:val="C358A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2B17499"/>
    <w:multiLevelType w:val="hybridMultilevel"/>
    <w:tmpl w:val="E9F60EC8"/>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477476"/>
    <w:multiLevelType w:val="hybridMultilevel"/>
    <w:tmpl w:val="CAD87F0E"/>
    <w:lvl w:ilvl="0" w:tplc="9460B9B0">
      <w:start w:val="1"/>
      <w:numFmt w:val="bullet"/>
      <w:lvlText w:val=""/>
      <w:lvlJc w:val="left"/>
      <w:pPr>
        <w:ind w:left="720" w:hanging="72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05165DE1"/>
    <w:multiLevelType w:val="hybridMultilevel"/>
    <w:tmpl w:val="9476F75E"/>
    <w:numStyleLink w:val="Stileimportato9"/>
  </w:abstractNum>
  <w:abstractNum w:abstractNumId="8" w15:restartNumberingAfterBreak="0">
    <w:nsid w:val="05372E8B"/>
    <w:multiLevelType w:val="hybridMultilevel"/>
    <w:tmpl w:val="7E3AF52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05820850"/>
    <w:multiLevelType w:val="hybridMultilevel"/>
    <w:tmpl w:val="289C5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F94C3F"/>
    <w:multiLevelType w:val="hybridMultilevel"/>
    <w:tmpl w:val="C35C405E"/>
    <w:lvl w:ilvl="0" w:tplc="08090001">
      <w:start w:val="1"/>
      <w:numFmt w:val="bullet"/>
      <w:lvlText w:val=""/>
      <w:lvlJc w:val="left"/>
      <w:pPr>
        <w:ind w:left="720" w:hanging="360"/>
      </w:pPr>
      <w:rPr>
        <w:rFonts w:ascii="Symbol" w:hAnsi="Symbol" w:hint="default"/>
      </w:rPr>
    </w:lvl>
    <w:lvl w:ilvl="1" w:tplc="E68AFC18">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2435C2"/>
    <w:multiLevelType w:val="multilevel"/>
    <w:tmpl w:val="00CC0BC0"/>
    <w:styleLink w:val="CurrentList32"/>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06A50B67"/>
    <w:multiLevelType w:val="hybridMultilevel"/>
    <w:tmpl w:val="4AA0622C"/>
    <w:lvl w:ilvl="0" w:tplc="CB68128E">
      <w:start w:val="1"/>
      <w:numFmt w:val="bullet"/>
      <w:lvlText w:val=""/>
      <w:lvlJc w:val="left"/>
      <w:pPr>
        <w:ind w:left="1440" w:hanging="360"/>
      </w:pPr>
      <w:rPr>
        <w:rFonts w:ascii="Symbol" w:hAnsi="Symbol"/>
      </w:rPr>
    </w:lvl>
    <w:lvl w:ilvl="1" w:tplc="0FEC56D8">
      <w:start w:val="1"/>
      <w:numFmt w:val="bullet"/>
      <w:lvlText w:val=""/>
      <w:lvlJc w:val="left"/>
      <w:pPr>
        <w:ind w:left="1440" w:hanging="360"/>
      </w:pPr>
      <w:rPr>
        <w:rFonts w:ascii="Symbol" w:hAnsi="Symbol"/>
      </w:rPr>
    </w:lvl>
    <w:lvl w:ilvl="2" w:tplc="F8128EA6">
      <w:start w:val="1"/>
      <w:numFmt w:val="bullet"/>
      <w:lvlText w:val=""/>
      <w:lvlJc w:val="left"/>
      <w:pPr>
        <w:ind w:left="1440" w:hanging="360"/>
      </w:pPr>
      <w:rPr>
        <w:rFonts w:ascii="Symbol" w:hAnsi="Symbol"/>
      </w:rPr>
    </w:lvl>
    <w:lvl w:ilvl="3" w:tplc="0D82A4C6">
      <w:start w:val="1"/>
      <w:numFmt w:val="bullet"/>
      <w:lvlText w:val=""/>
      <w:lvlJc w:val="left"/>
      <w:pPr>
        <w:ind w:left="1440" w:hanging="360"/>
      </w:pPr>
      <w:rPr>
        <w:rFonts w:ascii="Symbol" w:hAnsi="Symbol"/>
      </w:rPr>
    </w:lvl>
    <w:lvl w:ilvl="4" w:tplc="CE6CA13E">
      <w:start w:val="1"/>
      <w:numFmt w:val="bullet"/>
      <w:lvlText w:val=""/>
      <w:lvlJc w:val="left"/>
      <w:pPr>
        <w:ind w:left="1440" w:hanging="360"/>
      </w:pPr>
      <w:rPr>
        <w:rFonts w:ascii="Symbol" w:hAnsi="Symbol"/>
      </w:rPr>
    </w:lvl>
    <w:lvl w:ilvl="5" w:tplc="69BE1AEA">
      <w:start w:val="1"/>
      <w:numFmt w:val="bullet"/>
      <w:lvlText w:val=""/>
      <w:lvlJc w:val="left"/>
      <w:pPr>
        <w:ind w:left="1440" w:hanging="360"/>
      </w:pPr>
      <w:rPr>
        <w:rFonts w:ascii="Symbol" w:hAnsi="Symbol"/>
      </w:rPr>
    </w:lvl>
    <w:lvl w:ilvl="6" w:tplc="F06E551E">
      <w:start w:val="1"/>
      <w:numFmt w:val="bullet"/>
      <w:lvlText w:val=""/>
      <w:lvlJc w:val="left"/>
      <w:pPr>
        <w:ind w:left="1440" w:hanging="360"/>
      </w:pPr>
      <w:rPr>
        <w:rFonts w:ascii="Symbol" w:hAnsi="Symbol"/>
      </w:rPr>
    </w:lvl>
    <w:lvl w:ilvl="7" w:tplc="CFAA65E6">
      <w:start w:val="1"/>
      <w:numFmt w:val="bullet"/>
      <w:lvlText w:val=""/>
      <w:lvlJc w:val="left"/>
      <w:pPr>
        <w:ind w:left="1440" w:hanging="360"/>
      </w:pPr>
      <w:rPr>
        <w:rFonts w:ascii="Symbol" w:hAnsi="Symbol"/>
      </w:rPr>
    </w:lvl>
    <w:lvl w:ilvl="8" w:tplc="B28C396A">
      <w:start w:val="1"/>
      <w:numFmt w:val="bullet"/>
      <w:lvlText w:val=""/>
      <w:lvlJc w:val="left"/>
      <w:pPr>
        <w:ind w:left="1440" w:hanging="360"/>
      </w:pPr>
      <w:rPr>
        <w:rFonts w:ascii="Symbol" w:hAnsi="Symbol"/>
      </w:rPr>
    </w:lvl>
  </w:abstractNum>
  <w:abstractNum w:abstractNumId="13" w15:restartNumberingAfterBreak="0">
    <w:nsid w:val="073F1DCA"/>
    <w:multiLevelType w:val="hybridMultilevel"/>
    <w:tmpl w:val="0C5ED2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079E6D50"/>
    <w:multiLevelType w:val="hybridMultilevel"/>
    <w:tmpl w:val="E9169B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086B0FB9"/>
    <w:multiLevelType w:val="hybridMultilevel"/>
    <w:tmpl w:val="51BAB5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98D2492"/>
    <w:multiLevelType w:val="multilevel"/>
    <w:tmpl w:val="1C182ECA"/>
    <w:styleLink w:val="CurrentList3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09C03C82"/>
    <w:multiLevelType w:val="multilevel"/>
    <w:tmpl w:val="4E9E671A"/>
    <w:lvl w:ilvl="0">
      <w:start w:val="1"/>
      <w:numFmt w:val="upperRoman"/>
      <w:lvlText w:val="%1."/>
      <w:lvlJc w:val="left"/>
      <w:pPr>
        <w:ind w:left="432" w:hanging="432"/>
      </w:pPr>
      <w:rPr>
        <w:rFonts w:hint="default"/>
      </w:rPr>
    </w:lvl>
    <w:lvl w:ilvl="1">
      <w:start w:val="1"/>
      <w:numFmt w:val="upperRoman"/>
      <w:pStyle w:val="Heading2-Intro"/>
      <w:lvlText w:val="%1.%2"/>
      <w:lvlJc w:val="left"/>
      <w:pPr>
        <w:ind w:left="576" w:hanging="576"/>
      </w:pPr>
      <w:rPr>
        <w:rFonts w:hint="default"/>
      </w:rPr>
    </w:lvl>
    <w:lvl w:ilvl="2">
      <w:start w:val="1"/>
      <w:numFmt w:val="none"/>
      <w:lvlText w:val=""/>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0A7139DF"/>
    <w:multiLevelType w:val="hybridMultilevel"/>
    <w:tmpl w:val="D3C0EF6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9" w15:restartNumberingAfterBreak="0">
    <w:nsid w:val="0AA509DF"/>
    <w:multiLevelType w:val="hybridMultilevel"/>
    <w:tmpl w:val="C8947E5C"/>
    <w:styleLink w:val="Stileimportato15"/>
    <w:lvl w:ilvl="0" w:tplc="0D36566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004F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62A8D5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287E1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48A100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8962F3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9D80F7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1E82B3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CB82D8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0AB149C9"/>
    <w:multiLevelType w:val="hybridMultilevel"/>
    <w:tmpl w:val="BB48342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0B347198"/>
    <w:multiLevelType w:val="hybridMultilevel"/>
    <w:tmpl w:val="6E04ECC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0B6963AF"/>
    <w:multiLevelType w:val="hybridMultilevel"/>
    <w:tmpl w:val="E46A6A6E"/>
    <w:styleLink w:val="Stileimportato11"/>
    <w:lvl w:ilvl="0" w:tplc="7750D37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BEC2D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28A4A7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4897D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0AAE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3C254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1DC611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3DADE5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5A8DB8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0B915AEC"/>
    <w:multiLevelType w:val="hybridMultilevel"/>
    <w:tmpl w:val="99885ECA"/>
    <w:styleLink w:val="Stileimportato20"/>
    <w:lvl w:ilvl="0" w:tplc="D5247E3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2FA68B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B644D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716269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1880CE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0B4260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BFA06C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E60C1B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AF53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0BC53BFC"/>
    <w:multiLevelType w:val="multilevel"/>
    <w:tmpl w:val="CC2413EA"/>
    <w:lvl w:ilvl="0">
      <w:start w:val="5"/>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0C8877C1"/>
    <w:multiLevelType w:val="multilevel"/>
    <w:tmpl w:val="82A09538"/>
    <w:styleLink w:val="CurrentList8"/>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6" w15:restartNumberingAfterBreak="0">
    <w:nsid w:val="0C8E5697"/>
    <w:multiLevelType w:val="hybridMultilevel"/>
    <w:tmpl w:val="6584D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0CB23FA1"/>
    <w:multiLevelType w:val="hybridMultilevel"/>
    <w:tmpl w:val="AAE6B6F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0CF371AF"/>
    <w:multiLevelType w:val="hybridMultilevel"/>
    <w:tmpl w:val="17FA2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D676C6E"/>
    <w:multiLevelType w:val="hybridMultilevel"/>
    <w:tmpl w:val="7EA85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0DA40162"/>
    <w:multiLevelType w:val="multilevel"/>
    <w:tmpl w:val="9782E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1AE7F5F"/>
    <w:multiLevelType w:val="multilevel"/>
    <w:tmpl w:val="C87CEB1E"/>
    <w:styleLink w:val="CurrentList35"/>
    <w:lvl w:ilvl="0">
      <w:start w:val="1"/>
      <w:numFmt w:val="decimal"/>
      <w:lvlText w:val="%1."/>
      <w:lvlJc w:val="left"/>
      <w:pPr>
        <w:ind w:left="0" w:firstLine="0"/>
      </w:pPr>
      <w:rPr>
        <w:rFonts w:hint="default"/>
      </w:rPr>
    </w:lvl>
    <w:lvl w:ilvl="1">
      <w:start w:val="1"/>
      <w:numFmt w:val="decimal"/>
      <w:lvlText w:val="%2.%1"/>
      <w:lvlJc w:val="left"/>
      <w:pPr>
        <w:ind w:left="720" w:hanging="720"/>
      </w:pPr>
      <w:rPr>
        <w:rFonts w:hint="default"/>
      </w:rPr>
    </w:lvl>
    <w:lvl w:ilvl="2">
      <w:start w:val="1"/>
      <w:numFmt w:val="decimal"/>
      <w:lvlText w:val="%1.%2.%3"/>
      <w:lvlJc w:val="left"/>
      <w:pPr>
        <w:ind w:left="1440" w:hanging="144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2" w15:restartNumberingAfterBreak="0">
    <w:nsid w:val="11E40CAA"/>
    <w:multiLevelType w:val="hybridMultilevel"/>
    <w:tmpl w:val="30C44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2214199"/>
    <w:multiLevelType w:val="hybridMultilevel"/>
    <w:tmpl w:val="84A89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23D5BD1"/>
    <w:multiLevelType w:val="hybridMultilevel"/>
    <w:tmpl w:val="38E057FE"/>
    <w:styleLink w:val="Stileimportato6"/>
    <w:lvl w:ilvl="0" w:tplc="038C5AA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68624C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C38A1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1CE88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71EF622">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0ACEE1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B24791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9230A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81AC1B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1274205B"/>
    <w:multiLevelType w:val="hybridMultilevel"/>
    <w:tmpl w:val="F912D140"/>
    <w:styleLink w:val="Stileimportato5"/>
    <w:lvl w:ilvl="0" w:tplc="2C3EAE4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4A2CF5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A0ACF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792554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3C144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365FA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B68DBA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F8D71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ED605A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13915D1A"/>
    <w:multiLevelType w:val="hybridMultilevel"/>
    <w:tmpl w:val="F40AC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39A3BA4"/>
    <w:multiLevelType w:val="hybridMultilevel"/>
    <w:tmpl w:val="A2948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3DB750C"/>
    <w:multiLevelType w:val="hybridMultilevel"/>
    <w:tmpl w:val="3D64709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9" w15:restartNumberingAfterBreak="0">
    <w:nsid w:val="145004ED"/>
    <w:multiLevelType w:val="multilevel"/>
    <w:tmpl w:val="8084B0B8"/>
    <w:styleLink w:val="CurrentList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15F6426C"/>
    <w:multiLevelType w:val="hybridMultilevel"/>
    <w:tmpl w:val="B20E5A30"/>
    <w:lvl w:ilvl="0" w:tplc="92B6EF5E">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164C22F7"/>
    <w:multiLevelType w:val="multilevel"/>
    <w:tmpl w:val="4A4A572C"/>
    <w:styleLink w:val="CurrentList26"/>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upperRoman"/>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16753DA4"/>
    <w:multiLevelType w:val="hybridMultilevel"/>
    <w:tmpl w:val="D8CCA1CA"/>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3" w15:restartNumberingAfterBreak="0">
    <w:nsid w:val="16F7396E"/>
    <w:multiLevelType w:val="hybridMultilevel"/>
    <w:tmpl w:val="C92AF444"/>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7C814FF"/>
    <w:multiLevelType w:val="hybridMultilevel"/>
    <w:tmpl w:val="79ECE0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80E0B6A"/>
    <w:multiLevelType w:val="hybridMultilevel"/>
    <w:tmpl w:val="8DB252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18982523"/>
    <w:multiLevelType w:val="multilevel"/>
    <w:tmpl w:val="AD18E0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8C629E4"/>
    <w:multiLevelType w:val="hybridMultilevel"/>
    <w:tmpl w:val="AEFEB982"/>
    <w:lvl w:ilvl="0" w:tplc="23409D96">
      <w:start w:val="1"/>
      <w:numFmt w:val="bullet"/>
      <w:lvlText w:val=""/>
      <w:lvlJc w:val="left"/>
      <w:pPr>
        <w:ind w:left="720" w:hanging="360"/>
      </w:pPr>
      <w:rPr>
        <w:rFonts w:ascii="Symbol" w:hAnsi="Symbol"/>
      </w:rPr>
    </w:lvl>
    <w:lvl w:ilvl="1" w:tplc="21D2FC30">
      <w:start w:val="1"/>
      <w:numFmt w:val="bullet"/>
      <w:lvlText w:val=""/>
      <w:lvlJc w:val="left"/>
      <w:pPr>
        <w:ind w:left="720" w:hanging="360"/>
      </w:pPr>
      <w:rPr>
        <w:rFonts w:ascii="Symbol" w:hAnsi="Symbol"/>
      </w:rPr>
    </w:lvl>
    <w:lvl w:ilvl="2" w:tplc="73669254">
      <w:start w:val="1"/>
      <w:numFmt w:val="bullet"/>
      <w:lvlText w:val=""/>
      <w:lvlJc w:val="left"/>
      <w:pPr>
        <w:ind w:left="720" w:hanging="360"/>
      </w:pPr>
      <w:rPr>
        <w:rFonts w:ascii="Symbol" w:hAnsi="Symbol"/>
      </w:rPr>
    </w:lvl>
    <w:lvl w:ilvl="3" w:tplc="40E87542">
      <w:start w:val="1"/>
      <w:numFmt w:val="bullet"/>
      <w:lvlText w:val=""/>
      <w:lvlJc w:val="left"/>
      <w:pPr>
        <w:ind w:left="720" w:hanging="360"/>
      </w:pPr>
      <w:rPr>
        <w:rFonts w:ascii="Symbol" w:hAnsi="Symbol"/>
      </w:rPr>
    </w:lvl>
    <w:lvl w:ilvl="4" w:tplc="D464810E">
      <w:start w:val="1"/>
      <w:numFmt w:val="bullet"/>
      <w:lvlText w:val=""/>
      <w:lvlJc w:val="left"/>
      <w:pPr>
        <w:ind w:left="720" w:hanging="360"/>
      </w:pPr>
      <w:rPr>
        <w:rFonts w:ascii="Symbol" w:hAnsi="Symbol"/>
      </w:rPr>
    </w:lvl>
    <w:lvl w:ilvl="5" w:tplc="9828B790">
      <w:start w:val="1"/>
      <w:numFmt w:val="bullet"/>
      <w:lvlText w:val=""/>
      <w:lvlJc w:val="left"/>
      <w:pPr>
        <w:ind w:left="720" w:hanging="360"/>
      </w:pPr>
      <w:rPr>
        <w:rFonts w:ascii="Symbol" w:hAnsi="Symbol"/>
      </w:rPr>
    </w:lvl>
    <w:lvl w:ilvl="6" w:tplc="828CDB76">
      <w:start w:val="1"/>
      <w:numFmt w:val="bullet"/>
      <w:lvlText w:val=""/>
      <w:lvlJc w:val="left"/>
      <w:pPr>
        <w:ind w:left="720" w:hanging="360"/>
      </w:pPr>
      <w:rPr>
        <w:rFonts w:ascii="Symbol" w:hAnsi="Symbol"/>
      </w:rPr>
    </w:lvl>
    <w:lvl w:ilvl="7" w:tplc="C4080E7C">
      <w:start w:val="1"/>
      <w:numFmt w:val="bullet"/>
      <w:lvlText w:val=""/>
      <w:lvlJc w:val="left"/>
      <w:pPr>
        <w:ind w:left="720" w:hanging="360"/>
      </w:pPr>
      <w:rPr>
        <w:rFonts w:ascii="Symbol" w:hAnsi="Symbol"/>
      </w:rPr>
    </w:lvl>
    <w:lvl w:ilvl="8" w:tplc="15C0DDDE">
      <w:start w:val="1"/>
      <w:numFmt w:val="bullet"/>
      <w:lvlText w:val=""/>
      <w:lvlJc w:val="left"/>
      <w:pPr>
        <w:ind w:left="720" w:hanging="360"/>
      </w:pPr>
      <w:rPr>
        <w:rFonts w:ascii="Symbol" w:hAnsi="Symbol"/>
      </w:rPr>
    </w:lvl>
  </w:abstractNum>
  <w:abstractNum w:abstractNumId="48" w15:restartNumberingAfterBreak="0">
    <w:nsid w:val="19615774"/>
    <w:multiLevelType w:val="hybridMultilevel"/>
    <w:tmpl w:val="7B88A93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9" w15:restartNumberingAfterBreak="0">
    <w:nsid w:val="1A630015"/>
    <w:multiLevelType w:val="hybridMultilevel"/>
    <w:tmpl w:val="837463C2"/>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ACC3789"/>
    <w:multiLevelType w:val="hybridMultilevel"/>
    <w:tmpl w:val="90268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1B984E12"/>
    <w:multiLevelType w:val="multilevel"/>
    <w:tmpl w:val="749CE65E"/>
    <w:styleLink w:val="CurrentList21"/>
    <w:lvl w:ilvl="0">
      <w:start w:val="1"/>
      <w:numFmt w:val="decimal"/>
      <w:lvlText w:val="%1."/>
      <w:lvlJc w:val="left"/>
      <w:pPr>
        <w:ind w:left="2402" w:hanging="1440"/>
      </w:pPr>
      <w:rPr>
        <w:rFonts w:hint="default"/>
      </w:rPr>
    </w:lvl>
    <w:lvl w:ilvl="1">
      <w:start w:val="1"/>
      <w:numFmt w:val="decimal"/>
      <w:lvlText w:val="%1.%2."/>
      <w:lvlJc w:val="left"/>
      <w:pPr>
        <w:ind w:left="2834" w:hanging="1152"/>
      </w:pPr>
      <w:rPr>
        <w:rFonts w:hint="default"/>
      </w:rPr>
    </w:lvl>
    <w:lvl w:ilvl="2">
      <w:start w:val="1"/>
      <w:numFmt w:val="decimal"/>
      <w:lvlText w:val="%1.%2.%3."/>
      <w:lvlJc w:val="left"/>
      <w:pPr>
        <w:ind w:left="0" w:firstLine="680"/>
      </w:pPr>
      <w:rPr>
        <w:rFonts w:hint="default"/>
      </w:rPr>
    </w:lvl>
    <w:lvl w:ilvl="3">
      <w:start w:val="1"/>
      <w:numFmt w:val="decimal"/>
      <w:lvlText w:val="%1.%2.%3.%4."/>
      <w:lvlJc w:val="left"/>
      <w:pPr>
        <w:ind w:left="3770" w:hanging="1957"/>
      </w:pPr>
      <w:rPr>
        <w:rFonts w:hint="default"/>
      </w:rPr>
    </w:lvl>
    <w:lvl w:ilvl="4">
      <w:start w:val="1"/>
      <w:numFmt w:val="decimal"/>
      <w:lvlText w:val="%1.%2.%3.%4.%5."/>
      <w:lvlJc w:val="left"/>
      <w:pPr>
        <w:ind w:left="4274" w:hanging="792"/>
      </w:pPr>
      <w:rPr>
        <w:rFonts w:hint="default"/>
      </w:rPr>
    </w:lvl>
    <w:lvl w:ilvl="5">
      <w:start w:val="1"/>
      <w:numFmt w:val="decimal"/>
      <w:lvlText w:val="%1.%2.%3.%4.%5.%6."/>
      <w:lvlJc w:val="left"/>
      <w:pPr>
        <w:ind w:left="4778" w:hanging="936"/>
      </w:pPr>
      <w:rPr>
        <w:rFonts w:hint="default"/>
      </w:rPr>
    </w:lvl>
    <w:lvl w:ilvl="6">
      <w:start w:val="1"/>
      <w:numFmt w:val="decimal"/>
      <w:lvlText w:val="%1.%2.%3.%4.%5.%6.%7."/>
      <w:lvlJc w:val="left"/>
      <w:pPr>
        <w:ind w:left="5282" w:hanging="1080"/>
      </w:pPr>
      <w:rPr>
        <w:rFonts w:hint="default"/>
      </w:rPr>
    </w:lvl>
    <w:lvl w:ilvl="7">
      <w:start w:val="1"/>
      <w:numFmt w:val="decimal"/>
      <w:lvlText w:val="%1.%2.%3.%4.%5.%6.%7.%8."/>
      <w:lvlJc w:val="left"/>
      <w:pPr>
        <w:ind w:left="5786" w:hanging="1224"/>
      </w:pPr>
      <w:rPr>
        <w:rFonts w:hint="default"/>
      </w:rPr>
    </w:lvl>
    <w:lvl w:ilvl="8">
      <w:start w:val="1"/>
      <w:numFmt w:val="decimal"/>
      <w:lvlText w:val="%1.%2.%3.%4.%5.%6.%7.%8.%9."/>
      <w:lvlJc w:val="left"/>
      <w:pPr>
        <w:ind w:left="6362" w:hanging="1440"/>
      </w:pPr>
      <w:rPr>
        <w:rFonts w:hint="default"/>
      </w:rPr>
    </w:lvl>
  </w:abstractNum>
  <w:abstractNum w:abstractNumId="52" w15:restartNumberingAfterBreak="0">
    <w:nsid w:val="1BD27038"/>
    <w:multiLevelType w:val="hybridMultilevel"/>
    <w:tmpl w:val="94F888D6"/>
    <w:numStyleLink w:val="Stileimportato47"/>
  </w:abstractNum>
  <w:abstractNum w:abstractNumId="53" w15:restartNumberingAfterBreak="0">
    <w:nsid w:val="1CDB33CB"/>
    <w:multiLevelType w:val="hybridMultilevel"/>
    <w:tmpl w:val="961AE8F6"/>
    <w:lvl w:ilvl="0" w:tplc="10E45C8A">
      <w:start w:val="2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4" w15:restartNumberingAfterBreak="0">
    <w:nsid w:val="1DD708B1"/>
    <w:multiLevelType w:val="hybridMultilevel"/>
    <w:tmpl w:val="2DB25C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5" w15:restartNumberingAfterBreak="0">
    <w:nsid w:val="1E6B1B4B"/>
    <w:multiLevelType w:val="multilevel"/>
    <w:tmpl w:val="99D85B0C"/>
    <w:styleLink w:val="CurrentList11"/>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1E9C73A2"/>
    <w:multiLevelType w:val="hybridMultilevel"/>
    <w:tmpl w:val="C168555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1E9D1FAD"/>
    <w:multiLevelType w:val="hybridMultilevel"/>
    <w:tmpl w:val="E286DF9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8" w15:restartNumberingAfterBreak="0">
    <w:nsid w:val="1EC63B98"/>
    <w:multiLevelType w:val="multilevel"/>
    <w:tmpl w:val="0809001D"/>
    <w:styleLink w:val="CurrentList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1EC8051B"/>
    <w:multiLevelType w:val="hybridMultilevel"/>
    <w:tmpl w:val="1A8A65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0" w15:restartNumberingAfterBreak="0">
    <w:nsid w:val="1ECC395F"/>
    <w:multiLevelType w:val="hybridMultilevel"/>
    <w:tmpl w:val="7E168D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1" w15:restartNumberingAfterBreak="0">
    <w:nsid w:val="1FB10C13"/>
    <w:multiLevelType w:val="hybridMultilevel"/>
    <w:tmpl w:val="567E73F2"/>
    <w:numStyleLink w:val="Stileimportato10"/>
  </w:abstractNum>
  <w:abstractNum w:abstractNumId="62" w15:restartNumberingAfterBreak="0">
    <w:nsid w:val="20016CC9"/>
    <w:multiLevelType w:val="hybridMultilevel"/>
    <w:tmpl w:val="F476F0FA"/>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3" w15:restartNumberingAfterBreak="0">
    <w:nsid w:val="20730C7E"/>
    <w:multiLevelType w:val="multilevel"/>
    <w:tmpl w:val="D50E1F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14E5BA9"/>
    <w:multiLevelType w:val="hybridMultilevel"/>
    <w:tmpl w:val="E46A6A6E"/>
    <w:numStyleLink w:val="Stileimportato11"/>
  </w:abstractNum>
  <w:abstractNum w:abstractNumId="65" w15:restartNumberingAfterBreak="0">
    <w:nsid w:val="219D39A9"/>
    <w:multiLevelType w:val="multilevel"/>
    <w:tmpl w:val="95160F1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21B97793"/>
    <w:multiLevelType w:val="hybridMultilevel"/>
    <w:tmpl w:val="38E057FE"/>
    <w:numStyleLink w:val="Stileimportato6"/>
  </w:abstractNum>
  <w:abstractNum w:abstractNumId="67" w15:restartNumberingAfterBreak="0">
    <w:nsid w:val="222A6F84"/>
    <w:multiLevelType w:val="hybridMultilevel"/>
    <w:tmpl w:val="B948A6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8" w15:restartNumberingAfterBreak="0">
    <w:nsid w:val="22AE32DF"/>
    <w:multiLevelType w:val="hybridMultilevel"/>
    <w:tmpl w:val="B950EA8A"/>
    <w:lvl w:ilvl="0" w:tplc="04240017">
      <w:start w:val="1"/>
      <w:numFmt w:val="lowerLetter"/>
      <w:lvlText w:val="%1)"/>
      <w:lvlJc w:val="left"/>
      <w:pPr>
        <w:ind w:left="360" w:hanging="36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9" w15:restartNumberingAfterBreak="0">
    <w:nsid w:val="23757F68"/>
    <w:multiLevelType w:val="hybridMultilevel"/>
    <w:tmpl w:val="DC6E191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23EB31C3"/>
    <w:multiLevelType w:val="hybridMultilevel"/>
    <w:tmpl w:val="82346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4516E3E"/>
    <w:multiLevelType w:val="hybridMultilevel"/>
    <w:tmpl w:val="FB7C5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24B84FED"/>
    <w:multiLevelType w:val="hybridMultilevel"/>
    <w:tmpl w:val="3E2EB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256B3321"/>
    <w:multiLevelType w:val="hybridMultilevel"/>
    <w:tmpl w:val="4ED6E084"/>
    <w:lvl w:ilvl="0" w:tplc="2FFA0ED0">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6846067"/>
    <w:multiLevelType w:val="hybridMultilevel"/>
    <w:tmpl w:val="2354D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73969B5"/>
    <w:multiLevelType w:val="hybridMultilevel"/>
    <w:tmpl w:val="3566D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8725891"/>
    <w:multiLevelType w:val="hybridMultilevel"/>
    <w:tmpl w:val="1AB62956"/>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28F9195E"/>
    <w:multiLevelType w:val="hybridMultilevel"/>
    <w:tmpl w:val="E6108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295A1AD4"/>
    <w:multiLevelType w:val="hybridMultilevel"/>
    <w:tmpl w:val="E878D4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9" w15:restartNumberingAfterBreak="0">
    <w:nsid w:val="29A55C57"/>
    <w:multiLevelType w:val="hybridMultilevel"/>
    <w:tmpl w:val="50461690"/>
    <w:lvl w:ilvl="0" w:tplc="041A000B">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0" w15:restartNumberingAfterBreak="0">
    <w:nsid w:val="29EE4D93"/>
    <w:multiLevelType w:val="hybridMultilevel"/>
    <w:tmpl w:val="AC42D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2A1D4D3F"/>
    <w:multiLevelType w:val="hybridMultilevel"/>
    <w:tmpl w:val="5D20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A3E37CD"/>
    <w:multiLevelType w:val="multilevel"/>
    <w:tmpl w:val="9F3C356E"/>
    <w:styleLink w:val="CurrentList28"/>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3" w15:restartNumberingAfterBreak="0">
    <w:nsid w:val="2A8B585D"/>
    <w:multiLevelType w:val="multilevel"/>
    <w:tmpl w:val="AC48F6AC"/>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suff w:val="nothing"/>
      <w:lvlText w:val="%1.%2.%3.%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suff w:val="nothing"/>
      <w:lvlText w:val="%1.%2.%3.%4)(%5)(%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4" w15:restartNumberingAfterBreak="0">
    <w:nsid w:val="2B3E33C2"/>
    <w:multiLevelType w:val="hybridMultilevel"/>
    <w:tmpl w:val="ECE0E43A"/>
    <w:numStyleLink w:val="Stileimportato16"/>
  </w:abstractNum>
  <w:abstractNum w:abstractNumId="85" w15:restartNumberingAfterBreak="0">
    <w:nsid w:val="2B5F1F6C"/>
    <w:multiLevelType w:val="multilevel"/>
    <w:tmpl w:val="7B889D7A"/>
    <w:styleLink w:val="CurrentList12"/>
    <w:lvl w:ilvl="0">
      <w:start w:val="1"/>
      <w:numFmt w:val="decimal"/>
      <w:lvlText w:val="%1."/>
      <w:lvlJc w:val="lef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2BF47B08"/>
    <w:multiLevelType w:val="hybridMultilevel"/>
    <w:tmpl w:val="79C2884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7" w15:restartNumberingAfterBreak="0">
    <w:nsid w:val="2C8939F5"/>
    <w:multiLevelType w:val="multilevel"/>
    <w:tmpl w:val="1B36427C"/>
    <w:styleLink w:val="CurrentList29"/>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8" w15:restartNumberingAfterBreak="0">
    <w:nsid w:val="2CAB5C3C"/>
    <w:multiLevelType w:val="hybridMultilevel"/>
    <w:tmpl w:val="865AA844"/>
    <w:lvl w:ilvl="0" w:tplc="08090001">
      <w:start w:val="1"/>
      <w:numFmt w:val="bullet"/>
      <w:lvlText w:val=""/>
      <w:lvlJc w:val="left"/>
      <w:pPr>
        <w:ind w:left="720" w:hanging="360"/>
      </w:pPr>
      <w:rPr>
        <w:rFonts w:ascii="Symbol" w:hAnsi="Symbol" w:hint="default"/>
      </w:rPr>
    </w:lvl>
    <w:lvl w:ilvl="1" w:tplc="E42CF3F8">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2E327B38"/>
    <w:multiLevelType w:val="hybridMultilevel"/>
    <w:tmpl w:val="BABC4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2E616AB0"/>
    <w:multiLevelType w:val="hybridMultilevel"/>
    <w:tmpl w:val="A1DAC5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2EF9305C"/>
    <w:multiLevelType w:val="hybridMultilevel"/>
    <w:tmpl w:val="A2F657E4"/>
    <w:lvl w:ilvl="0" w:tplc="15BAED0C">
      <w:start w:val="1"/>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2" w15:restartNumberingAfterBreak="0">
    <w:nsid w:val="2FBC747A"/>
    <w:multiLevelType w:val="hybridMultilevel"/>
    <w:tmpl w:val="66846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30171050"/>
    <w:multiLevelType w:val="multilevel"/>
    <w:tmpl w:val="1A44E2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05A38AE"/>
    <w:multiLevelType w:val="hybridMultilevel"/>
    <w:tmpl w:val="5AD4E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30A85AEC"/>
    <w:multiLevelType w:val="hybridMultilevel"/>
    <w:tmpl w:val="9F227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30B0046A"/>
    <w:multiLevelType w:val="multilevel"/>
    <w:tmpl w:val="8F12162E"/>
    <w:styleLink w:val="CurrentList30"/>
    <w:lvl w:ilvl="0">
      <w:start w:val="1"/>
      <w:numFmt w:val="upperRoman"/>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7" w15:restartNumberingAfterBreak="0">
    <w:nsid w:val="323C75F8"/>
    <w:multiLevelType w:val="hybridMultilevel"/>
    <w:tmpl w:val="96C818DA"/>
    <w:numStyleLink w:val="Stileimportato12"/>
  </w:abstractNum>
  <w:abstractNum w:abstractNumId="98" w15:restartNumberingAfterBreak="0">
    <w:nsid w:val="325761B5"/>
    <w:multiLevelType w:val="multilevel"/>
    <w:tmpl w:val="C87CEB1E"/>
    <w:styleLink w:val="CurrentList36"/>
    <w:lvl w:ilvl="0">
      <w:start w:val="1"/>
      <w:numFmt w:val="decimal"/>
      <w:lvlText w:val="%1."/>
      <w:lvlJc w:val="left"/>
      <w:pPr>
        <w:ind w:left="0" w:firstLine="0"/>
      </w:pPr>
      <w:rPr>
        <w:rFonts w:hint="default"/>
      </w:rPr>
    </w:lvl>
    <w:lvl w:ilvl="1">
      <w:start w:val="1"/>
      <w:numFmt w:val="decimal"/>
      <w:lvlText w:val="%2.%1"/>
      <w:lvlJc w:val="left"/>
      <w:pPr>
        <w:ind w:left="720" w:hanging="720"/>
      </w:pPr>
      <w:rPr>
        <w:rFonts w:hint="default"/>
      </w:rPr>
    </w:lvl>
    <w:lvl w:ilvl="2">
      <w:start w:val="1"/>
      <w:numFmt w:val="decimal"/>
      <w:lvlText w:val="%1.%2.%3"/>
      <w:lvlJc w:val="left"/>
      <w:pPr>
        <w:ind w:left="1440" w:hanging="144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9" w15:restartNumberingAfterBreak="0">
    <w:nsid w:val="334065A1"/>
    <w:multiLevelType w:val="multilevel"/>
    <w:tmpl w:val="48C054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3BF54FC"/>
    <w:multiLevelType w:val="multilevel"/>
    <w:tmpl w:val="CA6AE0F0"/>
    <w:styleLink w:val="CurrentList10"/>
    <w:lvl w:ilvl="0">
      <w:start w:val="1"/>
      <w:numFmt w:val="decimal"/>
      <w:lvlText w:val="%1."/>
      <w:lvlJc w:val="lef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370863A6"/>
    <w:multiLevelType w:val="hybridMultilevel"/>
    <w:tmpl w:val="45762C78"/>
    <w:lvl w:ilvl="0" w:tplc="43A0A03E">
      <w:start w:val="1"/>
      <w:numFmt w:val="bullet"/>
      <w:lvlText w:val=""/>
      <w:lvlJc w:val="left"/>
      <w:pPr>
        <w:ind w:left="1440" w:hanging="360"/>
      </w:pPr>
      <w:rPr>
        <w:rFonts w:ascii="Symbol" w:hAnsi="Symbol"/>
      </w:rPr>
    </w:lvl>
    <w:lvl w:ilvl="1" w:tplc="18027772">
      <w:start w:val="1"/>
      <w:numFmt w:val="bullet"/>
      <w:lvlText w:val=""/>
      <w:lvlJc w:val="left"/>
      <w:pPr>
        <w:ind w:left="1440" w:hanging="360"/>
      </w:pPr>
      <w:rPr>
        <w:rFonts w:ascii="Symbol" w:hAnsi="Symbol"/>
      </w:rPr>
    </w:lvl>
    <w:lvl w:ilvl="2" w:tplc="F4F62162">
      <w:start w:val="1"/>
      <w:numFmt w:val="bullet"/>
      <w:lvlText w:val=""/>
      <w:lvlJc w:val="left"/>
      <w:pPr>
        <w:ind w:left="1440" w:hanging="360"/>
      </w:pPr>
      <w:rPr>
        <w:rFonts w:ascii="Symbol" w:hAnsi="Symbol"/>
      </w:rPr>
    </w:lvl>
    <w:lvl w:ilvl="3" w:tplc="192068D6">
      <w:start w:val="1"/>
      <w:numFmt w:val="bullet"/>
      <w:lvlText w:val=""/>
      <w:lvlJc w:val="left"/>
      <w:pPr>
        <w:ind w:left="1440" w:hanging="360"/>
      </w:pPr>
      <w:rPr>
        <w:rFonts w:ascii="Symbol" w:hAnsi="Symbol"/>
      </w:rPr>
    </w:lvl>
    <w:lvl w:ilvl="4" w:tplc="5B344FCE">
      <w:start w:val="1"/>
      <w:numFmt w:val="bullet"/>
      <w:lvlText w:val=""/>
      <w:lvlJc w:val="left"/>
      <w:pPr>
        <w:ind w:left="1440" w:hanging="360"/>
      </w:pPr>
      <w:rPr>
        <w:rFonts w:ascii="Symbol" w:hAnsi="Symbol"/>
      </w:rPr>
    </w:lvl>
    <w:lvl w:ilvl="5" w:tplc="EC7C0C52">
      <w:start w:val="1"/>
      <w:numFmt w:val="bullet"/>
      <w:lvlText w:val=""/>
      <w:lvlJc w:val="left"/>
      <w:pPr>
        <w:ind w:left="1440" w:hanging="360"/>
      </w:pPr>
      <w:rPr>
        <w:rFonts w:ascii="Symbol" w:hAnsi="Symbol"/>
      </w:rPr>
    </w:lvl>
    <w:lvl w:ilvl="6" w:tplc="FB6AA4AA">
      <w:start w:val="1"/>
      <w:numFmt w:val="bullet"/>
      <w:lvlText w:val=""/>
      <w:lvlJc w:val="left"/>
      <w:pPr>
        <w:ind w:left="1440" w:hanging="360"/>
      </w:pPr>
      <w:rPr>
        <w:rFonts w:ascii="Symbol" w:hAnsi="Symbol"/>
      </w:rPr>
    </w:lvl>
    <w:lvl w:ilvl="7" w:tplc="C0C61CA2">
      <w:start w:val="1"/>
      <w:numFmt w:val="bullet"/>
      <w:lvlText w:val=""/>
      <w:lvlJc w:val="left"/>
      <w:pPr>
        <w:ind w:left="1440" w:hanging="360"/>
      </w:pPr>
      <w:rPr>
        <w:rFonts w:ascii="Symbol" w:hAnsi="Symbol"/>
      </w:rPr>
    </w:lvl>
    <w:lvl w:ilvl="8" w:tplc="EF320306">
      <w:start w:val="1"/>
      <w:numFmt w:val="bullet"/>
      <w:lvlText w:val=""/>
      <w:lvlJc w:val="left"/>
      <w:pPr>
        <w:ind w:left="1440" w:hanging="360"/>
      </w:pPr>
      <w:rPr>
        <w:rFonts w:ascii="Symbol" w:hAnsi="Symbol"/>
      </w:rPr>
    </w:lvl>
  </w:abstractNum>
  <w:abstractNum w:abstractNumId="102" w15:restartNumberingAfterBreak="0">
    <w:nsid w:val="377F427C"/>
    <w:multiLevelType w:val="multilevel"/>
    <w:tmpl w:val="39B8AF56"/>
    <w:styleLink w:val="CurrentList13"/>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3" w15:restartNumberingAfterBreak="0">
    <w:nsid w:val="379E67F8"/>
    <w:multiLevelType w:val="hybridMultilevel"/>
    <w:tmpl w:val="D872331C"/>
    <w:lvl w:ilvl="0" w:tplc="05DE7AC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54CF7F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F9C517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A3EE3E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7F6C8D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8B8220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91C3E6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7C097E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78EE0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4" w15:restartNumberingAfterBreak="0">
    <w:nsid w:val="37F91B2C"/>
    <w:multiLevelType w:val="hybridMultilevel"/>
    <w:tmpl w:val="4B0C7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83046AB"/>
    <w:multiLevelType w:val="hybridMultilevel"/>
    <w:tmpl w:val="9266C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6" w15:restartNumberingAfterBreak="0">
    <w:nsid w:val="38666CF3"/>
    <w:multiLevelType w:val="hybridMultilevel"/>
    <w:tmpl w:val="E2EAE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39A53DAD"/>
    <w:multiLevelType w:val="hybridMultilevel"/>
    <w:tmpl w:val="FCCA7E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8" w15:restartNumberingAfterBreak="0">
    <w:nsid w:val="39A82AAA"/>
    <w:multiLevelType w:val="hybridMultilevel"/>
    <w:tmpl w:val="EF02B3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9" w15:restartNumberingAfterBreak="0">
    <w:nsid w:val="3A144604"/>
    <w:multiLevelType w:val="multilevel"/>
    <w:tmpl w:val="AC48F6AC"/>
    <w:styleLink w:val="Stileimportato1"/>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suff w:val="nothing"/>
      <w:lvlText w:val="%1.%2.%3.%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suff w:val="nothing"/>
      <w:lvlText w:val="%1.%2.%3.%4)(%5)(%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0" w15:restartNumberingAfterBreak="0">
    <w:nsid w:val="3AEA51A2"/>
    <w:multiLevelType w:val="hybridMultilevel"/>
    <w:tmpl w:val="E33C3B5E"/>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3B0603A5"/>
    <w:multiLevelType w:val="hybridMultilevel"/>
    <w:tmpl w:val="BBD45B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2" w15:restartNumberingAfterBreak="0">
    <w:nsid w:val="3B561283"/>
    <w:multiLevelType w:val="multilevel"/>
    <w:tmpl w:val="0B200EEA"/>
    <w:styleLink w:val="CurrentList34"/>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13" w15:restartNumberingAfterBreak="0">
    <w:nsid w:val="3B8D4DAF"/>
    <w:multiLevelType w:val="multilevel"/>
    <w:tmpl w:val="11DA444A"/>
    <w:styleLink w:val="CurrentList23"/>
    <w:lvl w:ilvl="0">
      <w:start w:val="1"/>
      <w:numFmt w:val="decimal"/>
      <w:lvlText w:val="%1."/>
      <w:lvlJc w:val="left"/>
      <w:pPr>
        <w:ind w:left="720" w:hanging="360"/>
      </w:pPr>
      <w:rPr>
        <w:rFonts w:hint="default"/>
      </w:rPr>
    </w:lvl>
    <w:lvl w:ilvl="1">
      <w:start w:val="1"/>
      <w:numFmt w:val="decimal"/>
      <w:lvlText w:val="%1.%2."/>
      <w:lvlJc w:val="left"/>
      <w:pPr>
        <w:ind w:left="1152" w:hanging="115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4" w15:restartNumberingAfterBreak="0">
    <w:nsid w:val="3BB847FF"/>
    <w:multiLevelType w:val="hybridMultilevel"/>
    <w:tmpl w:val="7100AAF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5" w15:restartNumberingAfterBreak="0">
    <w:nsid w:val="3CCC1C34"/>
    <w:multiLevelType w:val="multilevel"/>
    <w:tmpl w:val="801E6806"/>
    <w:styleLink w:val="CurrentList5"/>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6" w15:restartNumberingAfterBreak="0">
    <w:nsid w:val="3D4F510B"/>
    <w:multiLevelType w:val="hybridMultilevel"/>
    <w:tmpl w:val="D0E4641E"/>
    <w:lvl w:ilvl="0" w:tplc="3A3A109C">
      <w:start w:val="1"/>
      <w:numFmt w:val="bullet"/>
      <w:lvlText w:val=""/>
      <w:lvlJc w:val="left"/>
      <w:pPr>
        <w:ind w:left="720" w:hanging="360"/>
      </w:pPr>
      <w:rPr>
        <w:rFonts w:ascii="Symbol" w:hAnsi="Symbol"/>
      </w:rPr>
    </w:lvl>
    <w:lvl w:ilvl="1" w:tplc="93F6D93C">
      <w:start w:val="1"/>
      <w:numFmt w:val="bullet"/>
      <w:lvlText w:val=""/>
      <w:lvlJc w:val="left"/>
      <w:pPr>
        <w:ind w:left="720" w:hanging="360"/>
      </w:pPr>
      <w:rPr>
        <w:rFonts w:ascii="Symbol" w:hAnsi="Symbol"/>
      </w:rPr>
    </w:lvl>
    <w:lvl w:ilvl="2" w:tplc="5B4CE6EC">
      <w:start w:val="1"/>
      <w:numFmt w:val="bullet"/>
      <w:lvlText w:val=""/>
      <w:lvlJc w:val="left"/>
      <w:pPr>
        <w:ind w:left="720" w:hanging="360"/>
      </w:pPr>
      <w:rPr>
        <w:rFonts w:ascii="Symbol" w:hAnsi="Symbol"/>
      </w:rPr>
    </w:lvl>
    <w:lvl w:ilvl="3" w:tplc="9FBA0CDA">
      <w:start w:val="1"/>
      <w:numFmt w:val="bullet"/>
      <w:lvlText w:val=""/>
      <w:lvlJc w:val="left"/>
      <w:pPr>
        <w:ind w:left="720" w:hanging="360"/>
      </w:pPr>
      <w:rPr>
        <w:rFonts w:ascii="Symbol" w:hAnsi="Symbol"/>
      </w:rPr>
    </w:lvl>
    <w:lvl w:ilvl="4" w:tplc="5A26C368">
      <w:start w:val="1"/>
      <w:numFmt w:val="bullet"/>
      <w:lvlText w:val=""/>
      <w:lvlJc w:val="left"/>
      <w:pPr>
        <w:ind w:left="720" w:hanging="360"/>
      </w:pPr>
      <w:rPr>
        <w:rFonts w:ascii="Symbol" w:hAnsi="Symbol"/>
      </w:rPr>
    </w:lvl>
    <w:lvl w:ilvl="5" w:tplc="2592A992">
      <w:start w:val="1"/>
      <w:numFmt w:val="bullet"/>
      <w:lvlText w:val=""/>
      <w:lvlJc w:val="left"/>
      <w:pPr>
        <w:ind w:left="720" w:hanging="360"/>
      </w:pPr>
      <w:rPr>
        <w:rFonts w:ascii="Symbol" w:hAnsi="Symbol"/>
      </w:rPr>
    </w:lvl>
    <w:lvl w:ilvl="6" w:tplc="DECCFCDC">
      <w:start w:val="1"/>
      <w:numFmt w:val="bullet"/>
      <w:lvlText w:val=""/>
      <w:lvlJc w:val="left"/>
      <w:pPr>
        <w:ind w:left="720" w:hanging="360"/>
      </w:pPr>
      <w:rPr>
        <w:rFonts w:ascii="Symbol" w:hAnsi="Symbol"/>
      </w:rPr>
    </w:lvl>
    <w:lvl w:ilvl="7" w:tplc="1304D636">
      <w:start w:val="1"/>
      <w:numFmt w:val="bullet"/>
      <w:lvlText w:val=""/>
      <w:lvlJc w:val="left"/>
      <w:pPr>
        <w:ind w:left="720" w:hanging="360"/>
      </w:pPr>
      <w:rPr>
        <w:rFonts w:ascii="Symbol" w:hAnsi="Symbol"/>
      </w:rPr>
    </w:lvl>
    <w:lvl w:ilvl="8" w:tplc="7262B4FC">
      <w:start w:val="1"/>
      <w:numFmt w:val="bullet"/>
      <w:lvlText w:val=""/>
      <w:lvlJc w:val="left"/>
      <w:pPr>
        <w:ind w:left="720" w:hanging="360"/>
      </w:pPr>
      <w:rPr>
        <w:rFonts w:ascii="Symbol" w:hAnsi="Symbol"/>
      </w:rPr>
    </w:lvl>
  </w:abstractNum>
  <w:abstractNum w:abstractNumId="117" w15:restartNumberingAfterBreak="0">
    <w:nsid w:val="3D52452B"/>
    <w:multiLevelType w:val="hybridMultilevel"/>
    <w:tmpl w:val="8D1CE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3DAC3A2A"/>
    <w:multiLevelType w:val="hybridMultilevel"/>
    <w:tmpl w:val="F912D140"/>
    <w:numStyleLink w:val="Stileimportato5"/>
  </w:abstractNum>
  <w:abstractNum w:abstractNumId="119" w15:restartNumberingAfterBreak="0">
    <w:nsid w:val="3DC14E80"/>
    <w:multiLevelType w:val="hybridMultilevel"/>
    <w:tmpl w:val="B9185D1C"/>
    <w:lvl w:ilvl="0" w:tplc="D7E02A00">
      <w:numFmt w:val="bullet"/>
      <w:lvlText w:val="-"/>
      <w:lvlJc w:val="left"/>
      <w:pPr>
        <w:ind w:left="720" w:hanging="720"/>
      </w:pPr>
      <w:rPr>
        <w:rFonts w:ascii="Calibri" w:eastAsiaTheme="minorHAns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0" w15:restartNumberingAfterBreak="0">
    <w:nsid w:val="3DF22564"/>
    <w:multiLevelType w:val="hybridMultilevel"/>
    <w:tmpl w:val="6C00A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3E394B4A"/>
    <w:multiLevelType w:val="hybridMultilevel"/>
    <w:tmpl w:val="67522DC2"/>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2" w15:restartNumberingAfterBreak="0">
    <w:nsid w:val="3E4E7592"/>
    <w:multiLevelType w:val="hybridMultilevel"/>
    <w:tmpl w:val="47E45994"/>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23" w15:restartNumberingAfterBreak="0">
    <w:nsid w:val="3E77226A"/>
    <w:multiLevelType w:val="hybridMultilevel"/>
    <w:tmpl w:val="2A1E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E7F5CB4"/>
    <w:multiLevelType w:val="hybridMultilevel"/>
    <w:tmpl w:val="39E6B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3F4F6AEF"/>
    <w:multiLevelType w:val="hybridMultilevel"/>
    <w:tmpl w:val="40161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3F711C1B"/>
    <w:multiLevelType w:val="hybridMultilevel"/>
    <w:tmpl w:val="C47E9A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7" w15:restartNumberingAfterBreak="0">
    <w:nsid w:val="3FD62EE7"/>
    <w:multiLevelType w:val="hybridMultilevel"/>
    <w:tmpl w:val="27287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40180EE4"/>
    <w:multiLevelType w:val="hybridMultilevel"/>
    <w:tmpl w:val="CF4048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402626D4"/>
    <w:multiLevelType w:val="hybridMultilevel"/>
    <w:tmpl w:val="B308C7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407C0EC7"/>
    <w:multiLevelType w:val="hybridMultilevel"/>
    <w:tmpl w:val="52AAC1B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1" w15:restartNumberingAfterBreak="0">
    <w:nsid w:val="408B5BB7"/>
    <w:multiLevelType w:val="hybridMultilevel"/>
    <w:tmpl w:val="74926202"/>
    <w:lvl w:ilvl="0" w:tplc="8F2054B0">
      <w:numFmt w:val="bullet"/>
      <w:lvlText w:val="•"/>
      <w:lvlJc w:val="left"/>
      <w:pPr>
        <w:ind w:left="360" w:hanging="360"/>
      </w:pPr>
      <w:rPr>
        <w:rFonts w:ascii="Century Gothic" w:eastAsiaTheme="minorHAnsi" w:hAnsi="Century Gothic" w:cstheme="minorBidi"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2" w15:restartNumberingAfterBreak="0">
    <w:nsid w:val="420C0E3E"/>
    <w:multiLevelType w:val="multilevel"/>
    <w:tmpl w:val="FAA052E4"/>
    <w:styleLink w:val="CurrentList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43637AB0"/>
    <w:multiLevelType w:val="hybridMultilevel"/>
    <w:tmpl w:val="17543F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4" w15:restartNumberingAfterBreak="0">
    <w:nsid w:val="44967274"/>
    <w:multiLevelType w:val="multilevel"/>
    <w:tmpl w:val="54E2C2A2"/>
    <w:styleLink w:val="CurrentList18"/>
    <w:lvl w:ilvl="0">
      <w:start w:val="1"/>
      <w:numFmt w:val="decimal"/>
      <w:lvlText w:val="%1."/>
      <w:lvlJc w:val="left"/>
      <w:pPr>
        <w:ind w:left="1440" w:hanging="360"/>
      </w:pPr>
      <w:rPr>
        <w:rFonts w:hint="default"/>
      </w:rPr>
    </w:lvl>
    <w:lvl w:ilvl="1">
      <w:start w:val="1"/>
      <w:numFmt w:val="decimal"/>
      <w:lvlText w:val="%1.%2."/>
      <w:lvlJc w:val="left"/>
      <w:pPr>
        <w:ind w:left="1872" w:hanging="1152"/>
      </w:pPr>
      <w:rPr>
        <w:rFonts w:hint="default"/>
      </w:rPr>
    </w:lvl>
    <w:lvl w:ilvl="2">
      <w:start w:val="1"/>
      <w:numFmt w:val="decimal"/>
      <w:lvlText w:val="%1.%2.%3."/>
      <w:lvlJc w:val="left"/>
      <w:pPr>
        <w:ind w:left="2304" w:hanging="714"/>
      </w:pPr>
      <w:rPr>
        <w:rFonts w:hint="default"/>
      </w:rPr>
    </w:lvl>
    <w:lvl w:ilvl="3">
      <w:start w:val="1"/>
      <w:numFmt w:val="decimal"/>
      <w:lvlText w:val="%1.%2.%3.%4."/>
      <w:lvlJc w:val="left"/>
      <w:pPr>
        <w:ind w:left="2808" w:hanging="648"/>
      </w:pPr>
      <w:rPr>
        <w:rFonts w:hint="default"/>
      </w:rPr>
    </w:lvl>
    <w:lvl w:ilvl="4">
      <w:start w:val="1"/>
      <w:numFmt w:val="decimal"/>
      <w:lvlText w:val="%1.%2.%3.%4.%5."/>
      <w:lvlJc w:val="left"/>
      <w:pPr>
        <w:ind w:left="3312" w:hanging="792"/>
      </w:pPr>
      <w:rPr>
        <w:rFonts w:hint="default"/>
      </w:rPr>
    </w:lvl>
    <w:lvl w:ilvl="5">
      <w:start w:val="1"/>
      <w:numFmt w:val="decimal"/>
      <w:lvlText w:val="%1.%2.%3.%4.%5.%6."/>
      <w:lvlJc w:val="left"/>
      <w:pPr>
        <w:ind w:left="3816" w:hanging="936"/>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4824" w:hanging="1224"/>
      </w:pPr>
      <w:rPr>
        <w:rFonts w:hint="default"/>
      </w:rPr>
    </w:lvl>
    <w:lvl w:ilvl="8">
      <w:start w:val="1"/>
      <w:numFmt w:val="decimal"/>
      <w:lvlText w:val="%1.%2.%3.%4.%5.%6.%7.%8.%9."/>
      <w:lvlJc w:val="left"/>
      <w:pPr>
        <w:ind w:left="5400" w:hanging="1440"/>
      </w:pPr>
      <w:rPr>
        <w:rFonts w:hint="default"/>
      </w:rPr>
    </w:lvl>
  </w:abstractNum>
  <w:abstractNum w:abstractNumId="135" w15:restartNumberingAfterBreak="0">
    <w:nsid w:val="44CE6149"/>
    <w:multiLevelType w:val="hybridMultilevel"/>
    <w:tmpl w:val="CC7C2C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6" w15:restartNumberingAfterBreak="0">
    <w:nsid w:val="458F3995"/>
    <w:multiLevelType w:val="hybridMultilevel"/>
    <w:tmpl w:val="78AA97C0"/>
    <w:lvl w:ilvl="0" w:tplc="0410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45F467F9"/>
    <w:multiLevelType w:val="hybridMultilevel"/>
    <w:tmpl w:val="2F8C88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47DC09D5"/>
    <w:multiLevelType w:val="multilevel"/>
    <w:tmpl w:val="BB2C1D6A"/>
    <w:styleLink w:val="CurrentList31"/>
    <w:lvl w:ilvl="0">
      <w:start w:val="1"/>
      <w:numFmt w:val="upperRoman"/>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9" w15:restartNumberingAfterBreak="0">
    <w:nsid w:val="48330E57"/>
    <w:multiLevelType w:val="multilevel"/>
    <w:tmpl w:val="786A0AD8"/>
    <w:lvl w:ilvl="0">
      <w:start w:val="1"/>
      <w:numFmt w:val="upperRoman"/>
      <w:pStyle w:val="Heading1-intro"/>
      <w:lvlText w:val="%1"/>
      <w:lvlJc w:val="left"/>
      <w:pPr>
        <w:ind w:left="432" w:hanging="432"/>
      </w:pPr>
      <w:rPr>
        <w:rFonts w:hint="default"/>
      </w:rPr>
    </w:lvl>
    <w:lvl w:ilvl="1">
      <w:start w:val="1"/>
      <w:numFmt w:val="upperRoman"/>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0" w15:restartNumberingAfterBreak="0">
    <w:nsid w:val="49603D81"/>
    <w:multiLevelType w:val="hybridMultilevel"/>
    <w:tmpl w:val="C8947E5C"/>
    <w:numStyleLink w:val="Stileimportato15"/>
  </w:abstractNum>
  <w:abstractNum w:abstractNumId="141" w15:restartNumberingAfterBreak="0">
    <w:nsid w:val="4A4C023A"/>
    <w:multiLevelType w:val="hybridMultilevel"/>
    <w:tmpl w:val="DC6E1910"/>
    <w:lvl w:ilvl="0" w:tplc="0410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2" w15:restartNumberingAfterBreak="0">
    <w:nsid w:val="4B194AB2"/>
    <w:multiLevelType w:val="hybridMultilevel"/>
    <w:tmpl w:val="A7B68A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3" w15:restartNumberingAfterBreak="0">
    <w:nsid w:val="4C5117B1"/>
    <w:multiLevelType w:val="hybridMultilevel"/>
    <w:tmpl w:val="155265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4" w15:restartNumberingAfterBreak="0">
    <w:nsid w:val="4C547367"/>
    <w:multiLevelType w:val="multilevel"/>
    <w:tmpl w:val="23DCFA60"/>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1152"/>
      </w:pPr>
      <w:rPr>
        <w:rFonts w:hint="default"/>
      </w:rPr>
    </w:lvl>
    <w:lvl w:ilvl="2">
      <w:start w:val="1"/>
      <w:numFmt w:val="decimal"/>
      <w:lvlText w:val="%1.%2.%3."/>
      <w:lvlJc w:val="left"/>
      <w:pPr>
        <w:ind w:left="1224" w:hanging="6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5" w15:restartNumberingAfterBreak="0">
    <w:nsid w:val="4CA52109"/>
    <w:multiLevelType w:val="hybridMultilevel"/>
    <w:tmpl w:val="295AD1C4"/>
    <w:lvl w:ilvl="0" w:tplc="0809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6" w15:restartNumberingAfterBreak="0">
    <w:nsid w:val="4DE1007F"/>
    <w:multiLevelType w:val="hybridMultilevel"/>
    <w:tmpl w:val="C9E61B7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7" w15:restartNumberingAfterBreak="0">
    <w:nsid w:val="4E32134B"/>
    <w:multiLevelType w:val="multilevel"/>
    <w:tmpl w:val="9ED86F78"/>
    <w:styleLink w:val="CurrentList2"/>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48" w15:restartNumberingAfterBreak="0">
    <w:nsid w:val="4E415512"/>
    <w:multiLevelType w:val="hybridMultilevel"/>
    <w:tmpl w:val="CE2641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9" w15:restartNumberingAfterBreak="0">
    <w:nsid w:val="4EC3539A"/>
    <w:multiLevelType w:val="multilevel"/>
    <w:tmpl w:val="0809001D"/>
    <w:styleLink w:val="CurrentList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0" w15:restartNumberingAfterBreak="0">
    <w:nsid w:val="4F5E13E7"/>
    <w:multiLevelType w:val="hybridMultilevel"/>
    <w:tmpl w:val="61C89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4F5F2B1B"/>
    <w:multiLevelType w:val="hybridMultilevel"/>
    <w:tmpl w:val="565428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2" w15:restartNumberingAfterBreak="0">
    <w:nsid w:val="51097B1E"/>
    <w:multiLevelType w:val="multilevel"/>
    <w:tmpl w:val="9ED86F78"/>
    <w:styleLink w:val="CurrentList3"/>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53" w15:restartNumberingAfterBreak="0">
    <w:nsid w:val="51127475"/>
    <w:multiLevelType w:val="hybridMultilevel"/>
    <w:tmpl w:val="A4248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51614651"/>
    <w:multiLevelType w:val="multilevel"/>
    <w:tmpl w:val="DACA1C00"/>
    <w:styleLink w:val="CurrentList2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5" w15:restartNumberingAfterBreak="0">
    <w:nsid w:val="51CE01D2"/>
    <w:multiLevelType w:val="hybridMultilevel"/>
    <w:tmpl w:val="0BE47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530C48D2"/>
    <w:multiLevelType w:val="hybridMultilevel"/>
    <w:tmpl w:val="B4549D66"/>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57" w15:restartNumberingAfterBreak="0">
    <w:nsid w:val="53BE6045"/>
    <w:multiLevelType w:val="hybridMultilevel"/>
    <w:tmpl w:val="0BE0D80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54045BB5"/>
    <w:multiLevelType w:val="hybridMultilevel"/>
    <w:tmpl w:val="FBC2058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59" w15:restartNumberingAfterBreak="0">
    <w:nsid w:val="55AF52E4"/>
    <w:multiLevelType w:val="multilevel"/>
    <w:tmpl w:val="20CC8B22"/>
    <w:lvl w:ilvl="0">
      <w:start w:val="1"/>
      <w:numFmt w:val="decimal"/>
      <w:pStyle w:val="Naslov1"/>
      <w:lvlText w:val="%1."/>
      <w:lvlJc w:val="left"/>
      <w:pPr>
        <w:ind w:left="850" w:firstLine="0"/>
      </w:pPr>
      <w:rPr>
        <w:rFonts w:hint="default"/>
      </w:rPr>
    </w:lvl>
    <w:lvl w:ilvl="1">
      <w:start w:val="1"/>
      <w:numFmt w:val="decimal"/>
      <w:pStyle w:val="Naslov2"/>
      <w:lvlText w:val="%1.%2"/>
      <w:lvlJc w:val="left"/>
      <w:pPr>
        <w:ind w:left="720" w:hanging="720"/>
      </w:pPr>
      <w:rPr>
        <w:rFonts w:hint="default"/>
      </w:rPr>
    </w:lvl>
    <w:lvl w:ilvl="2">
      <w:start w:val="1"/>
      <w:numFmt w:val="decimal"/>
      <w:pStyle w:val="Naslov3"/>
      <w:lvlText w:val="%1.%2.%3"/>
      <w:lvlJc w:val="left"/>
      <w:pPr>
        <w:ind w:left="1440" w:hanging="1440"/>
      </w:pPr>
      <w:rPr>
        <w:rFonts w:hint="default"/>
      </w:rPr>
    </w:lvl>
    <w:lvl w:ilvl="3">
      <w:start w:val="1"/>
      <w:numFmt w:val="lowerLetter"/>
      <w:pStyle w:val="Naslov4"/>
      <w:lvlText w:val="%4)"/>
      <w:lvlJc w:val="left"/>
      <w:pPr>
        <w:ind w:left="2160" w:firstLine="0"/>
      </w:pPr>
      <w:rPr>
        <w:rFonts w:hint="default"/>
      </w:rPr>
    </w:lvl>
    <w:lvl w:ilvl="4">
      <w:start w:val="1"/>
      <w:numFmt w:val="decimal"/>
      <w:pStyle w:val="Naslov5"/>
      <w:lvlText w:val="(%5)"/>
      <w:lvlJc w:val="left"/>
      <w:pPr>
        <w:ind w:left="2880" w:firstLine="0"/>
      </w:pPr>
      <w:rPr>
        <w:rFonts w:hint="default"/>
      </w:rPr>
    </w:lvl>
    <w:lvl w:ilvl="5">
      <w:start w:val="1"/>
      <w:numFmt w:val="lowerLetter"/>
      <w:pStyle w:val="Naslov6"/>
      <w:lvlText w:val="(%6)"/>
      <w:lvlJc w:val="left"/>
      <w:pPr>
        <w:ind w:left="3600" w:firstLine="0"/>
      </w:pPr>
      <w:rPr>
        <w:rFonts w:hint="default"/>
      </w:rPr>
    </w:lvl>
    <w:lvl w:ilvl="6">
      <w:start w:val="1"/>
      <w:numFmt w:val="lowerRoman"/>
      <w:pStyle w:val="Naslov7"/>
      <w:lvlText w:val="(%7)"/>
      <w:lvlJc w:val="left"/>
      <w:pPr>
        <w:ind w:left="4320" w:firstLine="0"/>
      </w:pPr>
      <w:rPr>
        <w:rFonts w:hint="default"/>
      </w:rPr>
    </w:lvl>
    <w:lvl w:ilvl="7">
      <w:start w:val="1"/>
      <w:numFmt w:val="lowerLetter"/>
      <w:pStyle w:val="Naslov8"/>
      <w:lvlText w:val="(%8)"/>
      <w:lvlJc w:val="left"/>
      <w:pPr>
        <w:ind w:left="5040" w:firstLine="0"/>
      </w:pPr>
      <w:rPr>
        <w:rFonts w:hint="default"/>
      </w:rPr>
    </w:lvl>
    <w:lvl w:ilvl="8">
      <w:start w:val="1"/>
      <w:numFmt w:val="lowerRoman"/>
      <w:pStyle w:val="Naslov9"/>
      <w:lvlText w:val="(%9)"/>
      <w:lvlJc w:val="left"/>
      <w:pPr>
        <w:ind w:left="5760" w:firstLine="0"/>
      </w:pPr>
      <w:rPr>
        <w:rFonts w:hint="default"/>
      </w:rPr>
    </w:lvl>
  </w:abstractNum>
  <w:abstractNum w:abstractNumId="160" w15:restartNumberingAfterBreak="0">
    <w:nsid w:val="562F20EB"/>
    <w:multiLevelType w:val="hybridMultilevel"/>
    <w:tmpl w:val="233C1E3C"/>
    <w:lvl w:ilvl="0" w:tplc="5FAA51CA">
      <w:start w:val="1"/>
      <w:numFmt w:val="bullet"/>
      <w:lvlText w:val=""/>
      <w:lvlJc w:val="left"/>
      <w:pPr>
        <w:ind w:left="720" w:hanging="360"/>
      </w:pPr>
      <w:rPr>
        <w:rFonts w:ascii="Symbol" w:hAnsi="Symbol"/>
      </w:rPr>
    </w:lvl>
    <w:lvl w:ilvl="1" w:tplc="243C7BEE">
      <w:start w:val="1"/>
      <w:numFmt w:val="bullet"/>
      <w:lvlText w:val=""/>
      <w:lvlJc w:val="left"/>
      <w:pPr>
        <w:ind w:left="720" w:hanging="360"/>
      </w:pPr>
      <w:rPr>
        <w:rFonts w:ascii="Symbol" w:hAnsi="Symbol"/>
      </w:rPr>
    </w:lvl>
    <w:lvl w:ilvl="2" w:tplc="CB68FEEE">
      <w:start w:val="1"/>
      <w:numFmt w:val="bullet"/>
      <w:lvlText w:val=""/>
      <w:lvlJc w:val="left"/>
      <w:pPr>
        <w:ind w:left="720" w:hanging="360"/>
      </w:pPr>
      <w:rPr>
        <w:rFonts w:ascii="Symbol" w:hAnsi="Symbol"/>
      </w:rPr>
    </w:lvl>
    <w:lvl w:ilvl="3" w:tplc="9048BD96">
      <w:start w:val="1"/>
      <w:numFmt w:val="bullet"/>
      <w:lvlText w:val=""/>
      <w:lvlJc w:val="left"/>
      <w:pPr>
        <w:ind w:left="720" w:hanging="360"/>
      </w:pPr>
      <w:rPr>
        <w:rFonts w:ascii="Symbol" w:hAnsi="Symbol"/>
      </w:rPr>
    </w:lvl>
    <w:lvl w:ilvl="4" w:tplc="B8567028">
      <w:start w:val="1"/>
      <w:numFmt w:val="bullet"/>
      <w:lvlText w:val=""/>
      <w:lvlJc w:val="left"/>
      <w:pPr>
        <w:ind w:left="720" w:hanging="360"/>
      </w:pPr>
      <w:rPr>
        <w:rFonts w:ascii="Symbol" w:hAnsi="Symbol"/>
      </w:rPr>
    </w:lvl>
    <w:lvl w:ilvl="5" w:tplc="3092D794">
      <w:start w:val="1"/>
      <w:numFmt w:val="bullet"/>
      <w:lvlText w:val=""/>
      <w:lvlJc w:val="left"/>
      <w:pPr>
        <w:ind w:left="720" w:hanging="360"/>
      </w:pPr>
      <w:rPr>
        <w:rFonts w:ascii="Symbol" w:hAnsi="Symbol"/>
      </w:rPr>
    </w:lvl>
    <w:lvl w:ilvl="6" w:tplc="DF0C937C">
      <w:start w:val="1"/>
      <w:numFmt w:val="bullet"/>
      <w:lvlText w:val=""/>
      <w:lvlJc w:val="left"/>
      <w:pPr>
        <w:ind w:left="720" w:hanging="360"/>
      </w:pPr>
      <w:rPr>
        <w:rFonts w:ascii="Symbol" w:hAnsi="Symbol"/>
      </w:rPr>
    </w:lvl>
    <w:lvl w:ilvl="7" w:tplc="AA2CE030">
      <w:start w:val="1"/>
      <w:numFmt w:val="bullet"/>
      <w:lvlText w:val=""/>
      <w:lvlJc w:val="left"/>
      <w:pPr>
        <w:ind w:left="720" w:hanging="360"/>
      </w:pPr>
      <w:rPr>
        <w:rFonts w:ascii="Symbol" w:hAnsi="Symbol"/>
      </w:rPr>
    </w:lvl>
    <w:lvl w:ilvl="8" w:tplc="5510C3D0">
      <w:start w:val="1"/>
      <w:numFmt w:val="bullet"/>
      <w:lvlText w:val=""/>
      <w:lvlJc w:val="left"/>
      <w:pPr>
        <w:ind w:left="720" w:hanging="360"/>
      </w:pPr>
      <w:rPr>
        <w:rFonts w:ascii="Symbol" w:hAnsi="Symbol"/>
      </w:rPr>
    </w:lvl>
  </w:abstractNum>
  <w:abstractNum w:abstractNumId="161" w15:restartNumberingAfterBreak="0">
    <w:nsid w:val="5A4717A0"/>
    <w:multiLevelType w:val="hybridMultilevel"/>
    <w:tmpl w:val="F8846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5B325041"/>
    <w:multiLevelType w:val="hybridMultilevel"/>
    <w:tmpl w:val="0F9AD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5B5926DE"/>
    <w:multiLevelType w:val="hybridMultilevel"/>
    <w:tmpl w:val="94F888D6"/>
    <w:styleLink w:val="Stileimportato47"/>
    <w:lvl w:ilvl="0" w:tplc="DEF87BA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6A4B8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65C735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6093A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0D0708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A14451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8463A7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3C03C8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280FF9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4" w15:restartNumberingAfterBreak="0">
    <w:nsid w:val="5BFF7EB0"/>
    <w:multiLevelType w:val="hybridMultilevel"/>
    <w:tmpl w:val="0E2C0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5" w15:restartNumberingAfterBreak="0">
    <w:nsid w:val="5D990EA5"/>
    <w:multiLevelType w:val="hybridMultilevel"/>
    <w:tmpl w:val="21587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5E6B683E"/>
    <w:multiLevelType w:val="multilevel"/>
    <w:tmpl w:val="C35A0484"/>
    <w:styleLink w:val="CurrentList17"/>
    <w:lvl w:ilvl="0">
      <w:start w:val="1"/>
      <w:numFmt w:val="decimal"/>
      <w:lvlText w:val="%1)"/>
      <w:lvlJc w:val="left"/>
      <w:pPr>
        <w:ind w:left="360" w:firstLine="3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7" w15:restartNumberingAfterBreak="0">
    <w:nsid w:val="5E757085"/>
    <w:multiLevelType w:val="hybridMultilevel"/>
    <w:tmpl w:val="DAD6FD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8" w15:restartNumberingAfterBreak="0">
    <w:nsid w:val="5EEE1C35"/>
    <w:multiLevelType w:val="hybridMultilevel"/>
    <w:tmpl w:val="9AB4672C"/>
    <w:lvl w:ilvl="0" w:tplc="695089AE">
      <w:start w:val="2"/>
      <w:numFmt w:val="bullet"/>
      <w:lvlText w:val="-"/>
      <w:lvlJc w:val="left"/>
      <w:pPr>
        <w:ind w:left="720" w:hanging="360"/>
      </w:pPr>
      <w:rPr>
        <w:rFonts w:ascii="Helv" w:eastAsiaTheme="minorHAnsi" w:hAnsi="Helv" w:cs="Helv"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5F800B66"/>
    <w:multiLevelType w:val="multilevel"/>
    <w:tmpl w:val="5F800CBE"/>
    <w:styleLink w:val="CurrentList20"/>
    <w:lvl w:ilvl="0">
      <w:start w:val="1"/>
      <w:numFmt w:val="decimal"/>
      <w:lvlText w:val="%1."/>
      <w:lvlJc w:val="left"/>
      <w:pPr>
        <w:ind w:left="2402" w:hanging="1440"/>
      </w:pPr>
      <w:rPr>
        <w:rFonts w:hint="default"/>
      </w:rPr>
    </w:lvl>
    <w:lvl w:ilvl="1">
      <w:start w:val="1"/>
      <w:numFmt w:val="decimal"/>
      <w:lvlText w:val="%1.%2."/>
      <w:lvlJc w:val="left"/>
      <w:pPr>
        <w:ind w:left="2834" w:hanging="1152"/>
      </w:pPr>
      <w:rPr>
        <w:rFonts w:hint="default"/>
      </w:rPr>
    </w:lvl>
    <w:lvl w:ilvl="2">
      <w:start w:val="1"/>
      <w:numFmt w:val="decimal"/>
      <w:lvlText w:val="%1.%2.%3."/>
      <w:lvlJc w:val="left"/>
      <w:pPr>
        <w:ind w:left="3266" w:hanging="2586"/>
      </w:pPr>
      <w:rPr>
        <w:rFonts w:hint="default"/>
      </w:rPr>
    </w:lvl>
    <w:lvl w:ilvl="3">
      <w:start w:val="1"/>
      <w:numFmt w:val="decimal"/>
      <w:lvlText w:val="%1.%2.%3.%4."/>
      <w:lvlJc w:val="left"/>
      <w:pPr>
        <w:ind w:left="3770" w:hanging="1957"/>
      </w:pPr>
      <w:rPr>
        <w:rFonts w:hint="default"/>
      </w:rPr>
    </w:lvl>
    <w:lvl w:ilvl="4">
      <w:start w:val="1"/>
      <w:numFmt w:val="decimal"/>
      <w:lvlText w:val="%1.%2.%3.%4.%5."/>
      <w:lvlJc w:val="left"/>
      <w:pPr>
        <w:ind w:left="4274" w:hanging="792"/>
      </w:pPr>
      <w:rPr>
        <w:rFonts w:hint="default"/>
      </w:rPr>
    </w:lvl>
    <w:lvl w:ilvl="5">
      <w:start w:val="1"/>
      <w:numFmt w:val="decimal"/>
      <w:lvlText w:val="%1.%2.%3.%4.%5.%6."/>
      <w:lvlJc w:val="left"/>
      <w:pPr>
        <w:ind w:left="4778" w:hanging="936"/>
      </w:pPr>
      <w:rPr>
        <w:rFonts w:hint="default"/>
      </w:rPr>
    </w:lvl>
    <w:lvl w:ilvl="6">
      <w:start w:val="1"/>
      <w:numFmt w:val="decimal"/>
      <w:lvlText w:val="%1.%2.%3.%4.%5.%6.%7."/>
      <w:lvlJc w:val="left"/>
      <w:pPr>
        <w:ind w:left="5282" w:hanging="1080"/>
      </w:pPr>
      <w:rPr>
        <w:rFonts w:hint="default"/>
      </w:rPr>
    </w:lvl>
    <w:lvl w:ilvl="7">
      <w:start w:val="1"/>
      <w:numFmt w:val="decimal"/>
      <w:lvlText w:val="%1.%2.%3.%4.%5.%6.%7.%8."/>
      <w:lvlJc w:val="left"/>
      <w:pPr>
        <w:ind w:left="5786" w:hanging="1224"/>
      </w:pPr>
      <w:rPr>
        <w:rFonts w:hint="default"/>
      </w:rPr>
    </w:lvl>
    <w:lvl w:ilvl="8">
      <w:start w:val="1"/>
      <w:numFmt w:val="decimal"/>
      <w:lvlText w:val="%1.%2.%3.%4.%5.%6.%7.%8.%9."/>
      <w:lvlJc w:val="left"/>
      <w:pPr>
        <w:ind w:left="6362" w:hanging="1440"/>
      </w:pPr>
      <w:rPr>
        <w:rFonts w:hint="default"/>
      </w:rPr>
    </w:lvl>
  </w:abstractNum>
  <w:abstractNum w:abstractNumId="170" w15:restartNumberingAfterBreak="0">
    <w:nsid w:val="6028236B"/>
    <w:multiLevelType w:val="hybridMultilevel"/>
    <w:tmpl w:val="F266D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1" w15:restartNumberingAfterBreak="0">
    <w:nsid w:val="60741299"/>
    <w:multiLevelType w:val="hybridMultilevel"/>
    <w:tmpl w:val="74926202"/>
    <w:styleLink w:val="CurrentList24"/>
    <w:lvl w:ilvl="0" w:tplc="8F2054B0">
      <w:numFmt w:val="bullet"/>
      <w:lvlText w:val="•"/>
      <w:lvlJc w:val="left"/>
      <w:pPr>
        <w:ind w:left="360" w:hanging="360"/>
      </w:pPr>
      <w:rPr>
        <w:rFonts w:ascii="Century Gothic" w:eastAsiaTheme="minorHAnsi" w:hAnsi="Century Gothic" w:cstheme="minorBidi"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2" w15:restartNumberingAfterBreak="0">
    <w:nsid w:val="60D64459"/>
    <w:multiLevelType w:val="multilevel"/>
    <w:tmpl w:val="26DE9B0E"/>
    <w:styleLink w:val="CurrentList22"/>
    <w:lvl w:ilvl="0">
      <w:start w:val="1"/>
      <w:numFmt w:val="decimal"/>
      <w:lvlText w:val="%1."/>
      <w:lvlJc w:val="left"/>
      <w:pPr>
        <w:ind w:left="2402" w:hanging="1440"/>
      </w:pPr>
      <w:rPr>
        <w:rFonts w:hint="default"/>
      </w:rPr>
    </w:lvl>
    <w:lvl w:ilvl="1">
      <w:start w:val="1"/>
      <w:numFmt w:val="decimal"/>
      <w:lvlText w:val="%1.%2."/>
      <w:lvlJc w:val="left"/>
      <w:pPr>
        <w:ind w:left="2834" w:hanging="1152"/>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3770" w:hanging="1957"/>
      </w:pPr>
      <w:rPr>
        <w:rFonts w:hint="default"/>
      </w:rPr>
    </w:lvl>
    <w:lvl w:ilvl="4">
      <w:start w:val="1"/>
      <w:numFmt w:val="decimal"/>
      <w:lvlText w:val="%1.%2.%3.%4.%5."/>
      <w:lvlJc w:val="left"/>
      <w:pPr>
        <w:ind w:left="4274" w:hanging="792"/>
      </w:pPr>
      <w:rPr>
        <w:rFonts w:hint="default"/>
      </w:rPr>
    </w:lvl>
    <w:lvl w:ilvl="5">
      <w:start w:val="1"/>
      <w:numFmt w:val="decimal"/>
      <w:lvlText w:val="%1.%2.%3.%4.%5.%6."/>
      <w:lvlJc w:val="left"/>
      <w:pPr>
        <w:ind w:left="4778" w:hanging="936"/>
      </w:pPr>
      <w:rPr>
        <w:rFonts w:hint="default"/>
      </w:rPr>
    </w:lvl>
    <w:lvl w:ilvl="6">
      <w:start w:val="1"/>
      <w:numFmt w:val="decimal"/>
      <w:lvlText w:val="%1.%2.%3.%4.%5.%6.%7."/>
      <w:lvlJc w:val="left"/>
      <w:pPr>
        <w:ind w:left="5282" w:hanging="1080"/>
      </w:pPr>
      <w:rPr>
        <w:rFonts w:hint="default"/>
      </w:rPr>
    </w:lvl>
    <w:lvl w:ilvl="7">
      <w:start w:val="1"/>
      <w:numFmt w:val="decimal"/>
      <w:lvlText w:val="%1.%2.%3.%4.%5.%6.%7.%8."/>
      <w:lvlJc w:val="left"/>
      <w:pPr>
        <w:ind w:left="5786" w:hanging="1224"/>
      </w:pPr>
      <w:rPr>
        <w:rFonts w:hint="default"/>
      </w:rPr>
    </w:lvl>
    <w:lvl w:ilvl="8">
      <w:start w:val="1"/>
      <w:numFmt w:val="decimal"/>
      <w:lvlText w:val="%1.%2.%3.%4.%5.%6.%7.%8.%9."/>
      <w:lvlJc w:val="left"/>
      <w:pPr>
        <w:ind w:left="6362" w:hanging="1440"/>
      </w:pPr>
      <w:rPr>
        <w:rFonts w:hint="default"/>
      </w:rPr>
    </w:lvl>
  </w:abstractNum>
  <w:abstractNum w:abstractNumId="173" w15:restartNumberingAfterBreak="0">
    <w:nsid w:val="62093F6E"/>
    <w:multiLevelType w:val="hybridMultilevel"/>
    <w:tmpl w:val="239C670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63C95E00"/>
    <w:multiLevelType w:val="multilevel"/>
    <w:tmpl w:val="8084B0B8"/>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5" w15:restartNumberingAfterBreak="0">
    <w:nsid w:val="645B5042"/>
    <w:multiLevelType w:val="hybridMultilevel"/>
    <w:tmpl w:val="CC6A7386"/>
    <w:lvl w:ilvl="0" w:tplc="91BC76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6" w15:restartNumberingAfterBreak="0">
    <w:nsid w:val="646070E6"/>
    <w:multiLevelType w:val="multilevel"/>
    <w:tmpl w:val="68DC19EE"/>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7" w15:restartNumberingAfterBreak="0">
    <w:nsid w:val="64695C82"/>
    <w:multiLevelType w:val="hybridMultilevel"/>
    <w:tmpl w:val="5F501E3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8" w15:restartNumberingAfterBreak="0">
    <w:nsid w:val="69FB07A4"/>
    <w:multiLevelType w:val="multilevel"/>
    <w:tmpl w:val="AF6A26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6A297DCD"/>
    <w:multiLevelType w:val="hybridMultilevel"/>
    <w:tmpl w:val="ED5A44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0" w15:restartNumberingAfterBreak="0">
    <w:nsid w:val="6AE949CC"/>
    <w:multiLevelType w:val="hybridMultilevel"/>
    <w:tmpl w:val="9154D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6B543F5F"/>
    <w:multiLevelType w:val="hybridMultilevel"/>
    <w:tmpl w:val="B504CD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2" w15:restartNumberingAfterBreak="0">
    <w:nsid w:val="6CDF7B54"/>
    <w:multiLevelType w:val="multilevel"/>
    <w:tmpl w:val="801E6806"/>
    <w:styleLink w:val="CurrentList4"/>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3" w15:restartNumberingAfterBreak="0">
    <w:nsid w:val="6D4422AC"/>
    <w:multiLevelType w:val="hybridMultilevel"/>
    <w:tmpl w:val="B62E810C"/>
    <w:lvl w:ilvl="0" w:tplc="4AAE8CF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22EC8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2D82FA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03616C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812A87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5DAC32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0C0402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C6CF90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A04014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4" w15:restartNumberingAfterBreak="0">
    <w:nsid w:val="6D6169A0"/>
    <w:multiLevelType w:val="hybridMultilevel"/>
    <w:tmpl w:val="DE88B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5" w15:restartNumberingAfterBreak="0">
    <w:nsid w:val="6DA34B2D"/>
    <w:multiLevelType w:val="hybridMultilevel"/>
    <w:tmpl w:val="92A656B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6" w15:restartNumberingAfterBreak="0">
    <w:nsid w:val="6DD843FF"/>
    <w:multiLevelType w:val="hybridMultilevel"/>
    <w:tmpl w:val="9476F75E"/>
    <w:styleLink w:val="Stileimportato9"/>
    <w:lvl w:ilvl="0" w:tplc="6568DD4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29AF2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FA6D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286AB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9E6FC7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BA42B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6E82B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074A3F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E66B7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7" w15:restartNumberingAfterBreak="0">
    <w:nsid w:val="6F3468D7"/>
    <w:multiLevelType w:val="hybridMultilevel"/>
    <w:tmpl w:val="B5868648"/>
    <w:lvl w:ilvl="0" w:tplc="F914197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0D4E4C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45A81D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BB86BF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39C09E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30C001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248784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B8C1D4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A6395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8" w15:restartNumberingAfterBreak="0">
    <w:nsid w:val="6FD51EA3"/>
    <w:multiLevelType w:val="hybridMultilevel"/>
    <w:tmpl w:val="3886D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15:restartNumberingAfterBreak="0">
    <w:nsid w:val="70885878"/>
    <w:multiLevelType w:val="hybridMultilevel"/>
    <w:tmpl w:val="E7F89BA6"/>
    <w:lvl w:ilvl="0" w:tplc="08090001">
      <w:start w:val="1"/>
      <w:numFmt w:val="bullet"/>
      <w:lvlText w:val=""/>
      <w:lvlJc w:val="left"/>
      <w:pPr>
        <w:ind w:left="720" w:hanging="360"/>
      </w:pPr>
      <w:rPr>
        <w:rFonts w:ascii="Symbol" w:hAnsi="Symbol" w:hint="default"/>
      </w:rPr>
    </w:lvl>
    <w:lvl w:ilvl="1" w:tplc="D47AD41A">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0" w15:restartNumberingAfterBreak="0">
    <w:nsid w:val="70BF17B6"/>
    <w:multiLevelType w:val="hybridMultilevel"/>
    <w:tmpl w:val="87AA08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1" w15:restartNumberingAfterBreak="0">
    <w:nsid w:val="71CB5BE9"/>
    <w:multiLevelType w:val="hybridMultilevel"/>
    <w:tmpl w:val="A1C46CDC"/>
    <w:lvl w:ilvl="0" w:tplc="8F7E5F1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2" w15:restartNumberingAfterBreak="0">
    <w:nsid w:val="721F67B9"/>
    <w:multiLevelType w:val="hybridMultilevel"/>
    <w:tmpl w:val="DC6E1910"/>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3" w15:restartNumberingAfterBreak="0">
    <w:nsid w:val="739F63AF"/>
    <w:multiLevelType w:val="hybridMultilevel"/>
    <w:tmpl w:val="ECE0E43A"/>
    <w:styleLink w:val="Stileimportato16"/>
    <w:lvl w:ilvl="0" w:tplc="438CBD3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BD43C0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58A66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6C43EB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D78746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6788D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B4463B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24A1B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454AA5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4" w15:restartNumberingAfterBreak="0">
    <w:nsid w:val="73CD3F36"/>
    <w:multiLevelType w:val="hybridMultilevel"/>
    <w:tmpl w:val="82D83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756E480B"/>
    <w:multiLevelType w:val="hybridMultilevel"/>
    <w:tmpl w:val="11C632E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96" w15:restartNumberingAfterBreak="0">
    <w:nsid w:val="76573DF0"/>
    <w:multiLevelType w:val="hybridMultilevel"/>
    <w:tmpl w:val="BC6AD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7" w15:restartNumberingAfterBreak="0">
    <w:nsid w:val="78BC1D72"/>
    <w:multiLevelType w:val="hybridMultilevel"/>
    <w:tmpl w:val="96C818DA"/>
    <w:styleLink w:val="Stileimportato12"/>
    <w:lvl w:ilvl="0" w:tplc="D9A2ABA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A4D3F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740AEC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21C401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85274C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A83A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7E0E3C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694201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ABCB43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8" w15:restartNumberingAfterBreak="0">
    <w:nsid w:val="79020E9E"/>
    <w:multiLevelType w:val="hybridMultilevel"/>
    <w:tmpl w:val="F0EAFA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9" w15:restartNumberingAfterBreak="0">
    <w:nsid w:val="794408F3"/>
    <w:multiLevelType w:val="hybridMultilevel"/>
    <w:tmpl w:val="FA820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0" w15:restartNumberingAfterBreak="0">
    <w:nsid w:val="7C191FF5"/>
    <w:multiLevelType w:val="hybridMultilevel"/>
    <w:tmpl w:val="74926202"/>
    <w:styleLink w:val="CurrentList25"/>
    <w:lvl w:ilvl="0" w:tplc="8F2054B0">
      <w:numFmt w:val="bullet"/>
      <w:lvlText w:val="•"/>
      <w:lvlJc w:val="left"/>
      <w:pPr>
        <w:ind w:left="360" w:hanging="360"/>
      </w:pPr>
      <w:rPr>
        <w:rFonts w:ascii="Century Gothic" w:eastAsiaTheme="minorHAnsi" w:hAnsi="Century Gothic" w:cstheme="minorBidi"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1" w15:restartNumberingAfterBreak="0">
    <w:nsid w:val="7D19024C"/>
    <w:multiLevelType w:val="hybridMultilevel"/>
    <w:tmpl w:val="99F6F3A2"/>
    <w:lvl w:ilvl="0" w:tplc="D6260D36">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7D3703B1"/>
    <w:multiLevelType w:val="multilevel"/>
    <w:tmpl w:val="378E9672"/>
    <w:lvl w:ilvl="0">
      <w:start w:val="1"/>
      <w:numFmt w:val="decimal"/>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1.%2.%3.%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1.%2.%3.%4)(%5)(%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1.%2.%3.%4)(%5)(%6)(%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suff w:val="nothing"/>
      <w:lvlText w:val="%1.%2.%3.%4)(%5)(%6)(%7)(%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3" w15:restartNumberingAfterBreak="0">
    <w:nsid w:val="7DB8598E"/>
    <w:multiLevelType w:val="hybridMultilevel"/>
    <w:tmpl w:val="99885ECA"/>
    <w:numStyleLink w:val="Stileimportato20"/>
  </w:abstractNum>
  <w:abstractNum w:abstractNumId="204" w15:restartNumberingAfterBreak="0">
    <w:nsid w:val="7E8C0EC4"/>
    <w:multiLevelType w:val="hybridMultilevel"/>
    <w:tmpl w:val="B0064C86"/>
    <w:lvl w:ilvl="0" w:tplc="04100017">
      <w:start w:val="1"/>
      <w:numFmt w:val="lowerLetter"/>
      <w:lvlText w:val="%1)"/>
      <w:lvlJc w:val="left"/>
      <w:pPr>
        <w:ind w:left="720" w:hanging="360"/>
      </w:pPr>
      <w:rPr>
        <w:rFonts w:hint="default"/>
      </w:rPr>
    </w:lvl>
    <w:lvl w:ilvl="1" w:tplc="12A827EC">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5" w15:restartNumberingAfterBreak="0">
    <w:nsid w:val="7EB002E1"/>
    <w:multiLevelType w:val="hybridMultilevel"/>
    <w:tmpl w:val="29A278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6" w15:restartNumberingAfterBreak="0">
    <w:nsid w:val="7F732D05"/>
    <w:multiLevelType w:val="hybridMultilevel"/>
    <w:tmpl w:val="CA06C9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7" w15:restartNumberingAfterBreak="0">
    <w:nsid w:val="7F8B44F5"/>
    <w:multiLevelType w:val="hybridMultilevel"/>
    <w:tmpl w:val="6B868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8" w15:restartNumberingAfterBreak="0">
    <w:nsid w:val="7F9D70E3"/>
    <w:multiLevelType w:val="hybridMultilevel"/>
    <w:tmpl w:val="0066B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9" w15:restartNumberingAfterBreak="0">
    <w:nsid w:val="7FBC24DE"/>
    <w:multiLevelType w:val="multilevel"/>
    <w:tmpl w:val="1F9034E6"/>
    <w:styleLink w:val="CurrentList19"/>
    <w:lvl w:ilvl="0">
      <w:start w:val="1"/>
      <w:numFmt w:val="decimal"/>
      <w:lvlText w:val="%1."/>
      <w:lvlJc w:val="left"/>
      <w:pPr>
        <w:ind w:left="360" w:hanging="360"/>
      </w:pPr>
      <w:rPr>
        <w:rFonts w:hint="default"/>
      </w:rPr>
    </w:lvl>
    <w:lvl w:ilvl="1">
      <w:start w:val="1"/>
      <w:numFmt w:val="decimal"/>
      <w:lvlText w:val="%1.%2."/>
      <w:lvlJc w:val="left"/>
      <w:pPr>
        <w:ind w:left="792" w:hanging="1152"/>
      </w:pPr>
      <w:rPr>
        <w:rFonts w:hint="default"/>
      </w:rPr>
    </w:lvl>
    <w:lvl w:ilvl="2">
      <w:start w:val="1"/>
      <w:numFmt w:val="decimal"/>
      <w:lvlText w:val="%1.%2.%3."/>
      <w:lvlJc w:val="left"/>
      <w:pPr>
        <w:ind w:left="3266" w:hanging="71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0" w15:restartNumberingAfterBreak="0">
    <w:nsid w:val="7FC86541"/>
    <w:multiLevelType w:val="hybridMultilevel"/>
    <w:tmpl w:val="567E73F2"/>
    <w:styleLink w:val="Stileimportato10"/>
    <w:lvl w:ilvl="0" w:tplc="A51829B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B49D5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820197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22CF80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AFE936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4F6134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D28F3F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DE048C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20E765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1" w15:restartNumberingAfterBreak="0">
    <w:nsid w:val="7FF65B1B"/>
    <w:multiLevelType w:val="hybridMultilevel"/>
    <w:tmpl w:val="B686E97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16cid:durableId="360785351">
    <w:abstractNumId w:val="176"/>
  </w:num>
  <w:num w:numId="2" w16cid:durableId="1693847555">
    <w:abstractNumId w:val="147"/>
  </w:num>
  <w:num w:numId="3" w16cid:durableId="1102992766">
    <w:abstractNumId w:val="152"/>
  </w:num>
  <w:num w:numId="4" w16cid:durableId="411781439">
    <w:abstractNumId w:val="182"/>
  </w:num>
  <w:num w:numId="5" w16cid:durableId="1083142563">
    <w:abstractNumId w:val="115"/>
  </w:num>
  <w:num w:numId="6" w16cid:durableId="2013146141">
    <w:abstractNumId w:val="149"/>
  </w:num>
  <w:num w:numId="7" w16cid:durableId="429397458">
    <w:abstractNumId w:val="132"/>
  </w:num>
  <w:num w:numId="8" w16cid:durableId="1970239330">
    <w:abstractNumId w:val="25"/>
  </w:num>
  <w:num w:numId="9" w16cid:durableId="1313874510">
    <w:abstractNumId w:val="58"/>
  </w:num>
  <w:num w:numId="10" w16cid:durableId="1904365554">
    <w:abstractNumId w:val="100"/>
  </w:num>
  <w:num w:numId="11" w16cid:durableId="1150560959">
    <w:abstractNumId w:val="55"/>
  </w:num>
  <w:num w:numId="12" w16cid:durableId="1416054912">
    <w:abstractNumId w:val="85"/>
  </w:num>
  <w:num w:numId="13" w16cid:durableId="158421886">
    <w:abstractNumId w:val="102"/>
  </w:num>
  <w:num w:numId="14" w16cid:durableId="1970471217">
    <w:abstractNumId w:val="39"/>
  </w:num>
  <w:num w:numId="15" w16cid:durableId="1066029092">
    <w:abstractNumId w:val="174"/>
  </w:num>
  <w:num w:numId="16" w16cid:durableId="1457138791">
    <w:abstractNumId w:val="144"/>
  </w:num>
  <w:num w:numId="17" w16cid:durableId="1288662989">
    <w:abstractNumId w:val="166"/>
  </w:num>
  <w:num w:numId="18" w16cid:durableId="287783963">
    <w:abstractNumId w:val="134"/>
  </w:num>
  <w:num w:numId="19" w16cid:durableId="1004043921">
    <w:abstractNumId w:val="209"/>
  </w:num>
  <w:num w:numId="20" w16cid:durableId="1772896433">
    <w:abstractNumId w:val="169"/>
  </w:num>
  <w:num w:numId="21" w16cid:durableId="1724022664">
    <w:abstractNumId w:val="51"/>
  </w:num>
  <w:num w:numId="22" w16cid:durableId="1328753159">
    <w:abstractNumId w:val="172"/>
  </w:num>
  <w:num w:numId="23" w16cid:durableId="665861129">
    <w:abstractNumId w:val="113"/>
  </w:num>
  <w:num w:numId="24" w16cid:durableId="869222929">
    <w:abstractNumId w:val="170"/>
  </w:num>
  <w:num w:numId="25" w16cid:durableId="1233394627">
    <w:abstractNumId w:val="88"/>
  </w:num>
  <w:num w:numId="26" w16cid:durableId="647130383">
    <w:abstractNumId w:val="90"/>
  </w:num>
  <w:num w:numId="27" w16cid:durableId="332225715">
    <w:abstractNumId w:val="10"/>
  </w:num>
  <w:num w:numId="28" w16cid:durableId="1342006385">
    <w:abstractNumId w:val="188"/>
  </w:num>
  <w:num w:numId="29" w16cid:durableId="964584096">
    <w:abstractNumId w:val="150"/>
  </w:num>
  <w:num w:numId="30" w16cid:durableId="1712681308">
    <w:abstractNumId w:val="95"/>
  </w:num>
  <w:num w:numId="31" w16cid:durableId="1824000791">
    <w:abstractNumId w:val="78"/>
  </w:num>
  <w:num w:numId="32" w16cid:durableId="946619777">
    <w:abstractNumId w:val="89"/>
  </w:num>
  <w:num w:numId="33" w16cid:durableId="1743210210">
    <w:abstractNumId w:val="153"/>
  </w:num>
  <w:num w:numId="34" w16cid:durableId="1540051515">
    <w:abstractNumId w:val="165"/>
  </w:num>
  <w:num w:numId="35" w16cid:durableId="698512738">
    <w:abstractNumId w:val="50"/>
  </w:num>
  <w:num w:numId="36" w16cid:durableId="1238632984">
    <w:abstractNumId w:val="71"/>
  </w:num>
  <w:num w:numId="37" w16cid:durableId="866871645">
    <w:abstractNumId w:val="29"/>
  </w:num>
  <w:num w:numId="38" w16cid:durableId="1816337855">
    <w:abstractNumId w:val="189"/>
  </w:num>
  <w:num w:numId="39" w16cid:durableId="637298425">
    <w:abstractNumId w:val="167"/>
  </w:num>
  <w:num w:numId="40" w16cid:durableId="1713339974">
    <w:abstractNumId w:val="45"/>
  </w:num>
  <w:num w:numId="41" w16cid:durableId="1297025480">
    <w:abstractNumId w:val="199"/>
  </w:num>
  <w:num w:numId="42" w16cid:durableId="95059317">
    <w:abstractNumId w:val="128"/>
  </w:num>
  <w:num w:numId="43" w16cid:durableId="1938974652">
    <w:abstractNumId w:val="162"/>
  </w:num>
  <w:num w:numId="44" w16cid:durableId="618682143">
    <w:abstractNumId w:val="124"/>
  </w:num>
  <w:num w:numId="45" w16cid:durableId="744187066">
    <w:abstractNumId w:val="80"/>
  </w:num>
  <w:num w:numId="46" w16cid:durableId="555748871">
    <w:abstractNumId w:val="9"/>
  </w:num>
  <w:num w:numId="47" w16cid:durableId="2111924628">
    <w:abstractNumId w:val="4"/>
  </w:num>
  <w:num w:numId="48" w16cid:durableId="1438020682">
    <w:abstractNumId w:val="207"/>
  </w:num>
  <w:num w:numId="49" w16cid:durableId="1800296697">
    <w:abstractNumId w:val="106"/>
  </w:num>
  <w:num w:numId="50" w16cid:durableId="1365979905">
    <w:abstractNumId w:val="179"/>
  </w:num>
  <w:num w:numId="51" w16cid:durableId="842890754">
    <w:abstractNumId w:val="73"/>
  </w:num>
  <w:num w:numId="52" w16cid:durableId="103810549">
    <w:abstractNumId w:val="44"/>
  </w:num>
  <w:num w:numId="53" w16cid:durableId="745997585">
    <w:abstractNumId w:val="126"/>
  </w:num>
  <w:num w:numId="54" w16cid:durableId="466550812">
    <w:abstractNumId w:val="190"/>
  </w:num>
  <w:num w:numId="55" w16cid:durableId="426582313">
    <w:abstractNumId w:val="151"/>
  </w:num>
  <w:num w:numId="56" w16cid:durableId="2021005565">
    <w:abstractNumId w:val="33"/>
  </w:num>
  <w:num w:numId="57" w16cid:durableId="1201745835">
    <w:abstractNumId w:val="148"/>
  </w:num>
  <w:num w:numId="58" w16cid:durableId="1318339045">
    <w:abstractNumId w:val="177"/>
  </w:num>
  <w:num w:numId="59" w16cid:durableId="1270816837">
    <w:abstractNumId w:val="211"/>
  </w:num>
  <w:num w:numId="60" w16cid:durableId="838615626">
    <w:abstractNumId w:val="27"/>
  </w:num>
  <w:num w:numId="61" w16cid:durableId="1126772151">
    <w:abstractNumId w:val="38"/>
  </w:num>
  <w:num w:numId="62" w16cid:durableId="92166873">
    <w:abstractNumId w:val="15"/>
  </w:num>
  <w:num w:numId="63" w16cid:durableId="464397213">
    <w:abstractNumId w:val="135"/>
  </w:num>
  <w:num w:numId="64" w16cid:durableId="1439327171">
    <w:abstractNumId w:val="67"/>
  </w:num>
  <w:num w:numId="65" w16cid:durableId="794566829">
    <w:abstractNumId w:val="111"/>
  </w:num>
  <w:num w:numId="66" w16cid:durableId="1026909974">
    <w:abstractNumId w:val="105"/>
  </w:num>
  <w:num w:numId="67" w16cid:durableId="374817989">
    <w:abstractNumId w:val="181"/>
  </w:num>
  <w:num w:numId="68" w16cid:durableId="1018238126">
    <w:abstractNumId w:val="131"/>
  </w:num>
  <w:num w:numId="69" w16cid:durableId="1274628265">
    <w:abstractNumId w:val="171"/>
  </w:num>
  <w:num w:numId="70" w16cid:durableId="1771509342">
    <w:abstractNumId w:val="41"/>
  </w:num>
  <w:num w:numId="71" w16cid:durableId="1152451828">
    <w:abstractNumId w:val="154"/>
  </w:num>
  <w:num w:numId="72" w16cid:durableId="1734113174">
    <w:abstractNumId w:val="82"/>
  </w:num>
  <w:num w:numId="73" w16cid:durableId="1569609386">
    <w:abstractNumId w:val="87"/>
  </w:num>
  <w:num w:numId="74" w16cid:durableId="952588790">
    <w:abstractNumId w:val="96"/>
  </w:num>
  <w:num w:numId="75" w16cid:durableId="271980972">
    <w:abstractNumId w:val="138"/>
  </w:num>
  <w:num w:numId="76" w16cid:durableId="1861821648">
    <w:abstractNumId w:val="11"/>
  </w:num>
  <w:num w:numId="77" w16cid:durableId="1424715802">
    <w:abstractNumId w:val="127"/>
  </w:num>
  <w:num w:numId="78" w16cid:durableId="2071229704">
    <w:abstractNumId w:val="26"/>
  </w:num>
  <w:num w:numId="79" w16cid:durableId="1361006774">
    <w:abstractNumId w:val="161"/>
  </w:num>
  <w:num w:numId="80" w16cid:durableId="527647512">
    <w:abstractNumId w:val="37"/>
  </w:num>
  <w:num w:numId="81" w16cid:durableId="238446858">
    <w:abstractNumId w:val="32"/>
  </w:num>
  <w:num w:numId="82" w16cid:durableId="466432312">
    <w:abstractNumId w:val="94"/>
  </w:num>
  <w:num w:numId="83" w16cid:durableId="1001158833">
    <w:abstractNumId w:val="70"/>
  </w:num>
  <w:num w:numId="84" w16cid:durableId="435058756">
    <w:abstractNumId w:val="108"/>
  </w:num>
  <w:num w:numId="85" w16cid:durableId="895777996">
    <w:abstractNumId w:val="184"/>
  </w:num>
  <w:num w:numId="86" w16cid:durableId="1285306764">
    <w:abstractNumId w:val="92"/>
  </w:num>
  <w:num w:numId="87" w16cid:durableId="1040518890">
    <w:abstractNumId w:val="196"/>
  </w:num>
  <w:num w:numId="88" w16cid:durableId="1474519569">
    <w:abstractNumId w:val="180"/>
  </w:num>
  <w:num w:numId="89" w16cid:durableId="1620069239">
    <w:abstractNumId w:val="200"/>
  </w:num>
  <w:num w:numId="90" w16cid:durableId="1268999646">
    <w:abstractNumId w:val="130"/>
  </w:num>
  <w:num w:numId="91" w16cid:durableId="1308588596">
    <w:abstractNumId w:val="208"/>
  </w:num>
  <w:num w:numId="92" w16cid:durableId="692265846">
    <w:abstractNumId w:val="139"/>
  </w:num>
  <w:num w:numId="93" w16cid:durableId="1834249712">
    <w:abstractNumId w:val="16"/>
  </w:num>
  <w:num w:numId="94" w16cid:durableId="342052499">
    <w:abstractNumId w:val="159"/>
  </w:num>
  <w:num w:numId="95" w16cid:durableId="713427501">
    <w:abstractNumId w:val="112"/>
  </w:num>
  <w:num w:numId="96" w16cid:durableId="1246569364">
    <w:abstractNumId w:val="31"/>
  </w:num>
  <w:num w:numId="97" w16cid:durableId="717096641">
    <w:abstractNumId w:val="17"/>
  </w:num>
  <w:num w:numId="98" w16cid:durableId="1882404033">
    <w:abstractNumId w:val="98"/>
  </w:num>
  <w:num w:numId="99" w16cid:durableId="928732490">
    <w:abstractNumId w:val="125"/>
  </w:num>
  <w:num w:numId="100" w16cid:durableId="2047830723">
    <w:abstractNumId w:val="159"/>
  </w:num>
  <w:num w:numId="101" w16cid:durableId="1286350587">
    <w:abstractNumId w:val="159"/>
  </w:num>
  <w:num w:numId="102" w16cid:durableId="1224295305">
    <w:abstractNumId w:val="159"/>
  </w:num>
  <w:num w:numId="103" w16cid:durableId="1429421001">
    <w:abstractNumId w:val="159"/>
  </w:num>
  <w:num w:numId="104" w16cid:durableId="309671200">
    <w:abstractNumId w:val="35"/>
  </w:num>
  <w:num w:numId="105" w16cid:durableId="1617374632">
    <w:abstractNumId w:val="118"/>
  </w:num>
  <w:num w:numId="106" w16cid:durableId="1152716129">
    <w:abstractNumId w:val="34"/>
  </w:num>
  <w:num w:numId="107" w16cid:durableId="1344940843">
    <w:abstractNumId w:val="66"/>
  </w:num>
  <w:num w:numId="108" w16cid:durableId="1938711410">
    <w:abstractNumId w:val="109"/>
  </w:num>
  <w:num w:numId="109" w16cid:durableId="1538201644">
    <w:abstractNumId w:val="66"/>
    <w:lvlOverride w:ilvl="0">
      <w:lvl w:ilvl="0" w:tplc="E5A80146">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585088A4">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D0646FE">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0D028648">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C969BC0">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F5EA4C8">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A50B826">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C5AD3F0">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92AFC9E">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0" w16cid:durableId="335693651">
    <w:abstractNumId w:val="210"/>
  </w:num>
  <w:num w:numId="111" w16cid:durableId="1131634912">
    <w:abstractNumId w:val="61"/>
  </w:num>
  <w:num w:numId="112" w16cid:durableId="295641558">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3" w16cid:durableId="1156915534">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4" w16cid:durableId="157381242">
    <w:abstractNumId w:val="163"/>
  </w:num>
  <w:num w:numId="115" w16cid:durableId="315763043">
    <w:abstractNumId w:val="52"/>
  </w:num>
  <w:num w:numId="116" w16cid:durableId="1878543857">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7" w16cid:durableId="519659413">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8" w16cid:durableId="390887452">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19" w16cid:durableId="352876274">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0" w16cid:durableId="637879936">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1" w16cid:durableId="22292631">
    <w:abstractNumId w:val="103"/>
  </w:num>
  <w:num w:numId="122" w16cid:durableId="504980656">
    <w:abstractNumId w:val="183"/>
  </w:num>
  <w:num w:numId="123" w16cid:durableId="144670162">
    <w:abstractNumId w:val="91"/>
  </w:num>
  <w:num w:numId="124" w16cid:durableId="334963023">
    <w:abstractNumId w:val="186"/>
  </w:num>
  <w:num w:numId="125" w16cid:durableId="1446000569">
    <w:abstractNumId w:val="7"/>
  </w:num>
  <w:num w:numId="126" w16cid:durableId="1595239022">
    <w:abstractNumId w:val="22"/>
  </w:num>
  <w:num w:numId="127" w16cid:durableId="633485068">
    <w:abstractNumId w:val="64"/>
  </w:num>
  <w:num w:numId="128" w16cid:durableId="1066958369">
    <w:abstractNumId w:val="197"/>
  </w:num>
  <w:num w:numId="129" w16cid:durableId="1167209905">
    <w:abstractNumId w:val="97"/>
  </w:num>
  <w:num w:numId="130" w16cid:durableId="593126965">
    <w:abstractNumId w:val="193"/>
  </w:num>
  <w:num w:numId="131" w16cid:durableId="418059388">
    <w:abstractNumId w:val="84"/>
  </w:num>
  <w:num w:numId="132" w16cid:durableId="1160000468">
    <w:abstractNumId w:val="36"/>
  </w:num>
  <w:num w:numId="133" w16cid:durableId="833305459">
    <w:abstractNumId w:val="201"/>
  </w:num>
  <w:num w:numId="134" w16cid:durableId="745954996">
    <w:abstractNumId w:val="198"/>
  </w:num>
  <w:num w:numId="135" w16cid:durableId="601644681">
    <w:abstractNumId w:val="23"/>
  </w:num>
  <w:num w:numId="136" w16cid:durableId="267739810">
    <w:abstractNumId w:val="203"/>
  </w:num>
  <w:num w:numId="137" w16cid:durableId="130051874">
    <w:abstractNumId w:val="202"/>
    <w:lvlOverride w:ilvl="0">
      <w:startOverride w:val="2"/>
    </w:lvlOverride>
  </w:num>
  <w:num w:numId="138" w16cid:durableId="1158426684">
    <w:abstractNumId w:val="19"/>
  </w:num>
  <w:num w:numId="139" w16cid:durableId="1491363473">
    <w:abstractNumId w:val="140"/>
  </w:num>
  <w:num w:numId="140" w16cid:durableId="234558340">
    <w:abstractNumId w:val="187"/>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41" w16cid:durableId="2015648002">
    <w:abstractNumId w:val="83"/>
  </w:num>
  <w:num w:numId="142" w16cid:durableId="95487732">
    <w:abstractNumId w:val="59"/>
  </w:num>
  <w:num w:numId="143" w16cid:durableId="996415696">
    <w:abstractNumId w:val="54"/>
  </w:num>
  <w:num w:numId="144" w16cid:durableId="1987932040">
    <w:abstractNumId w:val="0"/>
  </w:num>
  <w:num w:numId="145" w16cid:durableId="1534995468">
    <w:abstractNumId w:val="1"/>
  </w:num>
  <w:num w:numId="146" w16cid:durableId="1610746286">
    <w:abstractNumId w:val="2"/>
  </w:num>
  <w:num w:numId="147" w16cid:durableId="847839536">
    <w:abstractNumId w:val="42"/>
  </w:num>
  <w:num w:numId="148" w16cid:durableId="1860243326">
    <w:abstractNumId w:val="3"/>
  </w:num>
  <w:num w:numId="149" w16cid:durableId="211894014">
    <w:abstractNumId w:val="49"/>
  </w:num>
  <w:num w:numId="150" w16cid:durableId="227227270">
    <w:abstractNumId w:val="12"/>
  </w:num>
  <w:num w:numId="151" w16cid:durableId="1683967060">
    <w:abstractNumId w:val="101"/>
  </w:num>
  <w:num w:numId="152" w16cid:durableId="1384329414">
    <w:abstractNumId w:val="160"/>
  </w:num>
  <w:num w:numId="153" w16cid:durableId="1859273942">
    <w:abstractNumId w:val="195"/>
  </w:num>
  <w:num w:numId="154" w16cid:durableId="1784500813">
    <w:abstractNumId w:val="47"/>
  </w:num>
  <w:num w:numId="155" w16cid:durableId="153880384">
    <w:abstractNumId w:val="86"/>
  </w:num>
  <w:num w:numId="156" w16cid:durableId="587999957">
    <w:abstractNumId w:val="168"/>
  </w:num>
  <w:num w:numId="157" w16cid:durableId="1359046417">
    <w:abstractNumId w:val="5"/>
  </w:num>
  <w:num w:numId="158" w16cid:durableId="26414305">
    <w:abstractNumId w:val="76"/>
  </w:num>
  <w:num w:numId="159" w16cid:durableId="1226337150">
    <w:abstractNumId w:val="110"/>
  </w:num>
  <w:num w:numId="160" w16cid:durableId="1347168939">
    <w:abstractNumId w:val="136"/>
  </w:num>
  <w:num w:numId="161" w16cid:durableId="1736705491">
    <w:abstractNumId w:val="43"/>
  </w:num>
  <w:num w:numId="162" w16cid:durableId="861751103">
    <w:abstractNumId w:val="204"/>
  </w:num>
  <w:num w:numId="163" w16cid:durableId="290088905">
    <w:abstractNumId w:val="175"/>
  </w:num>
  <w:num w:numId="164" w16cid:durableId="1926114032">
    <w:abstractNumId w:val="117"/>
  </w:num>
  <w:num w:numId="165" w16cid:durableId="857891783">
    <w:abstractNumId w:val="30"/>
  </w:num>
  <w:num w:numId="166" w16cid:durableId="1751076160">
    <w:abstractNumId w:val="40"/>
  </w:num>
  <w:num w:numId="167" w16cid:durableId="1133400346">
    <w:abstractNumId w:val="68"/>
  </w:num>
  <w:num w:numId="168" w16cid:durableId="659777355">
    <w:abstractNumId w:val="142"/>
  </w:num>
  <w:num w:numId="169" w16cid:durableId="152991519">
    <w:abstractNumId w:val="137"/>
  </w:num>
  <w:num w:numId="170" w16cid:durableId="1801535993">
    <w:abstractNumId w:val="24"/>
  </w:num>
  <w:num w:numId="171" w16cid:durableId="1007639491">
    <w:abstractNumId w:val="74"/>
  </w:num>
  <w:num w:numId="172" w16cid:durableId="2015838943">
    <w:abstractNumId w:val="116"/>
  </w:num>
  <w:num w:numId="173" w16cid:durableId="2066679479">
    <w:abstractNumId w:val="57"/>
  </w:num>
  <w:num w:numId="174" w16cid:durableId="1933314014">
    <w:abstractNumId w:val="143"/>
  </w:num>
  <w:num w:numId="175" w16cid:durableId="81294045">
    <w:abstractNumId w:val="8"/>
  </w:num>
  <w:num w:numId="176" w16cid:durableId="621302857">
    <w:abstractNumId w:val="13"/>
  </w:num>
  <w:num w:numId="177" w16cid:durableId="1482307122">
    <w:abstractNumId w:val="114"/>
  </w:num>
  <w:num w:numId="178" w16cid:durableId="55276754">
    <w:abstractNumId w:val="21"/>
  </w:num>
  <w:num w:numId="179" w16cid:durableId="2095011121">
    <w:abstractNumId w:val="14"/>
  </w:num>
  <w:num w:numId="180" w16cid:durableId="2090076719">
    <w:abstractNumId w:val="6"/>
  </w:num>
  <w:num w:numId="181" w16cid:durableId="164591262">
    <w:abstractNumId w:val="121"/>
  </w:num>
  <w:num w:numId="182" w16cid:durableId="1946768504">
    <w:abstractNumId w:val="122"/>
  </w:num>
  <w:num w:numId="183" w16cid:durableId="145829204">
    <w:abstractNumId w:val="66"/>
    <w:lvlOverride w:ilvl="0">
      <w:lvl w:ilvl="0" w:tplc="E5A80146">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585088A4">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D0646FE">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0D028648">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C969BC0">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F5EA4C8">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A50B826">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C5AD3F0">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92AFC9E">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4" w16cid:durableId="1677460697">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5" w16cid:durableId="187262988">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6" w16cid:durableId="1504204657">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7" w16cid:durableId="648287438">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8" w16cid:durableId="1692993060">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89" w16cid:durableId="433669470">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90" w16cid:durableId="874537593">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91" w16cid:durableId="143786803">
    <w:abstractNumId w:val="187"/>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92" w16cid:durableId="1825194700">
    <w:abstractNumId w:val="20"/>
  </w:num>
  <w:num w:numId="193" w16cid:durableId="1622109912">
    <w:abstractNumId w:val="119"/>
  </w:num>
  <w:num w:numId="194" w16cid:durableId="1589920390">
    <w:abstractNumId w:val="191"/>
  </w:num>
  <w:num w:numId="195" w16cid:durableId="651955410">
    <w:abstractNumId w:val="129"/>
  </w:num>
  <w:num w:numId="196" w16cid:durableId="905651598">
    <w:abstractNumId w:val="81"/>
  </w:num>
  <w:num w:numId="197" w16cid:durableId="1058090693">
    <w:abstractNumId w:val="173"/>
  </w:num>
  <w:num w:numId="198" w16cid:durableId="641160008">
    <w:abstractNumId w:val="120"/>
  </w:num>
  <w:num w:numId="199" w16cid:durableId="339431532">
    <w:abstractNumId w:val="77"/>
  </w:num>
  <w:num w:numId="200" w16cid:durableId="707339737">
    <w:abstractNumId w:val="155"/>
  </w:num>
  <w:num w:numId="201" w16cid:durableId="395205051">
    <w:abstractNumId w:val="156"/>
  </w:num>
  <w:num w:numId="202" w16cid:durableId="711030897">
    <w:abstractNumId w:val="28"/>
  </w:num>
  <w:num w:numId="203" w16cid:durableId="2098820326">
    <w:abstractNumId w:val="107"/>
  </w:num>
  <w:num w:numId="204" w16cid:durableId="1385131110">
    <w:abstractNumId w:val="123"/>
  </w:num>
  <w:num w:numId="205" w16cid:durableId="1992439275">
    <w:abstractNumId w:val="62"/>
  </w:num>
  <w:num w:numId="206" w16cid:durableId="657656203">
    <w:abstractNumId w:val="185"/>
  </w:num>
  <w:num w:numId="207" w16cid:durableId="95289858">
    <w:abstractNumId w:val="72"/>
  </w:num>
  <w:num w:numId="208" w16cid:durableId="1167092926">
    <w:abstractNumId w:val="164"/>
  </w:num>
  <w:num w:numId="209" w16cid:durableId="348919296">
    <w:abstractNumId w:val="53"/>
  </w:num>
  <w:num w:numId="210" w16cid:durableId="1627932996">
    <w:abstractNumId w:val="159"/>
  </w:num>
  <w:num w:numId="211" w16cid:durableId="31537816">
    <w:abstractNumId w:val="79"/>
  </w:num>
  <w:num w:numId="212" w16cid:durableId="852034627">
    <w:abstractNumId w:val="159"/>
  </w:num>
  <w:num w:numId="213" w16cid:durableId="1186871926">
    <w:abstractNumId w:val="159"/>
  </w:num>
  <w:num w:numId="214" w16cid:durableId="510683524">
    <w:abstractNumId w:val="133"/>
  </w:num>
  <w:num w:numId="215" w16cid:durableId="26220659">
    <w:abstractNumId w:val="146"/>
  </w:num>
  <w:num w:numId="216" w16cid:durableId="733696619">
    <w:abstractNumId w:val="75"/>
  </w:num>
  <w:num w:numId="217" w16cid:durableId="54355942">
    <w:abstractNumId w:val="56"/>
  </w:num>
  <w:num w:numId="218" w16cid:durableId="1184250371">
    <w:abstractNumId w:val="104"/>
  </w:num>
  <w:num w:numId="219" w16cid:durableId="1527869175">
    <w:abstractNumId w:val="157"/>
  </w:num>
  <w:num w:numId="220" w16cid:durableId="1217206827">
    <w:abstractNumId w:val="141"/>
  </w:num>
  <w:num w:numId="221" w16cid:durableId="1005478926">
    <w:abstractNumId w:val="192"/>
  </w:num>
  <w:num w:numId="222" w16cid:durableId="2114935809">
    <w:abstractNumId w:val="69"/>
  </w:num>
  <w:num w:numId="223" w16cid:durableId="921181052">
    <w:abstractNumId w:val="99"/>
  </w:num>
  <w:num w:numId="224" w16cid:durableId="1543663758">
    <w:abstractNumId w:val="46"/>
  </w:num>
  <w:num w:numId="225" w16cid:durableId="432553283">
    <w:abstractNumId w:val="178"/>
  </w:num>
  <w:num w:numId="226" w16cid:durableId="425273055">
    <w:abstractNumId w:val="93"/>
  </w:num>
  <w:num w:numId="227" w16cid:durableId="864101746">
    <w:abstractNumId w:val="63"/>
  </w:num>
  <w:num w:numId="228" w16cid:durableId="625551686">
    <w:abstractNumId w:val="206"/>
  </w:num>
  <w:num w:numId="229" w16cid:durableId="1488135250">
    <w:abstractNumId w:val="194"/>
  </w:num>
  <w:num w:numId="230" w16cid:durableId="871654094">
    <w:abstractNumId w:val="145"/>
  </w:num>
  <w:num w:numId="231" w16cid:durableId="1188635724">
    <w:abstractNumId w:val="66"/>
    <w:lvlOverride w:ilvl="0">
      <w:lvl w:ilvl="0" w:tplc="E5A80146">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585088A4">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D0646FE">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0D028648">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C969BC0">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F5EA4C8">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A50B826">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C5AD3F0">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92AFC9E">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32" w16cid:durableId="872379064">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3" w16cid:durableId="622272628">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4" w16cid:durableId="978681468">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5" w16cid:durableId="40642301">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6" w16cid:durableId="1842156393">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7" w16cid:durableId="1466699542">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8" w16cid:durableId="1226915599">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9" w16cid:durableId="358824747">
    <w:abstractNumId w:val="187"/>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40" w16cid:durableId="1320498548">
    <w:abstractNumId w:val="66"/>
    <w:lvlOverride w:ilvl="0">
      <w:lvl w:ilvl="0" w:tplc="E5A80146">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585088A4">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D0646FE">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0D028648">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C969BC0">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F5EA4C8">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A50B826">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C5AD3F0">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92AFC9E">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41" w16cid:durableId="1817717526">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2" w16cid:durableId="754936440">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3" w16cid:durableId="1329865767">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4" w16cid:durableId="87818654">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5" w16cid:durableId="1136030033">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6" w16cid:durableId="1079058103">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7" w16cid:durableId="703947463">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48" w16cid:durableId="132790982">
    <w:abstractNumId w:val="187"/>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49" w16cid:durableId="1385982684">
    <w:abstractNumId w:val="205"/>
  </w:num>
  <w:num w:numId="250" w16cid:durableId="1595699763">
    <w:abstractNumId w:val="60"/>
  </w:num>
  <w:num w:numId="251" w16cid:durableId="2030179208">
    <w:abstractNumId w:val="48"/>
  </w:num>
  <w:num w:numId="252" w16cid:durableId="1706830128">
    <w:abstractNumId w:val="66"/>
    <w:lvlOverride w:ilvl="0">
      <w:lvl w:ilvl="0" w:tplc="E5A80146">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585088A4">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D0646FE">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0D028648">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C969BC0">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F5EA4C8">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A50B826">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C5AD3F0">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92AFC9E">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53" w16cid:durableId="2111733272">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4" w16cid:durableId="2047220861">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5" w16cid:durableId="1712072748">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6" w16cid:durableId="1518763237">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7" w16cid:durableId="2097482069">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8" w16cid:durableId="1885218388">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59" w16cid:durableId="953484164">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0" w16cid:durableId="1372417436">
    <w:abstractNumId w:val="187"/>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61" w16cid:durableId="780610947">
    <w:abstractNumId w:val="66"/>
    <w:lvlOverride w:ilvl="0">
      <w:lvl w:ilvl="0" w:tplc="E5A80146">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585088A4">
        <w:start w:val="1"/>
        <w:numFmt w:val="bullet"/>
        <w:lvlText w:val="·"/>
        <w:lvlJc w:val="left"/>
        <w:pPr>
          <w:ind w:left="1506" w:hanging="78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D0646FE">
        <w:start w:val="1"/>
        <w:numFmt w:val="bullet"/>
        <w:lvlText w:val="▪"/>
        <w:lvlJc w:val="left"/>
        <w:pPr>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0D028648">
        <w:start w:val="1"/>
        <w:numFmt w:val="bullet"/>
        <w:lvlText w:val="·"/>
        <w:lvlJc w:val="left"/>
        <w:pPr>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C969BC0">
        <w:start w:val="1"/>
        <w:numFmt w:val="bullet"/>
        <w:lvlText w:val="o"/>
        <w:lvlJc w:val="left"/>
        <w:pPr>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F5EA4C8">
        <w:start w:val="1"/>
        <w:numFmt w:val="bullet"/>
        <w:lvlText w:val="▪"/>
        <w:lvlJc w:val="left"/>
        <w:pPr>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A50B826">
        <w:start w:val="1"/>
        <w:numFmt w:val="bullet"/>
        <w:lvlText w:val="·"/>
        <w:lvlJc w:val="left"/>
        <w:pPr>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C5AD3F0">
        <w:start w:val="1"/>
        <w:numFmt w:val="bullet"/>
        <w:lvlText w:val="o"/>
        <w:lvlJc w:val="left"/>
        <w:pPr>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92AFC9E">
        <w:start w:val="1"/>
        <w:numFmt w:val="bullet"/>
        <w:lvlText w:val="▪"/>
        <w:lvlJc w:val="left"/>
        <w:pPr>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62" w16cid:durableId="1783303161">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3" w16cid:durableId="2029067055">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4" w16cid:durableId="1040935659">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5" w16cid:durableId="2096510660">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6" w16cid:durableId="992560486">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3"/>
      <w:lvl w:ilvl="2">
        <w:start w:val="3"/>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7" w16cid:durableId="117720402">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4"/>
      <w:lvl w:ilvl="2">
        <w:start w:val="4"/>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8" w16cid:durableId="101921237">
    <w:abstractNumId w:val="83"/>
    <w:lvlOverride w:ilvl="0">
      <w:startOverride w:val="1"/>
      <w:lvl w:ilvl="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lvlText w:val="%1.%2."/>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5"/>
      <w:lvl w:ilvl="2">
        <w:start w:val="5"/>
        <w:numFmt w:val="decimal"/>
        <w:lvlText w:val="%1.%2.%3."/>
        <w:lvlJc w:val="left"/>
        <w:pPr>
          <w:ind w:left="709" w:hanging="7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lowerLetter"/>
        <w:suff w:val="nothing"/>
        <w:lvlText w:val="%1.%2.%3.%4)"/>
        <w:lvlJc w:val="left"/>
        <w:pPr>
          <w:ind w:left="14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214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lowerLetter"/>
        <w:suff w:val="nothing"/>
        <w:lvlText w:val="%1.%2.%3.%4)(%5)(%6)"/>
        <w:lvlJc w:val="left"/>
        <w:pPr>
          <w:ind w:left="286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lowerRoman"/>
        <w:suff w:val="nothing"/>
        <w:lvlText w:val="%1.%2.%3.%4)(%5)(%6)(%7)"/>
        <w:lvlJc w:val="left"/>
        <w:pPr>
          <w:ind w:left="358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lowerLetter"/>
        <w:suff w:val="nothing"/>
        <w:lvlText w:val="%1.%2.%3.%4)(%5)(%6)(%7)(%8)"/>
        <w:lvlJc w:val="left"/>
        <w:pPr>
          <w:ind w:left="4309"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lowerRoman"/>
        <w:suff w:val="nothing"/>
        <w:lvlText w:val="%1.%2.%3.%4)(%5)(%6)(%7)(%8)(%9)"/>
        <w:lvlJc w:val="left"/>
        <w:pPr>
          <w:ind w:left="5029" w:hanging="7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69" w16cid:durableId="1927880801">
    <w:abstractNumId w:val="187"/>
    <w:lvlOverride w:ilvl="0">
      <w:lvl w:ilvl="0" w:tplc="F9141976">
        <w:start w:val="1"/>
        <w:numFmt w:val="bullet"/>
        <w:lvlText w:val="·"/>
        <w:lvlJc w:val="left"/>
        <w:pPr>
          <w:ind w:left="78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D4E4C6">
        <w:start w:val="1"/>
        <w:numFmt w:val="bullet"/>
        <w:lvlText w:val="o"/>
        <w:lvlJc w:val="left"/>
        <w:pPr>
          <w:ind w:left="150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45A81D4">
        <w:start w:val="1"/>
        <w:numFmt w:val="bullet"/>
        <w:lvlText w:val="▪"/>
        <w:lvlJc w:val="left"/>
        <w:pPr>
          <w:ind w:left="22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BB86BFE">
        <w:start w:val="1"/>
        <w:numFmt w:val="bullet"/>
        <w:lvlText w:val="·"/>
        <w:lvlJc w:val="left"/>
        <w:pPr>
          <w:ind w:left="294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39C09E0">
        <w:start w:val="1"/>
        <w:numFmt w:val="bullet"/>
        <w:lvlText w:val="o"/>
        <w:lvlJc w:val="left"/>
        <w:pPr>
          <w:ind w:left="366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30C0010">
        <w:start w:val="1"/>
        <w:numFmt w:val="bullet"/>
        <w:lvlText w:val="▪"/>
        <w:lvlJc w:val="left"/>
        <w:pPr>
          <w:ind w:left="438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2487844">
        <w:start w:val="1"/>
        <w:numFmt w:val="bullet"/>
        <w:lvlText w:val="·"/>
        <w:lvlJc w:val="left"/>
        <w:pPr>
          <w:ind w:left="5101"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B8C1D4E">
        <w:start w:val="1"/>
        <w:numFmt w:val="bullet"/>
        <w:lvlText w:val="o"/>
        <w:lvlJc w:val="left"/>
        <w:pPr>
          <w:ind w:left="582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3A63956">
        <w:start w:val="1"/>
        <w:numFmt w:val="bullet"/>
        <w:lvlText w:val="▪"/>
        <w:lvlJc w:val="left"/>
        <w:pPr>
          <w:ind w:left="6541"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70" w16cid:durableId="2144810433">
    <w:abstractNumId w:val="65"/>
  </w:num>
  <w:num w:numId="271" w16cid:durableId="1435440320">
    <w:abstractNumId w:val="18"/>
  </w:num>
  <w:num w:numId="272" w16cid:durableId="710150933">
    <w:abstractNumId w:val="158"/>
  </w:num>
  <w:numIdMacAtCleanup w:val="2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activeWritingStyle w:appName="MSWord" w:lang="es-ES" w:vendorID="64" w:dllVersion="6" w:nlCheck="1" w:checkStyle="0"/>
  <w:activeWritingStyle w:appName="MSWord" w:lang="fr-FR" w:vendorID="64" w:dllVersion="6" w:nlCheck="1" w:checkStyle="0"/>
  <w:activeWritingStyle w:appName="MSWord" w:lang="en-AU" w:vendorID="64" w:dllVersion="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activeWritingStyle w:appName="MSWord" w:lang="en-AU" w:vendorID="64" w:dllVersion="0" w:nlCheck="1" w:checkStyle="0"/>
  <w:activeWritingStyle w:appName="MSWord" w:lang="de-DE" w:vendorID="64" w:dllVersion="0" w:nlCheck="1" w:checkStyle="0"/>
  <w:activeWritingStyle w:appName="MSWord" w:lang="it-IT" w:vendorID="64" w:dllVersion="0" w:nlCheck="1" w:checkStyle="0"/>
  <w:activeWritingStyle w:appName="MSWord" w:lang="en-US" w:vendorID="64" w:dllVersion="4096" w:nlCheck="1" w:checkStyle="0"/>
  <w:activeWritingStyle w:appName="MSWord" w:lang="en-IE" w:vendorID="64" w:dllVersion="0" w:nlCheck="1" w:checkStyle="0"/>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s7Q0MTUzMDM3NLVU0lEKTi0uzszPAykwrAUApD3UuywAAAA="/>
  </w:docVars>
  <w:rsids>
    <w:rsidRoot w:val="007B1CAF"/>
    <w:rsid w:val="00000C79"/>
    <w:rsid w:val="000011B3"/>
    <w:rsid w:val="000013E9"/>
    <w:rsid w:val="000014CD"/>
    <w:rsid w:val="000018A6"/>
    <w:rsid w:val="0000233D"/>
    <w:rsid w:val="00002622"/>
    <w:rsid w:val="00002774"/>
    <w:rsid w:val="00002D49"/>
    <w:rsid w:val="00002F6B"/>
    <w:rsid w:val="00003051"/>
    <w:rsid w:val="00003D82"/>
    <w:rsid w:val="000040E9"/>
    <w:rsid w:val="000047EB"/>
    <w:rsid w:val="00004859"/>
    <w:rsid w:val="00004CC3"/>
    <w:rsid w:val="00005479"/>
    <w:rsid w:val="0000691D"/>
    <w:rsid w:val="000074CC"/>
    <w:rsid w:val="00007908"/>
    <w:rsid w:val="00007F42"/>
    <w:rsid w:val="000102EC"/>
    <w:rsid w:val="000104CE"/>
    <w:rsid w:val="0001080F"/>
    <w:rsid w:val="00010F30"/>
    <w:rsid w:val="0001125A"/>
    <w:rsid w:val="000122C5"/>
    <w:rsid w:val="00012530"/>
    <w:rsid w:val="00012E63"/>
    <w:rsid w:val="00013274"/>
    <w:rsid w:val="00013442"/>
    <w:rsid w:val="00013473"/>
    <w:rsid w:val="00013AEB"/>
    <w:rsid w:val="00014E61"/>
    <w:rsid w:val="0001552C"/>
    <w:rsid w:val="0001564F"/>
    <w:rsid w:val="000162F7"/>
    <w:rsid w:val="0001661E"/>
    <w:rsid w:val="0001695F"/>
    <w:rsid w:val="00016A23"/>
    <w:rsid w:val="00017CBB"/>
    <w:rsid w:val="00020268"/>
    <w:rsid w:val="00020CE8"/>
    <w:rsid w:val="0002199E"/>
    <w:rsid w:val="0002309C"/>
    <w:rsid w:val="00024AF0"/>
    <w:rsid w:val="00024B99"/>
    <w:rsid w:val="00024C19"/>
    <w:rsid w:val="00024CD8"/>
    <w:rsid w:val="00025635"/>
    <w:rsid w:val="000256F5"/>
    <w:rsid w:val="000257FC"/>
    <w:rsid w:val="00025BD8"/>
    <w:rsid w:val="00026843"/>
    <w:rsid w:val="00026DEB"/>
    <w:rsid w:val="000270D0"/>
    <w:rsid w:val="00027265"/>
    <w:rsid w:val="0003001B"/>
    <w:rsid w:val="000301E8"/>
    <w:rsid w:val="00030A54"/>
    <w:rsid w:val="00030A83"/>
    <w:rsid w:val="00032DC2"/>
    <w:rsid w:val="00033E05"/>
    <w:rsid w:val="00034861"/>
    <w:rsid w:val="00034F26"/>
    <w:rsid w:val="00035795"/>
    <w:rsid w:val="00036516"/>
    <w:rsid w:val="000366EA"/>
    <w:rsid w:val="00037AD5"/>
    <w:rsid w:val="000402F3"/>
    <w:rsid w:val="000409E6"/>
    <w:rsid w:val="0004292F"/>
    <w:rsid w:val="00042A54"/>
    <w:rsid w:val="00042E6D"/>
    <w:rsid w:val="00043300"/>
    <w:rsid w:val="0004361D"/>
    <w:rsid w:val="00043714"/>
    <w:rsid w:val="00043C9C"/>
    <w:rsid w:val="00043F8D"/>
    <w:rsid w:val="00044BA5"/>
    <w:rsid w:val="00045046"/>
    <w:rsid w:val="000456F0"/>
    <w:rsid w:val="00045A62"/>
    <w:rsid w:val="00045DED"/>
    <w:rsid w:val="00045FDF"/>
    <w:rsid w:val="00046921"/>
    <w:rsid w:val="00050737"/>
    <w:rsid w:val="00050FAC"/>
    <w:rsid w:val="0005101D"/>
    <w:rsid w:val="0005169A"/>
    <w:rsid w:val="00052190"/>
    <w:rsid w:val="000521B8"/>
    <w:rsid w:val="0005268C"/>
    <w:rsid w:val="00052C40"/>
    <w:rsid w:val="000538BD"/>
    <w:rsid w:val="00053A6C"/>
    <w:rsid w:val="00053AA9"/>
    <w:rsid w:val="00054B75"/>
    <w:rsid w:val="000551A6"/>
    <w:rsid w:val="000552C2"/>
    <w:rsid w:val="0005564A"/>
    <w:rsid w:val="00055756"/>
    <w:rsid w:val="000557D7"/>
    <w:rsid w:val="000559EF"/>
    <w:rsid w:val="00056009"/>
    <w:rsid w:val="00056BD8"/>
    <w:rsid w:val="00056BD9"/>
    <w:rsid w:val="0006015D"/>
    <w:rsid w:val="000610DC"/>
    <w:rsid w:val="00062694"/>
    <w:rsid w:val="00062B67"/>
    <w:rsid w:val="00062C51"/>
    <w:rsid w:val="000634FC"/>
    <w:rsid w:val="00063C43"/>
    <w:rsid w:val="00063D01"/>
    <w:rsid w:val="00063E21"/>
    <w:rsid w:val="0006405C"/>
    <w:rsid w:val="00064073"/>
    <w:rsid w:val="00064684"/>
    <w:rsid w:val="0006530E"/>
    <w:rsid w:val="00065E5B"/>
    <w:rsid w:val="00065EBF"/>
    <w:rsid w:val="00066B4D"/>
    <w:rsid w:val="00066D45"/>
    <w:rsid w:val="0006739F"/>
    <w:rsid w:val="00067557"/>
    <w:rsid w:val="00067AD2"/>
    <w:rsid w:val="000700E9"/>
    <w:rsid w:val="000706A6"/>
    <w:rsid w:val="0007118B"/>
    <w:rsid w:val="00071530"/>
    <w:rsid w:val="00071571"/>
    <w:rsid w:val="00071D83"/>
    <w:rsid w:val="000720F6"/>
    <w:rsid w:val="0007313E"/>
    <w:rsid w:val="000731A5"/>
    <w:rsid w:val="000737D3"/>
    <w:rsid w:val="00073A75"/>
    <w:rsid w:val="00073CC3"/>
    <w:rsid w:val="00074542"/>
    <w:rsid w:val="000751AC"/>
    <w:rsid w:val="000754A5"/>
    <w:rsid w:val="000760E9"/>
    <w:rsid w:val="0007620E"/>
    <w:rsid w:val="00076616"/>
    <w:rsid w:val="00076BDA"/>
    <w:rsid w:val="0007715A"/>
    <w:rsid w:val="00077478"/>
    <w:rsid w:val="000776C6"/>
    <w:rsid w:val="00077815"/>
    <w:rsid w:val="0007786D"/>
    <w:rsid w:val="00077B51"/>
    <w:rsid w:val="00077F62"/>
    <w:rsid w:val="0008016C"/>
    <w:rsid w:val="00080960"/>
    <w:rsid w:val="00080AC6"/>
    <w:rsid w:val="00080B5F"/>
    <w:rsid w:val="00080D98"/>
    <w:rsid w:val="000814E8"/>
    <w:rsid w:val="000815FE"/>
    <w:rsid w:val="00081640"/>
    <w:rsid w:val="000828FE"/>
    <w:rsid w:val="00083931"/>
    <w:rsid w:val="0008396C"/>
    <w:rsid w:val="000840BF"/>
    <w:rsid w:val="0008487A"/>
    <w:rsid w:val="000851CA"/>
    <w:rsid w:val="00085CBC"/>
    <w:rsid w:val="00086644"/>
    <w:rsid w:val="0008664E"/>
    <w:rsid w:val="000867F5"/>
    <w:rsid w:val="00086B86"/>
    <w:rsid w:val="0008769A"/>
    <w:rsid w:val="00087AE1"/>
    <w:rsid w:val="00087F9E"/>
    <w:rsid w:val="00087FDB"/>
    <w:rsid w:val="00090692"/>
    <w:rsid w:val="00090B57"/>
    <w:rsid w:val="0009109E"/>
    <w:rsid w:val="00091538"/>
    <w:rsid w:val="000917C6"/>
    <w:rsid w:val="000919C3"/>
    <w:rsid w:val="00091E69"/>
    <w:rsid w:val="0009273C"/>
    <w:rsid w:val="000927F3"/>
    <w:rsid w:val="00092A9A"/>
    <w:rsid w:val="0009358D"/>
    <w:rsid w:val="00093ABE"/>
    <w:rsid w:val="000940AB"/>
    <w:rsid w:val="00094707"/>
    <w:rsid w:val="00094825"/>
    <w:rsid w:val="00094A63"/>
    <w:rsid w:val="00094A97"/>
    <w:rsid w:val="00094FB3"/>
    <w:rsid w:val="0009527B"/>
    <w:rsid w:val="00095362"/>
    <w:rsid w:val="00096586"/>
    <w:rsid w:val="00096BA1"/>
    <w:rsid w:val="00096BDF"/>
    <w:rsid w:val="00096BE6"/>
    <w:rsid w:val="000970A4"/>
    <w:rsid w:val="00097726"/>
    <w:rsid w:val="000978EB"/>
    <w:rsid w:val="00097CE9"/>
    <w:rsid w:val="000A016A"/>
    <w:rsid w:val="000A12ED"/>
    <w:rsid w:val="000A22B1"/>
    <w:rsid w:val="000A2C5D"/>
    <w:rsid w:val="000A3325"/>
    <w:rsid w:val="000A4307"/>
    <w:rsid w:val="000A44AD"/>
    <w:rsid w:val="000A4735"/>
    <w:rsid w:val="000A53F5"/>
    <w:rsid w:val="000A5678"/>
    <w:rsid w:val="000A6230"/>
    <w:rsid w:val="000A67BD"/>
    <w:rsid w:val="000A690F"/>
    <w:rsid w:val="000A6C7D"/>
    <w:rsid w:val="000B0353"/>
    <w:rsid w:val="000B103B"/>
    <w:rsid w:val="000B10E3"/>
    <w:rsid w:val="000B17EB"/>
    <w:rsid w:val="000B188F"/>
    <w:rsid w:val="000B1D2C"/>
    <w:rsid w:val="000B2CA9"/>
    <w:rsid w:val="000B35F5"/>
    <w:rsid w:val="000B3FF7"/>
    <w:rsid w:val="000B4BEC"/>
    <w:rsid w:val="000B562C"/>
    <w:rsid w:val="000B5648"/>
    <w:rsid w:val="000B576A"/>
    <w:rsid w:val="000B582E"/>
    <w:rsid w:val="000B60C8"/>
    <w:rsid w:val="000B6BFF"/>
    <w:rsid w:val="000B703C"/>
    <w:rsid w:val="000C03E4"/>
    <w:rsid w:val="000C05C1"/>
    <w:rsid w:val="000C08D1"/>
    <w:rsid w:val="000C0930"/>
    <w:rsid w:val="000C093F"/>
    <w:rsid w:val="000C0E45"/>
    <w:rsid w:val="000C0E81"/>
    <w:rsid w:val="000C10F3"/>
    <w:rsid w:val="000C1567"/>
    <w:rsid w:val="000C1CB5"/>
    <w:rsid w:val="000C1FE0"/>
    <w:rsid w:val="000C2471"/>
    <w:rsid w:val="000C2E51"/>
    <w:rsid w:val="000C33D9"/>
    <w:rsid w:val="000C3555"/>
    <w:rsid w:val="000C3880"/>
    <w:rsid w:val="000C3A63"/>
    <w:rsid w:val="000C5463"/>
    <w:rsid w:val="000C5E8F"/>
    <w:rsid w:val="000C5FDA"/>
    <w:rsid w:val="000C6D08"/>
    <w:rsid w:val="000C7F97"/>
    <w:rsid w:val="000D0188"/>
    <w:rsid w:val="000D0520"/>
    <w:rsid w:val="000D16A3"/>
    <w:rsid w:val="000D1E33"/>
    <w:rsid w:val="000D1FB9"/>
    <w:rsid w:val="000D209D"/>
    <w:rsid w:val="000D21CF"/>
    <w:rsid w:val="000D2311"/>
    <w:rsid w:val="000D2AA7"/>
    <w:rsid w:val="000D2EE0"/>
    <w:rsid w:val="000D557D"/>
    <w:rsid w:val="000D6BBD"/>
    <w:rsid w:val="000D7130"/>
    <w:rsid w:val="000D7353"/>
    <w:rsid w:val="000D7EF3"/>
    <w:rsid w:val="000E110D"/>
    <w:rsid w:val="000E14F3"/>
    <w:rsid w:val="000E1723"/>
    <w:rsid w:val="000E1DE7"/>
    <w:rsid w:val="000E3239"/>
    <w:rsid w:val="000E342D"/>
    <w:rsid w:val="000E39EE"/>
    <w:rsid w:val="000E42C3"/>
    <w:rsid w:val="000E5C1C"/>
    <w:rsid w:val="000E73EE"/>
    <w:rsid w:val="000E7EF4"/>
    <w:rsid w:val="000F0E77"/>
    <w:rsid w:val="000F1242"/>
    <w:rsid w:val="000F1859"/>
    <w:rsid w:val="000F19CF"/>
    <w:rsid w:val="000F2630"/>
    <w:rsid w:val="000F332A"/>
    <w:rsid w:val="000F3D6E"/>
    <w:rsid w:val="000F414B"/>
    <w:rsid w:val="000F4655"/>
    <w:rsid w:val="000F532C"/>
    <w:rsid w:val="000F5DEA"/>
    <w:rsid w:val="000F5E12"/>
    <w:rsid w:val="000F6C68"/>
    <w:rsid w:val="000F7570"/>
    <w:rsid w:val="000F7789"/>
    <w:rsid w:val="000F783F"/>
    <w:rsid w:val="000F7A3A"/>
    <w:rsid w:val="000F7D0E"/>
    <w:rsid w:val="0010036B"/>
    <w:rsid w:val="001005AA"/>
    <w:rsid w:val="00100DFB"/>
    <w:rsid w:val="00102546"/>
    <w:rsid w:val="001029E8"/>
    <w:rsid w:val="0010369D"/>
    <w:rsid w:val="00103A82"/>
    <w:rsid w:val="0010464C"/>
    <w:rsid w:val="00104A9F"/>
    <w:rsid w:val="00104AB6"/>
    <w:rsid w:val="00104C88"/>
    <w:rsid w:val="001050E0"/>
    <w:rsid w:val="00105B58"/>
    <w:rsid w:val="001073CB"/>
    <w:rsid w:val="00107B03"/>
    <w:rsid w:val="00110152"/>
    <w:rsid w:val="00110388"/>
    <w:rsid w:val="0011066D"/>
    <w:rsid w:val="001106DF"/>
    <w:rsid w:val="00110BC7"/>
    <w:rsid w:val="00110E41"/>
    <w:rsid w:val="001111EF"/>
    <w:rsid w:val="00112039"/>
    <w:rsid w:val="00112156"/>
    <w:rsid w:val="00113455"/>
    <w:rsid w:val="00113952"/>
    <w:rsid w:val="00113C21"/>
    <w:rsid w:val="00113CE0"/>
    <w:rsid w:val="00114694"/>
    <w:rsid w:val="00114D9A"/>
    <w:rsid w:val="00116052"/>
    <w:rsid w:val="0011658C"/>
    <w:rsid w:val="001172A6"/>
    <w:rsid w:val="00117C98"/>
    <w:rsid w:val="0012044B"/>
    <w:rsid w:val="00120B66"/>
    <w:rsid w:val="001210A0"/>
    <w:rsid w:val="00121156"/>
    <w:rsid w:val="00122024"/>
    <w:rsid w:val="0012237A"/>
    <w:rsid w:val="001223EB"/>
    <w:rsid w:val="001225E3"/>
    <w:rsid w:val="001229BC"/>
    <w:rsid w:val="00122ECA"/>
    <w:rsid w:val="00123931"/>
    <w:rsid w:val="001244F1"/>
    <w:rsid w:val="00124DA0"/>
    <w:rsid w:val="00125136"/>
    <w:rsid w:val="00125C49"/>
    <w:rsid w:val="00125DFC"/>
    <w:rsid w:val="0012774E"/>
    <w:rsid w:val="00127CD3"/>
    <w:rsid w:val="00127D20"/>
    <w:rsid w:val="00127E1B"/>
    <w:rsid w:val="001310FF"/>
    <w:rsid w:val="00131207"/>
    <w:rsid w:val="00132446"/>
    <w:rsid w:val="001326D4"/>
    <w:rsid w:val="00134685"/>
    <w:rsid w:val="00134DF0"/>
    <w:rsid w:val="001351DA"/>
    <w:rsid w:val="00136590"/>
    <w:rsid w:val="001369E0"/>
    <w:rsid w:val="0013785D"/>
    <w:rsid w:val="001403E1"/>
    <w:rsid w:val="0014197B"/>
    <w:rsid w:val="001419EE"/>
    <w:rsid w:val="0014267C"/>
    <w:rsid w:val="00144325"/>
    <w:rsid w:val="00144F47"/>
    <w:rsid w:val="00147C03"/>
    <w:rsid w:val="00150E85"/>
    <w:rsid w:val="00150F4F"/>
    <w:rsid w:val="0015145A"/>
    <w:rsid w:val="001516F6"/>
    <w:rsid w:val="001518BD"/>
    <w:rsid w:val="00151DBC"/>
    <w:rsid w:val="00153C22"/>
    <w:rsid w:val="00154A07"/>
    <w:rsid w:val="00154F19"/>
    <w:rsid w:val="0015517A"/>
    <w:rsid w:val="001560D9"/>
    <w:rsid w:val="00156694"/>
    <w:rsid w:val="0015696E"/>
    <w:rsid w:val="00156D1D"/>
    <w:rsid w:val="001572A7"/>
    <w:rsid w:val="00157406"/>
    <w:rsid w:val="001574AA"/>
    <w:rsid w:val="00157577"/>
    <w:rsid w:val="00157696"/>
    <w:rsid w:val="00157C4E"/>
    <w:rsid w:val="00157D41"/>
    <w:rsid w:val="00157ED7"/>
    <w:rsid w:val="001604C4"/>
    <w:rsid w:val="00160745"/>
    <w:rsid w:val="001608C3"/>
    <w:rsid w:val="001610B4"/>
    <w:rsid w:val="001610F4"/>
    <w:rsid w:val="0016133D"/>
    <w:rsid w:val="00161BD7"/>
    <w:rsid w:val="00162A47"/>
    <w:rsid w:val="00162F22"/>
    <w:rsid w:val="0016343D"/>
    <w:rsid w:val="00163A23"/>
    <w:rsid w:val="00163D88"/>
    <w:rsid w:val="00164500"/>
    <w:rsid w:val="00166481"/>
    <w:rsid w:val="00167156"/>
    <w:rsid w:val="00167D37"/>
    <w:rsid w:val="00167DED"/>
    <w:rsid w:val="001711C2"/>
    <w:rsid w:val="00171E35"/>
    <w:rsid w:val="001720F4"/>
    <w:rsid w:val="00172153"/>
    <w:rsid w:val="001725F5"/>
    <w:rsid w:val="00173BED"/>
    <w:rsid w:val="00174CFE"/>
    <w:rsid w:val="00175FE7"/>
    <w:rsid w:val="00176571"/>
    <w:rsid w:val="00176700"/>
    <w:rsid w:val="00176906"/>
    <w:rsid w:val="00177453"/>
    <w:rsid w:val="001774F9"/>
    <w:rsid w:val="00177724"/>
    <w:rsid w:val="0018008C"/>
    <w:rsid w:val="00180152"/>
    <w:rsid w:val="001805B8"/>
    <w:rsid w:val="001819FA"/>
    <w:rsid w:val="00181A44"/>
    <w:rsid w:val="001820B7"/>
    <w:rsid w:val="00182639"/>
    <w:rsid w:val="001827A0"/>
    <w:rsid w:val="00182A90"/>
    <w:rsid w:val="001832BD"/>
    <w:rsid w:val="00183AD3"/>
    <w:rsid w:val="0018421A"/>
    <w:rsid w:val="0018427A"/>
    <w:rsid w:val="001844B4"/>
    <w:rsid w:val="00185490"/>
    <w:rsid w:val="0018594A"/>
    <w:rsid w:val="00187721"/>
    <w:rsid w:val="00187A9C"/>
    <w:rsid w:val="00187FC6"/>
    <w:rsid w:val="00191320"/>
    <w:rsid w:val="00191467"/>
    <w:rsid w:val="00191DF0"/>
    <w:rsid w:val="001921E4"/>
    <w:rsid w:val="00195106"/>
    <w:rsid w:val="0019595D"/>
    <w:rsid w:val="001A0BA0"/>
    <w:rsid w:val="001A0D57"/>
    <w:rsid w:val="001A0E78"/>
    <w:rsid w:val="001A100F"/>
    <w:rsid w:val="001A2720"/>
    <w:rsid w:val="001A321C"/>
    <w:rsid w:val="001A3E33"/>
    <w:rsid w:val="001A3FA5"/>
    <w:rsid w:val="001A5994"/>
    <w:rsid w:val="001A63AD"/>
    <w:rsid w:val="001A6B0E"/>
    <w:rsid w:val="001A6ED0"/>
    <w:rsid w:val="001A7808"/>
    <w:rsid w:val="001A7CB1"/>
    <w:rsid w:val="001A7FC9"/>
    <w:rsid w:val="001B0699"/>
    <w:rsid w:val="001B0D84"/>
    <w:rsid w:val="001B1B51"/>
    <w:rsid w:val="001B24EF"/>
    <w:rsid w:val="001B3C94"/>
    <w:rsid w:val="001B442E"/>
    <w:rsid w:val="001B4C6A"/>
    <w:rsid w:val="001B4DB5"/>
    <w:rsid w:val="001B5D31"/>
    <w:rsid w:val="001B6323"/>
    <w:rsid w:val="001B68BF"/>
    <w:rsid w:val="001B7948"/>
    <w:rsid w:val="001B7F79"/>
    <w:rsid w:val="001C004A"/>
    <w:rsid w:val="001C0CDF"/>
    <w:rsid w:val="001C138E"/>
    <w:rsid w:val="001C1E8F"/>
    <w:rsid w:val="001C21E9"/>
    <w:rsid w:val="001C2323"/>
    <w:rsid w:val="001C3501"/>
    <w:rsid w:val="001C357C"/>
    <w:rsid w:val="001C36F7"/>
    <w:rsid w:val="001C37EB"/>
    <w:rsid w:val="001C4507"/>
    <w:rsid w:val="001C468E"/>
    <w:rsid w:val="001C4F27"/>
    <w:rsid w:val="001C546E"/>
    <w:rsid w:val="001C6428"/>
    <w:rsid w:val="001D0038"/>
    <w:rsid w:val="001D00EB"/>
    <w:rsid w:val="001D041B"/>
    <w:rsid w:val="001D192A"/>
    <w:rsid w:val="001D23F0"/>
    <w:rsid w:val="001D29B3"/>
    <w:rsid w:val="001D34A1"/>
    <w:rsid w:val="001D3511"/>
    <w:rsid w:val="001D3E71"/>
    <w:rsid w:val="001D4DFC"/>
    <w:rsid w:val="001D51A6"/>
    <w:rsid w:val="001D582F"/>
    <w:rsid w:val="001D5A8C"/>
    <w:rsid w:val="001D6234"/>
    <w:rsid w:val="001D69C9"/>
    <w:rsid w:val="001D6AA5"/>
    <w:rsid w:val="001D7184"/>
    <w:rsid w:val="001D776A"/>
    <w:rsid w:val="001E00DB"/>
    <w:rsid w:val="001E0DB8"/>
    <w:rsid w:val="001E1620"/>
    <w:rsid w:val="001E18BF"/>
    <w:rsid w:val="001E206C"/>
    <w:rsid w:val="001E2306"/>
    <w:rsid w:val="001E2BBF"/>
    <w:rsid w:val="001E3896"/>
    <w:rsid w:val="001E41A1"/>
    <w:rsid w:val="001E5678"/>
    <w:rsid w:val="001E5F9F"/>
    <w:rsid w:val="001E668B"/>
    <w:rsid w:val="001E6A63"/>
    <w:rsid w:val="001E7982"/>
    <w:rsid w:val="001E7C82"/>
    <w:rsid w:val="001F01FB"/>
    <w:rsid w:val="001F08A0"/>
    <w:rsid w:val="001F0D83"/>
    <w:rsid w:val="001F0F0C"/>
    <w:rsid w:val="001F1930"/>
    <w:rsid w:val="001F1A17"/>
    <w:rsid w:val="001F1B96"/>
    <w:rsid w:val="001F1C1D"/>
    <w:rsid w:val="001F1D2B"/>
    <w:rsid w:val="001F20DC"/>
    <w:rsid w:val="001F2150"/>
    <w:rsid w:val="001F2550"/>
    <w:rsid w:val="001F28A0"/>
    <w:rsid w:val="001F432B"/>
    <w:rsid w:val="001F461C"/>
    <w:rsid w:val="001F504C"/>
    <w:rsid w:val="001F5EE5"/>
    <w:rsid w:val="001F6873"/>
    <w:rsid w:val="001F6BBC"/>
    <w:rsid w:val="001F7833"/>
    <w:rsid w:val="001F7CED"/>
    <w:rsid w:val="001F7E36"/>
    <w:rsid w:val="0020083F"/>
    <w:rsid w:val="00200F19"/>
    <w:rsid w:val="002022DF"/>
    <w:rsid w:val="00202EF2"/>
    <w:rsid w:val="002036A6"/>
    <w:rsid w:val="00203C4D"/>
    <w:rsid w:val="00203D43"/>
    <w:rsid w:val="00203F8B"/>
    <w:rsid w:val="00204BC9"/>
    <w:rsid w:val="00204C0C"/>
    <w:rsid w:val="00204DAA"/>
    <w:rsid w:val="00205319"/>
    <w:rsid w:val="00205413"/>
    <w:rsid w:val="00205EAE"/>
    <w:rsid w:val="00206198"/>
    <w:rsid w:val="0020641C"/>
    <w:rsid w:val="0020679E"/>
    <w:rsid w:val="00206827"/>
    <w:rsid w:val="00206E8C"/>
    <w:rsid w:val="00207325"/>
    <w:rsid w:val="00207756"/>
    <w:rsid w:val="002105AF"/>
    <w:rsid w:val="002111EF"/>
    <w:rsid w:val="00211B87"/>
    <w:rsid w:val="0021206C"/>
    <w:rsid w:val="00212241"/>
    <w:rsid w:val="00212898"/>
    <w:rsid w:val="002128CF"/>
    <w:rsid w:val="0021292A"/>
    <w:rsid w:val="00214C20"/>
    <w:rsid w:val="00214E80"/>
    <w:rsid w:val="00215D16"/>
    <w:rsid w:val="00215E64"/>
    <w:rsid w:val="0021605C"/>
    <w:rsid w:val="002160A3"/>
    <w:rsid w:val="002162ED"/>
    <w:rsid w:val="00216D7E"/>
    <w:rsid w:val="00216F0B"/>
    <w:rsid w:val="002170B4"/>
    <w:rsid w:val="0021723C"/>
    <w:rsid w:val="00217481"/>
    <w:rsid w:val="00220364"/>
    <w:rsid w:val="0022069A"/>
    <w:rsid w:val="00220D65"/>
    <w:rsid w:val="00221930"/>
    <w:rsid w:val="00221BEC"/>
    <w:rsid w:val="00221D4C"/>
    <w:rsid w:val="00221E02"/>
    <w:rsid w:val="00221F59"/>
    <w:rsid w:val="002226EA"/>
    <w:rsid w:val="00222827"/>
    <w:rsid w:val="002228A7"/>
    <w:rsid w:val="00222CA2"/>
    <w:rsid w:val="00223EC6"/>
    <w:rsid w:val="0022434A"/>
    <w:rsid w:val="0022434E"/>
    <w:rsid w:val="00224548"/>
    <w:rsid w:val="00225F39"/>
    <w:rsid w:val="0022603C"/>
    <w:rsid w:val="00226494"/>
    <w:rsid w:val="002266DC"/>
    <w:rsid w:val="00227490"/>
    <w:rsid w:val="00231060"/>
    <w:rsid w:val="00231222"/>
    <w:rsid w:val="00231641"/>
    <w:rsid w:val="0023185A"/>
    <w:rsid w:val="00231C87"/>
    <w:rsid w:val="00231DAC"/>
    <w:rsid w:val="00231FCC"/>
    <w:rsid w:val="002325D8"/>
    <w:rsid w:val="002328C6"/>
    <w:rsid w:val="002336DC"/>
    <w:rsid w:val="0023391D"/>
    <w:rsid w:val="00234572"/>
    <w:rsid w:val="00235102"/>
    <w:rsid w:val="00236715"/>
    <w:rsid w:val="00236CCA"/>
    <w:rsid w:val="00236D5A"/>
    <w:rsid w:val="00237526"/>
    <w:rsid w:val="0023785F"/>
    <w:rsid w:val="002378F6"/>
    <w:rsid w:val="00237EE1"/>
    <w:rsid w:val="00240782"/>
    <w:rsid w:val="00240C8B"/>
    <w:rsid w:val="002418AD"/>
    <w:rsid w:val="00241E2B"/>
    <w:rsid w:val="00242B28"/>
    <w:rsid w:val="00242D5D"/>
    <w:rsid w:val="0024309E"/>
    <w:rsid w:val="00244432"/>
    <w:rsid w:val="00244CAF"/>
    <w:rsid w:val="0024501D"/>
    <w:rsid w:val="002454E0"/>
    <w:rsid w:val="00245638"/>
    <w:rsid w:val="00245BDC"/>
    <w:rsid w:val="0024646E"/>
    <w:rsid w:val="0024658B"/>
    <w:rsid w:val="00246D40"/>
    <w:rsid w:val="0024754B"/>
    <w:rsid w:val="00247837"/>
    <w:rsid w:val="00247E85"/>
    <w:rsid w:val="00250966"/>
    <w:rsid w:val="00250A67"/>
    <w:rsid w:val="00250CC3"/>
    <w:rsid w:val="00250E8F"/>
    <w:rsid w:val="00251246"/>
    <w:rsid w:val="00251657"/>
    <w:rsid w:val="0025210E"/>
    <w:rsid w:val="00252395"/>
    <w:rsid w:val="00252401"/>
    <w:rsid w:val="00252E71"/>
    <w:rsid w:val="00253505"/>
    <w:rsid w:val="00253AAA"/>
    <w:rsid w:val="00254678"/>
    <w:rsid w:val="002546E3"/>
    <w:rsid w:val="00254A91"/>
    <w:rsid w:val="00254F6D"/>
    <w:rsid w:val="0025704A"/>
    <w:rsid w:val="0025756E"/>
    <w:rsid w:val="00257788"/>
    <w:rsid w:val="00257A0F"/>
    <w:rsid w:val="00257AA0"/>
    <w:rsid w:val="00257F8E"/>
    <w:rsid w:val="002607C9"/>
    <w:rsid w:val="00261161"/>
    <w:rsid w:val="00261176"/>
    <w:rsid w:val="00261FD3"/>
    <w:rsid w:val="002621D3"/>
    <w:rsid w:val="002625F6"/>
    <w:rsid w:val="002629DD"/>
    <w:rsid w:val="00262A77"/>
    <w:rsid w:val="00262A7F"/>
    <w:rsid w:val="00262B89"/>
    <w:rsid w:val="002632F1"/>
    <w:rsid w:val="00263AF2"/>
    <w:rsid w:val="00263C3D"/>
    <w:rsid w:val="00263DB0"/>
    <w:rsid w:val="00263F3D"/>
    <w:rsid w:val="0026502B"/>
    <w:rsid w:val="00266624"/>
    <w:rsid w:val="0026746A"/>
    <w:rsid w:val="00267744"/>
    <w:rsid w:val="0027054E"/>
    <w:rsid w:val="0027090F"/>
    <w:rsid w:val="00270E43"/>
    <w:rsid w:val="002715BF"/>
    <w:rsid w:val="00271F2C"/>
    <w:rsid w:val="002722BD"/>
    <w:rsid w:val="002729E8"/>
    <w:rsid w:val="00273312"/>
    <w:rsid w:val="0027367C"/>
    <w:rsid w:val="00273AFA"/>
    <w:rsid w:val="0027462B"/>
    <w:rsid w:val="0027465B"/>
    <w:rsid w:val="00274C90"/>
    <w:rsid w:val="00275AEF"/>
    <w:rsid w:val="00275B30"/>
    <w:rsid w:val="00275BDD"/>
    <w:rsid w:val="00275DB1"/>
    <w:rsid w:val="00277701"/>
    <w:rsid w:val="00280548"/>
    <w:rsid w:val="00280B60"/>
    <w:rsid w:val="002811C3"/>
    <w:rsid w:val="00281471"/>
    <w:rsid w:val="00281E0B"/>
    <w:rsid w:val="00282526"/>
    <w:rsid w:val="00282C57"/>
    <w:rsid w:val="00283094"/>
    <w:rsid w:val="002831E5"/>
    <w:rsid w:val="00283790"/>
    <w:rsid w:val="002846F4"/>
    <w:rsid w:val="002856F3"/>
    <w:rsid w:val="0028718B"/>
    <w:rsid w:val="0028763F"/>
    <w:rsid w:val="00290BAB"/>
    <w:rsid w:val="00290DC0"/>
    <w:rsid w:val="0029245A"/>
    <w:rsid w:val="0029281D"/>
    <w:rsid w:val="002928F3"/>
    <w:rsid w:val="00292918"/>
    <w:rsid w:val="002931B7"/>
    <w:rsid w:val="00293D62"/>
    <w:rsid w:val="00294439"/>
    <w:rsid w:val="00294AF9"/>
    <w:rsid w:val="00294ED7"/>
    <w:rsid w:val="00295CA6"/>
    <w:rsid w:val="0029635C"/>
    <w:rsid w:val="002964A6"/>
    <w:rsid w:val="0029709C"/>
    <w:rsid w:val="002A070C"/>
    <w:rsid w:val="002A08B3"/>
    <w:rsid w:val="002A08BD"/>
    <w:rsid w:val="002A10CD"/>
    <w:rsid w:val="002A1110"/>
    <w:rsid w:val="002A11DB"/>
    <w:rsid w:val="002A3114"/>
    <w:rsid w:val="002A3A85"/>
    <w:rsid w:val="002A3CBA"/>
    <w:rsid w:val="002A496E"/>
    <w:rsid w:val="002A4D25"/>
    <w:rsid w:val="002A4F3F"/>
    <w:rsid w:val="002A560A"/>
    <w:rsid w:val="002A58C4"/>
    <w:rsid w:val="002A6677"/>
    <w:rsid w:val="002A6A14"/>
    <w:rsid w:val="002A6B1E"/>
    <w:rsid w:val="002A6BE0"/>
    <w:rsid w:val="002A6D0A"/>
    <w:rsid w:val="002A765A"/>
    <w:rsid w:val="002A76A8"/>
    <w:rsid w:val="002A79DF"/>
    <w:rsid w:val="002A7FAE"/>
    <w:rsid w:val="002B0ADF"/>
    <w:rsid w:val="002B0CD2"/>
    <w:rsid w:val="002B0DDA"/>
    <w:rsid w:val="002B1BEC"/>
    <w:rsid w:val="002B1EA9"/>
    <w:rsid w:val="002B1EC1"/>
    <w:rsid w:val="002B2786"/>
    <w:rsid w:val="002B2DEA"/>
    <w:rsid w:val="002B2F07"/>
    <w:rsid w:val="002B32F5"/>
    <w:rsid w:val="002B37C7"/>
    <w:rsid w:val="002B3E5B"/>
    <w:rsid w:val="002B3ED0"/>
    <w:rsid w:val="002B459F"/>
    <w:rsid w:val="002B475F"/>
    <w:rsid w:val="002B48A1"/>
    <w:rsid w:val="002B4F63"/>
    <w:rsid w:val="002B51CA"/>
    <w:rsid w:val="002B673B"/>
    <w:rsid w:val="002B67FE"/>
    <w:rsid w:val="002B7530"/>
    <w:rsid w:val="002C00C3"/>
    <w:rsid w:val="002C038C"/>
    <w:rsid w:val="002C03B7"/>
    <w:rsid w:val="002C1A63"/>
    <w:rsid w:val="002C1CE0"/>
    <w:rsid w:val="002C1E79"/>
    <w:rsid w:val="002C1FDE"/>
    <w:rsid w:val="002C2052"/>
    <w:rsid w:val="002C22E4"/>
    <w:rsid w:val="002C33A6"/>
    <w:rsid w:val="002C3A8E"/>
    <w:rsid w:val="002C3C25"/>
    <w:rsid w:val="002C401D"/>
    <w:rsid w:val="002C40A0"/>
    <w:rsid w:val="002C5845"/>
    <w:rsid w:val="002C5856"/>
    <w:rsid w:val="002C5865"/>
    <w:rsid w:val="002C6A49"/>
    <w:rsid w:val="002C6E5A"/>
    <w:rsid w:val="002C6E78"/>
    <w:rsid w:val="002C7693"/>
    <w:rsid w:val="002C7CFD"/>
    <w:rsid w:val="002D24BC"/>
    <w:rsid w:val="002D25DF"/>
    <w:rsid w:val="002D314E"/>
    <w:rsid w:val="002D3429"/>
    <w:rsid w:val="002D3897"/>
    <w:rsid w:val="002D38F4"/>
    <w:rsid w:val="002D3C31"/>
    <w:rsid w:val="002D3F36"/>
    <w:rsid w:val="002D467F"/>
    <w:rsid w:val="002D4873"/>
    <w:rsid w:val="002D51F1"/>
    <w:rsid w:val="002D5DDF"/>
    <w:rsid w:val="002D5E1E"/>
    <w:rsid w:val="002D5F05"/>
    <w:rsid w:val="002D6530"/>
    <w:rsid w:val="002D79C7"/>
    <w:rsid w:val="002D7B38"/>
    <w:rsid w:val="002D7CD7"/>
    <w:rsid w:val="002E01AB"/>
    <w:rsid w:val="002E026E"/>
    <w:rsid w:val="002E10F8"/>
    <w:rsid w:val="002E11E1"/>
    <w:rsid w:val="002E1D0B"/>
    <w:rsid w:val="002E1DB2"/>
    <w:rsid w:val="002E2700"/>
    <w:rsid w:val="002E2A76"/>
    <w:rsid w:val="002E3452"/>
    <w:rsid w:val="002E38F0"/>
    <w:rsid w:val="002E4285"/>
    <w:rsid w:val="002E462D"/>
    <w:rsid w:val="002E537A"/>
    <w:rsid w:val="002E54BE"/>
    <w:rsid w:val="002E6252"/>
    <w:rsid w:val="002E74EC"/>
    <w:rsid w:val="002E7763"/>
    <w:rsid w:val="002F0A49"/>
    <w:rsid w:val="002F0F06"/>
    <w:rsid w:val="002F1B2E"/>
    <w:rsid w:val="002F1E9E"/>
    <w:rsid w:val="002F257C"/>
    <w:rsid w:val="002F279D"/>
    <w:rsid w:val="002F4258"/>
    <w:rsid w:val="002F4A3D"/>
    <w:rsid w:val="002F4F01"/>
    <w:rsid w:val="002F617C"/>
    <w:rsid w:val="002F69CA"/>
    <w:rsid w:val="002F69F7"/>
    <w:rsid w:val="002F6B63"/>
    <w:rsid w:val="002F7510"/>
    <w:rsid w:val="002F7A3D"/>
    <w:rsid w:val="002F7CFA"/>
    <w:rsid w:val="00300082"/>
    <w:rsid w:val="003008B9"/>
    <w:rsid w:val="00300B2C"/>
    <w:rsid w:val="003015A5"/>
    <w:rsid w:val="00301826"/>
    <w:rsid w:val="00301E67"/>
    <w:rsid w:val="0030264C"/>
    <w:rsid w:val="003029AA"/>
    <w:rsid w:val="00302D3D"/>
    <w:rsid w:val="00302F8E"/>
    <w:rsid w:val="00303853"/>
    <w:rsid w:val="0030392B"/>
    <w:rsid w:val="00304BD6"/>
    <w:rsid w:val="00304CAF"/>
    <w:rsid w:val="00304D24"/>
    <w:rsid w:val="00306A5E"/>
    <w:rsid w:val="00306BDB"/>
    <w:rsid w:val="00306F87"/>
    <w:rsid w:val="003076C8"/>
    <w:rsid w:val="00307A8E"/>
    <w:rsid w:val="00307D44"/>
    <w:rsid w:val="0031006D"/>
    <w:rsid w:val="00310647"/>
    <w:rsid w:val="0031293F"/>
    <w:rsid w:val="00313740"/>
    <w:rsid w:val="00313881"/>
    <w:rsid w:val="00313AF6"/>
    <w:rsid w:val="003142D6"/>
    <w:rsid w:val="003144B7"/>
    <w:rsid w:val="00314B1D"/>
    <w:rsid w:val="00314E20"/>
    <w:rsid w:val="0031686F"/>
    <w:rsid w:val="003171BC"/>
    <w:rsid w:val="003174A2"/>
    <w:rsid w:val="00317548"/>
    <w:rsid w:val="003178D0"/>
    <w:rsid w:val="003205FD"/>
    <w:rsid w:val="00321AB3"/>
    <w:rsid w:val="00322027"/>
    <w:rsid w:val="0032290D"/>
    <w:rsid w:val="003239B4"/>
    <w:rsid w:val="003247F3"/>
    <w:rsid w:val="00324864"/>
    <w:rsid w:val="0032524C"/>
    <w:rsid w:val="00325348"/>
    <w:rsid w:val="003259CE"/>
    <w:rsid w:val="00325CF1"/>
    <w:rsid w:val="00326B76"/>
    <w:rsid w:val="00326E08"/>
    <w:rsid w:val="00326F20"/>
    <w:rsid w:val="00327858"/>
    <w:rsid w:val="00330426"/>
    <w:rsid w:val="00330747"/>
    <w:rsid w:val="0033079C"/>
    <w:rsid w:val="00333D79"/>
    <w:rsid w:val="00334F24"/>
    <w:rsid w:val="0033512D"/>
    <w:rsid w:val="00335624"/>
    <w:rsid w:val="0033627B"/>
    <w:rsid w:val="00337BAA"/>
    <w:rsid w:val="00337EC6"/>
    <w:rsid w:val="003400E6"/>
    <w:rsid w:val="00340EA8"/>
    <w:rsid w:val="00340F0B"/>
    <w:rsid w:val="00340FC4"/>
    <w:rsid w:val="0034113F"/>
    <w:rsid w:val="00341747"/>
    <w:rsid w:val="0034271E"/>
    <w:rsid w:val="0034345B"/>
    <w:rsid w:val="00343861"/>
    <w:rsid w:val="00343DFC"/>
    <w:rsid w:val="003443C6"/>
    <w:rsid w:val="003449B8"/>
    <w:rsid w:val="00345342"/>
    <w:rsid w:val="00345C5C"/>
    <w:rsid w:val="00345D22"/>
    <w:rsid w:val="00345DCA"/>
    <w:rsid w:val="00346893"/>
    <w:rsid w:val="003470D7"/>
    <w:rsid w:val="00347545"/>
    <w:rsid w:val="003503EB"/>
    <w:rsid w:val="00350960"/>
    <w:rsid w:val="00351ED4"/>
    <w:rsid w:val="00351F76"/>
    <w:rsid w:val="003526CF"/>
    <w:rsid w:val="00352F52"/>
    <w:rsid w:val="00353178"/>
    <w:rsid w:val="00353723"/>
    <w:rsid w:val="00354138"/>
    <w:rsid w:val="0035589D"/>
    <w:rsid w:val="00355AEB"/>
    <w:rsid w:val="0035605D"/>
    <w:rsid w:val="003576A0"/>
    <w:rsid w:val="00360687"/>
    <w:rsid w:val="00360F5A"/>
    <w:rsid w:val="003617DB"/>
    <w:rsid w:val="003618B9"/>
    <w:rsid w:val="003618C3"/>
    <w:rsid w:val="00361AFF"/>
    <w:rsid w:val="00363190"/>
    <w:rsid w:val="00363887"/>
    <w:rsid w:val="003645B1"/>
    <w:rsid w:val="00364959"/>
    <w:rsid w:val="00365280"/>
    <w:rsid w:val="003655A7"/>
    <w:rsid w:val="003657A2"/>
    <w:rsid w:val="0036666E"/>
    <w:rsid w:val="00366AC1"/>
    <w:rsid w:val="003678E9"/>
    <w:rsid w:val="00367EDA"/>
    <w:rsid w:val="00367FFB"/>
    <w:rsid w:val="003706C7"/>
    <w:rsid w:val="0037077B"/>
    <w:rsid w:val="00372DF2"/>
    <w:rsid w:val="003735DE"/>
    <w:rsid w:val="00374159"/>
    <w:rsid w:val="0037472F"/>
    <w:rsid w:val="00375088"/>
    <w:rsid w:val="0037534E"/>
    <w:rsid w:val="003756E0"/>
    <w:rsid w:val="003769EC"/>
    <w:rsid w:val="00376C20"/>
    <w:rsid w:val="00376D2D"/>
    <w:rsid w:val="00376F25"/>
    <w:rsid w:val="00376F9B"/>
    <w:rsid w:val="00377220"/>
    <w:rsid w:val="0037739C"/>
    <w:rsid w:val="00377B52"/>
    <w:rsid w:val="003818D3"/>
    <w:rsid w:val="003829D3"/>
    <w:rsid w:val="00382A01"/>
    <w:rsid w:val="00383E80"/>
    <w:rsid w:val="00384856"/>
    <w:rsid w:val="00384CE4"/>
    <w:rsid w:val="00385981"/>
    <w:rsid w:val="00385DFC"/>
    <w:rsid w:val="003861CD"/>
    <w:rsid w:val="0038776A"/>
    <w:rsid w:val="003878D6"/>
    <w:rsid w:val="00387C6A"/>
    <w:rsid w:val="0039017C"/>
    <w:rsid w:val="00390346"/>
    <w:rsid w:val="00390A4E"/>
    <w:rsid w:val="00390F48"/>
    <w:rsid w:val="00391B53"/>
    <w:rsid w:val="00391BB1"/>
    <w:rsid w:val="003920BE"/>
    <w:rsid w:val="00392114"/>
    <w:rsid w:val="003923CA"/>
    <w:rsid w:val="00392890"/>
    <w:rsid w:val="003928BB"/>
    <w:rsid w:val="00392BAA"/>
    <w:rsid w:val="0039320B"/>
    <w:rsid w:val="00393F2D"/>
    <w:rsid w:val="00395307"/>
    <w:rsid w:val="00395535"/>
    <w:rsid w:val="00395D00"/>
    <w:rsid w:val="00397291"/>
    <w:rsid w:val="00397337"/>
    <w:rsid w:val="0039782F"/>
    <w:rsid w:val="003978EE"/>
    <w:rsid w:val="00397A9A"/>
    <w:rsid w:val="00397D5E"/>
    <w:rsid w:val="003A02E6"/>
    <w:rsid w:val="003A0BC4"/>
    <w:rsid w:val="003A0FD0"/>
    <w:rsid w:val="003A1BEB"/>
    <w:rsid w:val="003A1D26"/>
    <w:rsid w:val="003A1E2F"/>
    <w:rsid w:val="003A1F8F"/>
    <w:rsid w:val="003A25D0"/>
    <w:rsid w:val="003A341B"/>
    <w:rsid w:val="003A49FF"/>
    <w:rsid w:val="003A54BC"/>
    <w:rsid w:val="003A59D6"/>
    <w:rsid w:val="003A5E91"/>
    <w:rsid w:val="003B031F"/>
    <w:rsid w:val="003B082E"/>
    <w:rsid w:val="003B0D99"/>
    <w:rsid w:val="003B17C1"/>
    <w:rsid w:val="003B191F"/>
    <w:rsid w:val="003B1E9D"/>
    <w:rsid w:val="003B21FB"/>
    <w:rsid w:val="003B2C81"/>
    <w:rsid w:val="003B3640"/>
    <w:rsid w:val="003B4109"/>
    <w:rsid w:val="003B445C"/>
    <w:rsid w:val="003B44E1"/>
    <w:rsid w:val="003B4FEC"/>
    <w:rsid w:val="003B51C7"/>
    <w:rsid w:val="003B5911"/>
    <w:rsid w:val="003B5AA0"/>
    <w:rsid w:val="003B76EE"/>
    <w:rsid w:val="003B7C0E"/>
    <w:rsid w:val="003B7C31"/>
    <w:rsid w:val="003C0285"/>
    <w:rsid w:val="003C05E2"/>
    <w:rsid w:val="003C109D"/>
    <w:rsid w:val="003C3BE6"/>
    <w:rsid w:val="003C40B9"/>
    <w:rsid w:val="003C46B0"/>
    <w:rsid w:val="003C4E58"/>
    <w:rsid w:val="003C5027"/>
    <w:rsid w:val="003C54A5"/>
    <w:rsid w:val="003C5E18"/>
    <w:rsid w:val="003C6793"/>
    <w:rsid w:val="003C68B2"/>
    <w:rsid w:val="003D00F2"/>
    <w:rsid w:val="003D1091"/>
    <w:rsid w:val="003D1285"/>
    <w:rsid w:val="003D139C"/>
    <w:rsid w:val="003D13F4"/>
    <w:rsid w:val="003D2B52"/>
    <w:rsid w:val="003D34C8"/>
    <w:rsid w:val="003D3856"/>
    <w:rsid w:val="003D3A8C"/>
    <w:rsid w:val="003D427A"/>
    <w:rsid w:val="003D496C"/>
    <w:rsid w:val="003D4E23"/>
    <w:rsid w:val="003D517B"/>
    <w:rsid w:val="003D54E8"/>
    <w:rsid w:val="003D61DE"/>
    <w:rsid w:val="003D73AC"/>
    <w:rsid w:val="003D785A"/>
    <w:rsid w:val="003D7E35"/>
    <w:rsid w:val="003E08E0"/>
    <w:rsid w:val="003E12BD"/>
    <w:rsid w:val="003E1496"/>
    <w:rsid w:val="003E23F7"/>
    <w:rsid w:val="003E2B91"/>
    <w:rsid w:val="003E33D0"/>
    <w:rsid w:val="003E3D22"/>
    <w:rsid w:val="003E4274"/>
    <w:rsid w:val="003E4679"/>
    <w:rsid w:val="003E4F80"/>
    <w:rsid w:val="003E5C82"/>
    <w:rsid w:val="003E64D3"/>
    <w:rsid w:val="003E7102"/>
    <w:rsid w:val="003E7226"/>
    <w:rsid w:val="003E7313"/>
    <w:rsid w:val="003F0A4B"/>
    <w:rsid w:val="003F1474"/>
    <w:rsid w:val="003F2DDC"/>
    <w:rsid w:val="003F3203"/>
    <w:rsid w:val="003F40A0"/>
    <w:rsid w:val="003F4215"/>
    <w:rsid w:val="003F42E3"/>
    <w:rsid w:val="003F4C7A"/>
    <w:rsid w:val="003F4DCA"/>
    <w:rsid w:val="003F528E"/>
    <w:rsid w:val="003F6BAA"/>
    <w:rsid w:val="00400B05"/>
    <w:rsid w:val="00400CCE"/>
    <w:rsid w:val="004010F3"/>
    <w:rsid w:val="00401B25"/>
    <w:rsid w:val="00401CA4"/>
    <w:rsid w:val="00402920"/>
    <w:rsid w:val="00402B56"/>
    <w:rsid w:val="0040339A"/>
    <w:rsid w:val="00403436"/>
    <w:rsid w:val="00403946"/>
    <w:rsid w:val="00404693"/>
    <w:rsid w:val="004047BC"/>
    <w:rsid w:val="00404BB5"/>
    <w:rsid w:val="00405056"/>
    <w:rsid w:val="00405822"/>
    <w:rsid w:val="004061D6"/>
    <w:rsid w:val="0040652A"/>
    <w:rsid w:val="004069DC"/>
    <w:rsid w:val="00406A97"/>
    <w:rsid w:val="00407080"/>
    <w:rsid w:val="0041191E"/>
    <w:rsid w:val="0041199B"/>
    <w:rsid w:val="0041299C"/>
    <w:rsid w:val="00412AEF"/>
    <w:rsid w:val="00413AB3"/>
    <w:rsid w:val="0041442F"/>
    <w:rsid w:val="00414745"/>
    <w:rsid w:val="00414F94"/>
    <w:rsid w:val="00415889"/>
    <w:rsid w:val="00415ABA"/>
    <w:rsid w:val="00415E9A"/>
    <w:rsid w:val="00417070"/>
    <w:rsid w:val="00417D42"/>
    <w:rsid w:val="00417E4D"/>
    <w:rsid w:val="004205B2"/>
    <w:rsid w:val="00420F3C"/>
    <w:rsid w:val="00421330"/>
    <w:rsid w:val="00421805"/>
    <w:rsid w:val="00421DAD"/>
    <w:rsid w:val="00422106"/>
    <w:rsid w:val="0042243B"/>
    <w:rsid w:val="00422AF3"/>
    <w:rsid w:val="00422F16"/>
    <w:rsid w:val="0042349A"/>
    <w:rsid w:val="004234CE"/>
    <w:rsid w:val="0042356F"/>
    <w:rsid w:val="004237D8"/>
    <w:rsid w:val="0042459F"/>
    <w:rsid w:val="00424A02"/>
    <w:rsid w:val="00424DB1"/>
    <w:rsid w:val="00424ED7"/>
    <w:rsid w:val="0042575A"/>
    <w:rsid w:val="00425793"/>
    <w:rsid w:val="004260BD"/>
    <w:rsid w:val="0042630E"/>
    <w:rsid w:val="00426751"/>
    <w:rsid w:val="00426C9D"/>
    <w:rsid w:val="004274AB"/>
    <w:rsid w:val="004277D0"/>
    <w:rsid w:val="004304CD"/>
    <w:rsid w:val="00430C83"/>
    <w:rsid w:val="00430E0D"/>
    <w:rsid w:val="004327B8"/>
    <w:rsid w:val="00433696"/>
    <w:rsid w:val="004337E2"/>
    <w:rsid w:val="0043404B"/>
    <w:rsid w:val="004344B2"/>
    <w:rsid w:val="004346D2"/>
    <w:rsid w:val="00434B42"/>
    <w:rsid w:val="00434BF8"/>
    <w:rsid w:val="00434F12"/>
    <w:rsid w:val="00435DE5"/>
    <w:rsid w:val="004367EE"/>
    <w:rsid w:val="00436E02"/>
    <w:rsid w:val="00437729"/>
    <w:rsid w:val="004377CE"/>
    <w:rsid w:val="00441169"/>
    <w:rsid w:val="00441539"/>
    <w:rsid w:val="0044166D"/>
    <w:rsid w:val="004417C3"/>
    <w:rsid w:val="004418C5"/>
    <w:rsid w:val="00441BD7"/>
    <w:rsid w:val="00441C98"/>
    <w:rsid w:val="00442DD7"/>
    <w:rsid w:val="00442FCF"/>
    <w:rsid w:val="00443B58"/>
    <w:rsid w:val="00443DE7"/>
    <w:rsid w:val="00443E1F"/>
    <w:rsid w:val="004441C5"/>
    <w:rsid w:val="00444707"/>
    <w:rsid w:val="00444851"/>
    <w:rsid w:val="00444BCD"/>
    <w:rsid w:val="00444C80"/>
    <w:rsid w:val="00444EFE"/>
    <w:rsid w:val="00445CD5"/>
    <w:rsid w:val="00445DA9"/>
    <w:rsid w:val="00446D20"/>
    <w:rsid w:val="00446E38"/>
    <w:rsid w:val="00447A91"/>
    <w:rsid w:val="0045005A"/>
    <w:rsid w:val="00450720"/>
    <w:rsid w:val="004517E9"/>
    <w:rsid w:val="004520F2"/>
    <w:rsid w:val="00452154"/>
    <w:rsid w:val="00452F09"/>
    <w:rsid w:val="004532E2"/>
    <w:rsid w:val="00454182"/>
    <w:rsid w:val="00454D1E"/>
    <w:rsid w:val="0045764A"/>
    <w:rsid w:val="004605F3"/>
    <w:rsid w:val="00460A1A"/>
    <w:rsid w:val="004611B7"/>
    <w:rsid w:val="00461349"/>
    <w:rsid w:val="004617C8"/>
    <w:rsid w:val="00461D7D"/>
    <w:rsid w:val="00462031"/>
    <w:rsid w:val="00462764"/>
    <w:rsid w:val="00462EF5"/>
    <w:rsid w:val="00463029"/>
    <w:rsid w:val="00464291"/>
    <w:rsid w:val="004644D0"/>
    <w:rsid w:val="00465334"/>
    <w:rsid w:val="00466608"/>
    <w:rsid w:val="004670B8"/>
    <w:rsid w:val="0046791F"/>
    <w:rsid w:val="00470A4A"/>
    <w:rsid w:val="004714E7"/>
    <w:rsid w:val="00472A88"/>
    <w:rsid w:val="0047314C"/>
    <w:rsid w:val="0047399D"/>
    <w:rsid w:val="004745EA"/>
    <w:rsid w:val="00474B6B"/>
    <w:rsid w:val="00474B77"/>
    <w:rsid w:val="004753F8"/>
    <w:rsid w:val="00475837"/>
    <w:rsid w:val="00475935"/>
    <w:rsid w:val="00475CC8"/>
    <w:rsid w:val="004761FC"/>
    <w:rsid w:val="004765FF"/>
    <w:rsid w:val="00477B3C"/>
    <w:rsid w:val="00477B4E"/>
    <w:rsid w:val="00480190"/>
    <w:rsid w:val="004807D9"/>
    <w:rsid w:val="0048103F"/>
    <w:rsid w:val="00481C66"/>
    <w:rsid w:val="00482A6B"/>
    <w:rsid w:val="00482AC1"/>
    <w:rsid w:val="00482FEC"/>
    <w:rsid w:val="004832D5"/>
    <w:rsid w:val="004832EC"/>
    <w:rsid w:val="00483336"/>
    <w:rsid w:val="00483464"/>
    <w:rsid w:val="00483C4A"/>
    <w:rsid w:val="00483EA6"/>
    <w:rsid w:val="004844D0"/>
    <w:rsid w:val="0048488B"/>
    <w:rsid w:val="0048556C"/>
    <w:rsid w:val="00487581"/>
    <w:rsid w:val="004877EB"/>
    <w:rsid w:val="00492230"/>
    <w:rsid w:val="00492662"/>
    <w:rsid w:val="00492AE3"/>
    <w:rsid w:val="00492C89"/>
    <w:rsid w:val="00492F5F"/>
    <w:rsid w:val="00493748"/>
    <w:rsid w:val="00494473"/>
    <w:rsid w:val="00495C19"/>
    <w:rsid w:val="00495C37"/>
    <w:rsid w:val="00496B7D"/>
    <w:rsid w:val="00496B90"/>
    <w:rsid w:val="00496D80"/>
    <w:rsid w:val="00496FFD"/>
    <w:rsid w:val="00497F7D"/>
    <w:rsid w:val="004A0A21"/>
    <w:rsid w:val="004A11E5"/>
    <w:rsid w:val="004A223F"/>
    <w:rsid w:val="004A23D3"/>
    <w:rsid w:val="004A29C6"/>
    <w:rsid w:val="004A2D73"/>
    <w:rsid w:val="004A36D5"/>
    <w:rsid w:val="004A386D"/>
    <w:rsid w:val="004A4D95"/>
    <w:rsid w:val="004A53B1"/>
    <w:rsid w:val="004A6155"/>
    <w:rsid w:val="004A6452"/>
    <w:rsid w:val="004A6BB2"/>
    <w:rsid w:val="004B03B8"/>
    <w:rsid w:val="004B04C9"/>
    <w:rsid w:val="004B04E9"/>
    <w:rsid w:val="004B056F"/>
    <w:rsid w:val="004B1255"/>
    <w:rsid w:val="004B1685"/>
    <w:rsid w:val="004B239A"/>
    <w:rsid w:val="004B285C"/>
    <w:rsid w:val="004B2DFD"/>
    <w:rsid w:val="004B365F"/>
    <w:rsid w:val="004B388E"/>
    <w:rsid w:val="004B3BB9"/>
    <w:rsid w:val="004B425C"/>
    <w:rsid w:val="004B4D83"/>
    <w:rsid w:val="004B5030"/>
    <w:rsid w:val="004B5265"/>
    <w:rsid w:val="004B54FC"/>
    <w:rsid w:val="004B5999"/>
    <w:rsid w:val="004B6766"/>
    <w:rsid w:val="004B68C6"/>
    <w:rsid w:val="004B68CB"/>
    <w:rsid w:val="004B6F58"/>
    <w:rsid w:val="004B70D3"/>
    <w:rsid w:val="004B70E5"/>
    <w:rsid w:val="004B7A0C"/>
    <w:rsid w:val="004B7AE9"/>
    <w:rsid w:val="004C0283"/>
    <w:rsid w:val="004C0369"/>
    <w:rsid w:val="004C0587"/>
    <w:rsid w:val="004C06B7"/>
    <w:rsid w:val="004C2A4C"/>
    <w:rsid w:val="004C2A55"/>
    <w:rsid w:val="004C2A94"/>
    <w:rsid w:val="004C478A"/>
    <w:rsid w:val="004C4C1B"/>
    <w:rsid w:val="004C4E36"/>
    <w:rsid w:val="004C5267"/>
    <w:rsid w:val="004C5C40"/>
    <w:rsid w:val="004C662D"/>
    <w:rsid w:val="004C6C6C"/>
    <w:rsid w:val="004C7995"/>
    <w:rsid w:val="004C7A2A"/>
    <w:rsid w:val="004C7ACA"/>
    <w:rsid w:val="004C7BF0"/>
    <w:rsid w:val="004D00D5"/>
    <w:rsid w:val="004D12D2"/>
    <w:rsid w:val="004D146C"/>
    <w:rsid w:val="004D14BC"/>
    <w:rsid w:val="004D1604"/>
    <w:rsid w:val="004D2464"/>
    <w:rsid w:val="004D2EBC"/>
    <w:rsid w:val="004D305E"/>
    <w:rsid w:val="004D41BB"/>
    <w:rsid w:val="004D4E64"/>
    <w:rsid w:val="004D4EF8"/>
    <w:rsid w:val="004D4FD8"/>
    <w:rsid w:val="004D5227"/>
    <w:rsid w:val="004D56EE"/>
    <w:rsid w:val="004D633B"/>
    <w:rsid w:val="004D67DB"/>
    <w:rsid w:val="004D7ADC"/>
    <w:rsid w:val="004D7B1E"/>
    <w:rsid w:val="004E0623"/>
    <w:rsid w:val="004E0748"/>
    <w:rsid w:val="004E14D9"/>
    <w:rsid w:val="004E1AE5"/>
    <w:rsid w:val="004E1EA0"/>
    <w:rsid w:val="004E31AF"/>
    <w:rsid w:val="004E355F"/>
    <w:rsid w:val="004E3D3A"/>
    <w:rsid w:val="004E3D5C"/>
    <w:rsid w:val="004E408C"/>
    <w:rsid w:val="004E45AD"/>
    <w:rsid w:val="004E77EA"/>
    <w:rsid w:val="004E7CA9"/>
    <w:rsid w:val="004F11D8"/>
    <w:rsid w:val="004F13D9"/>
    <w:rsid w:val="004F1B32"/>
    <w:rsid w:val="004F2111"/>
    <w:rsid w:val="004F26C4"/>
    <w:rsid w:val="004F2AFA"/>
    <w:rsid w:val="004F2B61"/>
    <w:rsid w:val="004F2C72"/>
    <w:rsid w:val="004F2EA0"/>
    <w:rsid w:val="004F30FD"/>
    <w:rsid w:val="004F3126"/>
    <w:rsid w:val="004F4381"/>
    <w:rsid w:val="004F4446"/>
    <w:rsid w:val="004F56B5"/>
    <w:rsid w:val="004F62A6"/>
    <w:rsid w:val="004F6A89"/>
    <w:rsid w:val="004F6AF3"/>
    <w:rsid w:val="004F7706"/>
    <w:rsid w:val="00500326"/>
    <w:rsid w:val="005004AD"/>
    <w:rsid w:val="005010AF"/>
    <w:rsid w:val="00501785"/>
    <w:rsid w:val="00501E79"/>
    <w:rsid w:val="00501F93"/>
    <w:rsid w:val="00502674"/>
    <w:rsid w:val="00504298"/>
    <w:rsid w:val="00504C5A"/>
    <w:rsid w:val="00504D71"/>
    <w:rsid w:val="005053C8"/>
    <w:rsid w:val="005056AD"/>
    <w:rsid w:val="00505742"/>
    <w:rsid w:val="00505C2D"/>
    <w:rsid w:val="00506829"/>
    <w:rsid w:val="00507D92"/>
    <w:rsid w:val="005104CB"/>
    <w:rsid w:val="00510CA8"/>
    <w:rsid w:val="00510CBE"/>
    <w:rsid w:val="00510E61"/>
    <w:rsid w:val="00513908"/>
    <w:rsid w:val="00513A90"/>
    <w:rsid w:val="00513C17"/>
    <w:rsid w:val="00514259"/>
    <w:rsid w:val="0051471F"/>
    <w:rsid w:val="00514956"/>
    <w:rsid w:val="0051526C"/>
    <w:rsid w:val="005164CD"/>
    <w:rsid w:val="00516B95"/>
    <w:rsid w:val="00516B9B"/>
    <w:rsid w:val="00517CB8"/>
    <w:rsid w:val="005204D7"/>
    <w:rsid w:val="00520D09"/>
    <w:rsid w:val="005219D1"/>
    <w:rsid w:val="005220F4"/>
    <w:rsid w:val="00523111"/>
    <w:rsid w:val="005237A3"/>
    <w:rsid w:val="0052431D"/>
    <w:rsid w:val="00525867"/>
    <w:rsid w:val="00525A95"/>
    <w:rsid w:val="00525FA6"/>
    <w:rsid w:val="005261CD"/>
    <w:rsid w:val="00526274"/>
    <w:rsid w:val="005275EB"/>
    <w:rsid w:val="00527604"/>
    <w:rsid w:val="0053003E"/>
    <w:rsid w:val="005303FB"/>
    <w:rsid w:val="0053068C"/>
    <w:rsid w:val="00530A60"/>
    <w:rsid w:val="00530BC2"/>
    <w:rsid w:val="0053101A"/>
    <w:rsid w:val="005311F3"/>
    <w:rsid w:val="00531F76"/>
    <w:rsid w:val="00532511"/>
    <w:rsid w:val="0053252D"/>
    <w:rsid w:val="0053368C"/>
    <w:rsid w:val="00534C3A"/>
    <w:rsid w:val="00534F4B"/>
    <w:rsid w:val="005354B2"/>
    <w:rsid w:val="005356F9"/>
    <w:rsid w:val="00536064"/>
    <w:rsid w:val="005362C5"/>
    <w:rsid w:val="005363F9"/>
    <w:rsid w:val="0053682B"/>
    <w:rsid w:val="0053692F"/>
    <w:rsid w:val="005372FF"/>
    <w:rsid w:val="00537573"/>
    <w:rsid w:val="00540589"/>
    <w:rsid w:val="0054082B"/>
    <w:rsid w:val="0054123A"/>
    <w:rsid w:val="0054174D"/>
    <w:rsid w:val="0054193E"/>
    <w:rsid w:val="00541A43"/>
    <w:rsid w:val="005420ED"/>
    <w:rsid w:val="005422AF"/>
    <w:rsid w:val="00542435"/>
    <w:rsid w:val="00542E7F"/>
    <w:rsid w:val="0054370C"/>
    <w:rsid w:val="00543DCF"/>
    <w:rsid w:val="00545A61"/>
    <w:rsid w:val="005462E7"/>
    <w:rsid w:val="00546F80"/>
    <w:rsid w:val="005475A0"/>
    <w:rsid w:val="00547876"/>
    <w:rsid w:val="005478E8"/>
    <w:rsid w:val="00547C51"/>
    <w:rsid w:val="00550662"/>
    <w:rsid w:val="0055074F"/>
    <w:rsid w:val="005515D8"/>
    <w:rsid w:val="005518B2"/>
    <w:rsid w:val="00551E8C"/>
    <w:rsid w:val="005521D6"/>
    <w:rsid w:val="0055267A"/>
    <w:rsid w:val="00553786"/>
    <w:rsid w:val="00553F17"/>
    <w:rsid w:val="00554332"/>
    <w:rsid w:val="00555E21"/>
    <w:rsid w:val="005561A3"/>
    <w:rsid w:val="005564AC"/>
    <w:rsid w:val="00556522"/>
    <w:rsid w:val="0056082F"/>
    <w:rsid w:val="00560841"/>
    <w:rsid w:val="00560DB1"/>
    <w:rsid w:val="00561A08"/>
    <w:rsid w:val="00561CE5"/>
    <w:rsid w:val="00562086"/>
    <w:rsid w:val="00562C99"/>
    <w:rsid w:val="00563791"/>
    <w:rsid w:val="00563AA5"/>
    <w:rsid w:val="005641A2"/>
    <w:rsid w:val="00564581"/>
    <w:rsid w:val="005649D0"/>
    <w:rsid w:val="0056537B"/>
    <w:rsid w:val="00565632"/>
    <w:rsid w:val="00565B3A"/>
    <w:rsid w:val="00565BC1"/>
    <w:rsid w:val="00565CB0"/>
    <w:rsid w:val="0056649E"/>
    <w:rsid w:val="00566612"/>
    <w:rsid w:val="005666E9"/>
    <w:rsid w:val="00566782"/>
    <w:rsid w:val="00566E0E"/>
    <w:rsid w:val="00570644"/>
    <w:rsid w:val="00570708"/>
    <w:rsid w:val="005708F2"/>
    <w:rsid w:val="00571A79"/>
    <w:rsid w:val="00571C7A"/>
    <w:rsid w:val="005733B8"/>
    <w:rsid w:val="005749F6"/>
    <w:rsid w:val="005749FB"/>
    <w:rsid w:val="005756B7"/>
    <w:rsid w:val="00575A14"/>
    <w:rsid w:val="00575A38"/>
    <w:rsid w:val="00575F9F"/>
    <w:rsid w:val="00576094"/>
    <w:rsid w:val="005766D3"/>
    <w:rsid w:val="00576CDC"/>
    <w:rsid w:val="00577BDA"/>
    <w:rsid w:val="00580216"/>
    <w:rsid w:val="00580CCB"/>
    <w:rsid w:val="00581897"/>
    <w:rsid w:val="00581F66"/>
    <w:rsid w:val="00582E41"/>
    <w:rsid w:val="005832B0"/>
    <w:rsid w:val="00583BC1"/>
    <w:rsid w:val="005849E9"/>
    <w:rsid w:val="00584BAF"/>
    <w:rsid w:val="00584EA6"/>
    <w:rsid w:val="00585F90"/>
    <w:rsid w:val="00586ABD"/>
    <w:rsid w:val="00586C5F"/>
    <w:rsid w:val="005870D9"/>
    <w:rsid w:val="005873A9"/>
    <w:rsid w:val="00587624"/>
    <w:rsid w:val="005879FA"/>
    <w:rsid w:val="00587CAC"/>
    <w:rsid w:val="00587CC2"/>
    <w:rsid w:val="00587D95"/>
    <w:rsid w:val="005902BE"/>
    <w:rsid w:val="0059077B"/>
    <w:rsid w:val="00590D2F"/>
    <w:rsid w:val="005910EC"/>
    <w:rsid w:val="00591633"/>
    <w:rsid w:val="00591F76"/>
    <w:rsid w:val="005922B3"/>
    <w:rsid w:val="00592679"/>
    <w:rsid w:val="005932D0"/>
    <w:rsid w:val="00593475"/>
    <w:rsid w:val="00594295"/>
    <w:rsid w:val="00594677"/>
    <w:rsid w:val="00594A02"/>
    <w:rsid w:val="00595388"/>
    <w:rsid w:val="00595793"/>
    <w:rsid w:val="00595EE9"/>
    <w:rsid w:val="0059679E"/>
    <w:rsid w:val="005A0D8C"/>
    <w:rsid w:val="005A1042"/>
    <w:rsid w:val="005A110A"/>
    <w:rsid w:val="005A1811"/>
    <w:rsid w:val="005A1B48"/>
    <w:rsid w:val="005A2D01"/>
    <w:rsid w:val="005A2FB4"/>
    <w:rsid w:val="005A3243"/>
    <w:rsid w:val="005A362F"/>
    <w:rsid w:val="005A3B3B"/>
    <w:rsid w:val="005A67BF"/>
    <w:rsid w:val="005A6944"/>
    <w:rsid w:val="005A6EF7"/>
    <w:rsid w:val="005A728F"/>
    <w:rsid w:val="005A747F"/>
    <w:rsid w:val="005A7506"/>
    <w:rsid w:val="005A7ABB"/>
    <w:rsid w:val="005B18B2"/>
    <w:rsid w:val="005B2601"/>
    <w:rsid w:val="005B2DB5"/>
    <w:rsid w:val="005B3044"/>
    <w:rsid w:val="005B4E42"/>
    <w:rsid w:val="005B4FDF"/>
    <w:rsid w:val="005B6444"/>
    <w:rsid w:val="005B6F6F"/>
    <w:rsid w:val="005B7F7F"/>
    <w:rsid w:val="005C054E"/>
    <w:rsid w:val="005C084E"/>
    <w:rsid w:val="005C098D"/>
    <w:rsid w:val="005C1194"/>
    <w:rsid w:val="005C1285"/>
    <w:rsid w:val="005C1C8B"/>
    <w:rsid w:val="005C1FA7"/>
    <w:rsid w:val="005C299D"/>
    <w:rsid w:val="005C3201"/>
    <w:rsid w:val="005C34BC"/>
    <w:rsid w:val="005C48D0"/>
    <w:rsid w:val="005C6EE9"/>
    <w:rsid w:val="005C71DD"/>
    <w:rsid w:val="005D00E7"/>
    <w:rsid w:val="005D1615"/>
    <w:rsid w:val="005D1C8C"/>
    <w:rsid w:val="005D1CAF"/>
    <w:rsid w:val="005D2291"/>
    <w:rsid w:val="005D23A3"/>
    <w:rsid w:val="005D24B3"/>
    <w:rsid w:val="005D24D4"/>
    <w:rsid w:val="005D2F7C"/>
    <w:rsid w:val="005D356A"/>
    <w:rsid w:val="005D3EBC"/>
    <w:rsid w:val="005D4394"/>
    <w:rsid w:val="005D4981"/>
    <w:rsid w:val="005D4AE4"/>
    <w:rsid w:val="005D627B"/>
    <w:rsid w:val="005D6953"/>
    <w:rsid w:val="005D75A2"/>
    <w:rsid w:val="005D7B9D"/>
    <w:rsid w:val="005E07C7"/>
    <w:rsid w:val="005E1D22"/>
    <w:rsid w:val="005E1D63"/>
    <w:rsid w:val="005E245D"/>
    <w:rsid w:val="005E2DA9"/>
    <w:rsid w:val="005E2F15"/>
    <w:rsid w:val="005E303E"/>
    <w:rsid w:val="005E35D2"/>
    <w:rsid w:val="005E3C45"/>
    <w:rsid w:val="005E426A"/>
    <w:rsid w:val="005E57A0"/>
    <w:rsid w:val="005E5AFE"/>
    <w:rsid w:val="005E6620"/>
    <w:rsid w:val="005E6E98"/>
    <w:rsid w:val="005E7A9D"/>
    <w:rsid w:val="005E7B50"/>
    <w:rsid w:val="005E7E2A"/>
    <w:rsid w:val="005F05C1"/>
    <w:rsid w:val="005F0FCF"/>
    <w:rsid w:val="005F187A"/>
    <w:rsid w:val="005F1E44"/>
    <w:rsid w:val="005F1F05"/>
    <w:rsid w:val="005F280F"/>
    <w:rsid w:val="005F2A29"/>
    <w:rsid w:val="005F2B7D"/>
    <w:rsid w:val="005F38EE"/>
    <w:rsid w:val="005F3C39"/>
    <w:rsid w:val="005F4273"/>
    <w:rsid w:val="005F460C"/>
    <w:rsid w:val="005F46BA"/>
    <w:rsid w:val="005F5C0D"/>
    <w:rsid w:val="005F5DFC"/>
    <w:rsid w:val="005F6562"/>
    <w:rsid w:val="005F719E"/>
    <w:rsid w:val="005F72EC"/>
    <w:rsid w:val="005F788E"/>
    <w:rsid w:val="006002FD"/>
    <w:rsid w:val="00600A9A"/>
    <w:rsid w:val="00600DA9"/>
    <w:rsid w:val="006010B6"/>
    <w:rsid w:val="006023FD"/>
    <w:rsid w:val="00603A5B"/>
    <w:rsid w:val="00603DEA"/>
    <w:rsid w:val="00604431"/>
    <w:rsid w:val="00604D04"/>
    <w:rsid w:val="006061E4"/>
    <w:rsid w:val="00607AFB"/>
    <w:rsid w:val="0061045B"/>
    <w:rsid w:val="00610A2D"/>
    <w:rsid w:val="00611352"/>
    <w:rsid w:val="00611D95"/>
    <w:rsid w:val="00612817"/>
    <w:rsid w:val="00613742"/>
    <w:rsid w:val="00614590"/>
    <w:rsid w:val="006148DD"/>
    <w:rsid w:val="00614C0C"/>
    <w:rsid w:val="00614CA9"/>
    <w:rsid w:val="00614F20"/>
    <w:rsid w:val="006157BE"/>
    <w:rsid w:val="00616142"/>
    <w:rsid w:val="00616730"/>
    <w:rsid w:val="00616DB8"/>
    <w:rsid w:val="006171FA"/>
    <w:rsid w:val="006172FF"/>
    <w:rsid w:val="00617978"/>
    <w:rsid w:val="00620375"/>
    <w:rsid w:val="00620908"/>
    <w:rsid w:val="00620A93"/>
    <w:rsid w:val="00620D54"/>
    <w:rsid w:val="00621F22"/>
    <w:rsid w:val="00622B55"/>
    <w:rsid w:val="00622D3C"/>
    <w:rsid w:val="006231AB"/>
    <w:rsid w:val="00623F1E"/>
    <w:rsid w:val="00623F47"/>
    <w:rsid w:val="00624E7C"/>
    <w:rsid w:val="00625452"/>
    <w:rsid w:val="0062547F"/>
    <w:rsid w:val="006261AF"/>
    <w:rsid w:val="0062676D"/>
    <w:rsid w:val="00627AFC"/>
    <w:rsid w:val="00627CE0"/>
    <w:rsid w:val="00627FE0"/>
    <w:rsid w:val="00630B1B"/>
    <w:rsid w:val="0063132E"/>
    <w:rsid w:val="006313BE"/>
    <w:rsid w:val="006314CE"/>
    <w:rsid w:val="0063159E"/>
    <w:rsid w:val="006318BE"/>
    <w:rsid w:val="00631AA1"/>
    <w:rsid w:val="00631AD1"/>
    <w:rsid w:val="00631F17"/>
    <w:rsid w:val="006327A7"/>
    <w:rsid w:val="00632B1C"/>
    <w:rsid w:val="006330F3"/>
    <w:rsid w:val="00633A34"/>
    <w:rsid w:val="00634065"/>
    <w:rsid w:val="00634CDB"/>
    <w:rsid w:val="00635725"/>
    <w:rsid w:val="0063595D"/>
    <w:rsid w:val="006364CD"/>
    <w:rsid w:val="00637320"/>
    <w:rsid w:val="00637529"/>
    <w:rsid w:val="006377CE"/>
    <w:rsid w:val="006403A0"/>
    <w:rsid w:val="00640CE9"/>
    <w:rsid w:val="00640D3F"/>
    <w:rsid w:val="006419CE"/>
    <w:rsid w:val="0064293C"/>
    <w:rsid w:val="00642AA8"/>
    <w:rsid w:val="00642FF5"/>
    <w:rsid w:val="00643910"/>
    <w:rsid w:val="00644403"/>
    <w:rsid w:val="006452DB"/>
    <w:rsid w:val="006459F0"/>
    <w:rsid w:val="00645B7E"/>
    <w:rsid w:val="00645CC1"/>
    <w:rsid w:val="00646236"/>
    <w:rsid w:val="00646718"/>
    <w:rsid w:val="00646A2C"/>
    <w:rsid w:val="00646E48"/>
    <w:rsid w:val="006476E2"/>
    <w:rsid w:val="006509DE"/>
    <w:rsid w:val="00652427"/>
    <w:rsid w:val="006524CC"/>
    <w:rsid w:val="00652F53"/>
    <w:rsid w:val="006533EA"/>
    <w:rsid w:val="00653467"/>
    <w:rsid w:val="00653595"/>
    <w:rsid w:val="00653D22"/>
    <w:rsid w:val="0065409A"/>
    <w:rsid w:val="006542AD"/>
    <w:rsid w:val="00655527"/>
    <w:rsid w:val="00655896"/>
    <w:rsid w:val="00655D3A"/>
    <w:rsid w:val="00655D79"/>
    <w:rsid w:val="00656232"/>
    <w:rsid w:val="00656D9E"/>
    <w:rsid w:val="0065761A"/>
    <w:rsid w:val="00657691"/>
    <w:rsid w:val="00657A7C"/>
    <w:rsid w:val="006600FC"/>
    <w:rsid w:val="0066019C"/>
    <w:rsid w:val="006622D1"/>
    <w:rsid w:val="00662BA4"/>
    <w:rsid w:val="0066561F"/>
    <w:rsid w:val="0066584F"/>
    <w:rsid w:val="00665A29"/>
    <w:rsid w:val="00666123"/>
    <w:rsid w:val="00666154"/>
    <w:rsid w:val="0066640F"/>
    <w:rsid w:val="00666EE8"/>
    <w:rsid w:val="00667298"/>
    <w:rsid w:val="006674B7"/>
    <w:rsid w:val="00670370"/>
    <w:rsid w:val="0067044B"/>
    <w:rsid w:val="006705A9"/>
    <w:rsid w:val="00670E1C"/>
    <w:rsid w:val="00670F4C"/>
    <w:rsid w:val="006715D8"/>
    <w:rsid w:val="006717D1"/>
    <w:rsid w:val="00671C06"/>
    <w:rsid w:val="006726EE"/>
    <w:rsid w:val="00673F23"/>
    <w:rsid w:val="00675809"/>
    <w:rsid w:val="00676643"/>
    <w:rsid w:val="00676902"/>
    <w:rsid w:val="00676BA3"/>
    <w:rsid w:val="0067732D"/>
    <w:rsid w:val="00677F35"/>
    <w:rsid w:val="0068003A"/>
    <w:rsid w:val="006800A5"/>
    <w:rsid w:val="00681333"/>
    <w:rsid w:val="006816B6"/>
    <w:rsid w:val="00681DF7"/>
    <w:rsid w:val="0068248A"/>
    <w:rsid w:val="0068259F"/>
    <w:rsid w:val="00682A41"/>
    <w:rsid w:val="00683FB2"/>
    <w:rsid w:val="0068482F"/>
    <w:rsid w:val="00684A3C"/>
    <w:rsid w:val="00684CC9"/>
    <w:rsid w:val="006852DB"/>
    <w:rsid w:val="006856F8"/>
    <w:rsid w:val="00685B56"/>
    <w:rsid w:val="00685EEA"/>
    <w:rsid w:val="006869B2"/>
    <w:rsid w:val="00686DBC"/>
    <w:rsid w:val="00687EC4"/>
    <w:rsid w:val="006904D0"/>
    <w:rsid w:val="00690CC5"/>
    <w:rsid w:val="0069136C"/>
    <w:rsid w:val="00692332"/>
    <w:rsid w:val="0069257C"/>
    <w:rsid w:val="0069314F"/>
    <w:rsid w:val="006947FB"/>
    <w:rsid w:val="00694F95"/>
    <w:rsid w:val="00695465"/>
    <w:rsid w:val="00695C2D"/>
    <w:rsid w:val="00696416"/>
    <w:rsid w:val="00696984"/>
    <w:rsid w:val="00697729"/>
    <w:rsid w:val="00697A1B"/>
    <w:rsid w:val="00697D52"/>
    <w:rsid w:val="00697F31"/>
    <w:rsid w:val="006A0FD7"/>
    <w:rsid w:val="006A1274"/>
    <w:rsid w:val="006A13B3"/>
    <w:rsid w:val="006A2A1D"/>
    <w:rsid w:val="006A304E"/>
    <w:rsid w:val="006A3906"/>
    <w:rsid w:val="006A45B8"/>
    <w:rsid w:val="006A4630"/>
    <w:rsid w:val="006A497B"/>
    <w:rsid w:val="006A4B04"/>
    <w:rsid w:val="006A4BBE"/>
    <w:rsid w:val="006A4C4C"/>
    <w:rsid w:val="006A4D47"/>
    <w:rsid w:val="006A4D7C"/>
    <w:rsid w:val="006A4DE8"/>
    <w:rsid w:val="006A51E3"/>
    <w:rsid w:val="006A57F7"/>
    <w:rsid w:val="006A5CEC"/>
    <w:rsid w:val="006A6D50"/>
    <w:rsid w:val="006A7193"/>
    <w:rsid w:val="006A74BF"/>
    <w:rsid w:val="006B0308"/>
    <w:rsid w:val="006B067E"/>
    <w:rsid w:val="006B09AC"/>
    <w:rsid w:val="006B0B94"/>
    <w:rsid w:val="006B1A05"/>
    <w:rsid w:val="006B2184"/>
    <w:rsid w:val="006B2600"/>
    <w:rsid w:val="006B2F17"/>
    <w:rsid w:val="006B3022"/>
    <w:rsid w:val="006B5173"/>
    <w:rsid w:val="006B6192"/>
    <w:rsid w:val="006B657C"/>
    <w:rsid w:val="006B745A"/>
    <w:rsid w:val="006B77B9"/>
    <w:rsid w:val="006B7BBC"/>
    <w:rsid w:val="006B7DF6"/>
    <w:rsid w:val="006C0796"/>
    <w:rsid w:val="006C08CD"/>
    <w:rsid w:val="006C1391"/>
    <w:rsid w:val="006C187E"/>
    <w:rsid w:val="006C19D3"/>
    <w:rsid w:val="006C1A95"/>
    <w:rsid w:val="006C2920"/>
    <w:rsid w:val="006C3071"/>
    <w:rsid w:val="006C5CFB"/>
    <w:rsid w:val="006C5DED"/>
    <w:rsid w:val="006C6336"/>
    <w:rsid w:val="006C7B66"/>
    <w:rsid w:val="006D0053"/>
    <w:rsid w:val="006D079D"/>
    <w:rsid w:val="006D0DC6"/>
    <w:rsid w:val="006D17E2"/>
    <w:rsid w:val="006D1976"/>
    <w:rsid w:val="006D1F5E"/>
    <w:rsid w:val="006D27DD"/>
    <w:rsid w:val="006D3056"/>
    <w:rsid w:val="006D31F9"/>
    <w:rsid w:val="006D3973"/>
    <w:rsid w:val="006D3C47"/>
    <w:rsid w:val="006D3FCD"/>
    <w:rsid w:val="006D508A"/>
    <w:rsid w:val="006D6F99"/>
    <w:rsid w:val="006D7DAC"/>
    <w:rsid w:val="006E10C8"/>
    <w:rsid w:val="006E1488"/>
    <w:rsid w:val="006E1D18"/>
    <w:rsid w:val="006E1E91"/>
    <w:rsid w:val="006E22E3"/>
    <w:rsid w:val="006E2D1D"/>
    <w:rsid w:val="006E317A"/>
    <w:rsid w:val="006E3A72"/>
    <w:rsid w:val="006E3BAD"/>
    <w:rsid w:val="006E61DD"/>
    <w:rsid w:val="006E64C7"/>
    <w:rsid w:val="006E659C"/>
    <w:rsid w:val="006E7B0A"/>
    <w:rsid w:val="006E7DE2"/>
    <w:rsid w:val="006F02FA"/>
    <w:rsid w:val="006F1066"/>
    <w:rsid w:val="006F11D0"/>
    <w:rsid w:val="006F1897"/>
    <w:rsid w:val="006F2223"/>
    <w:rsid w:val="006F2AE8"/>
    <w:rsid w:val="006F30F4"/>
    <w:rsid w:val="006F3356"/>
    <w:rsid w:val="006F3F17"/>
    <w:rsid w:val="006F4817"/>
    <w:rsid w:val="006F5D38"/>
    <w:rsid w:val="006F60E0"/>
    <w:rsid w:val="006F63E5"/>
    <w:rsid w:val="006F6C20"/>
    <w:rsid w:val="006F6C9C"/>
    <w:rsid w:val="006F6F56"/>
    <w:rsid w:val="006F7507"/>
    <w:rsid w:val="006F777B"/>
    <w:rsid w:val="006F7C3D"/>
    <w:rsid w:val="006F7D18"/>
    <w:rsid w:val="007005AD"/>
    <w:rsid w:val="0070081A"/>
    <w:rsid w:val="0070088F"/>
    <w:rsid w:val="00702416"/>
    <w:rsid w:val="00703DA5"/>
    <w:rsid w:val="00703F54"/>
    <w:rsid w:val="00704015"/>
    <w:rsid w:val="00704780"/>
    <w:rsid w:val="00704BBB"/>
    <w:rsid w:val="007055CB"/>
    <w:rsid w:val="0070580E"/>
    <w:rsid w:val="00705969"/>
    <w:rsid w:val="00705A8F"/>
    <w:rsid w:val="00705C8A"/>
    <w:rsid w:val="0070618D"/>
    <w:rsid w:val="00706FAC"/>
    <w:rsid w:val="00707238"/>
    <w:rsid w:val="00707E3C"/>
    <w:rsid w:val="00711179"/>
    <w:rsid w:val="0071168D"/>
    <w:rsid w:val="007117A5"/>
    <w:rsid w:val="00712A54"/>
    <w:rsid w:val="00712B25"/>
    <w:rsid w:val="00712EC1"/>
    <w:rsid w:val="00713423"/>
    <w:rsid w:val="007147F1"/>
    <w:rsid w:val="007154B7"/>
    <w:rsid w:val="00715772"/>
    <w:rsid w:val="007173B8"/>
    <w:rsid w:val="00720BA6"/>
    <w:rsid w:val="00721663"/>
    <w:rsid w:val="0072369F"/>
    <w:rsid w:val="007239E0"/>
    <w:rsid w:val="00723B2C"/>
    <w:rsid w:val="00723BA0"/>
    <w:rsid w:val="007249A6"/>
    <w:rsid w:val="0072503D"/>
    <w:rsid w:val="007266F4"/>
    <w:rsid w:val="00726935"/>
    <w:rsid w:val="00726BFC"/>
    <w:rsid w:val="00727018"/>
    <w:rsid w:val="0072796A"/>
    <w:rsid w:val="00727BEF"/>
    <w:rsid w:val="007303AE"/>
    <w:rsid w:val="00731296"/>
    <w:rsid w:val="00731360"/>
    <w:rsid w:val="007315D2"/>
    <w:rsid w:val="00731C53"/>
    <w:rsid w:val="007321AD"/>
    <w:rsid w:val="00732345"/>
    <w:rsid w:val="007323BF"/>
    <w:rsid w:val="007334FD"/>
    <w:rsid w:val="007335B2"/>
    <w:rsid w:val="00733BAD"/>
    <w:rsid w:val="0073418A"/>
    <w:rsid w:val="00734C04"/>
    <w:rsid w:val="007357C8"/>
    <w:rsid w:val="00735B5B"/>
    <w:rsid w:val="00736264"/>
    <w:rsid w:val="00736992"/>
    <w:rsid w:val="007372CC"/>
    <w:rsid w:val="00740090"/>
    <w:rsid w:val="00740473"/>
    <w:rsid w:val="00740D98"/>
    <w:rsid w:val="00740F23"/>
    <w:rsid w:val="00741BFA"/>
    <w:rsid w:val="00741FFE"/>
    <w:rsid w:val="00742239"/>
    <w:rsid w:val="00742BBA"/>
    <w:rsid w:val="007434D5"/>
    <w:rsid w:val="00743EAC"/>
    <w:rsid w:val="00743F10"/>
    <w:rsid w:val="00744F0B"/>
    <w:rsid w:val="0074584A"/>
    <w:rsid w:val="0074675F"/>
    <w:rsid w:val="00746AD3"/>
    <w:rsid w:val="00746C9E"/>
    <w:rsid w:val="00746D66"/>
    <w:rsid w:val="0074771D"/>
    <w:rsid w:val="007479B2"/>
    <w:rsid w:val="00747A96"/>
    <w:rsid w:val="00747C6C"/>
    <w:rsid w:val="00747D59"/>
    <w:rsid w:val="00750278"/>
    <w:rsid w:val="00750412"/>
    <w:rsid w:val="007508B5"/>
    <w:rsid w:val="00750A10"/>
    <w:rsid w:val="00751CE5"/>
    <w:rsid w:val="0075264B"/>
    <w:rsid w:val="00752681"/>
    <w:rsid w:val="007526FA"/>
    <w:rsid w:val="00752CD6"/>
    <w:rsid w:val="007530C0"/>
    <w:rsid w:val="007539DD"/>
    <w:rsid w:val="00753A1B"/>
    <w:rsid w:val="00753BA9"/>
    <w:rsid w:val="007540E9"/>
    <w:rsid w:val="007540FA"/>
    <w:rsid w:val="007542E5"/>
    <w:rsid w:val="0075464F"/>
    <w:rsid w:val="00755556"/>
    <w:rsid w:val="007572B1"/>
    <w:rsid w:val="0075796C"/>
    <w:rsid w:val="00757BCE"/>
    <w:rsid w:val="00757D41"/>
    <w:rsid w:val="00757E62"/>
    <w:rsid w:val="00757F37"/>
    <w:rsid w:val="007604A9"/>
    <w:rsid w:val="0076157E"/>
    <w:rsid w:val="00761CCC"/>
    <w:rsid w:val="00761F7C"/>
    <w:rsid w:val="00761F88"/>
    <w:rsid w:val="007632D2"/>
    <w:rsid w:val="0076377F"/>
    <w:rsid w:val="0076433A"/>
    <w:rsid w:val="00764613"/>
    <w:rsid w:val="007647AF"/>
    <w:rsid w:val="00765B31"/>
    <w:rsid w:val="00767B4B"/>
    <w:rsid w:val="00770ACF"/>
    <w:rsid w:val="00771141"/>
    <w:rsid w:val="0077183B"/>
    <w:rsid w:val="00771D62"/>
    <w:rsid w:val="00771F4E"/>
    <w:rsid w:val="0077286D"/>
    <w:rsid w:val="0077361A"/>
    <w:rsid w:val="00773A6B"/>
    <w:rsid w:val="00775253"/>
    <w:rsid w:val="00775542"/>
    <w:rsid w:val="00775F1B"/>
    <w:rsid w:val="0077602D"/>
    <w:rsid w:val="007760E6"/>
    <w:rsid w:val="00776E52"/>
    <w:rsid w:val="00777359"/>
    <w:rsid w:val="007773D4"/>
    <w:rsid w:val="00777D7B"/>
    <w:rsid w:val="00777FED"/>
    <w:rsid w:val="007805C5"/>
    <w:rsid w:val="007807E3"/>
    <w:rsid w:val="00780D04"/>
    <w:rsid w:val="007810C1"/>
    <w:rsid w:val="007813B6"/>
    <w:rsid w:val="0078165A"/>
    <w:rsid w:val="00782B17"/>
    <w:rsid w:val="00784194"/>
    <w:rsid w:val="0078496C"/>
    <w:rsid w:val="00785EA3"/>
    <w:rsid w:val="00786342"/>
    <w:rsid w:val="007867EF"/>
    <w:rsid w:val="00786DF4"/>
    <w:rsid w:val="00787C46"/>
    <w:rsid w:val="007900BE"/>
    <w:rsid w:val="00790657"/>
    <w:rsid w:val="007907B6"/>
    <w:rsid w:val="00790860"/>
    <w:rsid w:val="00790C70"/>
    <w:rsid w:val="00792AD3"/>
    <w:rsid w:val="00792EFE"/>
    <w:rsid w:val="007932E7"/>
    <w:rsid w:val="007938EC"/>
    <w:rsid w:val="00793963"/>
    <w:rsid w:val="00795075"/>
    <w:rsid w:val="00795484"/>
    <w:rsid w:val="00795713"/>
    <w:rsid w:val="00797801"/>
    <w:rsid w:val="00797927"/>
    <w:rsid w:val="00797FB3"/>
    <w:rsid w:val="007A0567"/>
    <w:rsid w:val="007A174C"/>
    <w:rsid w:val="007A19DC"/>
    <w:rsid w:val="007A1FE9"/>
    <w:rsid w:val="007A23CF"/>
    <w:rsid w:val="007A28FD"/>
    <w:rsid w:val="007A33AF"/>
    <w:rsid w:val="007A3508"/>
    <w:rsid w:val="007A359D"/>
    <w:rsid w:val="007A3A7D"/>
    <w:rsid w:val="007A3EF4"/>
    <w:rsid w:val="007A4799"/>
    <w:rsid w:val="007A4FC5"/>
    <w:rsid w:val="007A5243"/>
    <w:rsid w:val="007A6541"/>
    <w:rsid w:val="007A6DC6"/>
    <w:rsid w:val="007A70A0"/>
    <w:rsid w:val="007B0451"/>
    <w:rsid w:val="007B0AE0"/>
    <w:rsid w:val="007B1620"/>
    <w:rsid w:val="007B1A3D"/>
    <w:rsid w:val="007B1CAF"/>
    <w:rsid w:val="007B1F27"/>
    <w:rsid w:val="007B1F8A"/>
    <w:rsid w:val="007B2DBF"/>
    <w:rsid w:val="007B31F8"/>
    <w:rsid w:val="007B3237"/>
    <w:rsid w:val="007B4687"/>
    <w:rsid w:val="007B540C"/>
    <w:rsid w:val="007B5E69"/>
    <w:rsid w:val="007B5F78"/>
    <w:rsid w:val="007B685D"/>
    <w:rsid w:val="007B76E1"/>
    <w:rsid w:val="007C0149"/>
    <w:rsid w:val="007C01F4"/>
    <w:rsid w:val="007C0F91"/>
    <w:rsid w:val="007C143F"/>
    <w:rsid w:val="007C2404"/>
    <w:rsid w:val="007C2860"/>
    <w:rsid w:val="007C28A6"/>
    <w:rsid w:val="007C321E"/>
    <w:rsid w:val="007C3324"/>
    <w:rsid w:val="007C34C6"/>
    <w:rsid w:val="007C374A"/>
    <w:rsid w:val="007C4983"/>
    <w:rsid w:val="007C4C4B"/>
    <w:rsid w:val="007C592E"/>
    <w:rsid w:val="007C5971"/>
    <w:rsid w:val="007C5AF6"/>
    <w:rsid w:val="007C5EBD"/>
    <w:rsid w:val="007C6031"/>
    <w:rsid w:val="007C6A3F"/>
    <w:rsid w:val="007C6EF6"/>
    <w:rsid w:val="007C7043"/>
    <w:rsid w:val="007C7096"/>
    <w:rsid w:val="007C71DD"/>
    <w:rsid w:val="007C7216"/>
    <w:rsid w:val="007C7247"/>
    <w:rsid w:val="007C7950"/>
    <w:rsid w:val="007C7D52"/>
    <w:rsid w:val="007D03B8"/>
    <w:rsid w:val="007D118D"/>
    <w:rsid w:val="007D273B"/>
    <w:rsid w:val="007D285B"/>
    <w:rsid w:val="007D2C12"/>
    <w:rsid w:val="007D3134"/>
    <w:rsid w:val="007D327F"/>
    <w:rsid w:val="007D489D"/>
    <w:rsid w:val="007D564F"/>
    <w:rsid w:val="007D6AE5"/>
    <w:rsid w:val="007D6BA4"/>
    <w:rsid w:val="007D6DD2"/>
    <w:rsid w:val="007D7746"/>
    <w:rsid w:val="007E0030"/>
    <w:rsid w:val="007E0380"/>
    <w:rsid w:val="007E0665"/>
    <w:rsid w:val="007E07CD"/>
    <w:rsid w:val="007E103A"/>
    <w:rsid w:val="007E12B3"/>
    <w:rsid w:val="007E13D7"/>
    <w:rsid w:val="007E1918"/>
    <w:rsid w:val="007E1F05"/>
    <w:rsid w:val="007E3DE4"/>
    <w:rsid w:val="007E4A20"/>
    <w:rsid w:val="007E4CF3"/>
    <w:rsid w:val="007E5464"/>
    <w:rsid w:val="007E5CD7"/>
    <w:rsid w:val="007E6587"/>
    <w:rsid w:val="007E6644"/>
    <w:rsid w:val="007E66C0"/>
    <w:rsid w:val="007E79EC"/>
    <w:rsid w:val="007E7CB0"/>
    <w:rsid w:val="007E7EE9"/>
    <w:rsid w:val="007F00E4"/>
    <w:rsid w:val="007F04C0"/>
    <w:rsid w:val="007F063B"/>
    <w:rsid w:val="007F2100"/>
    <w:rsid w:val="007F2149"/>
    <w:rsid w:val="007F2333"/>
    <w:rsid w:val="007F3CE5"/>
    <w:rsid w:val="007F3F30"/>
    <w:rsid w:val="007F437B"/>
    <w:rsid w:val="007F4427"/>
    <w:rsid w:val="007F4B8E"/>
    <w:rsid w:val="007F5858"/>
    <w:rsid w:val="007F606E"/>
    <w:rsid w:val="007F63E0"/>
    <w:rsid w:val="007F72AD"/>
    <w:rsid w:val="007F7BEF"/>
    <w:rsid w:val="00800A0D"/>
    <w:rsid w:val="00800E42"/>
    <w:rsid w:val="00802526"/>
    <w:rsid w:val="00803E65"/>
    <w:rsid w:val="00803F40"/>
    <w:rsid w:val="00805013"/>
    <w:rsid w:val="008054C6"/>
    <w:rsid w:val="00805A1F"/>
    <w:rsid w:val="00806141"/>
    <w:rsid w:val="00806274"/>
    <w:rsid w:val="0080635B"/>
    <w:rsid w:val="00806EBE"/>
    <w:rsid w:val="00806FD6"/>
    <w:rsid w:val="00807145"/>
    <w:rsid w:val="00807C3E"/>
    <w:rsid w:val="00810256"/>
    <w:rsid w:val="00810441"/>
    <w:rsid w:val="008107D8"/>
    <w:rsid w:val="00811A52"/>
    <w:rsid w:val="00811C58"/>
    <w:rsid w:val="00812622"/>
    <w:rsid w:val="008129AE"/>
    <w:rsid w:val="00812EF9"/>
    <w:rsid w:val="00813373"/>
    <w:rsid w:val="008136D5"/>
    <w:rsid w:val="00813875"/>
    <w:rsid w:val="00813FC0"/>
    <w:rsid w:val="00814443"/>
    <w:rsid w:val="00814567"/>
    <w:rsid w:val="00815201"/>
    <w:rsid w:val="00816222"/>
    <w:rsid w:val="008163A1"/>
    <w:rsid w:val="00816436"/>
    <w:rsid w:val="008166A2"/>
    <w:rsid w:val="00816C92"/>
    <w:rsid w:val="00816CF2"/>
    <w:rsid w:val="008172D9"/>
    <w:rsid w:val="00817315"/>
    <w:rsid w:val="00817AAE"/>
    <w:rsid w:val="00820741"/>
    <w:rsid w:val="00820EC9"/>
    <w:rsid w:val="008214B8"/>
    <w:rsid w:val="008216FA"/>
    <w:rsid w:val="0082186E"/>
    <w:rsid w:val="00821AB1"/>
    <w:rsid w:val="008220F3"/>
    <w:rsid w:val="0082361C"/>
    <w:rsid w:val="00824155"/>
    <w:rsid w:val="008243B9"/>
    <w:rsid w:val="00824C7A"/>
    <w:rsid w:val="00825063"/>
    <w:rsid w:val="008264D2"/>
    <w:rsid w:val="008266D7"/>
    <w:rsid w:val="00826D90"/>
    <w:rsid w:val="0082756F"/>
    <w:rsid w:val="00827EA0"/>
    <w:rsid w:val="00830077"/>
    <w:rsid w:val="00830095"/>
    <w:rsid w:val="00830728"/>
    <w:rsid w:val="00830B09"/>
    <w:rsid w:val="00832046"/>
    <w:rsid w:val="00832142"/>
    <w:rsid w:val="00832260"/>
    <w:rsid w:val="0083293F"/>
    <w:rsid w:val="008334AE"/>
    <w:rsid w:val="008338AC"/>
    <w:rsid w:val="00834443"/>
    <w:rsid w:val="0083450B"/>
    <w:rsid w:val="00835163"/>
    <w:rsid w:val="00835432"/>
    <w:rsid w:val="00835979"/>
    <w:rsid w:val="00835C3A"/>
    <w:rsid w:val="0083611E"/>
    <w:rsid w:val="0083644F"/>
    <w:rsid w:val="00836C4C"/>
    <w:rsid w:val="0083779B"/>
    <w:rsid w:val="00840024"/>
    <w:rsid w:val="00840B0D"/>
    <w:rsid w:val="008420A9"/>
    <w:rsid w:val="00842147"/>
    <w:rsid w:val="00842B48"/>
    <w:rsid w:val="00842B71"/>
    <w:rsid w:val="008433B9"/>
    <w:rsid w:val="00843EA2"/>
    <w:rsid w:val="00843FED"/>
    <w:rsid w:val="008442E4"/>
    <w:rsid w:val="00844813"/>
    <w:rsid w:val="00844A69"/>
    <w:rsid w:val="00846205"/>
    <w:rsid w:val="0084758C"/>
    <w:rsid w:val="00847F5F"/>
    <w:rsid w:val="00850347"/>
    <w:rsid w:val="00850631"/>
    <w:rsid w:val="008506FE"/>
    <w:rsid w:val="008516D1"/>
    <w:rsid w:val="00851A56"/>
    <w:rsid w:val="00851B8C"/>
    <w:rsid w:val="00852A4A"/>
    <w:rsid w:val="00852D82"/>
    <w:rsid w:val="008534FD"/>
    <w:rsid w:val="008543BD"/>
    <w:rsid w:val="008543E1"/>
    <w:rsid w:val="00854E7E"/>
    <w:rsid w:val="0085564A"/>
    <w:rsid w:val="008557BF"/>
    <w:rsid w:val="00855BC6"/>
    <w:rsid w:val="0085616D"/>
    <w:rsid w:val="0085623D"/>
    <w:rsid w:val="00857C00"/>
    <w:rsid w:val="00857C8B"/>
    <w:rsid w:val="00860FB0"/>
    <w:rsid w:val="008614D3"/>
    <w:rsid w:val="00861901"/>
    <w:rsid w:val="008626FA"/>
    <w:rsid w:val="0086277F"/>
    <w:rsid w:val="008629FC"/>
    <w:rsid w:val="00862D58"/>
    <w:rsid w:val="00863643"/>
    <w:rsid w:val="008640AA"/>
    <w:rsid w:val="00864442"/>
    <w:rsid w:val="00864B44"/>
    <w:rsid w:val="00864F1C"/>
    <w:rsid w:val="00865CCB"/>
    <w:rsid w:val="00865E38"/>
    <w:rsid w:val="008668C4"/>
    <w:rsid w:val="00866BCA"/>
    <w:rsid w:val="008675A0"/>
    <w:rsid w:val="0086764D"/>
    <w:rsid w:val="008677B3"/>
    <w:rsid w:val="00867F81"/>
    <w:rsid w:val="0087046C"/>
    <w:rsid w:val="008707DA"/>
    <w:rsid w:val="00870B52"/>
    <w:rsid w:val="00870EFF"/>
    <w:rsid w:val="00871225"/>
    <w:rsid w:val="00871457"/>
    <w:rsid w:val="00871E90"/>
    <w:rsid w:val="00872FF4"/>
    <w:rsid w:val="00873064"/>
    <w:rsid w:val="00873F51"/>
    <w:rsid w:val="008743E9"/>
    <w:rsid w:val="00874418"/>
    <w:rsid w:val="00874684"/>
    <w:rsid w:val="00874722"/>
    <w:rsid w:val="00874F00"/>
    <w:rsid w:val="00875244"/>
    <w:rsid w:val="00876D60"/>
    <w:rsid w:val="00877AEF"/>
    <w:rsid w:val="008800BC"/>
    <w:rsid w:val="00880147"/>
    <w:rsid w:val="00880845"/>
    <w:rsid w:val="00880B0A"/>
    <w:rsid w:val="008814B1"/>
    <w:rsid w:val="00881CE5"/>
    <w:rsid w:val="00883441"/>
    <w:rsid w:val="00883EB9"/>
    <w:rsid w:val="008844E4"/>
    <w:rsid w:val="008846AC"/>
    <w:rsid w:val="0088548C"/>
    <w:rsid w:val="00885590"/>
    <w:rsid w:val="00886562"/>
    <w:rsid w:val="00886819"/>
    <w:rsid w:val="008869F2"/>
    <w:rsid w:val="0088702D"/>
    <w:rsid w:val="00887399"/>
    <w:rsid w:val="008877D2"/>
    <w:rsid w:val="00887E97"/>
    <w:rsid w:val="00890542"/>
    <w:rsid w:val="00891747"/>
    <w:rsid w:val="00892858"/>
    <w:rsid w:val="00892C28"/>
    <w:rsid w:val="008932A2"/>
    <w:rsid w:val="00893B74"/>
    <w:rsid w:val="008943B8"/>
    <w:rsid w:val="00894703"/>
    <w:rsid w:val="00894CDE"/>
    <w:rsid w:val="008951FA"/>
    <w:rsid w:val="00896943"/>
    <w:rsid w:val="00896C6F"/>
    <w:rsid w:val="008A0682"/>
    <w:rsid w:val="008A06BC"/>
    <w:rsid w:val="008A0CEA"/>
    <w:rsid w:val="008A1A57"/>
    <w:rsid w:val="008A201A"/>
    <w:rsid w:val="008A28DB"/>
    <w:rsid w:val="008A3E72"/>
    <w:rsid w:val="008A4355"/>
    <w:rsid w:val="008A4F7F"/>
    <w:rsid w:val="008A5397"/>
    <w:rsid w:val="008A5F7D"/>
    <w:rsid w:val="008A675B"/>
    <w:rsid w:val="008A6C5A"/>
    <w:rsid w:val="008A74DF"/>
    <w:rsid w:val="008A783C"/>
    <w:rsid w:val="008A783F"/>
    <w:rsid w:val="008B027D"/>
    <w:rsid w:val="008B09E9"/>
    <w:rsid w:val="008B154A"/>
    <w:rsid w:val="008B18A2"/>
    <w:rsid w:val="008B1AE2"/>
    <w:rsid w:val="008B1C27"/>
    <w:rsid w:val="008B1E92"/>
    <w:rsid w:val="008B23AE"/>
    <w:rsid w:val="008B2CC6"/>
    <w:rsid w:val="008B2F63"/>
    <w:rsid w:val="008B3099"/>
    <w:rsid w:val="008B34B5"/>
    <w:rsid w:val="008B3B0C"/>
    <w:rsid w:val="008B3DFB"/>
    <w:rsid w:val="008B3E8D"/>
    <w:rsid w:val="008B416D"/>
    <w:rsid w:val="008B451F"/>
    <w:rsid w:val="008B4FFB"/>
    <w:rsid w:val="008B53B2"/>
    <w:rsid w:val="008B5E74"/>
    <w:rsid w:val="008B7190"/>
    <w:rsid w:val="008B7462"/>
    <w:rsid w:val="008C0250"/>
    <w:rsid w:val="008C09E0"/>
    <w:rsid w:val="008C0C10"/>
    <w:rsid w:val="008C1DE3"/>
    <w:rsid w:val="008C2061"/>
    <w:rsid w:val="008C218B"/>
    <w:rsid w:val="008C3A2F"/>
    <w:rsid w:val="008C41F7"/>
    <w:rsid w:val="008C44EF"/>
    <w:rsid w:val="008C45F3"/>
    <w:rsid w:val="008C4F9E"/>
    <w:rsid w:val="008C5C26"/>
    <w:rsid w:val="008C60F9"/>
    <w:rsid w:val="008C6100"/>
    <w:rsid w:val="008C660A"/>
    <w:rsid w:val="008C66BC"/>
    <w:rsid w:val="008C74CD"/>
    <w:rsid w:val="008C775F"/>
    <w:rsid w:val="008C7A7A"/>
    <w:rsid w:val="008D0AB4"/>
    <w:rsid w:val="008D1565"/>
    <w:rsid w:val="008D1A07"/>
    <w:rsid w:val="008D31C5"/>
    <w:rsid w:val="008D3B0A"/>
    <w:rsid w:val="008D45AD"/>
    <w:rsid w:val="008D4F7C"/>
    <w:rsid w:val="008D5E6E"/>
    <w:rsid w:val="008D62B7"/>
    <w:rsid w:val="008D660B"/>
    <w:rsid w:val="008D674B"/>
    <w:rsid w:val="008D691A"/>
    <w:rsid w:val="008D75E7"/>
    <w:rsid w:val="008D7800"/>
    <w:rsid w:val="008E048E"/>
    <w:rsid w:val="008E07B6"/>
    <w:rsid w:val="008E12E5"/>
    <w:rsid w:val="008E1E6C"/>
    <w:rsid w:val="008E33B4"/>
    <w:rsid w:val="008E3617"/>
    <w:rsid w:val="008E45E6"/>
    <w:rsid w:val="008E4784"/>
    <w:rsid w:val="008E4806"/>
    <w:rsid w:val="008E4EB6"/>
    <w:rsid w:val="008E53C8"/>
    <w:rsid w:val="008E6029"/>
    <w:rsid w:val="008E63B5"/>
    <w:rsid w:val="008E7742"/>
    <w:rsid w:val="008E7C39"/>
    <w:rsid w:val="008F0173"/>
    <w:rsid w:val="008F0384"/>
    <w:rsid w:val="008F0451"/>
    <w:rsid w:val="008F0745"/>
    <w:rsid w:val="008F0BC4"/>
    <w:rsid w:val="008F1BEF"/>
    <w:rsid w:val="008F1E22"/>
    <w:rsid w:val="008F2755"/>
    <w:rsid w:val="008F2AF8"/>
    <w:rsid w:val="008F2DDA"/>
    <w:rsid w:val="008F2E2D"/>
    <w:rsid w:val="008F46BC"/>
    <w:rsid w:val="008F48A7"/>
    <w:rsid w:val="008F491A"/>
    <w:rsid w:val="008F4925"/>
    <w:rsid w:val="008F53C6"/>
    <w:rsid w:val="008F57CE"/>
    <w:rsid w:val="008F723C"/>
    <w:rsid w:val="008F732E"/>
    <w:rsid w:val="008F78AE"/>
    <w:rsid w:val="008F7C25"/>
    <w:rsid w:val="009006DF"/>
    <w:rsid w:val="00900A40"/>
    <w:rsid w:val="00901043"/>
    <w:rsid w:val="009011E2"/>
    <w:rsid w:val="00901568"/>
    <w:rsid w:val="00902518"/>
    <w:rsid w:val="00902D74"/>
    <w:rsid w:val="00903592"/>
    <w:rsid w:val="00903A31"/>
    <w:rsid w:val="00903ABD"/>
    <w:rsid w:val="009041AD"/>
    <w:rsid w:val="009043C7"/>
    <w:rsid w:val="00904E50"/>
    <w:rsid w:val="009054ED"/>
    <w:rsid w:val="009059BD"/>
    <w:rsid w:val="00905D84"/>
    <w:rsid w:val="009060F8"/>
    <w:rsid w:val="0090676F"/>
    <w:rsid w:val="009067CC"/>
    <w:rsid w:val="00906DA8"/>
    <w:rsid w:val="009071C1"/>
    <w:rsid w:val="009076D1"/>
    <w:rsid w:val="00907ABE"/>
    <w:rsid w:val="00907AEA"/>
    <w:rsid w:val="00910FC0"/>
    <w:rsid w:val="00911A39"/>
    <w:rsid w:val="00912640"/>
    <w:rsid w:val="00913592"/>
    <w:rsid w:val="00913C8A"/>
    <w:rsid w:val="00914622"/>
    <w:rsid w:val="00914970"/>
    <w:rsid w:val="00915300"/>
    <w:rsid w:val="00915DAD"/>
    <w:rsid w:val="0091756D"/>
    <w:rsid w:val="009179D3"/>
    <w:rsid w:val="00917BC2"/>
    <w:rsid w:val="00920170"/>
    <w:rsid w:val="0092060F"/>
    <w:rsid w:val="009216EC"/>
    <w:rsid w:val="0092177C"/>
    <w:rsid w:val="0092188C"/>
    <w:rsid w:val="00921B7D"/>
    <w:rsid w:val="009225C7"/>
    <w:rsid w:val="009229CE"/>
    <w:rsid w:val="00923CB7"/>
    <w:rsid w:val="00923EEE"/>
    <w:rsid w:val="0092423C"/>
    <w:rsid w:val="009254B8"/>
    <w:rsid w:val="00925B48"/>
    <w:rsid w:val="00925F19"/>
    <w:rsid w:val="00926BD0"/>
    <w:rsid w:val="009270E5"/>
    <w:rsid w:val="0092729C"/>
    <w:rsid w:val="009306CC"/>
    <w:rsid w:val="00930D2A"/>
    <w:rsid w:val="00931006"/>
    <w:rsid w:val="009314C2"/>
    <w:rsid w:val="00931B5B"/>
    <w:rsid w:val="00931BA0"/>
    <w:rsid w:val="009324B5"/>
    <w:rsid w:val="00932AEB"/>
    <w:rsid w:val="00932F8F"/>
    <w:rsid w:val="0093332C"/>
    <w:rsid w:val="0093366F"/>
    <w:rsid w:val="00933A31"/>
    <w:rsid w:val="00933F0A"/>
    <w:rsid w:val="009353E2"/>
    <w:rsid w:val="009356C7"/>
    <w:rsid w:val="00935F4E"/>
    <w:rsid w:val="00936113"/>
    <w:rsid w:val="00936152"/>
    <w:rsid w:val="0093691A"/>
    <w:rsid w:val="00936C83"/>
    <w:rsid w:val="00937357"/>
    <w:rsid w:val="00937CDE"/>
    <w:rsid w:val="00937DAA"/>
    <w:rsid w:val="00937F5D"/>
    <w:rsid w:val="00937F90"/>
    <w:rsid w:val="00940FD3"/>
    <w:rsid w:val="0094243C"/>
    <w:rsid w:val="009431EB"/>
    <w:rsid w:val="00943977"/>
    <w:rsid w:val="00943A5E"/>
    <w:rsid w:val="00943AC5"/>
    <w:rsid w:val="00944340"/>
    <w:rsid w:val="009444B8"/>
    <w:rsid w:val="009451B5"/>
    <w:rsid w:val="009452F2"/>
    <w:rsid w:val="00946A9E"/>
    <w:rsid w:val="00946AD1"/>
    <w:rsid w:val="009472EC"/>
    <w:rsid w:val="009475CB"/>
    <w:rsid w:val="0094798A"/>
    <w:rsid w:val="00947F0C"/>
    <w:rsid w:val="009509A0"/>
    <w:rsid w:val="00951002"/>
    <w:rsid w:val="00951080"/>
    <w:rsid w:val="00951285"/>
    <w:rsid w:val="009522E7"/>
    <w:rsid w:val="00953BB3"/>
    <w:rsid w:val="00953D67"/>
    <w:rsid w:val="00954219"/>
    <w:rsid w:val="00955763"/>
    <w:rsid w:val="00955B4F"/>
    <w:rsid w:val="00956369"/>
    <w:rsid w:val="0095670E"/>
    <w:rsid w:val="00956983"/>
    <w:rsid w:val="00956D09"/>
    <w:rsid w:val="00956D65"/>
    <w:rsid w:val="0095745A"/>
    <w:rsid w:val="00957A79"/>
    <w:rsid w:val="00957E03"/>
    <w:rsid w:val="00961985"/>
    <w:rsid w:val="00961B19"/>
    <w:rsid w:val="009625DD"/>
    <w:rsid w:val="00964650"/>
    <w:rsid w:val="00965008"/>
    <w:rsid w:val="009653A2"/>
    <w:rsid w:val="00965930"/>
    <w:rsid w:val="0096595D"/>
    <w:rsid w:val="00965E57"/>
    <w:rsid w:val="009662B1"/>
    <w:rsid w:val="0096690D"/>
    <w:rsid w:val="00966E5B"/>
    <w:rsid w:val="00967092"/>
    <w:rsid w:val="009702E8"/>
    <w:rsid w:val="00970D98"/>
    <w:rsid w:val="009712A6"/>
    <w:rsid w:val="00971656"/>
    <w:rsid w:val="009716C8"/>
    <w:rsid w:val="00971880"/>
    <w:rsid w:val="00971D50"/>
    <w:rsid w:val="00972479"/>
    <w:rsid w:val="00972AB2"/>
    <w:rsid w:val="0097430C"/>
    <w:rsid w:val="00976415"/>
    <w:rsid w:val="00976EDA"/>
    <w:rsid w:val="00977699"/>
    <w:rsid w:val="00977ACB"/>
    <w:rsid w:val="00980571"/>
    <w:rsid w:val="00980BD6"/>
    <w:rsid w:val="0098156C"/>
    <w:rsid w:val="009816B5"/>
    <w:rsid w:val="00981E48"/>
    <w:rsid w:val="00982550"/>
    <w:rsid w:val="00984184"/>
    <w:rsid w:val="00984AD6"/>
    <w:rsid w:val="00984FF9"/>
    <w:rsid w:val="00985BB1"/>
    <w:rsid w:val="00985C64"/>
    <w:rsid w:val="00985F8A"/>
    <w:rsid w:val="00986145"/>
    <w:rsid w:val="00986475"/>
    <w:rsid w:val="009865AB"/>
    <w:rsid w:val="00986D72"/>
    <w:rsid w:val="009873FF"/>
    <w:rsid w:val="00987F25"/>
    <w:rsid w:val="009905AE"/>
    <w:rsid w:val="0099175A"/>
    <w:rsid w:val="00991B61"/>
    <w:rsid w:val="00991F20"/>
    <w:rsid w:val="0099252B"/>
    <w:rsid w:val="00992715"/>
    <w:rsid w:val="00993105"/>
    <w:rsid w:val="009936EE"/>
    <w:rsid w:val="00993F2D"/>
    <w:rsid w:val="0099485B"/>
    <w:rsid w:val="009950C5"/>
    <w:rsid w:val="009957C3"/>
    <w:rsid w:val="0099597F"/>
    <w:rsid w:val="00995A43"/>
    <w:rsid w:val="00996449"/>
    <w:rsid w:val="009968DF"/>
    <w:rsid w:val="009975E4"/>
    <w:rsid w:val="00997911"/>
    <w:rsid w:val="009A0BAE"/>
    <w:rsid w:val="009A171F"/>
    <w:rsid w:val="009A1A1E"/>
    <w:rsid w:val="009A1A69"/>
    <w:rsid w:val="009A2D03"/>
    <w:rsid w:val="009A4ADF"/>
    <w:rsid w:val="009A4AE9"/>
    <w:rsid w:val="009A4CD7"/>
    <w:rsid w:val="009A5525"/>
    <w:rsid w:val="009A5A3A"/>
    <w:rsid w:val="009A5E4E"/>
    <w:rsid w:val="009A605A"/>
    <w:rsid w:val="009A6B31"/>
    <w:rsid w:val="009A6EE3"/>
    <w:rsid w:val="009A70EF"/>
    <w:rsid w:val="009B0B79"/>
    <w:rsid w:val="009B157C"/>
    <w:rsid w:val="009B1D21"/>
    <w:rsid w:val="009B2051"/>
    <w:rsid w:val="009B35B4"/>
    <w:rsid w:val="009B3802"/>
    <w:rsid w:val="009B394C"/>
    <w:rsid w:val="009B4198"/>
    <w:rsid w:val="009B42E2"/>
    <w:rsid w:val="009B4E02"/>
    <w:rsid w:val="009B51B4"/>
    <w:rsid w:val="009B570F"/>
    <w:rsid w:val="009B5A35"/>
    <w:rsid w:val="009B5B89"/>
    <w:rsid w:val="009B6DA1"/>
    <w:rsid w:val="009B7022"/>
    <w:rsid w:val="009B7EAD"/>
    <w:rsid w:val="009C00AB"/>
    <w:rsid w:val="009C1CE0"/>
    <w:rsid w:val="009C212A"/>
    <w:rsid w:val="009C2912"/>
    <w:rsid w:val="009C32CE"/>
    <w:rsid w:val="009C36AC"/>
    <w:rsid w:val="009C3E35"/>
    <w:rsid w:val="009C40A0"/>
    <w:rsid w:val="009C533A"/>
    <w:rsid w:val="009C5576"/>
    <w:rsid w:val="009C55A3"/>
    <w:rsid w:val="009C5E0F"/>
    <w:rsid w:val="009C7C3D"/>
    <w:rsid w:val="009C7DE8"/>
    <w:rsid w:val="009D063C"/>
    <w:rsid w:val="009D1913"/>
    <w:rsid w:val="009D1C95"/>
    <w:rsid w:val="009D21C9"/>
    <w:rsid w:val="009D34D7"/>
    <w:rsid w:val="009D399C"/>
    <w:rsid w:val="009D543E"/>
    <w:rsid w:val="009D5BB7"/>
    <w:rsid w:val="009D6613"/>
    <w:rsid w:val="009D6FF1"/>
    <w:rsid w:val="009E02F9"/>
    <w:rsid w:val="009E0415"/>
    <w:rsid w:val="009E043E"/>
    <w:rsid w:val="009E0B45"/>
    <w:rsid w:val="009E1F71"/>
    <w:rsid w:val="009E36AC"/>
    <w:rsid w:val="009E3B2D"/>
    <w:rsid w:val="009E3BBA"/>
    <w:rsid w:val="009E47FB"/>
    <w:rsid w:val="009E4926"/>
    <w:rsid w:val="009E4A9A"/>
    <w:rsid w:val="009E4EB6"/>
    <w:rsid w:val="009E521E"/>
    <w:rsid w:val="009E5CFE"/>
    <w:rsid w:val="009E5EB1"/>
    <w:rsid w:val="009E5F6D"/>
    <w:rsid w:val="009E6BEB"/>
    <w:rsid w:val="009E6EBF"/>
    <w:rsid w:val="009E6FD2"/>
    <w:rsid w:val="009E7879"/>
    <w:rsid w:val="009F08B0"/>
    <w:rsid w:val="009F0A6E"/>
    <w:rsid w:val="009F0E2A"/>
    <w:rsid w:val="009F13BB"/>
    <w:rsid w:val="009F1596"/>
    <w:rsid w:val="009F223D"/>
    <w:rsid w:val="009F313D"/>
    <w:rsid w:val="009F353A"/>
    <w:rsid w:val="009F48C3"/>
    <w:rsid w:val="009F56DC"/>
    <w:rsid w:val="009F5756"/>
    <w:rsid w:val="009F5C74"/>
    <w:rsid w:val="009F62E7"/>
    <w:rsid w:val="009F6800"/>
    <w:rsid w:val="009F6810"/>
    <w:rsid w:val="009F77C4"/>
    <w:rsid w:val="009F7D57"/>
    <w:rsid w:val="00A00CBD"/>
    <w:rsid w:val="00A01A10"/>
    <w:rsid w:val="00A02263"/>
    <w:rsid w:val="00A0262F"/>
    <w:rsid w:val="00A027D3"/>
    <w:rsid w:val="00A028E4"/>
    <w:rsid w:val="00A02F26"/>
    <w:rsid w:val="00A03AD3"/>
    <w:rsid w:val="00A05054"/>
    <w:rsid w:val="00A0521D"/>
    <w:rsid w:val="00A05DC0"/>
    <w:rsid w:val="00A05E98"/>
    <w:rsid w:val="00A06C23"/>
    <w:rsid w:val="00A079B1"/>
    <w:rsid w:val="00A1098D"/>
    <w:rsid w:val="00A10A24"/>
    <w:rsid w:val="00A10B8C"/>
    <w:rsid w:val="00A11106"/>
    <w:rsid w:val="00A11414"/>
    <w:rsid w:val="00A115D0"/>
    <w:rsid w:val="00A11913"/>
    <w:rsid w:val="00A12EA2"/>
    <w:rsid w:val="00A13118"/>
    <w:rsid w:val="00A13242"/>
    <w:rsid w:val="00A1365E"/>
    <w:rsid w:val="00A139A9"/>
    <w:rsid w:val="00A14344"/>
    <w:rsid w:val="00A144A0"/>
    <w:rsid w:val="00A15636"/>
    <w:rsid w:val="00A15F37"/>
    <w:rsid w:val="00A16B92"/>
    <w:rsid w:val="00A16BAE"/>
    <w:rsid w:val="00A17A03"/>
    <w:rsid w:val="00A17A8E"/>
    <w:rsid w:val="00A203D6"/>
    <w:rsid w:val="00A20E69"/>
    <w:rsid w:val="00A22C4F"/>
    <w:rsid w:val="00A22F57"/>
    <w:rsid w:val="00A23190"/>
    <w:rsid w:val="00A23608"/>
    <w:rsid w:val="00A23A63"/>
    <w:rsid w:val="00A23ACE"/>
    <w:rsid w:val="00A23CA4"/>
    <w:rsid w:val="00A24410"/>
    <w:rsid w:val="00A244F0"/>
    <w:rsid w:val="00A2576C"/>
    <w:rsid w:val="00A25CBF"/>
    <w:rsid w:val="00A261D3"/>
    <w:rsid w:val="00A2641C"/>
    <w:rsid w:val="00A26CAA"/>
    <w:rsid w:val="00A27899"/>
    <w:rsid w:val="00A3018C"/>
    <w:rsid w:val="00A30B3D"/>
    <w:rsid w:val="00A316A2"/>
    <w:rsid w:val="00A31B88"/>
    <w:rsid w:val="00A32979"/>
    <w:rsid w:val="00A32ADA"/>
    <w:rsid w:val="00A32CB8"/>
    <w:rsid w:val="00A34BB6"/>
    <w:rsid w:val="00A35B10"/>
    <w:rsid w:val="00A36C0E"/>
    <w:rsid w:val="00A37033"/>
    <w:rsid w:val="00A37114"/>
    <w:rsid w:val="00A375A8"/>
    <w:rsid w:val="00A37634"/>
    <w:rsid w:val="00A404B0"/>
    <w:rsid w:val="00A404ED"/>
    <w:rsid w:val="00A40C19"/>
    <w:rsid w:val="00A40FFB"/>
    <w:rsid w:val="00A4222B"/>
    <w:rsid w:val="00A42DCC"/>
    <w:rsid w:val="00A4366B"/>
    <w:rsid w:val="00A436DC"/>
    <w:rsid w:val="00A437B2"/>
    <w:rsid w:val="00A43BEF"/>
    <w:rsid w:val="00A44BF0"/>
    <w:rsid w:val="00A44D97"/>
    <w:rsid w:val="00A454C6"/>
    <w:rsid w:val="00A46645"/>
    <w:rsid w:val="00A46C79"/>
    <w:rsid w:val="00A5096A"/>
    <w:rsid w:val="00A51995"/>
    <w:rsid w:val="00A53907"/>
    <w:rsid w:val="00A53B62"/>
    <w:rsid w:val="00A5415C"/>
    <w:rsid w:val="00A54256"/>
    <w:rsid w:val="00A5504A"/>
    <w:rsid w:val="00A551DC"/>
    <w:rsid w:val="00A562B7"/>
    <w:rsid w:val="00A5638A"/>
    <w:rsid w:val="00A56641"/>
    <w:rsid w:val="00A56B74"/>
    <w:rsid w:val="00A570D2"/>
    <w:rsid w:val="00A57537"/>
    <w:rsid w:val="00A606FE"/>
    <w:rsid w:val="00A610D6"/>
    <w:rsid w:val="00A61748"/>
    <w:rsid w:val="00A6352F"/>
    <w:rsid w:val="00A64EF3"/>
    <w:rsid w:val="00A65438"/>
    <w:rsid w:val="00A65CF1"/>
    <w:rsid w:val="00A67450"/>
    <w:rsid w:val="00A674B8"/>
    <w:rsid w:val="00A67668"/>
    <w:rsid w:val="00A67ABD"/>
    <w:rsid w:val="00A72763"/>
    <w:rsid w:val="00A72AA7"/>
    <w:rsid w:val="00A72BF2"/>
    <w:rsid w:val="00A72DE5"/>
    <w:rsid w:val="00A7471E"/>
    <w:rsid w:val="00A751F3"/>
    <w:rsid w:val="00A7527F"/>
    <w:rsid w:val="00A7533E"/>
    <w:rsid w:val="00A75828"/>
    <w:rsid w:val="00A75DEE"/>
    <w:rsid w:val="00A75EAB"/>
    <w:rsid w:val="00A763E1"/>
    <w:rsid w:val="00A7652F"/>
    <w:rsid w:val="00A7655A"/>
    <w:rsid w:val="00A7686F"/>
    <w:rsid w:val="00A76A09"/>
    <w:rsid w:val="00A7764D"/>
    <w:rsid w:val="00A80B6B"/>
    <w:rsid w:val="00A811AD"/>
    <w:rsid w:val="00A82613"/>
    <w:rsid w:val="00A82B5F"/>
    <w:rsid w:val="00A834D7"/>
    <w:rsid w:val="00A83F63"/>
    <w:rsid w:val="00A84265"/>
    <w:rsid w:val="00A84A4D"/>
    <w:rsid w:val="00A84E14"/>
    <w:rsid w:val="00A85533"/>
    <w:rsid w:val="00A86D11"/>
    <w:rsid w:val="00A8741E"/>
    <w:rsid w:val="00A87949"/>
    <w:rsid w:val="00A87CBB"/>
    <w:rsid w:val="00A90072"/>
    <w:rsid w:val="00A90298"/>
    <w:rsid w:val="00A90792"/>
    <w:rsid w:val="00A91018"/>
    <w:rsid w:val="00A91225"/>
    <w:rsid w:val="00A917BF"/>
    <w:rsid w:val="00A9268B"/>
    <w:rsid w:val="00A93C7D"/>
    <w:rsid w:val="00A9436F"/>
    <w:rsid w:val="00A945B3"/>
    <w:rsid w:val="00A94662"/>
    <w:rsid w:val="00A9475E"/>
    <w:rsid w:val="00A948A7"/>
    <w:rsid w:val="00A9656D"/>
    <w:rsid w:val="00A96A49"/>
    <w:rsid w:val="00A9778A"/>
    <w:rsid w:val="00AA053B"/>
    <w:rsid w:val="00AA13D8"/>
    <w:rsid w:val="00AA1607"/>
    <w:rsid w:val="00AA21B2"/>
    <w:rsid w:val="00AA2312"/>
    <w:rsid w:val="00AA29BD"/>
    <w:rsid w:val="00AA2AE3"/>
    <w:rsid w:val="00AA39E0"/>
    <w:rsid w:val="00AA3EDA"/>
    <w:rsid w:val="00AA433D"/>
    <w:rsid w:val="00AA451A"/>
    <w:rsid w:val="00AA489D"/>
    <w:rsid w:val="00AA52C6"/>
    <w:rsid w:val="00AA5E5A"/>
    <w:rsid w:val="00AA604F"/>
    <w:rsid w:val="00AA6356"/>
    <w:rsid w:val="00AA7007"/>
    <w:rsid w:val="00AA702C"/>
    <w:rsid w:val="00AA784C"/>
    <w:rsid w:val="00AA7BCE"/>
    <w:rsid w:val="00AA7D7A"/>
    <w:rsid w:val="00AB066A"/>
    <w:rsid w:val="00AB107A"/>
    <w:rsid w:val="00AB1666"/>
    <w:rsid w:val="00AB197A"/>
    <w:rsid w:val="00AB1D28"/>
    <w:rsid w:val="00AB1F1A"/>
    <w:rsid w:val="00AB2A8A"/>
    <w:rsid w:val="00AB5D88"/>
    <w:rsid w:val="00AB67B2"/>
    <w:rsid w:val="00AC077B"/>
    <w:rsid w:val="00AC0D9D"/>
    <w:rsid w:val="00AC0DA4"/>
    <w:rsid w:val="00AC14E8"/>
    <w:rsid w:val="00AC165C"/>
    <w:rsid w:val="00AC1819"/>
    <w:rsid w:val="00AC22CA"/>
    <w:rsid w:val="00AC294A"/>
    <w:rsid w:val="00AC3259"/>
    <w:rsid w:val="00AC3489"/>
    <w:rsid w:val="00AC4040"/>
    <w:rsid w:val="00AC4487"/>
    <w:rsid w:val="00AC5183"/>
    <w:rsid w:val="00AC53E5"/>
    <w:rsid w:val="00AC58BD"/>
    <w:rsid w:val="00AC59A3"/>
    <w:rsid w:val="00AC5F7B"/>
    <w:rsid w:val="00AC6B73"/>
    <w:rsid w:val="00AC7977"/>
    <w:rsid w:val="00AC7A55"/>
    <w:rsid w:val="00AC7A68"/>
    <w:rsid w:val="00AC7B00"/>
    <w:rsid w:val="00AC7C95"/>
    <w:rsid w:val="00AC7F03"/>
    <w:rsid w:val="00AD0349"/>
    <w:rsid w:val="00AD06A7"/>
    <w:rsid w:val="00AD0BDD"/>
    <w:rsid w:val="00AD0C64"/>
    <w:rsid w:val="00AD17A6"/>
    <w:rsid w:val="00AD2A91"/>
    <w:rsid w:val="00AD2BC4"/>
    <w:rsid w:val="00AD3529"/>
    <w:rsid w:val="00AD495F"/>
    <w:rsid w:val="00AD4FDB"/>
    <w:rsid w:val="00AD5311"/>
    <w:rsid w:val="00AD575A"/>
    <w:rsid w:val="00AD597D"/>
    <w:rsid w:val="00AD5CED"/>
    <w:rsid w:val="00AD5F97"/>
    <w:rsid w:val="00AD657A"/>
    <w:rsid w:val="00AD65CC"/>
    <w:rsid w:val="00AD661E"/>
    <w:rsid w:val="00AD6B61"/>
    <w:rsid w:val="00AD6FB7"/>
    <w:rsid w:val="00AD7427"/>
    <w:rsid w:val="00AD792D"/>
    <w:rsid w:val="00AD7E3A"/>
    <w:rsid w:val="00AE0DBF"/>
    <w:rsid w:val="00AE1515"/>
    <w:rsid w:val="00AE1961"/>
    <w:rsid w:val="00AE1F6F"/>
    <w:rsid w:val="00AE2224"/>
    <w:rsid w:val="00AE2240"/>
    <w:rsid w:val="00AE2712"/>
    <w:rsid w:val="00AE2ACB"/>
    <w:rsid w:val="00AE2C23"/>
    <w:rsid w:val="00AE30F0"/>
    <w:rsid w:val="00AE314A"/>
    <w:rsid w:val="00AE3BE2"/>
    <w:rsid w:val="00AE42C4"/>
    <w:rsid w:val="00AE4AF5"/>
    <w:rsid w:val="00AE4B4C"/>
    <w:rsid w:val="00AE4F84"/>
    <w:rsid w:val="00AE522E"/>
    <w:rsid w:val="00AE637C"/>
    <w:rsid w:val="00AE6CCE"/>
    <w:rsid w:val="00AF04A1"/>
    <w:rsid w:val="00AF05A7"/>
    <w:rsid w:val="00AF0CFE"/>
    <w:rsid w:val="00AF3029"/>
    <w:rsid w:val="00AF30D1"/>
    <w:rsid w:val="00AF3348"/>
    <w:rsid w:val="00AF41C1"/>
    <w:rsid w:val="00AF4277"/>
    <w:rsid w:val="00AF444A"/>
    <w:rsid w:val="00AF48B7"/>
    <w:rsid w:val="00AF48F0"/>
    <w:rsid w:val="00AF4A2B"/>
    <w:rsid w:val="00AF4E71"/>
    <w:rsid w:val="00AF5A22"/>
    <w:rsid w:val="00AF5B8C"/>
    <w:rsid w:val="00AF5F0A"/>
    <w:rsid w:val="00AF6330"/>
    <w:rsid w:val="00AF6833"/>
    <w:rsid w:val="00AF70C3"/>
    <w:rsid w:val="00AF7CFC"/>
    <w:rsid w:val="00B00093"/>
    <w:rsid w:val="00B01921"/>
    <w:rsid w:val="00B01B77"/>
    <w:rsid w:val="00B0243B"/>
    <w:rsid w:val="00B0263D"/>
    <w:rsid w:val="00B0335B"/>
    <w:rsid w:val="00B037D9"/>
    <w:rsid w:val="00B03812"/>
    <w:rsid w:val="00B0390A"/>
    <w:rsid w:val="00B03C68"/>
    <w:rsid w:val="00B03CCD"/>
    <w:rsid w:val="00B03DEB"/>
    <w:rsid w:val="00B03FBE"/>
    <w:rsid w:val="00B04974"/>
    <w:rsid w:val="00B05CB8"/>
    <w:rsid w:val="00B06169"/>
    <w:rsid w:val="00B06659"/>
    <w:rsid w:val="00B066A2"/>
    <w:rsid w:val="00B067E2"/>
    <w:rsid w:val="00B07295"/>
    <w:rsid w:val="00B075EC"/>
    <w:rsid w:val="00B0769E"/>
    <w:rsid w:val="00B07B37"/>
    <w:rsid w:val="00B103ED"/>
    <w:rsid w:val="00B1094C"/>
    <w:rsid w:val="00B10CB5"/>
    <w:rsid w:val="00B11214"/>
    <w:rsid w:val="00B129E0"/>
    <w:rsid w:val="00B134EE"/>
    <w:rsid w:val="00B14E82"/>
    <w:rsid w:val="00B14F7C"/>
    <w:rsid w:val="00B15057"/>
    <w:rsid w:val="00B16109"/>
    <w:rsid w:val="00B1647C"/>
    <w:rsid w:val="00B16D0A"/>
    <w:rsid w:val="00B16D7F"/>
    <w:rsid w:val="00B16F53"/>
    <w:rsid w:val="00B17345"/>
    <w:rsid w:val="00B17BAC"/>
    <w:rsid w:val="00B2015E"/>
    <w:rsid w:val="00B206F5"/>
    <w:rsid w:val="00B2081F"/>
    <w:rsid w:val="00B20906"/>
    <w:rsid w:val="00B20BA9"/>
    <w:rsid w:val="00B2126E"/>
    <w:rsid w:val="00B215E7"/>
    <w:rsid w:val="00B21626"/>
    <w:rsid w:val="00B219EB"/>
    <w:rsid w:val="00B221F7"/>
    <w:rsid w:val="00B22506"/>
    <w:rsid w:val="00B2251C"/>
    <w:rsid w:val="00B2321E"/>
    <w:rsid w:val="00B23350"/>
    <w:rsid w:val="00B23B30"/>
    <w:rsid w:val="00B23BEC"/>
    <w:rsid w:val="00B23DFC"/>
    <w:rsid w:val="00B23ECD"/>
    <w:rsid w:val="00B24081"/>
    <w:rsid w:val="00B25810"/>
    <w:rsid w:val="00B26A09"/>
    <w:rsid w:val="00B26BCE"/>
    <w:rsid w:val="00B26DC3"/>
    <w:rsid w:val="00B26E53"/>
    <w:rsid w:val="00B2730C"/>
    <w:rsid w:val="00B27550"/>
    <w:rsid w:val="00B30319"/>
    <w:rsid w:val="00B307C3"/>
    <w:rsid w:val="00B315A2"/>
    <w:rsid w:val="00B32770"/>
    <w:rsid w:val="00B328C9"/>
    <w:rsid w:val="00B34ED2"/>
    <w:rsid w:val="00B353A5"/>
    <w:rsid w:val="00B3623A"/>
    <w:rsid w:val="00B36FFF"/>
    <w:rsid w:val="00B37315"/>
    <w:rsid w:val="00B3778D"/>
    <w:rsid w:val="00B37E54"/>
    <w:rsid w:val="00B4069F"/>
    <w:rsid w:val="00B41B53"/>
    <w:rsid w:val="00B41EF2"/>
    <w:rsid w:val="00B42809"/>
    <w:rsid w:val="00B435C8"/>
    <w:rsid w:val="00B44AB9"/>
    <w:rsid w:val="00B4613B"/>
    <w:rsid w:val="00B4635A"/>
    <w:rsid w:val="00B4677A"/>
    <w:rsid w:val="00B473FB"/>
    <w:rsid w:val="00B47887"/>
    <w:rsid w:val="00B47AE8"/>
    <w:rsid w:val="00B502B6"/>
    <w:rsid w:val="00B50502"/>
    <w:rsid w:val="00B50C8E"/>
    <w:rsid w:val="00B50F2C"/>
    <w:rsid w:val="00B5105B"/>
    <w:rsid w:val="00B518C8"/>
    <w:rsid w:val="00B51F6C"/>
    <w:rsid w:val="00B534A7"/>
    <w:rsid w:val="00B54694"/>
    <w:rsid w:val="00B5473D"/>
    <w:rsid w:val="00B54F26"/>
    <w:rsid w:val="00B5523F"/>
    <w:rsid w:val="00B55DC6"/>
    <w:rsid w:val="00B57B02"/>
    <w:rsid w:val="00B60165"/>
    <w:rsid w:val="00B60491"/>
    <w:rsid w:val="00B61277"/>
    <w:rsid w:val="00B61519"/>
    <w:rsid w:val="00B62255"/>
    <w:rsid w:val="00B627C5"/>
    <w:rsid w:val="00B6285F"/>
    <w:rsid w:val="00B62AAE"/>
    <w:rsid w:val="00B62B6D"/>
    <w:rsid w:val="00B62F2F"/>
    <w:rsid w:val="00B6320A"/>
    <w:rsid w:val="00B639CD"/>
    <w:rsid w:val="00B6451F"/>
    <w:rsid w:val="00B65EBB"/>
    <w:rsid w:val="00B67197"/>
    <w:rsid w:val="00B67918"/>
    <w:rsid w:val="00B6799D"/>
    <w:rsid w:val="00B67DC2"/>
    <w:rsid w:val="00B67F61"/>
    <w:rsid w:val="00B7079D"/>
    <w:rsid w:val="00B70E71"/>
    <w:rsid w:val="00B710DD"/>
    <w:rsid w:val="00B71476"/>
    <w:rsid w:val="00B71747"/>
    <w:rsid w:val="00B718BA"/>
    <w:rsid w:val="00B71923"/>
    <w:rsid w:val="00B71925"/>
    <w:rsid w:val="00B71B27"/>
    <w:rsid w:val="00B73816"/>
    <w:rsid w:val="00B74208"/>
    <w:rsid w:val="00B74C2F"/>
    <w:rsid w:val="00B74C46"/>
    <w:rsid w:val="00B75BDD"/>
    <w:rsid w:val="00B76845"/>
    <w:rsid w:val="00B76CE1"/>
    <w:rsid w:val="00B76DFA"/>
    <w:rsid w:val="00B7708F"/>
    <w:rsid w:val="00B77663"/>
    <w:rsid w:val="00B777DD"/>
    <w:rsid w:val="00B80015"/>
    <w:rsid w:val="00B8023E"/>
    <w:rsid w:val="00B80F77"/>
    <w:rsid w:val="00B81ABB"/>
    <w:rsid w:val="00B822C0"/>
    <w:rsid w:val="00B824B2"/>
    <w:rsid w:val="00B8278B"/>
    <w:rsid w:val="00B841A2"/>
    <w:rsid w:val="00B84E10"/>
    <w:rsid w:val="00B854F9"/>
    <w:rsid w:val="00B85574"/>
    <w:rsid w:val="00B8586F"/>
    <w:rsid w:val="00B861F7"/>
    <w:rsid w:val="00B862AD"/>
    <w:rsid w:val="00B86377"/>
    <w:rsid w:val="00B86B0F"/>
    <w:rsid w:val="00B87AC5"/>
    <w:rsid w:val="00B87E83"/>
    <w:rsid w:val="00B90247"/>
    <w:rsid w:val="00B928C5"/>
    <w:rsid w:val="00B92907"/>
    <w:rsid w:val="00B92916"/>
    <w:rsid w:val="00B92C25"/>
    <w:rsid w:val="00B92ECA"/>
    <w:rsid w:val="00B931D5"/>
    <w:rsid w:val="00B9398C"/>
    <w:rsid w:val="00B93A6E"/>
    <w:rsid w:val="00B93B5E"/>
    <w:rsid w:val="00B94561"/>
    <w:rsid w:val="00B94DAF"/>
    <w:rsid w:val="00B95995"/>
    <w:rsid w:val="00B95FE9"/>
    <w:rsid w:val="00B96060"/>
    <w:rsid w:val="00B96439"/>
    <w:rsid w:val="00B96913"/>
    <w:rsid w:val="00B97114"/>
    <w:rsid w:val="00B9796E"/>
    <w:rsid w:val="00B97B79"/>
    <w:rsid w:val="00B97CA0"/>
    <w:rsid w:val="00BA0051"/>
    <w:rsid w:val="00BA0683"/>
    <w:rsid w:val="00BA07DA"/>
    <w:rsid w:val="00BA0C35"/>
    <w:rsid w:val="00BA0F86"/>
    <w:rsid w:val="00BA19ED"/>
    <w:rsid w:val="00BA1A3E"/>
    <w:rsid w:val="00BA29C1"/>
    <w:rsid w:val="00BA318A"/>
    <w:rsid w:val="00BA35F9"/>
    <w:rsid w:val="00BA3E6A"/>
    <w:rsid w:val="00BA3FE1"/>
    <w:rsid w:val="00BA4334"/>
    <w:rsid w:val="00BA4A4A"/>
    <w:rsid w:val="00BA4AF7"/>
    <w:rsid w:val="00BA52C4"/>
    <w:rsid w:val="00BA52DB"/>
    <w:rsid w:val="00BA5E50"/>
    <w:rsid w:val="00BA6D98"/>
    <w:rsid w:val="00BA741D"/>
    <w:rsid w:val="00BA7812"/>
    <w:rsid w:val="00BA7928"/>
    <w:rsid w:val="00BA7F80"/>
    <w:rsid w:val="00BB02F1"/>
    <w:rsid w:val="00BB0840"/>
    <w:rsid w:val="00BB10A4"/>
    <w:rsid w:val="00BB3D21"/>
    <w:rsid w:val="00BB44AD"/>
    <w:rsid w:val="00BB48A2"/>
    <w:rsid w:val="00BB500C"/>
    <w:rsid w:val="00BB58F8"/>
    <w:rsid w:val="00BB62AD"/>
    <w:rsid w:val="00BB68D7"/>
    <w:rsid w:val="00BB6A58"/>
    <w:rsid w:val="00BB6A85"/>
    <w:rsid w:val="00BB7625"/>
    <w:rsid w:val="00BC0C0A"/>
    <w:rsid w:val="00BC1F74"/>
    <w:rsid w:val="00BC21FE"/>
    <w:rsid w:val="00BC27B5"/>
    <w:rsid w:val="00BC2BC9"/>
    <w:rsid w:val="00BC3E4A"/>
    <w:rsid w:val="00BC4047"/>
    <w:rsid w:val="00BC428A"/>
    <w:rsid w:val="00BC4356"/>
    <w:rsid w:val="00BC44DF"/>
    <w:rsid w:val="00BC45A4"/>
    <w:rsid w:val="00BC4F91"/>
    <w:rsid w:val="00BC5640"/>
    <w:rsid w:val="00BC5DB5"/>
    <w:rsid w:val="00BC643C"/>
    <w:rsid w:val="00BC6639"/>
    <w:rsid w:val="00BC7080"/>
    <w:rsid w:val="00BC756B"/>
    <w:rsid w:val="00BC78D8"/>
    <w:rsid w:val="00BD2347"/>
    <w:rsid w:val="00BD25AD"/>
    <w:rsid w:val="00BD2B7E"/>
    <w:rsid w:val="00BD41FA"/>
    <w:rsid w:val="00BD450F"/>
    <w:rsid w:val="00BD462C"/>
    <w:rsid w:val="00BD4F94"/>
    <w:rsid w:val="00BD5EBF"/>
    <w:rsid w:val="00BD6674"/>
    <w:rsid w:val="00BD6B1C"/>
    <w:rsid w:val="00BD7023"/>
    <w:rsid w:val="00BD7355"/>
    <w:rsid w:val="00BD76A0"/>
    <w:rsid w:val="00BD7F32"/>
    <w:rsid w:val="00BE098E"/>
    <w:rsid w:val="00BE0A11"/>
    <w:rsid w:val="00BE1003"/>
    <w:rsid w:val="00BE1680"/>
    <w:rsid w:val="00BE16EE"/>
    <w:rsid w:val="00BE1934"/>
    <w:rsid w:val="00BE19BC"/>
    <w:rsid w:val="00BE283B"/>
    <w:rsid w:val="00BE2A47"/>
    <w:rsid w:val="00BE2C34"/>
    <w:rsid w:val="00BE2F9A"/>
    <w:rsid w:val="00BE3450"/>
    <w:rsid w:val="00BE44C0"/>
    <w:rsid w:val="00BE4898"/>
    <w:rsid w:val="00BE495F"/>
    <w:rsid w:val="00BE4E69"/>
    <w:rsid w:val="00BE4FE3"/>
    <w:rsid w:val="00BE5A99"/>
    <w:rsid w:val="00BE6486"/>
    <w:rsid w:val="00BF01ED"/>
    <w:rsid w:val="00BF165E"/>
    <w:rsid w:val="00BF1772"/>
    <w:rsid w:val="00BF1B9E"/>
    <w:rsid w:val="00BF1E20"/>
    <w:rsid w:val="00BF2F08"/>
    <w:rsid w:val="00BF4C9F"/>
    <w:rsid w:val="00BF5257"/>
    <w:rsid w:val="00BF5496"/>
    <w:rsid w:val="00BF5D21"/>
    <w:rsid w:val="00BF6A52"/>
    <w:rsid w:val="00BF724E"/>
    <w:rsid w:val="00BF7546"/>
    <w:rsid w:val="00BF7970"/>
    <w:rsid w:val="00BF79E4"/>
    <w:rsid w:val="00BF7A61"/>
    <w:rsid w:val="00C0066C"/>
    <w:rsid w:val="00C00B64"/>
    <w:rsid w:val="00C00EF4"/>
    <w:rsid w:val="00C0103A"/>
    <w:rsid w:val="00C0190B"/>
    <w:rsid w:val="00C01B8F"/>
    <w:rsid w:val="00C027CB"/>
    <w:rsid w:val="00C0285B"/>
    <w:rsid w:val="00C02E4A"/>
    <w:rsid w:val="00C0376A"/>
    <w:rsid w:val="00C03BFA"/>
    <w:rsid w:val="00C03E5F"/>
    <w:rsid w:val="00C04013"/>
    <w:rsid w:val="00C05610"/>
    <w:rsid w:val="00C0612B"/>
    <w:rsid w:val="00C068B9"/>
    <w:rsid w:val="00C0698B"/>
    <w:rsid w:val="00C069E9"/>
    <w:rsid w:val="00C06BFC"/>
    <w:rsid w:val="00C06DE7"/>
    <w:rsid w:val="00C06DF3"/>
    <w:rsid w:val="00C102EC"/>
    <w:rsid w:val="00C103C6"/>
    <w:rsid w:val="00C10404"/>
    <w:rsid w:val="00C104B3"/>
    <w:rsid w:val="00C114FE"/>
    <w:rsid w:val="00C1225C"/>
    <w:rsid w:val="00C12C71"/>
    <w:rsid w:val="00C13279"/>
    <w:rsid w:val="00C14859"/>
    <w:rsid w:val="00C149DA"/>
    <w:rsid w:val="00C15150"/>
    <w:rsid w:val="00C156EF"/>
    <w:rsid w:val="00C15801"/>
    <w:rsid w:val="00C158BA"/>
    <w:rsid w:val="00C15B55"/>
    <w:rsid w:val="00C15CB6"/>
    <w:rsid w:val="00C15DB9"/>
    <w:rsid w:val="00C16485"/>
    <w:rsid w:val="00C16863"/>
    <w:rsid w:val="00C17609"/>
    <w:rsid w:val="00C17B3A"/>
    <w:rsid w:val="00C17D9F"/>
    <w:rsid w:val="00C20225"/>
    <w:rsid w:val="00C202D5"/>
    <w:rsid w:val="00C20C97"/>
    <w:rsid w:val="00C21ADC"/>
    <w:rsid w:val="00C21C89"/>
    <w:rsid w:val="00C21EC4"/>
    <w:rsid w:val="00C228E8"/>
    <w:rsid w:val="00C2369C"/>
    <w:rsid w:val="00C23E2E"/>
    <w:rsid w:val="00C24022"/>
    <w:rsid w:val="00C24905"/>
    <w:rsid w:val="00C2505C"/>
    <w:rsid w:val="00C255CA"/>
    <w:rsid w:val="00C25BD5"/>
    <w:rsid w:val="00C2627D"/>
    <w:rsid w:val="00C26647"/>
    <w:rsid w:val="00C27194"/>
    <w:rsid w:val="00C272C0"/>
    <w:rsid w:val="00C27AC5"/>
    <w:rsid w:val="00C307E2"/>
    <w:rsid w:val="00C30D34"/>
    <w:rsid w:val="00C312AF"/>
    <w:rsid w:val="00C312EF"/>
    <w:rsid w:val="00C31E1F"/>
    <w:rsid w:val="00C320BF"/>
    <w:rsid w:val="00C32101"/>
    <w:rsid w:val="00C326E3"/>
    <w:rsid w:val="00C32FA2"/>
    <w:rsid w:val="00C33266"/>
    <w:rsid w:val="00C33320"/>
    <w:rsid w:val="00C33583"/>
    <w:rsid w:val="00C342F0"/>
    <w:rsid w:val="00C34407"/>
    <w:rsid w:val="00C36825"/>
    <w:rsid w:val="00C37082"/>
    <w:rsid w:val="00C377A1"/>
    <w:rsid w:val="00C403C7"/>
    <w:rsid w:val="00C408D1"/>
    <w:rsid w:val="00C40ADA"/>
    <w:rsid w:val="00C4126C"/>
    <w:rsid w:val="00C422AB"/>
    <w:rsid w:val="00C425D9"/>
    <w:rsid w:val="00C42F90"/>
    <w:rsid w:val="00C442F5"/>
    <w:rsid w:val="00C4479A"/>
    <w:rsid w:val="00C4484F"/>
    <w:rsid w:val="00C4553B"/>
    <w:rsid w:val="00C456FB"/>
    <w:rsid w:val="00C45CA9"/>
    <w:rsid w:val="00C46202"/>
    <w:rsid w:val="00C4670C"/>
    <w:rsid w:val="00C47539"/>
    <w:rsid w:val="00C47D96"/>
    <w:rsid w:val="00C5181E"/>
    <w:rsid w:val="00C51BA9"/>
    <w:rsid w:val="00C52E9A"/>
    <w:rsid w:val="00C530F5"/>
    <w:rsid w:val="00C54079"/>
    <w:rsid w:val="00C54226"/>
    <w:rsid w:val="00C556B6"/>
    <w:rsid w:val="00C55F93"/>
    <w:rsid w:val="00C5618A"/>
    <w:rsid w:val="00C56A31"/>
    <w:rsid w:val="00C574AB"/>
    <w:rsid w:val="00C57D0A"/>
    <w:rsid w:val="00C602AD"/>
    <w:rsid w:val="00C6072B"/>
    <w:rsid w:val="00C60CB0"/>
    <w:rsid w:val="00C6115E"/>
    <w:rsid w:val="00C61407"/>
    <w:rsid w:val="00C62012"/>
    <w:rsid w:val="00C62C70"/>
    <w:rsid w:val="00C63C1A"/>
    <w:rsid w:val="00C63E52"/>
    <w:rsid w:val="00C64AC3"/>
    <w:rsid w:val="00C6514A"/>
    <w:rsid w:val="00C65CFC"/>
    <w:rsid w:val="00C6611F"/>
    <w:rsid w:val="00C66330"/>
    <w:rsid w:val="00C666C9"/>
    <w:rsid w:val="00C667B2"/>
    <w:rsid w:val="00C6698E"/>
    <w:rsid w:val="00C67E97"/>
    <w:rsid w:val="00C70105"/>
    <w:rsid w:val="00C70805"/>
    <w:rsid w:val="00C70F36"/>
    <w:rsid w:val="00C713AA"/>
    <w:rsid w:val="00C71935"/>
    <w:rsid w:val="00C72C12"/>
    <w:rsid w:val="00C731C2"/>
    <w:rsid w:val="00C73705"/>
    <w:rsid w:val="00C7396F"/>
    <w:rsid w:val="00C73E01"/>
    <w:rsid w:val="00C74060"/>
    <w:rsid w:val="00C74796"/>
    <w:rsid w:val="00C747C8"/>
    <w:rsid w:val="00C75535"/>
    <w:rsid w:val="00C75D23"/>
    <w:rsid w:val="00C75F5C"/>
    <w:rsid w:val="00C764F8"/>
    <w:rsid w:val="00C769F2"/>
    <w:rsid w:val="00C772C8"/>
    <w:rsid w:val="00C77543"/>
    <w:rsid w:val="00C775B6"/>
    <w:rsid w:val="00C77D01"/>
    <w:rsid w:val="00C77FC1"/>
    <w:rsid w:val="00C77FCD"/>
    <w:rsid w:val="00C80B04"/>
    <w:rsid w:val="00C80FA9"/>
    <w:rsid w:val="00C811C1"/>
    <w:rsid w:val="00C81B7B"/>
    <w:rsid w:val="00C81C70"/>
    <w:rsid w:val="00C821E6"/>
    <w:rsid w:val="00C822C7"/>
    <w:rsid w:val="00C828D7"/>
    <w:rsid w:val="00C82E57"/>
    <w:rsid w:val="00C83794"/>
    <w:rsid w:val="00C838E5"/>
    <w:rsid w:val="00C83EB2"/>
    <w:rsid w:val="00C854BB"/>
    <w:rsid w:val="00C8570F"/>
    <w:rsid w:val="00C85E3C"/>
    <w:rsid w:val="00C86B0F"/>
    <w:rsid w:val="00C86EEB"/>
    <w:rsid w:val="00C87713"/>
    <w:rsid w:val="00C87AA5"/>
    <w:rsid w:val="00C87B20"/>
    <w:rsid w:val="00C87D53"/>
    <w:rsid w:val="00C907CB"/>
    <w:rsid w:val="00C910D2"/>
    <w:rsid w:val="00C9112D"/>
    <w:rsid w:val="00C9273D"/>
    <w:rsid w:val="00C92A27"/>
    <w:rsid w:val="00C92AF2"/>
    <w:rsid w:val="00C92D13"/>
    <w:rsid w:val="00C92EF1"/>
    <w:rsid w:val="00C93279"/>
    <w:rsid w:val="00C93B88"/>
    <w:rsid w:val="00C9584B"/>
    <w:rsid w:val="00C95DE2"/>
    <w:rsid w:val="00C96361"/>
    <w:rsid w:val="00C96DC6"/>
    <w:rsid w:val="00C97239"/>
    <w:rsid w:val="00C9786B"/>
    <w:rsid w:val="00C97A6D"/>
    <w:rsid w:val="00C97FC4"/>
    <w:rsid w:val="00CA00F7"/>
    <w:rsid w:val="00CA017C"/>
    <w:rsid w:val="00CA1DBA"/>
    <w:rsid w:val="00CA1E48"/>
    <w:rsid w:val="00CA2265"/>
    <w:rsid w:val="00CA2B69"/>
    <w:rsid w:val="00CA30E1"/>
    <w:rsid w:val="00CA32DC"/>
    <w:rsid w:val="00CA375C"/>
    <w:rsid w:val="00CA41AC"/>
    <w:rsid w:val="00CA4CC6"/>
    <w:rsid w:val="00CA4F0C"/>
    <w:rsid w:val="00CA502A"/>
    <w:rsid w:val="00CA5ACA"/>
    <w:rsid w:val="00CA5D75"/>
    <w:rsid w:val="00CA6394"/>
    <w:rsid w:val="00CA725B"/>
    <w:rsid w:val="00CA748C"/>
    <w:rsid w:val="00CA7768"/>
    <w:rsid w:val="00CB0A67"/>
    <w:rsid w:val="00CB0BA7"/>
    <w:rsid w:val="00CB0E8D"/>
    <w:rsid w:val="00CB3CD6"/>
    <w:rsid w:val="00CB3F15"/>
    <w:rsid w:val="00CB6714"/>
    <w:rsid w:val="00CB6745"/>
    <w:rsid w:val="00CB6BDA"/>
    <w:rsid w:val="00CB6F8D"/>
    <w:rsid w:val="00CB7673"/>
    <w:rsid w:val="00CC057F"/>
    <w:rsid w:val="00CC2122"/>
    <w:rsid w:val="00CC33C6"/>
    <w:rsid w:val="00CC364A"/>
    <w:rsid w:val="00CC4031"/>
    <w:rsid w:val="00CC4194"/>
    <w:rsid w:val="00CC6278"/>
    <w:rsid w:val="00CC682D"/>
    <w:rsid w:val="00CC6869"/>
    <w:rsid w:val="00CD0636"/>
    <w:rsid w:val="00CD0751"/>
    <w:rsid w:val="00CD0DE1"/>
    <w:rsid w:val="00CD22D7"/>
    <w:rsid w:val="00CD2A43"/>
    <w:rsid w:val="00CD2FD4"/>
    <w:rsid w:val="00CD31A6"/>
    <w:rsid w:val="00CD3352"/>
    <w:rsid w:val="00CD43B5"/>
    <w:rsid w:val="00CD4651"/>
    <w:rsid w:val="00CD4A98"/>
    <w:rsid w:val="00CD5715"/>
    <w:rsid w:val="00CD5753"/>
    <w:rsid w:val="00CD6377"/>
    <w:rsid w:val="00CD6866"/>
    <w:rsid w:val="00CD7068"/>
    <w:rsid w:val="00CD727F"/>
    <w:rsid w:val="00CE0899"/>
    <w:rsid w:val="00CE0D8A"/>
    <w:rsid w:val="00CE15C3"/>
    <w:rsid w:val="00CE1924"/>
    <w:rsid w:val="00CE269D"/>
    <w:rsid w:val="00CE29E9"/>
    <w:rsid w:val="00CE3A95"/>
    <w:rsid w:val="00CE3F4A"/>
    <w:rsid w:val="00CE4017"/>
    <w:rsid w:val="00CE4A93"/>
    <w:rsid w:val="00CE4E87"/>
    <w:rsid w:val="00CE4FA3"/>
    <w:rsid w:val="00CE5177"/>
    <w:rsid w:val="00CE5289"/>
    <w:rsid w:val="00CE5353"/>
    <w:rsid w:val="00CE5381"/>
    <w:rsid w:val="00CE55E5"/>
    <w:rsid w:val="00CE570D"/>
    <w:rsid w:val="00CE58D4"/>
    <w:rsid w:val="00CE58E1"/>
    <w:rsid w:val="00CE5CE4"/>
    <w:rsid w:val="00CE618B"/>
    <w:rsid w:val="00CE650E"/>
    <w:rsid w:val="00CE76E1"/>
    <w:rsid w:val="00CE791A"/>
    <w:rsid w:val="00CE7BE2"/>
    <w:rsid w:val="00CF0635"/>
    <w:rsid w:val="00CF063F"/>
    <w:rsid w:val="00CF20D0"/>
    <w:rsid w:val="00CF2CAC"/>
    <w:rsid w:val="00CF2E23"/>
    <w:rsid w:val="00CF3BA9"/>
    <w:rsid w:val="00CF3DE1"/>
    <w:rsid w:val="00CF41DC"/>
    <w:rsid w:val="00CF57A2"/>
    <w:rsid w:val="00CF71BE"/>
    <w:rsid w:val="00CF796E"/>
    <w:rsid w:val="00D0042B"/>
    <w:rsid w:val="00D00451"/>
    <w:rsid w:val="00D00D91"/>
    <w:rsid w:val="00D01097"/>
    <w:rsid w:val="00D012C0"/>
    <w:rsid w:val="00D019BF"/>
    <w:rsid w:val="00D030BD"/>
    <w:rsid w:val="00D0341F"/>
    <w:rsid w:val="00D03C6E"/>
    <w:rsid w:val="00D03DF6"/>
    <w:rsid w:val="00D04422"/>
    <w:rsid w:val="00D060C4"/>
    <w:rsid w:val="00D06C23"/>
    <w:rsid w:val="00D06C5E"/>
    <w:rsid w:val="00D06CEA"/>
    <w:rsid w:val="00D06D9D"/>
    <w:rsid w:val="00D076D2"/>
    <w:rsid w:val="00D07A82"/>
    <w:rsid w:val="00D07ABD"/>
    <w:rsid w:val="00D07D28"/>
    <w:rsid w:val="00D100D9"/>
    <w:rsid w:val="00D103F5"/>
    <w:rsid w:val="00D1067C"/>
    <w:rsid w:val="00D113B8"/>
    <w:rsid w:val="00D121C2"/>
    <w:rsid w:val="00D12886"/>
    <w:rsid w:val="00D12B19"/>
    <w:rsid w:val="00D13447"/>
    <w:rsid w:val="00D1345D"/>
    <w:rsid w:val="00D147CD"/>
    <w:rsid w:val="00D15F92"/>
    <w:rsid w:val="00D1656C"/>
    <w:rsid w:val="00D177A7"/>
    <w:rsid w:val="00D177DE"/>
    <w:rsid w:val="00D179DB"/>
    <w:rsid w:val="00D17BCA"/>
    <w:rsid w:val="00D17DB8"/>
    <w:rsid w:val="00D201F1"/>
    <w:rsid w:val="00D20F7F"/>
    <w:rsid w:val="00D21B7A"/>
    <w:rsid w:val="00D21C45"/>
    <w:rsid w:val="00D2264F"/>
    <w:rsid w:val="00D22756"/>
    <w:rsid w:val="00D2299D"/>
    <w:rsid w:val="00D22AA7"/>
    <w:rsid w:val="00D22E3B"/>
    <w:rsid w:val="00D23D78"/>
    <w:rsid w:val="00D25C0A"/>
    <w:rsid w:val="00D25F66"/>
    <w:rsid w:val="00D267A6"/>
    <w:rsid w:val="00D30C32"/>
    <w:rsid w:val="00D315A5"/>
    <w:rsid w:val="00D315B9"/>
    <w:rsid w:val="00D3171E"/>
    <w:rsid w:val="00D31B41"/>
    <w:rsid w:val="00D31C57"/>
    <w:rsid w:val="00D32324"/>
    <w:rsid w:val="00D32B67"/>
    <w:rsid w:val="00D33FCD"/>
    <w:rsid w:val="00D34333"/>
    <w:rsid w:val="00D35A9D"/>
    <w:rsid w:val="00D36F20"/>
    <w:rsid w:val="00D379C0"/>
    <w:rsid w:val="00D40850"/>
    <w:rsid w:val="00D408A7"/>
    <w:rsid w:val="00D40D4D"/>
    <w:rsid w:val="00D417CC"/>
    <w:rsid w:val="00D42D2A"/>
    <w:rsid w:val="00D4316D"/>
    <w:rsid w:val="00D43449"/>
    <w:rsid w:val="00D43A4C"/>
    <w:rsid w:val="00D43A92"/>
    <w:rsid w:val="00D4453E"/>
    <w:rsid w:val="00D4530C"/>
    <w:rsid w:val="00D45C61"/>
    <w:rsid w:val="00D45E42"/>
    <w:rsid w:val="00D46939"/>
    <w:rsid w:val="00D46C53"/>
    <w:rsid w:val="00D47399"/>
    <w:rsid w:val="00D4767E"/>
    <w:rsid w:val="00D47E29"/>
    <w:rsid w:val="00D50829"/>
    <w:rsid w:val="00D51752"/>
    <w:rsid w:val="00D51EB1"/>
    <w:rsid w:val="00D53DB1"/>
    <w:rsid w:val="00D53DBD"/>
    <w:rsid w:val="00D551E6"/>
    <w:rsid w:val="00D554FF"/>
    <w:rsid w:val="00D557E6"/>
    <w:rsid w:val="00D559D6"/>
    <w:rsid w:val="00D55EEC"/>
    <w:rsid w:val="00D600B3"/>
    <w:rsid w:val="00D6099B"/>
    <w:rsid w:val="00D60D50"/>
    <w:rsid w:val="00D61CA9"/>
    <w:rsid w:val="00D61D7B"/>
    <w:rsid w:val="00D63872"/>
    <w:rsid w:val="00D63955"/>
    <w:rsid w:val="00D64CAD"/>
    <w:rsid w:val="00D6540B"/>
    <w:rsid w:val="00D65DCD"/>
    <w:rsid w:val="00D65FCD"/>
    <w:rsid w:val="00D670C7"/>
    <w:rsid w:val="00D6712B"/>
    <w:rsid w:val="00D6742A"/>
    <w:rsid w:val="00D674E5"/>
    <w:rsid w:val="00D6797E"/>
    <w:rsid w:val="00D67DFA"/>
    <w:rsid w:val="00D7170B"/>
    <w:rsid w:val="00D731D9"/>
    <w:rsid w:val="00D73384"/>
    <w:rsid w:val="00D73ADB"/>
    <w:rsid w:val="00D73E08"/>
    <w:rsid w:val="00D74D96"/>
    <w:rsid w:val="00D76E9E"/>
    <w:rsid w:val="00D77505"/>
    <w:rsid w:val="00D810EA"/>
    <w:rsid w:val="00D83327"/>
    <w:rsid w:val="00D84082"/>
    <w:rsid w:val="00D84506"/>
    <w:rsid w:val="00D8480F"/>
    <w:rsid w:val="00D84DC8"/>
    <w:rsid w:val="00D85132"/>
    <w:rsid w:val="00D85948"/>
    <w:rsid w:val="00D867D3"/>
    <w:rsid w:val="00D86C15"/>
    <w:rsid w:val="00D879A9"/>
    <w:rsid w:val="00D87D3C"/>
    <w:rsid w:val="00D87F3A"/>
    <w:rsid w:val="00D90032"/>
    <w:rsid w:val="00D92127"/>
    <w:rsid w:val="00D92D29"/>
    <w:rsid w:val="00D933BB"/>
    <w:rsid w:val="00D934DB"/>
    <w:rsid w:val="00D93D59"/>
    <w:rsid w:val="00D93F41"/>
    <w:rsid w:val="00D94120"/>
    <w:rsid w:val="00D94872"/>
    <w:rsid w:val="00D9691E"/>
    <w:rsid w:val="00D96BAA"/>
    <w:rsid w:val="00D97CB9"/>
    <w:rsid w:val="00DA0757"/>
    <w:rsid w:val="00DA090F"/>
    <w:rsid w:val="00DA09A1"/>
    <w:rsid w:val="00DA0B6F"/>
    <w:rsid w:val="00DA1564"/>
    <w:rsid w:val="00DA1AC6"/>
    <w:rsid w:val="00DA34CE"/>
    <w:rsid w:val="00DA46C2"/>
    <w:rsid w:val="00DA4BD0"/>
    <w:rsid w:val="00DA57F1"/>
    <w:rsid w:val="00DA5F10"/>
    <w:rsid w:val="00DA60B1"/>
    <w:rsid w:val="00DA65C8"/>
    <w:rsid w:val="00DA7459"/>
    <w:rsid w:val="00DB12F8"/>
    <w:rsid w:val="00DB171C"/>
    <w:rsid w:val="00DB1EF6"/>
    <w:rsid w:val="00DB2490"/>
    <w:rsid w:val="00DB3AEA"/>
    <w:rsid w:val="00DB40F7"/>
    <w:rsid w:val="00DB4228"/>
    <w:rsid w:val="00DB4955"/>
    <w:rsid w:val="00DB4A36"/>
    <w:rsid w:val="00DB4D9C"/>
    <w:rsid w:val="00DB5092"/>
    <w:rsid w:val="00DB50B1"/>
    <w:rsid w:val="00DB5BD0"/>
    <w:rsid w:val="00DB5ED0"/>
    <w:rsid w:val="00DB635D"/>
    <w:rsid w:val="00DB642E"/>
    <w:rsid w:val="00DB6693"/>
    <w:rsid w:val="00DB6EBC"/>
    <w:rsid w:val="00DB7120"/>
    <w:rsid w:val="00DB720C"/>
    <w:rsid w:val="00DB7264"/>
    <w:rsid w:val="00DB7335"/>
    <w:rsid w:val="00DC1634"/>
    <w:rsid w:val="00DC1A77"/>
    <w:rsid w:val="00DC25FE"/>
    <w:rsid w:val="00DC3118"/>
    <w:rsid w:val="00DC543D"/>
    <w:rsid w:val="00DC560A"/>
    <w:rsid w:val="00DC638E"/>
    <w:rsid w:val="00DC7418"/>
    <w:rsid w:val="00DD013A"/>
    <w:rsid w:val="00DD0593"/>
    <w:rsid w:val="00DD0617"/>
    <w:rsid w:val="00DD1C4C"/>
    <w:rsid w:val="00DD253B"/>
    <w:rsid w:val="00DD353D"/>
    <w:rsid w:val="00DD388F"/>
    <w:rsid w:val="00DD423B"/>
    <w:rsid w:val="00DD43B2"/>
    <w:rsid w:val="00DD44A7"/>
    <w:rsid w:val="00DD479E"/>
    <w:rsid w:val="00DD5169"/>
    <w:rsid w:val="00DD51C1"/>
    <w:rsid w:val="00DD522B"/>
    <w:rsid w:val="00DD557C"/>
    <w:rsid w:val="00DD582E"/>
    <w:rsid w:val="00DD6BF8"/>
    <w:rsid w:val="00DD7BAF"/>
    <w:rsid w:val="00DE0125"/>
    <w:rsid w:val="00DE033A"/>
    <w:rsid w:val="00DE0529"/>
    <w:rsid w:val="00DE0AF9"/>
    <w:rsid w:val="00DE0EBA"/>
    <w:rsid w:val="00DE11C2"/>
    <w:rsid w:val="00DE15CB"/>
    <w:rsid w:val="00DE178D"/>
    <w:rsid w:val="00DE280C"/>
    <w:rsid w:val="00DE2A60"/>
    <w:rsid w:val="00DE2E34"/>
    <w:rsid w:val="00DE4228"/>
    <w:rsid w:val="00DE4284"/>
    <w:rsid w:val="00DE4D30"/>
    <w:rsid w:val="00DE57F5"/>
    <w:rsid w:val="00DE57FB"/>
    <w:rsid w:val="00DE5F43"/>
    <w:rsid w:val="00DE7A0C"/>
    <w:rsid w:val="00DF084C"/>
    <w:rsid w:val="00DF08CD"/>
    <w:rsid w:val="00DF0AF5"/>
    <w:rsid w:val="00DF0DE5"/>
    <w:rsid w:val="00DF18C0"/>
    <w:rsid w:val="00DF1E98"/>
    <w:rsid w:val="00DF1EFC"/>
    <w:rsid w:val="00DF2D10"/>
    <w:rsid w:val="00DF3586"/>
    <w:rsid w:val="00DF64AD"/>
    <w:rsid w:val="00DF76C8"/>
    <w:rsid w:val="00DF7D26"/>
    <w:rsid w:val="00E012DC"/>
    <w:rsid w:val="00E01650"/>
    <w:rsid w:val="00E0264F"/>
    <w:rsid w:val="00E028CC"/>
    <w:rsid w:val="00E03279"/>
    <w:rsid w:val="00E033CE"/>
    <w:rsid w:val="00E03F56"/>
    <w:rsid w:val="00E046A1"/>
    <w:rsid w:val="00E048C2"/>
    <w:rsid w:val="00E05278"/>
    <w:rsid w:val="00E07518"/>
    <w:rsid w:val="00E10EDE"/>
    <w:rsid w:val="00E10F23"/>
    <w:rsid w:val="00E11823"/>
    <w:rsid w:val="00E11ADD"/>
    <w:rsid w:val="00E11C49"/>
    <w:rsid w:val="00E1273D"/>
    <w:rsid w:val="00E13435"/>
    <w:rsid w:val="00E13C73"/>
    <w:rsid w:val="00E14403"/>
    <w:rsid w:val="00E14BA7"/>
    <w:rsid w:val="00E156CB"/>
    <w:rsid w:val="00E15E89"/>
    <w:rsid w:val="00E16110"/>
    <w:rsid w:val="00E16569"/>
    <w:rsid w:val="00E17112"/>
    <w:rsid w:val="00E1766D"/>
    <w:rsid w:val="00E17B70"/>
    <w:rsid w:val="00E2000A"/>
    <w:rsid w:val="00E2031C"/>
    <w:rsid w:val="00E221EF"/>
    <w:rsid w:val="00E221FB"/>
    <w:rsid w:val="00E23388"/>
    <w:rsid w:val="00E23BCE"/>
    <w:rsid w:val="00E23E8A"/>
    <w:rsid w:val="00E2464B"/>
    <w:rsid w:val="00E24DE4"/>
    <w:rsid w:val="00E25673"/>
    <w:rsid w:val="00E25F22"/>
    <w:rsid w:val="00E26F0F"/>
    <w:rsid w:val="00E2710F"/>
    <w:rsid w:val="00E271D9"/>
    <w:rsid w:val="00E27741"/>
    <w:rsid w:val="00E27A0F"/>
    <w:rsid w:val="00E305A1"/>
    <w:rsid w:val="00E30627"/>
    <w:rsid w:val="00E3145F"/>
    <w:rsid w:val="00E31833"/>
    <w:rsid w:val="00E318DB"/>
    <w:rsid w:val="00E32219"/>
    <w:rsid w:val="00E32BD2"/>
    <w:rsid w:val="00E335AF"/>
    <w:rsid w:val="00E33ADF"/>
    <w:rsid w:val="00E34224"/>
    <w:rsid w:val="00E34349"/>
    <w:rsid w:val="00E3492F"/>
    <w:rsid w:val="00E34E23"/>
    <w:rsid w:val="00E352E9"/>
    <w:rsid w:val="00E35577"/>
    <w:rsid w:val="00E35EEC"/>
    <w:rsid w:val="00E37ED6"/>
    <w:rsid w:val="00E409AB"/>
    <w:rsid w:val="00E40FE2"/>
    <w:rsid w:val="00E41D34"/>
    <w:rsid w:val="00E41ED5"/>
    <w:rsid w:val="00E42517"/>
    <w:rsid w:val="00E42A6F"/>
    <w:rsid w:val="00E43027"/>
    <w:rsid w:val="00E443A0"/>
    <w:rsid w:val="00E443A1"/>
    <w:rsid w:val="00E446A5"/>
    <w:rsid w:val="00E447E2"/>
    <w:rsid w:val="00E44F23"/>
    <w:rsid w:val="00E4526D"/>
    <w:rsid w:val="00E45683"/>
    <w:rsid w:val="00E45C22"/>
    <w:rsid w:val="00E4686B"/>
    <w:rsid w:val="00E46AB3"/>
    <w:rsid w:val="00E4717F"/>
    <w:rsid w:val="00E47181"/>
    <w:rsid w:val="00E47242"/>
    <w:rsid w:val="00E51458"/>
    <w:rsid w:val="00E51611"/>
    <w:rsid w:val="00E51AE4"/>
    <w:rsid w:val="00E5341E"/>
    <w:rsid w:val="00E53C30"/>
    <w:rsid w:val="00E54387"/>
    <w:rsid w:val="00E54842"/>
    <w:rsid w:val="00E5656E"/>
    <w:rsid w:val="00E56A4D"/>
    <w:rsid w:val="00E56AB9"/>
    <w:rsid w:val="00E57166"/>
    <w:rsid w:val="00E6089E"/>
    <w:rsid w:val="00E6089F"/>
    <w:rsid w:val="00E6111A"/>
    <w:rsid w:val="00E61240"/>
    <w:rsid w:val="00E61B1E"/>
    <w:rsid w:val="00E62884"/>
    <w:rsid w:val="00E629D2"/>
    <w:rsid w:val="00E62A4C"/>
    <w:rsid w:val="00E62BF6"/>
    <w:rsid w:val="00E62C8A"/>
    <w:rsid w:val="00E641C4"/>
    <w:rsid w:val="00E64476"/>
    <w:rsid w:val="00E645D5"/>
    <w:rsid w:val="00E64831"/>
    <w:rsid w:val="00E649DD"/>
    <w:rsid w:val="00E65008"/>
    <w:rsid w:val="00E65A17"/>
    <w:rsid w:val="00E66685"/>
    <w:rsid w:val="00E667BC"/>
    <w:rsid w:val="00E66C19"/>
    <w:rsid w:val="00E66CE4"/>
    <w:rsid w:val="00E70077"/>
    <w:rsid w:val="00E72632"/>
    <w:rsid w:val="00E731C5"/>
    <w:rsid w:val="00E7336C"/>
    <w:rsid w:val="00E740F0"/>
    <w:rsid w:val="00E74428"/>
    <w:rsid w:val="00E76637"/>
    <w:rsid w:val="00E76794"/>
    <w:rsid w:val="00E7682C"/>
    <w:rsid w:val="00E7749E"/>
    <w:rsid w:val="00E774B8"/>
    <w:rsid w:val="00E77A95"/>
    <w:rsid w:val="00E80A03"/>
    <w:rsid w:val="00E80F7A"/>
    <w:rsid w:val="00E81556"/>
    <w:rsid w:val="00E817A7"/>
    <w:rsid w:val="00E826BB"/>
    <w:rsid w:val="00E82DAC"/>
    <w:rsid w:val="00E830BC"/>
    <w:rsid w:val="00E839C4"/>
    <w:rsid w:val="00E83DB8"/>
    <w:rsid w:val="00E84D2A"/>
    <w:rsid w:val="00E8641D"/>
    <w:rsid w:val="00E86694"/>
    <w:rsid w:val="00E8669A"/>
    <w:rsid w:val="00E872A6"/>
    <w:rsid w:val="00E904ED"/>
    <w:rsid w:val="00E90746"/>
    <w:rsid w:val="00E90CE2"/>
    <w:rsid w:val="00E917FE"/>
    <w:rsid w:val="00E91B4A"/>
    <w:rsid w:val="00E91C79"/>
    <w:rsid w:val="00E92165"/>
    <w:rsid w:val="00E92791"/>
    <w:rsid w:val="00E92881"/>
    <w:rsid w:val="00E92B06"/>
    <w:rsid w:val="00E93B1D"/>
    <w:rsid w:val="00E94A09"/>
    <w:rsid w:val="00E94A8B"/>
    <w:rsid w:val="00E94B5A"/>
    <w:rsid w:val="00E94CC2"/>
    <w:rsid w:val="00E94D19"/>
    <w:rsid w:val="00E95066"/>
    <w:rsid w:val="00E95461"/>
    <w:rsid w:val="00E95A82"/>
    <w:rsid w:val="00E95DC6"/>
    <w:rsid w:val="00E97156"/>
    <w:rsid w:val="00E97331"/>
    <w:rsid w:val="00E97EB8"/>
    <w:rsid w:val="00EA03F1"/>
    <w:rsid w:val="00EA0B73"/>
    <w:rsid w:val="00EA1B34"/>
    <w:rsid w:val="00EA1E46"/>
    <w:rsid w:val="00EA2238"/>
    <w:rsid w:val="00EA2E05"/>
    <w:rsid w:val="00EA30FC"/>
    <w:rsid w:val="00EA3348"/>
    <w:rsid w:val="00EA3D2D"/>
    <w:rsid w:val="00EA42BF"/>
    <w:rsid w:val="00EA55AD"/>
    <w:rsid w:val="00EA65FD"/>
    <w:rsid w:val="00EA6854"/>
    <w:rsid w:val="00EA69D1"/>
    <w:rsid w:val="00EA6DE3"/>
    <w:rsid w:val="00EA6F72"/>
    <w:rsid w:val="00EA7219"/>
    <w:rsid w:val="00EA74DB"/>
    <w:rsid w:val="00EA7646"/>
    <w:rsid w:val="00EA7D12"/>
    <w:rsid w:val="00EA7E3C"/>
    <w:rsid w:val="00EA7F4E"/>
    <w:rsid w:val="00EB0D0A"/>
    <w:rsid w:val="00EB123D"/>
    <w:rsid w:val="00EB1420"/>
    <w:rsid w:val="00EB1606"/>
    <w:rsid w:val="00EB17D7"/>
    <w:rsid w:val="00EB1BCF"/>
    <w:rsid w:val="00EB1C00"/>
    <w:rsid w:val="00EB20B6"/>
    <w:rsid w:val="00EB304D"/>
    <w:rsid w:val="00EB3B7D"/>
    <w:rsid w:val="00EB3D86"/>
    <w:rsid w:val="00EB3DE1"/>
    <w:rsid w:val="00EB3DF3"/>
    <w:rsid w:val="00EB52A6"/>
    <w:rsid w:val="00EB5EE7"/>
    <w:rsid w:val="00EB6B39"/>
    <w:rsid w:val="00EB6BE7"/>
    <w:rsid w:val="00EB6CA9"/>
    <w:rsid w:val="00EB73B9"/>
    <w:rsid w:val="00EB7EB9"/>
    <w:rsid w:val="00EC0247"/>
    <w:rsid w:val="00EC031B"/>
    <w:rsid w:val="00EC04F2"/>
    <w:rsid w:val="00EC26BE"/>
    <w:rsid w:val="00EC298E"/>
    <w:rsid w:val="00EC446D"/>
    <w:rsid w:val="00EC4FE5"/>
    <w:rsid w:val="00EC50ED"/>
    <w:rsid w:val="00EC566B"/>
    <w:rsid w:val="00EC5C34"/>
    <w:rsid w:val="00EC6EF8"/>
    <w:rsid w:val="00EC7052"/>
    <w:rsid w:val="00EC708D"/>
    <w:rsid w:val="00EC773C"/>
    <w:rsid w:val="00EC7827"/>
    <w:rsid w:val="00ED01FB"/>
    <w:rsid w:val="00ED05B8"/>
    <w:rsid w:val="00ED0EA3"/>
    <w:rsid w:val="00ED14CA"/>
    <w:rsid w:val="00ED196F"/>
    <w:rsid w:val="00ED1D58"/>
    <w:rsid w:val="00ED22C4"/>
    <w:rsid w:val="00ED31AE"/>
    <w:rsid w:val="00ED33C5"/>
    <w:rsid w:val="00ED3F33"/>
    <w:rsid w:val="00ED430B"/>
    <w:rsid w:val="00ED5182"/>
    <w:rsid w:val="00ED52E7"/>
    <w:rsid w:val="00ED53C1"/>
    <w:rsid w:val="00ED5EA4"/>
    <w:rsid w:val="00ED5F7B"/>
    <w:rsid w:val="00ED62A7"/>
    <w:rsid w:val="00ED62FA"/>
    <w:rsid w:val="00ED66AC"/>
    <w:rsid w:val="00ED6DA0"/>
    <w:rsid w:val="00ED6FAE"/>
    <w:rsid w:val="00ED77EA"/>
    <w:rsid w:val="00EE00CD"/>
    <w:rsid w:val="00EE0647"/>
    <w:rsid w:val="00EE0EF6"/>
    <w:rsid w:val="00EE16BB"/>
    <w:rsid w:val="00EE1C23"/>
    <w:rsid w:val="00EE232F"/>
    <w:rsid w:val="00EE2D58"/>
    <w:rsid w:val="00EE2ED9"/>
    <w:rsid w:val="00EE3285"/>
    <w:rsid w:val="00EE413E"/>
    <w:rsid w:val="00EE538A"/>
    <w:rsid w:val="00EE6942"/>
    <w:rsid w:val="00EE6F23"/>
    <w:rsid w:val="00EE74F9"/>
    <w:rsid w:val="00EF10A9"/>
    <w:rsid w:val="00EF12E1"/>
    <w:rsid w:val="00EF1B60"/>
    <w:rsid w:val="00EF21DA"/>
    <w:rsid w:val="00EF38FB"/>
    <w:rsid w:val="00EF3A9F"/>
    <w:rsid w:val="00EF4273"/>
    <w:rsid w:val="00EF4738"/>
    <w:rsid w:val="00EF4C62"/>
    <w:rsid w:val="00EF5D9B"/>
    <w:rsid w:val="00EF618F"/>
    <w:rsid w:val="00EF6F31"/>
    <w:rsid w:val="00EF72F1"/>
    <w:rsid w:val="00EF74F5"/>
    <w:rsid w:val="00EF76F0"/>
    <w:rsid w:val="00F004C6"/>
    <w:rsid w:val="00F00841"/>
    <w:rsid w:val="00F00BF8"/>
    <w:rsid w:val="00F00FC5"/>
    <w:rsid w:val="00F01BAE"/>
    <w:rsid w:val="00F02C6A"/>
    <w:rsid w:val="00F02D83"/>
    <w:rsid w:val="00F03385"/>
    <w:rsid w:val="00F03789"/>
    <w:rsid w:val="00F0389A"/>
    <w:rsid w:val="00F03C28"/>
    <w:rsid w:val="00F0437D"/>
    <w:rsid w:val="00F04A9C"/>
    <w:rsid w:val="00F052F4"/>
    <w:rsid w:val="00F05C5C"/>
    <w:rsid w:val="00F05D29"/>
    <w:rsid w:val="00F061D8"/>
    <w:rsid w:val="00F10764"/>
    <w:rsid w:val="00F10C15"/>
    <w:rsid w:val="00F10CAC"/>
    <w:rsid w:val="00F1109A"/>
    <w:rsid w:val="00F11106"/>
    <w:rsid w:val="00F11A47"/>
    <w:rsid w:val="00F12047"/>
    <w:rsid w:val="00F13075"/>
    <w:rsid w:val="00F13753"/>
    <w:rsid w:val="00F13F92"/>
    <w:rsid w:val="00F147FD"/>
    <w:rsid w:val="00F1480A"/>
    <w:rsid w:val="00F14CB5"/>
    <w:rsid w:val="00F14F8A"/>
    <w:rsid w:val="00F15732"/>
    <w:rsid w:val="00F158F0"/>
    <w:rsid w:val="00F15F0C"/>
    <w:rsid w:val="00F15F1A"/>
    <w:rsid w:val="00F15F45"/>
    <w:rsid w:val="00F164A8"/>
    <w:rsid w:val="00F170A1"/>
    <w:rsid w:val="00F17230"/>
    <w:rsid w:val="00F17999"/>
    <w:rsid w:val="00F2023D"/>
    <w:rsid w:val="00F215DD"/>
    <w:rsid w:val="00F218D5"/>
    <w:rsid w:val="00F22ABF"/>
    <w:rsid w:val="00F22CC3"/>
    <w:rsid w:val="00F22E07"/>
    <w:rsid w:val="00F22FD9"/>
    <w:rsid w:val="00F2411D"/>
    <w:rsid w:val="00F2419E"/>
    <w:rsid w:val="00F24313"/>
    <w:rsid w:val="00F24BDA"/>
    <w:rsid w:val="00F251F4"/>
    <w:rsid w:val="00F2582C"/>
    <w:rsid w:val="00F25FC6"/>
    <w:rsid w:val="00F26E6E"/>
    <w:rsid w:val="00F27111"/>
    <w:rsid w:val="00F300BE"/>
    <w:rsid w:val="00F302FF"/>
    <w:rsid w:val="00F306C5"/>
    <w:rsid w:val="00F30F21"/>
    <w:rsid w:val="00F31092"/>
    <w:rsid w:val="00F316B7"/>
    <w:rsid w:val="00F31DE2"/>
    <w:rsid w:val="00F320E2"/>
    <w:rsid w:val="00F32410"/>
    <w:rsid w:val="00F33A52"/>
    <w:rsid w:val="00F33BC4"/>
    <w:rsid w:val="00F33E49"/>
    <w:rsid w:val="00F34895"/>
    <w:rsid w:val="00F34E19"/>
    <w:rsid w:val="00F351B0"/>
    <w:rsid w:val="00F369FD"/>
    <w:rsid w:val="00F36CE4"/>
    <w:rsid w:val="00F37217"/>
    <w:rsid w:val="00F37522"/>
    <w:rsid w:val="00F3758D"/>
    <w:rsid w:val="00F375BF"/>
    <w:rsid w:val="00F4028F"/>
    <w:rsid w:val="00F41003"/>
    <w:rsid w:val="00F413FC"/>
    <w:rsid w:val="00F415C5"/>
    <w:rsid w:val="00F41D1F"/>
    <w:rsid w:val="00F4212C"/>
    <w:rsid w:val="00F43134"/>
    <w:rsid w:val="00F43F7A"/>
    <w:rsid w:val="00F459E2"/>
    <w:rsid w:val="00F461A5"/>
    <w:rsid w:val="00F46578"/>
    <w:rsid w:val="00F46987"/>
    <w:rsid w:val="00F472E7"/>
    <w:rsid w:val="00F474EF"/>
    <w:rsid w:val="00F5039F"/>
    <w:rsid w:val="00F50F37"/>
    <w:rsid w:val="00F518E7"/>
    <w:rsid w:val="00F520D7"/>
    <w:rsid w:val="00F52D7F"/>
    <w:rsid w:val="00F52DC9"/>
    <w:rsid w:val="00F52ED9"/>
    <w:rsid w:val="00F53780"/>
    <w:rsid w:val="00F540C1"/>
    <w:rsid w:val="00F5422F"/>
    <w:rsid w:val="00F54304"/>
    <w:rsid w:val="00F545BB"/>
    <w:rsid w:val="00F54727"/>
    <w:rsid w:val="00F5605C"/>
    <w:rsid w:val="00F56A4C"/>
    <w:rsid w:val="00F56BE7"/>
    <w:rsid w:val="00F57130"/>
    <w:rsid w:val="00F57459"/>
    <w:rsid w:val="00F57DE1"/>
    <w:rsid w:val="00F60791"/>
    <w:rsid w:val="00F60882"/>
    <w:rsid w:val="00F60DA2"/>
    <w:rsid w:val="00F61664"/>
    <w:rsid w:val="00F61FAE"/>
    <w:rsid w:val="00F62003"/>
    <w:rsid w:val="00F6221B"/>
    <w:rsid w:val="00F64E0E"/>
    <w:rsid w:val="00F65B02"/>
    <w:rsid w:val="00F66219"/>
    <w:rsid w:val="00F66687"/>
    <w:rsid w:val="00F66CC1"/>
    <w:rsid w:val="00F676E4"/>
    <w:rsid w:val="00F7185A"/>
    <w:rsid w:val="00F7291C"/>
    <w:rsid w:val="00F72B6D"/>
    <w:rsid w:val="00F73235"/>
    <w:rsid w:val="00F738BA"/>
    <w:rsid w:val="00F743A3"/>
    <w:rsid w:val="00F7467F"/>
    <w:rsid w:val="00F74A2F"/>
    <w:rsid w:val="00F7642D"/>
    <w:rsid w:val="00F76BBD"/>
    <w:rsid w:val="00F76CBC"/>
    <w:rsid w:val="00F76ECC"/>
    <w:rsid w:val="00F77412"/>
    <w:rsid w:val="00F779C7"/>
    <w:rsid w:val="00F808B2"/>
    <w:rsid w:val="00F80DDE"/>
    <w:rsid w:val="00F8130B"/>
    <w:rsid w:val="00F816CE"/>
    <w:rsid w:val="00F81AEC"/>
    <w:rsid w:val="00F824A9"/>
    <w:rsid w:val="00F82632"/>
    <w:rsid w:val="00F827DA"/>
    <w:rsid w:val="00F82D42"/>
    <w:rsid w:val="00F82E9B"/>
    <w:rsid w:val="00F831AC"/>
    <w:rsid w:val="00F84201"/>
    <w:rsid w:val="00F8472B"/>
    <w:rsid w:val="00F8530A"/>
    <w:rsid w:val="00F85563"/>
    <w:rsid w:val="00F85C76"/>
    <w:rsid w:val="00F86176"/>
    <w:rsid w:val="00F872E6"/>
    <w:rsid w:val="00F901DE"/>
    <w:rsid w:val="00F906CE"/>
    <w:rsid w:val="00F91237"/>
    <w:rsid w:val="00F9153C"/>
    <w:rsid w:val="00F9185A"/>
    <w:rsid w:val="00F91C41"/>
    <w:rsid w:val="00F92459"/>
    <w:rsid w:val="00F92688"/>
    <w:rsid w:val="00F92B49"/>
    <w:rsid w:val="00F92BC2"/>
    <w:rsid w:val="00F930D1"/>
    <w:rsid w:val="00F943F3"/>
    <w:rsid w:val="00F94420"/>
    <w:rsid w:val="00F949AC"/>
    <w:rsid w:val="00F94FB1"/>
    <w:rsid w:val="00F95748"/>
    <w:rsid w:val="00F96D98"/>
    <w:rsid w:val="00F979D9"/>
    <w:rsid w:val="00F97A0A"/>
    <w:rsid w:val="00F97C56"/>
    <w:rsid w:val="00FA1692"/>
    <w:rsid w:val="00FA21C5"/>
    <w:rsid w:val="00FA23AA"/>
    <w:rsid w:val="00FA2A66"/>
    <w:rsid w:val="00FA2BE7"/>
    <w:rsid w:val="00FA3B66"/>
    <w:rsid w:val="00FA4573"/>
    <w:rsid w:val="00FA50D5"/>
    <w:rsid w:val="00FA536A"/>
    <w:rsid w:val="00FA5AAF"/>
    <w:rsid w:val="00FA5BD0"/>
    <w:rsid w:val="00FA5DAF"/>
    <w:rsid w:val="00FA5F66"/>
    <w:rsid w:val="00FA60A2"/>
    <w:rsid w:val="00FA61EE"/>
    <w:rsid w:val="00FA627F"/>
    <w:rsid w:val="00FA6FD7"/>
    <w:rsid w:val="00FA6FEF"/>
    <w:rsid w:val="00FA7A8C"/>
    <w:rsid w:val="00FA7CA2"/>
    <w:rsid w:val="00FA7E23"/>
    <w:rsid w:val="00FA7EA0"/>
    <w:rsid w:val="00FB0144"/>
    <w:rsid w:val="00FB0B8A"/>
    <w:rsid w:val="00FB0CB8"/>
    <w:rsid w:val="00FB1494"/>
    <w:rsid w:val="00FB1B25"/>
    <w:rsid w:val="00FB1EC2"/>
    <w:rsid w:val="00FB2898"/>
    <w:rsid w:val="00FB2967"/>
    <w:rsid w:val="00FB3008"/>
    <w:rsid w:val="00FB3B01"/>
    <w:rsid w:val="00FB3BDF"/>
    <w:rsid w:val="00FB3C73"/>
    <w:rsid w:val="00FB481C"/>
    <w:rsid w:val="00FB4E19"/>
    <w:rsid w:val="00FB4E55"/>
    <w:rsid w:val="00FB59A9"/>
    <w:rsid w:val="00FB5ABA"/>
    <w:rsid w:val="00FB5D4D"/>
    <w:rsid w:val="00FB60EB"/>
    <w:rsid w:val="00FB6220"/>
    <w:rsid w:val="00FB6F92"/>
    <w:rsid w:val="00FB72D6"/>
    <w:rsid w:val="00FB7C9B"/>
    <w:rsid w:val="00FC045C"/>
    <w:rsid w:val="00FC0896"/>
    <w:rsid w:val="00FC13FE"/>
    <w:rsid w:val="00FC14C9"/>
    <w:rsid w:val="00FC1775"/>
    <w:rsid w:val="00FC307D"/>
    <w:rsid w:val="00FC4479"/>
    <w:rsid w:val="00FC508A"/>
    <w:rsid w:val="00FC572C"/>
    <w:rsid w:val="00FC5A76"/>
    <w:rsid w:val="00FC5AAD"/>
    <w:rsid w:val="00FC5EF3"/>
    <w:rsid w:val="00FC6D11"/>
    <w:rsid w:val="00FC7176"/>
    <w:rsid w:val="00FC75C8"/>
    <w:rsid w:val="00FC7992"/>
    <w:rsid w:val="00FD093B"/>
    <w:rsid w:val="00FD0B98"/>
    <w:rsid w:val="00FD11A2"/>
    <w:rsid w:val="00FD123B"/>
    <w:rsid w:val="00FD1E60"/>
    <w:rsid w:val="00FD27A6"/>
    <w:rsid w:val="00FD2D48"/>
    <w:rsid w:val="00FD32A4"/>
    <w:rsid w:val="00FD347E"/>
    <w:rsid w:val="00FD3482"/>
    <w:rsid w:val="00FD3650"/>
    <w:rsid w:val="00FD36CB"/>
    <w:rsid w:val="00FD38E7"/>
    <w:rsid w:val="00FD3FB4"/>
    <w:rsid w:val="00FD430E"/>
    <w:rsid w:val="00FD45CB"/>
    <w:rsid w:val="00FD4D21"/>
    <w:rsid w:val="00FD5297"/>
    <w:rsid w:val="00FD56D6"/>
    <w:rsid w:val="00FD60F1"/>
    <w:rsid w:val="00FD6967"/>
    <w:rsid w:val="00FD6B9A"/>
    <w:rsid w:val="00FD7871"/>
    <w:rsid w:val="00FD7C92"/>
    <w:rsid w:val="00FE07F0"/>
    <w:rsid w:val="00FE17B3"/>
    <w:rsid w:val="00FE3100"/>
    <w:rsid w:val="00FE3F26"/>
    <w:rsid w:val="00FE45DD"/>
    <w:rsid w:val="00FE4637"/>
    <w:rsid w:val="00FE4793"/>
    <w:rsid w:val="00FE49BF"/>
    <w:rsid w:val="00FE4ABC"/>
    <w:rsid w:val="00FE4C1B"/>
    <w:rsid w:val="00FE4DE1"/>
    <w:rsid w:val="00FE5240"/>
    <w:rsid w:val="00FE6008"/>
    <w:rsid w:val="00FE7666"/>
    <w:rsid w:val="00FE7F8D"/>
    <w:rsid w:val="00FF04E1"/>
    <w:rsid w:val="00FF0B20"/>
    <w:rsid w:val="00FF1ACD"/>
    <w:rsid w:val="00FF1BA9"/>
    <w:rsid w:val="00FF30F1"/>
    <w:rsid w:val="00FF3615"/>
    <w:rsid w:val="00FF4138"/>
    <w:rsid w:val="00FF465F"/>
    <w:rsid w:val="00FF4747"/>
    <w:rsid w:val="00FF58EF"/>
    <w:rsid w:val="00FF62FD"/>
    <w:rsid w:val="00FF6BB4"/>
    <w:rsid w:val="00FF6FE4"/>
    <w:rsid w:val="00FF7A90"/>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E3E3E6A"/>
  <w15:docId w15:val="{60650F22-3128-4A1F-8945-30781998C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773D4"/>
    <w:pPr>
      <w:jc w:val="both"/>
    </w:pPr>
  </w:style>
  <w:style w:type="paragraph" w:styleId="Naslov1">
    <w:name w:val="heading 1"/>
    <w:basedOn w:val="Navaden"/>
    <w:next w:val="Navaden"/>
    <w:link w:val="Naslov1Znak"/>
    <w:uiPriority w:val="9"/>
    <w:qFormat/>
    <w:pPr>
      <w:keepNext/>
      <w:keepLines/>
      <w:pageBreakBefore/>
      <w:numPr>
        <w:numId w:val="94"/>
      </w:numPr>
      <w:spacing w:before="240" w:after="240"/>
      <w:outlineLvl w:val="0"/>
    </w:pPr>
    <w:rPr>
      <w:rFonts w:asciiTheme="majorHAnsi" w:eastAsiaTheme="majorEastAsia" w:hAnsiTheme="majorHAnsi" w:cstheme="majorBidi"/>
      <w:color w:val="2F5496" w:themeColor="accent1" w:themeShade="BF"/>
      <w:sz w:val="28"/>
      <w:szCs w:val="28"/>
    </w:rPr>
  </w:style>
  <w:style w:type="paragraph" w:styleId="Naslov2">
    <w:name w:val="heading 2"/>
    <w:basedOn w:val="Navaden"/>
    <w:next w:val="Navaden"/>
    <w:link w:val="Naslov2Znak"/>
    <w:uiPriority w:val="9"/>
    <w:unhideWhenUsed/>
    <w:qFormat/>
    <w:pPr>
      <w:keepNext/>
      <w:keepLines/>
      <w:numPr>
        <w:ilvl w:val="1"/>
        <w:numId w:val="94"/>
      </w:numPr>
      <w:spacing w:before="120" w:after="120"/>
      <w:outlineLvl w:val="1"/>
    </w:pPr>
    <w:rPr>
      <w:rFonts w:asciiTheme="majorHAnsi" w:eastAsiaTheme="majorEastAsia" w:hAnsiTheme="majorHAnsi" w:cstheme="majorHAnsi"/>
      <w:color w:val="2F5496" w:themeColor="accent1" w:themeShade="BF"/>
      <w:sz w:val="24"/>
      <w:szCs w:val="24"/>
    </w:rPr>
  </w:style>
  <w:style w:type="paragraph" w:styleId="Naslov3">
    <w:name w:val="heading 3"/>
    <w:basedOn w:val="Navaden"/>
    <w:next w:val="Navaden"/>
    <w:link w:val="Naslov3Znak"/>
    <w:uiPriority w:val="9"/>
    <w:unhideWhenUsed/>
    <w:qFormat/>
    <w:pPr>
      <w:keepNext/>
      <w:keepLines/>
      <w:numPr>
        <w:ilvl w:val="2"/>
        <w:numId w:val="94"/>
      </w:numPr>
      <w:spacing w:before="120" w:after="120"/>
      <w:ind w:left="709" w:hanging="709"/>
      <w:outlineLvl w:val="2"/>
    </w:pPr>
    <w:rPr>
      <w:rFonts w:asciiTheme="majorHAnsi" w:eastAsiaTheme="majorEastAsia" w:hAnsiTheme="majorHAnsi" w:cstheme="majorBidi"/>
      <w:color w:val="2F5496" w:themeColor="accent1" w:themeShade="BF"/>
      <w:sz w:val="24"/>
      <w:szCs w:val="24"/>
    </w:rPr>
  </w:style>
  <w:style w:type="paragraph" w:styleId="Naslov4">
    <w:name w:val="heading 4"/>
    <w:basedOn w:val="Navaden"/>
    <w:next w:val="Navaden"/>
    <w:link w:val="Naslov4Znak"/>
    <w:uiPriority w:val="9"/>
    <w:unhideWhenUsed/>
    <w:qFormat/>
    <w:pPr>
      <w:keepNext/>
      <w:numPr>
        <w:ilvl w:val="3"/>
        <w:numId w:val="94"/>
      </w:numPr>
      <w:spacing w:before="240" w:after="60" w:line="276" w:lineRule="auto"/>
      <w:outlineLvl w:val="3"/>
    </w:pPr>
    <w:rPr>
      <w:rFonts w:asciiTheme="majorHAnsi" w:eastAsia="Times New Roman" w:hAnsiTheme="majorHAnsi" w:cs="Times New Roman"/>
      <w:bCs/>
      <w:color w:val="2F5496" w:themeColor="accent1" w:themeShade="BF"/>
      <w:sz w:val="24"/>
      <w:szCs w:val="28"/>
      <w:lang w:val="en-US"/>
    </w:rPr>
  </w:style>
  <w:style w:type="paragraph" w:styleId="Naslov5">
    <w:name w:val="heading 5"/>
    <w:basedOn w:val="Navaden"/>
    <w:next w:val="Navaden"/>
    <w:link w:val="Naslov5Znak"/>
    <w:uiPriority w:val="9"/>
    <w:unhideWhenUsed/>
    <w:qFormat/>
    <w:pPr>
      <w:keepNext/>
      <w:keepLines/>
      <w:numPr>
        <w:ilvl w:val="4"/>
        <w:numId w:val="94"/>
      </w:numPr>
      <w:spacing w:before="40" w:after="0"/>
      <w:outlineLvl w:val="4"/>
    </w:pPr>
    <w:rPr>
      <w:rFonts w:asciiTheme="majorHAnsi" w:eastAsiaTheme="majorEastAsia" w:hAnsiTheme="majorHAnsi" w:cstheme="majorBidi"/>
      <w:color w:val="2F5496" w:themeColor="accent1" w:themeShade="BF"/>
    </w:rPr>
  </w:style>
  <w:style w:type="paragraph" w:styleId="Naslov6">
    <w:name w:val="heading 6"/>
    <w:basedOn w:val="Navaden"/>
    <w:next w:val="Navaden"/>
    <w:link w:val="Naslov6Znak"/>
    <w:uiPriority w:val="9"/>
    <w:unhideWhenUsed/>
    <w:qFormat/>
    <w:pPr>
      <w:numPr>
        <w:ilvl w:val="5"/>
        <w:numId w:val="94"/>
      </w:numPr>
      <w:spacing w:before="240" w:after="60" w:line="276" w:lineRule="auto"/>
      <w:outlineLvl w:val="5"/>
    </w:pPr>
    <w:rPr>
      <w:rFonts w:ascii="Calibri" w:eastAsia="Times New Roman" w:hAnsi="Calibri" w:cs="Times New Roman"/>
      <w:bCs/>
      <w:u w:val="single"/>
      <w:lang w:val="en-US"/>
    </w:rPr>
  </w:style>
  <w:style w:type="paragraph" w:styleId="Naslov7">
    <w:name w:val="heading 7"/>
    <w:basedOn w:val="Navaden"/>
    <w:next w:val="Navaden"/>
    <w:link w:val="Naslov7Znak"/>
    <w:uiPriority w:val="9"/>
    <w:semiHidden/>
    <w:unhideWhenUsed/>
    <w:qFormat/>
    <w:pPr>
      <w:numPr>
        <w:ilvl w:val="6"/>
        <w:numId w:val="94"/>
      </w:numPr>
      <w:spacing w:before="240" w:after="60" w:line="276" w:lineRule="auto"/>
      <w:outlineLvl w:val="6"/>
    </w:pPr>
    <w:rPr>
      <w:rFonts w:ascii="Calibri" w:eastAsia="Times New Roman" w:hAnsi="Calibri" w:cs="Times New Roman"/>
      <w:sz w:val="24"/>
      <w:szCs w:val="24"/>
      <w:lang w:val="en-US"/>
    </w:rPr>
  </w:style>
  <w:style w:type="paragraph" w:styleId="Naslov8">
    <w:name w:val="heading 8"/>
    <w:basedOn w:val="Navaden"/>
    <w:next w:val="Navaden"/>
    <w:link w:val="Naslov8Znak"/>
    <w:uiPriority w:val="9"/>
    <w:semiHidden/>
    <w:unhideWhenUsed/>
    <w:qFormat/>
    <w:pPr>
      <w:numPr>
        <w:ilvl w:val="7"/>
        <w:numId w:val="94"/>
      </w:numPr>
      <w:spacing w:before="240" w:after="60" w:line="276" w:lineRule="auto"/>
      <w:outlineLvl w:val="7"/>
    </w:pPr>
    <w:rPr>
      <w:rFonts w:ascii="Calibri" w:eastAsia="Times New Roman" w:hAnsi="Calibri" w:cs="Times New Roman"/>
      <w:i/>
      <w:iCs/>
      <w:sz w:val="24"/>
      <w:szCs w:val="24"/>
      <w:lang w:val="en-US"/>
    </w:rPr>
  </w:style>
  <w:style w:type="paragraph" w:styleId="Naslov9">
    <w:name w:val="heading 9"/>
    <w:basedOn w:val="Navaden"/>
    <w:next w:val="Navaden"/>
    <w:link w:val="Naslov9Znak"/>
    <w:uiPriority w:val="9"/>
    <w:semiHidden/>
    <w:unhideWhenUsed/>
    <w:qFormat/>
    <w:pPr>
      <w:numPr>
        <w:ilvl w:val="8"/>
        <w:numId w:val="94"/>
      </w:numPr>
      <w:spacing w:before="240" w:after="60" w:line="276" w:lineRule="auto"/>
      <w:outlineLvl w:val="8"/>
    </w:pPr>
    <w:rPr>
      <w:rFonts w:ascii="Cambria" w:eastAsia="Times New Roman" w:hAnsi="Cambria" w:cs="Times New Roman"/>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pPr>
      <w:tabs>
        <w:tab w:val="center" w:pos="4536"/>
        <w:tab w:val="right" w:pos="9072"/>
      </w:tabs>
      <w:spacing w:after="0" w:line="240" w:lineRule="auto"/>
    </w:pPr>
  </w:style>
  <w:style w:type="character" w:customStyle="1" w:styleId="GlavaZnak">
    <w:name w:val="Glava Znak"/>
    <w:basedOn w:val="Privzetapisavaodstavka"/>
    <w:link w:val="Glava"/>
    <w:uiPriority w:val="99"/>
  </w:style>
  <w:style w:type="paragraph" w:styleId="Noga">
    <w:name w:val="footer"/>
    <w:basedOn w:val="Navaden"/>
    <w:link w:val="NogaZnak"/>
    <w:uiPriority w:val="99"/>
    <w:unhideWhenUsed/>
    <w:pPr>
      <w:tabs>
        <w:tab w:val="center" w:pos="4536"/>
        <w:tab w:val="right" w:pos="9072"/>
      </w:tabs>
      <w:spacing w:after="0" w:line="240" w:lineRule="auto"/>
    </w:pPr>
  </w:style>
  <w:style w:type="character" w:customStyle="1" w:styleId="NogaZnak">
    <w:name w:val="Noga Znak"/>
    <w:basedOn w:val="Privzetapisavaodstavka"/>
    <w:link w:val="Noga"/>
    <w:uiPriority w:val="99"/>
  </w:style>
  <w:style w:type="character" w:customStyle="1" w:styleId="Naslov1Znak">
    <w:name w:val="Naslov 1 Znak"/>
    <w:basedOn w:val="Privzetapisavaodstavka"/>
    <w:link w:val="Naslov1"/>
    <w:uiPriority w:val="9"/>
    <w:rPr>
      <w:rFonts w:asciiTheme="majorHAnsi" w:eastAsiaTheme="majorEastAsia" w:hAnsiTheme="majorHAnsi" w:cstheme="majorBidi"/>
      <w:color w:val="2F5496" w:themeColor="accent1" w:themeShade="BF"/>
      <w:sz w:val="28"/>
      <w:szCs w:val="28"/>
    </w:rPr>
  </w:style>
  <w:style w:type="character" w:customStyle="1" w:styleId="Naslov2Znak">
    <w:name w:val="Naslov 2 Znak"/>
    <w:basedOn w:val="Privzetapisavaodstavka"/>
    <w:link w:val="Naslov2"/>
    <w:uiPriority w:val="9"/>
    <w:rPr>
      <w:rFonts w:asciiTheme="majorHAnsi" w:eastAsiaTheme="majorEastAsia" w:hAnsiTheme="majorHAnsi" w:cstheme="majorHAnsi"/>
      <w:color w:val="2F5496" w:themeColor="accent1" w:themeShade="BF"/>
      <w:sz w:val="24"/>
      <w:szCs w:val="24"/>
    </w:rPr>
  </w:style>
  <w:style w:type="paragraph" w:styleId="Odstavekseznama">
    <w:name w:val="List Paragraph"/>
    <w:basedOn w:val="Navaden"/>
    <w:link w:val="OdstavekseznamaZnak"/>
    <w:uiPriority w:val="34"/>
    <w:qFormat/>
    <w:pPr>
      <w:ind w:left="720"/>
      <w:contextualSpacing/>
    </w:pPr>
  </w:style>
  <w:style w:type="character" w:customStyle="1" w:styleId="Naslov3Znak">
    <w:name w:val="Naslov 3 Znak"/>
    <w:basedOn w:val="Privzetapisavaodstavka"/>
    <w:link w:val="Naslov3"/>
    <w:uiPriority w:val="9"/>
    <w:rPr>
      <w:rFonts w:asciiTheme="majorHAnsi" w:eastAsiaTheme="majorEastAsia" w:hAnsiTheme="majorHAnsi" w:cstheme="majorBidi"/>
      <w:color w:val="2F5496" w:themeColor="accent1" w:themeShade="BF"/>
      <w:sz w:val="24"/>
      <w:szCs w:val="24"/>
    </w:rPr>
  </w:style>
  <w:style w:type="character" w:styleId="Pripombasklic">
    <w:name w:val="annotation reference"/>
    <w:basedOn w:val="Privzetapisavaodstavka"/>
    <w:uiPriority w:val="99"/>
    <w:semiHidden/>
    <w:unhideWhenUsed/>
    <w:rPr>
      <w:sz w:val="16"/>
      <w:szCs w:val="16"/>
    </w:rPr>
  </w:style>
  <w:style w:type="paragraph" w:styleId="Pripombabesedilo">
    <w:name w:val="annotation text"/>
    <w:basedOn w:val="Navaden"/>
    <w:link w:val="PripombabesediloZnak"/>
    <w:uiPriority w:val="99"/>
    <w:unhideWhenUsed/>
    <w:pPr>
      <w:spacing w:line="240" w:lineRule="auto"/>
    </w:pPr>
    <w:rPr>
      <w:sz w:val="20"/>
      <w:szCs w:val="20"/>
    </w:rPr>
  </w:style>
  <w:style w:type="character" w:customStyle="1" w:styleId="PripombabesediloZnak">
    <w:name w:val="Pripomba – besedilo Znak"/>
    <w:basedOn w:val="Privzetapisavaodstavka"/>
    <w:link w:val="Pripombabesedilo"/>
    <w:uiPriority w:val="99"/>
    <w:rPr>
      <w:sz w:val="20"/>
      <w:szCs w:val="20"/>
    </w:rPr>
  </w:style>
  <w:style w:type="paragraph" w:styleId="Zadevapripombe">
    <w:name w:val="annotation subject"/>
    <w:basedOn w:val="Pripombabesedilo"/>
    <w:next w:val="Pripombabesedilo"/>
    <w:link w:val="ZadevapripombeZnak"/>
    <w:uiPriority w:val="99"/>
    <w:semiHidden/>
    <w:unhideWhenUsed/>
    <w:rPr>
      <w:b/>
      <w:bCs/>
    </w:rPr>
  </w:style>
  <w:style w:type="character" w:customStyle="1" w:styleId="ZadevapripombeZnak">
    <w:name w:val="Zadeva pripombe Znak"/>
    <w:basedOn w:val="PripombabesediloZnak"/>
    <w:link w:val="Zadevapripombe"/>
    <w:uiPriority w:val="99"/>
    <w:semiHidden/>
    <w:rPr>
      <w:b/>
      <w:bCs/>
      <w:sz w:val="20"/>
      <w:szCs w:val="20"/>
    </w:rPr>
  </w:style>
  <w:style w:type="table" w:styleId="Tabelamrea">
    <w:name w:val="Table Grid"/>
    <w:basedOn w:val="Navadnatabela"/>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vadensplet">
    <w:name w:val="Normal (Web)"/>
    <w:basedOn w:val="Navaden"/>
    <w:uiPriority w:val="99"/>
    <w:unhideWhenUsed/>
    <w:pPr>
      <w:spacing w:before="100" w:beforeAutospacing="1" w:after="100" w:afterAutospacing="1" w:line="240" w:lineRule="auto"/>
    </w:pPr>
    <w:rPr>
      <w:rFonts w:ascii="Times New Roman" w:eastAsiaTheme="minorEastAsia" w:hAnsi="Times New Roman" w:cs="Times New Roman"/>
      <w:sz w:val="24"/>
      <w:szCs w:val="24"/>
      <w:lang w:val="fr-FR"/>
    </w:rPr>
  </w:style>
  <w:style w:type="paragraph" w:styleId="Besedilooblaka">
    <w:name w:val="Balloon Text"/>
    <w:basedOn w:val="Navaden"/>
    <w:link w:val="BesedilooblakaZnak"/>
    <w:uiPriority w:val="99"/>
    <w:semiHidden/>
    <w:unhideWhenUsed/>
    <w:pPr>
      <w:spacing w:after="0" w:line="240" w:lineRule="auto"/>
    </w:pPr>
    <w:rPr>
      <w:rFonts w:ascii="Times New Roman" w:hAnsi="Times New Roman" w:cs="Times New Roman"/>
      <w:sz w:val="18"/>
      <w:szCs w:val="18"/>
    </w:rPr>
  </w:style>
  <w:style w:type="character" w:customStyle="1" w:styleId="BesedilooblakaZnak">
    <w:name w:val="Besedilo oblačka Znak"/>
    <w:basedOn w:val="Privzetapisavaodstavka"/>
    <w:link w:val="Besedilooblaka"/>
    <w:uiPriority w:val="99"/>
    <w:semiHidden/>
    <w:rPr>
      <w:rFonts w:ascii="Times New Roman" w:hAnsi="Times New Roman" w:cs="Times New Roman"/>
      <w:sz w:val="18"/>
      <w:szCs w:val="18"/>
    </w:rPr>
  </w:style>
  <w:style w:type="paragraph" w:styleId="Revizija">
    <w:name w:val="Revision"/>
    <w:hidden/>
    <w:uiPriority w:val="99"/>
    <w:semiHidden/>
    <w:pPr>
      <w:spacing w:after="0" w:line="240" w:lineRule="auto"/>
    </w:pPr>
  </w:style>
  <w:style w:type="character" w:customStyle="1" w:styleId="Naslov5Znak">
    <w:name w:val="Naslov 5 Znak"/>
    <w:basedOn w:val="Privzetapisavaodstavka"/>
    <w:link w:val="Naslov5"/>
    <w:uiPriority w:val="9"/>
    <w:rPr>
      <w:rFonts w:asciiTheme="majorHAnsi" w:eastAsiaTheme="majorEastAsia" w:hAnsiTheme="majorHAnsi" w:cstheme="majorBidi"/>
      <w:color w:val="2F5496" w:themeColor="accent1" w:themeShade="BF"/>
    </w:rPr>
  </w:style>
  <w:style w:type="paragraph" w:styleId="Sprotnaopomba-besedilo">
    <w:name w:val="footnote text"/>
    <w:basedOn w:val="Navaden"/>
    <w:link w:val="Sprotnaopomba-besediloZnak"/>
    <w:uiPriority w:val="99"/>
    <w:semiHidden/>
    <w:unhideWhenUsed/>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Pr>
      <w:sz w:val="20"/>
      <w:szCs w:val="20"/>
    </w:rPr>
  </w:style>
  <w:style w:type="character" w:styleId="Sprotnaopomba-sklic">
    <w:name w:val="footnote reference"/>
    <w:basedOn w:val="Privzetapisavaodstavka"/>
    <w:unhideWhenUsed/>
    <w:rPr>
      <w:vertAlign w:val="superscript"/>
    </w:rPr>
  </w:style>
  <w:style w:type="paragraph" w:customStyle="1" w:styleId="Default">
    <w:name w:val="Default"/>
    <w:pPr>
      <w:autoSpaceDE w:val="0"/>
      <w:autoSpaceDN w:val="0"/>
      <w:adjustRightInd w:val="0"/>
      <w:spacing w:after="0" w:line="240" w:lineRule="auto"/>
    </w:pPr>
    <w:rPr>
      <w:rFonts w:ascii="Calibri" w:hAnsi="Calibri" w:cs="Calibri"/>
      <w:color w:val="000000"/>
      <w:sz w:val="24"/>
      <w:szCs w:val="24"/>
    </w:rPr>
  </w:style>
  <w:style w:type="table" w:customStyle="1" w:styleId="Tabellagriglia1chiara-colore11">
    <w:name w:val="Tabella griglia 1 chiara - colore 11"/>
    <w:basedOn w:val="Navadnatabela"/>
    <w:uiPriority w:val="46"/>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Naslov4Znak">
    <w:name w:val="Naslov 4 Znak"/>
    <w:basedOn w:val="Privzetapisavaodstavka"/>
    <w:link w:val="Naslov4"/>
    <w:uiPriority w:val="9"/>
    <w:rPr>
      <w:rFonts w:asciiTheme="majorHAnsi" w:eastAsia="Times New Roman" w:hAnsiTheme="majorHAnsi" w:cs="Times New Roman"/>
      <w:bCs/>
      <w:color w:val="2F5496" w:themeColor="accent1" w:themeShade="BF"/>
      <w:sz w:val="24"/>
      <w:szCs w:val="28"/>
      <w:lang w:val="en-US"/>
    </w:rPr>
  </w:style>
  <w:style w:type="character" w:customStyle="1" w:styleId="Naslov6Znak">
    <w:name w:val="Naslov 6 Znak"/>
    <w:basedOn w:val="Privzetapisavaodstavka"/>
    <w:link w:val="Naslov6"/>
    <w:uiPriority w:val="9"/>
    <w:rPr>
      <w:rFonts w:ascii="Calibri" w:eastAsia="Times New Roman" w:hAnsi="Calibri" w:cs="Times New Roman"/>
      <w:bCs/>
      <w:u w:val="single"/>
      <w:lang w:val="en-US"/>
    </w:rPr>
  </w:style>
  <w:style w:type="character" w:customStyle="1" w:styleId="Naslov7Znak">
    <w:name w:val="Naslov 7 Znak"/>
    <w:basedOn w:val="Privzetapisavaodstavka"/>
    <w:link w:val="Naslov7"/>
    <w:uiPriority w:val="9"/>
    <w:semiHidden/>
    <w:rPr>
      <w:rFonts w:ascii="Calibri" w:eastAsia="Times New Roman" w:hAnsi="Calibri" w:cs="Times New Roman"/>
      <w:sz w:val="24"/>
      <w:szCs w:val="24"/>
      <w:lang w:val="en-US"/>
    </w:rPr>
  </w:style>
  <w:style w:type="character" w:customStyle="1" w:styleId="Naslov8Znak">
    <w:name w:val="Naslov 8 Znak"/>
    <w:basedOn w:val="Privzetapisavaodstavka"/>
    <w:link w:val="Naslov8"/>
    <w:uiPriority w:val="9"/>
    <w:semiHidden/>
    <w:rPr>
      <w:rFonts w:ascii="Calibri" w:eastAsia="Times New Roman" w:hAnsi="Calibri" w:cs="Times New Roman"/>
      <w:i/>
      <w:iCs/>
      <w:sz w:val="24"/>
      <w:szCs w:val="24"/>
      <w:lang w:val="en-US"/>
    </w:rPr>
  </w:style>
  <w:style w:type="character" w:customStyle="1" w:styleId="Naslov9Znak">
    <w:name w:val="Naslov 9 Znak"/>
    <w:basedOn w:val="Privzetapisavaodstavka"/>
    <w:link w:val="Naslov9"/>
    <w:uiPriority w:val="9"/>
    <w:semiHidden/>
    <w:rPr>
      <w:rFonts w:ascii="Cambria" w:eastAsia="Times New Roman" w:hAnsi="Cambria" w:cs="Times New Roman"/>
      <w:lang w:val="en-US"/>
    </w:rPr>
  </w:style>
  <w:style w:type="character" w:styleId="Hiperpovezava">
    <w:name w:val="Hyperlink"/>
    <w:basedOn w:val="Privzetapisavaodstavka"/>
    <w:uiPriority w:val="99"/>
    <w:unhideWhenUsed/>
    <w:rPr>
      <w:color w:val="0563C1" w:themeColor="hyperlink"/>
      <w:u w:val="single"/>
    </w:rPr>
  </w:style>
  <w:style w:type="character" w:customStyle="1" w:styleId="UnresolvedMention1">
    <w:name w:val="Unresolved Mention1"/>
    <w:basedOn w:val="Privzetapisavaodstavka"/>
    <w:uiPriority w:val="99"/>
    <w:semiHidden/>
    <w:unhideWhenUsed/>
    <w:rPr>
      <w:color w:val="605E5C"/>
      <w:shd w:val="clear" w:color="auto" w:fill="E1DFDD"/>
    </w:rPr>
  </w:style>
  <w:style w:type="paragraph" w:styleId="NaslovTOC">
    <w:name w:val="TOC Heading"/>
    <w:basedOn w:val="Naslov1"/>
    <w:next w:val="Navaden"/>
    <w:uiPriority w:val="39"/>
    <w:unhideWhenUsed/>
    <w:qFormat/>
    <w:pPr>
      <w:spacing w:before="480" w:line="276" w:lineRule="auto"/>
      <w:outlineLvl w:val="9"/>
    </w:pPr>
    <w:rPr>
      <w:b/>
      <w:bCs/>
      <w:lang w:val="en-US"/>
    </w:rPr>
  </w:style>
  <w:style w:type="paragraph" w:styleId="Kazalovsebine2">
    <w:name w:val="toc 2"/>
    <w:basedOn w:val="Navaden"/>
    <w:next w:val="Navaden"/>
    <w:autoRedefine/>
    <w:uiPriority w:val="39"/>
    <w:unhideWhenUsed/>
    <w:rsid w:val="00FF3615"/>
    <w:pPr>
      <w:tabs>
        <w:tab w:val="left" w:pos="455"/>
        <w:tab w:val="right" w:pos="9062"/>
      </w:tabs>
      <w:spacing w:after="0"/>
    </w:pPr>
    <w:rPr>
      <w:rFonts w:cstheme="minorHAnsi"/>
      <w:b/>
      <w:bCs/>
      <w:smallCaps/>
    </w:rPr>
  </w:style>
  <w:style w:type="paragraph" w:styleId="Kazalovsebine3">
    <w:name w:val="toc 3"/>
    <w:basedOn w:val="Navaden"/>
    <w:next w:val="Navaden"/>
    <w:autoRedefine/>
    <w:uiPriority w:val="39"/>
    <w:unhideWhenUsed/>
    <w:pPr>
      <w:spacing w:after="0"/>
    </w:pPr>
    <w:rPr>
      <w:rFonts w:cstheme="minorHAnsi"/>
      <w:smallCaps/>
    </w:rPr>
  </w:style>
  <w:style w:type="paragraph" w:styleId="Kazalovsebine1">
    <w:name w:val="toc 1"/>
    <w:basedOn w:val="Navaden"/>
    <w:next w:val="Navaden"/>
    <w:autoRedefine/>
    <w:uiPriority w:val="39"/>
    <w:unhideWhenUsed/>
    <w:rsid w:val="007F5858"/>
    <w:pPr>
      <w:tabs>
        <w:tab w:val="left" w:pos="567"/>
        <w:tab w:val="right" w:pos="9062"/>
      </w:tabs>
      <w:spacing w:before="360" w:after="120" w:line="245" w:lineRule="auto"/>
      <w:ind w:left="567" w:right="425" w:hanging="567"/>
    </w:pPr>
    <w:rPr>
      <w:rFonts w:cstheme="minorHAnsi"/>
      <w:b/>
      <w:bCs/>
      <w:caps/>
      <w:u w:val="single"/>
    </w:rPr>
  </w:style>
  <w:style w:type="paragraph" w:styleId="Kazalovsebine4">
    <w:name w:val="toc 4"/>
    <w:basedOn w:val="Navaden"/>
    <w:next w:val="Navaden"/>
    <w:autoRedefine/>
    <w:uiPriority w:val="39"/>
    <w:unhideWhenUsed/>
    <w:pPr>
      <w:spacing w:after="0"/>
    </w:pPr>
    <w:rPr>
      <w:rFonts w:cstheme="minorHAnsi"/>
    </w:rPr>
  </w:style>
  <w:style w:type="paragraph" w:styleId="Kazalovsebine5">
    <w:name w:val="toc 5"/>
    <w:basedOn w:val="Navaden"/>
    <w:next w:val="Navaden"/>
    <w:autoRedefine/>
    <w:uiPriority w:val="39"/>
    <w:unhideWhenUsed/>
    <w:pPr>
      <w:spacing w:after="0"/>
    </w:pPr>
    <w:rPr>
      <w:rFonts w:cstheme="minorHAnsi"/>
    </w:rPr>
  </w:style>
  <w:style w:type="paragraph" w:styleId="Kazalovsebine6">
    <w:name w:val="toc 6"/>
    <w:basedOn w:val="Navaden"/>
    <w:next w:val="Navaden"/>
    <w:autoRedefine/>
    <w:uiPriority w:val="39"/>
    <w:unhideWhenUsed/>
    <w:pPr>
      <w:spacing w:after="0"/>
    </w:pPr>
    <w:rPr>
      <w:rFonts w:cstheme="minorHAnsi"/>
    </w:rPr>
  </w:style>
  <w:style w:type="paragraph" w:styleId="Kazalovsebine7">
    <w:name w:val="toc 7"/>
    <w:basedOn w:val="Navaden"/>
    <w:next w:val="Navaden"/>
    <w:autoRedefine/>
    <w:uiPriority w:val="39"/>
    <w:unhideWhenUsed/>
    <w:pPr>
      <w:spacing w:after="0"/>
    </w:pPr>
    <w:rPr>
      <w:rFonts w:cstheme="minorHAnsi"/>
    </w:rPr>
  </w:style>
  <w:style w:type="paragraph" w:styleId="Kazalovsebine8">
    <w:name w:val="toc 8"/>
    <w:basedOn w:val="Navaden"/>
    <w:next w:val="Navaden"/>
    <w:autoRedefine/>
    <w:uiPriority w:val="39"/>
    <w:unhideWhenUsed/>
    <w:pPr>
      <w:spacing w:after="0"/>
    </w:pPr>
    <w:rPr>
      <w:rFonts w:cstheme="minorHAnsi"/>
    </w:rPr>
  </w:style>
  <w:style w:type="paragraph" w:styleId="Kazalovsebine9">
    <w:name w:val="toc 9"/>
    <w:basedOn w:val="Navaden"/>
    <w:next w:val="Navaden"/>
    <w:autoRedefine/>
    <w:uiPriority w:val="39"/>
    <w:unhideWhenUsed/>
    <w:pPr>
      <w:spacing w:after="0"/>
    </w:pPr>
    <w:rPr>
      <w:rFonts w:cstheme="minorHAnsi"/>
    </w:rPr>
  </w:style>
  <w:style w:type="paragraph" w:styleId="Konnaopomba-besedilo">
    <w:name w:val="endnote text"/>
    <w:basedOn w:val="Navaden"/>
    <w:link w:val="Konnaopomba-besediloZnak"/>
    <w:uiPriority w:val="99"/>
    <w:semiHidden/>
    <w:unhideWhenUsed/>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Pr>
      <w:sz w:val="20"/>
      <w:szCs w:val="20"/>
    </w:rPr>
  </w:style>
  <w:style w:type="character" w:styleId="Konnaopomba-sklic">
    <w:name w:val="endnote reference"/>
    <w:basedOn w:val="Privzetapisavaodstavka"/>
    <w:uiPriority w:val="99"/>
    <w:semiHidden/>
    <w:unhideWhenUsed/>
    <w:rPr>
      <w:vertAlign w:val="superscript"/>
    </w:rPr>
  </w:style>
  <w:style w:type="paragraph" w:styleId="Naslov">
    <w:name w:val="Title"/>
    <w:basedOn w:val="Navaden"/>
    <w:next w:val="Navaden"/>
    <w:link w:val="NaslovZnak"/>
    <w:uiPriority w:val="10"/>
    <w:qFormat/>
    <w:pPr>
      <w:spacing w:after="0" w:line="240" w:lineRule="auto"/>
      <w:contextualSpacing/>
      <w:jc w:val="center"/>
    </w:pPr>
    <w:rPr>
      <w:rFonts w:asciiTheme="majorHAnsi" w:eastAsiaTheme="majorEastAsia" w:hAnsiTheme="majorHAnsi" w:cstheme="majorBidi"/>
      <w:spacing w:val="-10"/>
      <w:kern w:val="28"/>
      <w:sz w:val="32"/>
      <w:szCs w:val="56"/>
    </w:rPr>
  </w:style>
  <w:style w:type="numbering" w:customStyle="1" w:styleId="CurrentList1">
    <w:name w:val="Current List1"/>
    <w:uiPriority w:val="99"/>
    <w:pPr>
      <w:numPr>
        <w:numId w:val="1"/>
      </w:numPr>
    </w:pPr>
  </w:style>
  <w:style w:type="numbering" w:customStyle="1" w:styleId="CurrentList2">
    <w:name w:val="Current List2"/>
    <w:uiPriority w:val="99"/>
    <w:pPr>
      <w:numPr>
        <w:numId w:val="2"/>
      </w:numPr>
    </w:pPr>
  </w:style>
  <w:style w:type="numbering" w:customStyle="1" w:styleId="CurrentList3">
    <w:name w:val="Current List3"/>
    <w:uiPriority w:val="99"/>
    <w:pPr>
      <w:numPr>
        <w:numId w:val="3"/>
      </w:numPr>
    </w:pPr>
  </w:style>
  <w:style w:type="numbering" w:customStyle="1" w:styleId="CurrentList4">
    <w:name w:val="Current List4"/>
    <w:uiPriority w:val="99"/>
    <w:pPr>
      <w:numPr>
        <w:numId w:val="4"/>
      </w:numPr>
    </w:pPr>
  </w:style>
  <w:style w:type="numbering" w:customStyle="1" w:styleId="CurrentList5">
    <w:name w:val="Current List5"/>
    <w:uiPriority w:val="99"/>
    <w:pPr>
      <w:numPr>
        <w:numId w:val="5"/>
      </w:numPr>
    </w:pPr>
  </w:style>
  <w:style w:type="numbering" w:customStyle="1" w:styleId="CurrentList6">
    <w:name w:val="Current List6"/>
    <w:uiPriority w:val="99"/>
    <w:pPr>
      <w:numPr>
        <w:numId w:val="6"/>
      </w:numPr>
    </w:pPr>
  </w:style>
  <w:style w:type="numbering" w:customStyle="1" w:styleId="CurrentList7">
    <w:name w:val="Current List7"/>
    <w:uiPriority w:val="99"/>
    <w:pPr>
      <w:numPr>
        <w:numId w:val="7"/>
      </w:numPr>
    </w:pPr>
  </w:style>
  <w:style w:type="numbering" w:customStyle="1" w:styleId="CurrentList8">
    <w:name w:val="Current List8"/>
    <w:uiPriority w:val="99"/>
    <w:pPr>
      <w:numPr>
        <w:numId w:val="8"/>
      </w:numPr>
    </w:pPr>
  </w:style>
  <w:style w:type="numbering" w:customStyle="1" w:styleId="CurrentList9">
    <w:name w:val="Current List9"/>
    <w:uiPriority w:val="99"/>
    <w:pPr>
      <w:numPr>
        <w:numId w:val="9"/>
      </w:numPr>
    </w:pPr>
  </w:style>
  <w:style w:type="numbering" w:customStyle="1" w:styleId="CurrentList10">
    <w:name w:val="Current List10"/>
    <w:uiPriority w:val="99"/>
    <w:pPr>
      <w:numPr>
        <w:numId w:val="10"/>
      </w:numPr>
    </w:pPr>
  </w:style>
  <w:style w:type="numbering" w:customStyle="1" w:styleId="CurrentList11">
    <w:name w:val="Current List11"/>
    <w:uiPriority w:val="99"/>
    <w:pPr>
      <w:numPr>
        <w:numId w:val="11"/>
      </w:numPr>
    </w:pPr>
  </w:style>
  <w:style w:type="numbering" w:customStyle="1" w:styleId="CurrentList12">
    <w:name w:val="Current List12"/>
    <w:uiPriority w:val="99"/>
    <w:pPr>
      <w:numPr>
        <w:numId w:val="12"/>
      </w:numPr>
    </w:pPr>
  </w:style>
  <w:style w:type="numbering" w:customStyle="1" w:styleId="CurrentList13">
    <w:name w:val="Current List13"/>
    <w:uiPriority w:val="99"/>
    <w:pPr>
      <w:numPr>
        <w:numId w:val="13"/>
      </w:numPr>
    </w:pPr>
  </w:style>
  <w:style w:type="numbering" w:customStyle="1" w:styleId="CurrentList14">
    <w:name w:val="Current List14"/>
    <w:uiPriority w:val="99"/>
    <w:pPr>
      <w:numPr>
        <w:numId w:val="14"/>
      </w:numPr>
    </w:pPr>
  </w:style>
  <w:style w:type="numbering" w:customStyle="1" w:styleId="CurrentList15">
    <w:name w:val="Current List15"/>
    <w:uiPriority w:val="99"/>
    <w:pPr>
      <w:numPr>
        <w:numId w:val="15"/>
      </w:numPr>
    </w:pPr>
  </w:style>
  <w:style w:type="numbering" w:customStyle="1" w:styleId="CurrentList16">
    <w:name w:val="Current List16"/>
    <w:uiPriority w:val="99"/>
    <w:pPr>
      <w:numPr>
        <w:numId w:val="16"/>
      </w:numPr>
    </w:pPr>
  </w:style>
  <w:style w:type="numbering" w:customStyle="1" w:styleId="CurrentList17">
    <w:name w:val="Current List17"/>
    <w:uiPriority w:val="99"/>
    <w:pPr>
      <w:numPr>
        <w:numId w:val="17"/>
      </w:numPr>
    </w:pPr>
  </w:style>
  <w:style w:type="numbering" w:customStyle="1" w:styleId="CurrentList18">
    <w:name w:val="Current List18"/>
    <w:uiPriority w:val="99"/>
    <w:pPr>
      <w:numPr>
        <w:numId w:val="18"/>
      </w:numPr>
    </w:pPr>
  </w:style>
  <w:style w:type="character" w:customStyle="1" w:styleId="NaslovZnak">
    <w:name w:val="Naslov Znak"/>
    <w:basedOn w:val="Privzetapisavaodstavka"/>
    <w:link w:val="Naslov"/>
    <w:uiPriority w:val="10"/>
    <w:qFormat/>
    <w:rPr>
      <w:rFonts w:asciiTheme="majorHAnsi" w:eastAsiaTheme="majorEastAsia" w:hAnsiTheme="majorHAnsi" w:cstheme="majorBidi"/>
      <w:spacing w:val="-10"/>
      <w:kern w:val="28"/>
      <w:sz w:val="32"/>
      <w:szCs w:val="56"/>
    </w:rPr>
  </w:style>
  <w:style w:type="numbering" w:customStyle="1" w:styleId="CurrentList19">
    <w:name w:val="Current List19"/>
    <w:uiPriority w:val="99"/>
    <w:pPr>
      <w:numPr>
        <w:numId w:val="19"/>
      </w:numPr>
    </w:pPr>
  </w:style>
  <w:style w:type="numbering" w:customStyle="1" w:styleId="CurrentList20">
    <w:name w:val="Current List20"/>
    <w:uiPriority w:val="99"/>
    <w:pPr>
      <w:numPr>
        <w:numId w:val="20"/>
      </w:numPr>
    </w:pPr>
  </w:style>
  <w:style w:type="numbering" w:customStyle="1" w:styleId="CurrentList21">
    <w:name w:val="Current List21"/>
    <w:uiPriority w:val="99"/>
    <w:pPr>
      <w:numPr>
        <w:numId w:val="21"/>
      </w:numPr>
    </w:pPr>
  </w:style>
  <w:style w:type="numbering" w:customStyle="1" w:styleId="CurrentList22">
    <w:name w:val="Current List22"/>
    <w:uiPriority w:val="99"/>
    <w:pPr>
      <w:numPr>
        <w:numId w:val="22"/>
      </w:numPr>
    </w:pPr>
  </w:style>
  <w:style w:type="numbering" w:customStyle="1" w:styleId="CurrentList23">
    <w:name w:val="Current List23"/>
    <w:uiPriority w:val="99"/>
    <w:pPr>
      <w:numPr>
        <w:numId w:val="23"/>
      </w:numPr>
    </w:pPr>
  </w:style>
  <w:style w:type="character" w:customStyle="1" w:styleId="UnresolvedMention2">
    <w:name w:val="Unresolved Mention2"/>
    <w:basedOn w:val="Privzetapisavaodstavka"/>
    <w:uiPriority w:val="99"/>
    <w:semiHidden/>
    <w:unhideWhenUsed/>
    <w:rPr>
      <w:color w:val="605E5C"/>
      <w:shd w:val="clear" w:color="auto" w:fill="E1DFDD"/>
    </w:rPr>
  </w:style>
  <w:style w:type="paragraph" w:styleId="Napis">
    <w:name w:val="caption"/>
    <w:basedOn w:val="Navaden"/>
    <w:next w:val="Navaden"/>
    <w:uiPriority w:val="35"/>
    <w:semiHidden/>
    <w:unhideWhenUsed/>
    <w:qFormat/>
    <w:pPr>
      <w:spacing w:after="200" w:line="240" w:lineRule="auto"/>
    </w:pPr>
    <w:rPr>
      <w:i/>
      <w:iCs/>
      <w:color w:val="44546A" w:themeColor="text2"/>
      <w:sz w:val="18"/>
      <w:szCs w:val="18"/>
    </w:rPr>
  </w:style>
  <w:style w:type="character" w:styleId="Krepko">
    <w:name w:val="Strong"/>
    <w:basedOn w:val="Privzetapisavaodstavka"/>
    <w:uiPriority w:val="22"/>
    <w:qFormat/>
    <w:rPr>
      <w:b/>
      <w:bCs/>
    </w:rPr>
  </w:style>
  <w:style w:type="character" w:customStyle="1" w:styleId="Menzionenonrisolta1">
    <w:name w:val="Menzione non risolta1"/>
    <w:basedOn w:val="Privzetapisavaodstavka"/>
    <w:uiPriority w:val="99"/>
    <w:semiHidden/>
    <w:unhideWhenUsed/>
    <w:rPr>
      <w:color w:val="605E5C"/>
      <w:shd w:val="clear" w:color="auto" w:fill="E1DFDD"/>
    </w:rPr>
  </w:style>
  <w:style w:type="character" w:customStyle="1" w:styleId="OdstavekseznamaZnak">
    <w:name w:val="Odstavek seznama Znak"/>
    <w:link w:val="Odstavekseznama"/>
    <w:uiPriority w:val="34"/>
    <w:qFormat/>
    <w:locked/>
  </w:style>
  <w:style w:type="character" w:customStyle="1" w:styleId="hgkelc">
    <w:name w:val="hgkelc"/>
    <w:basedOn w:val="Privzetapisavaodstavka"/>
  </w:style>
  <w:style w:type="character" w:customStyle="1" w:styleId="Menzione1">
    <w:name w:val="Menzione1"/>
    <w:basedOn w:val="Privzetapisavaodstavka"/>
    <w:uiPriority w:val="99"/>
    <w:unhideWhenUsed/>
    <w:rPr>
      <w:color w:val="2B579A"/>
      <w:shd w:val="clear" w:color="auto" w:fill="E1DFDD"/>
    </w:rPr>
  </w:style>
  <w:style w:type="paragraph" w:customStyle="1" w:styleId="Heading1-intro">
    <w:name w:val="Heading 1 - intro"/>
    <w:basedOn w:val="Naslov1"/>
    <w:next w:val="Navaden"/>
    <w:link w:val="Heading1-introChar"/>
    <w:qFormat/>
    <w:pPr>
      <w:numPr>
        <w:numId w:val="92"/>
      </w:numPr>
    </w:pPr>
  </w:style>
  <w:style w:type="numbering" w:customStyle="1" w:styleId="CurrentList24">
    <w:name w:val="Current List24"/>
    <w:uiPriority w:val="99"/>
    <w:pPr>
      <w:numPr>
        <w:numId w:val="69"/>
      </w:numPr>
    </w:pPr>
  </w:style>
  <w:style w:type="character" w:customStyle="1" w:styleId="Heading1-introChar">
    <w:name w:val="Heading 1 - intro Char"/>
    <w:basedOn w:val="Naslov1Znak"/>
    <w:link w:val="Heading1-intro"/>
    <w:rPr>
      <w:rFonts w:asciiTheme="majorHAnsi" w:eastAsiaTheme="majorEastAsia" w:hAnsiTheme="majorHAnsi" w:cstheme="majorBidi"/>
      <w:color w:val="2F5496" w:themeColor="accent1" w:themeShade="BF"/>
      <w:sz w:val="28"/>
      <w:szCs w:val="28"/>
    </w:rPr>
  </w:style>
  <w:style w:type="numbering" w:customStyle="1" w:styleId="CurrentList25">
    <w:name w:val="Current List25"/>
    <w:uiPriority w:val="99"/>
    <w:pPr>
      <w:numPr>
        <w:numId w:val="89"/>
      </w:numPr>
    </w:pPr>
  </w:style>
  <w:style w:type="paragraph" w:customStyle="1" w:styleId="Heading2-Intro">
    <w:name w:val="Heading 2 - Intro"/>
    <w:basedOn w:val="Naslov2"/>
    <w:next w:val="Navaden"/>
    <w:link w:val="Heading2-IntroChar"/>
    <w:qFormat/>
    <w:pPr>
      <w:numPr>
        <w:numId w:val="97"/>
      </w:numPr>
    </w:pPr>
  </w:style>
  <w:style w:type="numbering" w:customStyle="1" w:styleId="CurrentList26">
    <w:name w:val="Current List26"/>
    <w:uiPriority w:val="99"/>
    <w:pPr>
      <w:numPr>
        <w:numId w:val="70"/>
      </w:numPr>
    </w:pPr>
  </w:style>
  <w:style w:type="character" w:customStyle="1" w:styleId="Heading2-IntroChar">
    <w:name w:val="Heading 2 - Intro Char"/>
    <w:basedOn w:val="Naslov2Znak"/>
    <w:link w:val="Heading2-Intro"/>
    <w:rPr>
      <w:rFonts w:asciiTheme="majorHAnsi" w:eastAsiaTheme="majorEastAsia" w:hAnsiTheme="majorHAnsi" w:cstheme="majorHAnsi"/>
      <w:color w:val="2F5496" w:themeColor="accent1" w:themeShade="BF"/>
      <w:sz w:val="24"/>
      <w:szCs w:val="24"/>
    </w:rPr>
  </w:style>
  <w:style w:type="numbering" w:customStyle="1" w:styleId="CurrentList27">
    <w:name w:val="Current List27"/>
    <w:uiPriority w:val="99"/>
    <w:pPr>
      <w:numPr>
        <w:numId w:val="71"/>
      </w:numPr>
    </w:pPr>
  </w:style>
  <w:style w:type="numbering" w:customStyle="1" w:styleId="CurrentList28">
    <w:name w:val="Current List28"/>
    <w:uiPriority w:val="99"/>
    <w:pPr>
      <w:numPr>
        <w:numId w:val="72"/>
      </w:numPr>
    </w:pPr>
  </w:style>
  <w:style w:type="numbering" w:customStyle="1" w:styleId="CurrentList29">
    <w:name w:val="Current List29"/>
    <w:uiPriority w:val="99"/>
    <w:pPr>
      <w:numPr>
        <w:numId w:val="73"/>
      </w:numPr>
    </w:pPr>
  </w:style>
  <w:style w:type="numbering" w:customStyle="1" w:styleId="CurrentList30">
    <w:name w:val="Current List30"/>
    <w:uiPriority w:val="99"/>
    <w:pPr>
      <w:numPr>
        <w:numId w:val="74"/>
      </w:numPr>
    </w:pPr>
  </w:style>
  <w:style w:type="numbering" w:customStyle="1" w:styleId="CurrentList31">
    <w:name w:val="Current List31"/>
    <w:uiPriority w:val="99"/>
    <w:pPr>
      <w:numPr>
        <w:numId w:val="75"/>
      </w:numPr>
    </w:pPr>
  </w:style>
  <w:style w:type="numbering" w:customStyle="1" w:styleId="CurrentList32">
    <w:name w:val="Current List32"/>
    <w:uiPriority w:val="99"/>
    <w:pPr>
      <w:numPr>
        <w:numId w:val="76"/>
      </w:numPr>
    </w:pPr>
  </w:style>
  <w:style w:type="numbering" w:customStyle="1" w:styleId="CurrentList33">
    <w:name w:val="Current List33"/>
    <w:uiPriority w:val="99"/>
    <w:pPr>
      <w:numPr>
        <w:numId w:val="93"/>
      </w:numPr>
    </w:pPr>
  </w:style>
  <w:style w:type="numbering" w:customStyle="1" w:styleId="CurrentList34">
    <w:name w:val="Current List34"/>
    <w:uiPriority w:val="99"/>
    <w:pPr>
      <w:numPr>
        <w:numId w:val="95"/>
      </w:numPr>
    </w:pPr>
  </w:style>
  <w:style w:type="numbering" w:customStyle="1" w:styleId="CurrentList35">
    <w:name w:val="Current List35"/>
    <w:uiPriority w:val="99"/>
    <w:pPr>
      <w:numPr>
        <w:numId w:val="96"/>
      </w:numPr>
    </w:pPr>
  </w:style>
  <w:style w:type="numbering" w:customStyle="1" w:styleId="CurrentList36">
    <w:name w:val="Current List36"/>
    <w:uiPriority w:val="99"/>
    <w:pPr>
      <w:numPr>
        <w:numId w:val="98"/>
      </w:numPr>
    </w:pPr>
  </w:style>
  <w:style w:type="numbering" w:customStyle="1" w:styleId="Stileimportato5">
    <w:name w:val="Stile importato 5"/>
    <w:pPr>
      <w:numPr>
        <w:numId w:val="104"/>
      </w:numPr>
    </w:pPr>
  </w:style>
  <w:style w:type="numbering" w:customStyle="1" w:styleId="Stileimportato6">
    <w:name w:val="Stile importato 6"/>
    <w:pPr>
      <w:numPr>
        <w:numId w:val="106"/>
      </w:numPr>
    </w:pPr>
  </w:style>
  <w:style w:type="numbering" w:customStyle="1" w:styleId="Stileimportato1">
    <w:name w:val="Stile importato 1"/>
    <w:pPr>
      <w:numPr>
        <w:numId w:val="108"/>
      </w:numPr>
    </w:pPr>
  </w:style>
  <w:style w:type="numbering" w:customStyle="1" w:styleId="Stileimportato10">
    <w:name w:val="Stile importato 10"/>
    <w:pPr>
      <w:numPr>
        <w:numId w:val="110"/>
      </w:numPr>
    </w:pPr>
  </w:style>
  <w:style w:type="numbering" w:customStyle="1" w:styleId="Stileimportato47">
    <w:name w:val="Stile importato 47"/>
    <w:pPr>
      <w:numPr>
        <w:numId w:val="114"/>
      </w:numPr>
    </w:pPr>
  </w:style>
  <w:style w:type="table" w:customStyle="1" w:styleId="TableNormal1">
    <w:name w:val="Table Normal1"/>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it-IT" w:eastAsia="it-IT"/>
    </w:rPr>
    <w:tblPr>
      <w:tblInd w:w="0" w:type="dxa"/>
      <w:tblCellMar>
        <w:top w:w="0" w:type="dxa"/>
        <w:left w:w="0" w:type="dxa"/>
        <w:bottom w:w="0" w:type="dxa"/>
        <w:right w:w="0" w:type="dxa"/>
      </w:tblCellMar>
    </w:tblPr>
  </w:style>
  <w:style w:type="numbering" w:customStyle="1" w:styleId="Stileimportato11">
    <w:name w:val="Stile importato 11"/>
    <w:pPr>
      <w:numPr>
        <w:numId w:val="126"/>
      </w:numPr>
    </w:pPr>
  </w:style>
  <w:style w:type="numbering" w:customStyle="1" w:styleId="Stileimportato9">
    <w:name w:val="Stile importato 9"/>
    <w:pPr>
      <w:numPr>
        <w:numId w:val="124"/>
      </w:numPr>
    </w:pPr>
  </w:style>
  <w:style w:type="numbering" w:customStyle="1" w:styleId="Stileimportato12">
    <w:name w:val="Stile importato 12"/>
    <w:pPr>
      <w:numPr>
        <w:numId w:val="128"/>
      </w:numPr>
    </w:pPr>
  </w:style>
  <w:style w:type="paragraph" w:customStyle="1" w:styleId="Corpo">
    <w:name w:val="Corpo"/>
    <w:pPr>
      <w:pBdr>
        <w:top w:val="nil"/>
        <w:left w:val="nil"/>
        <w:bottom w:val="nil"/>
        <w:right w:val="nil"/>
        <w:between w:val="nil"/>
        <w:bar w:val="nil"/>
      </w:pBdr>
      <w:jc w:val="both"/>
    </w:pPr>
    <w:rPr>
      <w:rFonts w:ascii="Calibri" w:eastAsia="Calibri" w:hAnsi="Calibri" w:cs="Calibri"/>
      <w:color w:val="000000"/>
      <w:u w:color="000000"/>
      <w:bdr w:val="nil"/>
      <w:lang w:val="it-IT" w:eastAsia="it-IT"/>
    </w:rPr>
  </w:style>
  <w:style w:type="numbering" w:customStyle="1" w:styleId="Stileimportato16">
    <w:name w:val="Stile importato 16"/>
    <w:pPr>
      <w:numPr>
        <w:numId w:val="130"/>
      </w:numPr>
    </w:pPr>
  </w:style>
  <w:style w:type="numbering" w:customStyle="1" w:styleId="Stileimportato20">
    <w:name w:val="Stile importato 20"/>
    <w:pPr>
      <w:numPr>
        <w:numId w:val="135"/>
      </w:numPr>
    </w:pPr>
  </w:style>
  <w:style w:type="numbering" w:customStyle="1" w:styleId="Stileimportato15">
    <w:name w:val="Stile importato 15"/>
    <w:pPr>
      <w:numPr>
        <w:numId w:val="138"/>
      </w:numPr>
    </w:pPr>
  </w:style>
  <w:style w:type="table" w:customStyle="1" w:styleId="GridTable1Light-Accent11">
    <w:name w:val="Grid Table 1 Light - Accent 11"/>
    <w:basedOn w:val="Navadnatabela"/>
    <w:uiPriority w:val="46"/>
    <w:rsid w:val="00A15F37"/>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3">
    <w:name w:val="Unresolved Mention3"/>
    <w:basedOn w:val="Privzetapisavaodstavka"/>
    <w:uiPriority w:val="99"/>
    <w:semiHidden/>
    <w:unhideWhenUsed/>
    <w:rsid w:val="00A15F37"/>
    <w:rPr>
      <w:color w:val="605E5C"/>
      <w:shd w:val="clear" w:color="auto" w:fill="E1DFDD"/>
    </w:rPr>
  </w:style>
  <w:style w:type="character" w:customStyle="1" w:styleId="Mention1">
    <w:name w:val="Mention1"/>
    <w:basedOn w:val="Privzetapisavaodstavka"/>
    <w:uiPriority w:val="99"/>
    <w:unhideWhenUsed/>
    <w:rsid w:val="00A15F37"/>
    <w:rPr>
      <w:color w:val="2B579A"/>
      <w:shd w:val="clear" w:color="auto" w:fill="E1DFDD"/>
    </w:rPr>
  </w:style>
  <w:style w:type="table" w:customStyle="1" w:styleId="1-11">
    <w:name w:val="Πίνακας 1 με ανοιχτόχρωμο πλέγμα - Έμφαση 11"/>
    <w:basedOn w:val="Navadnatabela"/>
    <w:uiPriority w:val="46"/>
    <w:rsid w:val="009B3802"/>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31">
    <w:name w:val="Unresolved Mention31"/>
    <w:basedOn w:val="Privzetapisavaodstavka"/>
    <w:uiPriority w:val="99"/>
    <w:semiHidden/>
    <w:unhideWhenUsed/>
    <w:rsid w:val="009B3802"/>
    <w:rPr>
      <w:color w:val="605E5C"/>
      <w:shd w:val="clear" w:color="auto" w:fill="E1DFDD"/>
    </w:rPr>
  </w:style>
  <w:style w:type="character" w:customStyle="1" w:styleId="Mention11">
    <w:name w:val="Mention11"/>
    <w:basedOn w:val="Privzetapisavaodstavka"/>
    <w:uiPriority w:val="99"/>
    <w:unhideWhenUsed/>
    <w:rsid w:val="009B3802"/>
    <w:rPr>
      <w:color w:val="2B579A"/>
      <w:shd w:val="clear" w:color="auto" w:fill="E1DFDD"/>
    </w:rPr>
  </w:style>
  <w:style w:type="character" w:customStyle="1" w:styleId="cf01">
    <w:name w:val="cf01"/>
    <w:basedOn w:val="Privzetapisavaodstavka"/>
    <w:rsid w:val="009B3802"/>
    <w:rPr>
      <w:rFonts w:ascii="Segoe UI" w:hAnsi="Segoe UI" w:cs="Segoe UI" w:hint="default"/>
      <w:sz w:val="18"/>
      <w:szCs w:val="18"/>
    </w:rPr>
  </w:style>
  <w:style w:type="paragraph" w:styleId="HTML-oblikovano">
    <w:name w:val="HTML Preformatted"/>
    <w:basedOn w:val="Navaden"/>
    <w:link w:val="HTML-oblikovanoZnak"/>
    <w:uiPriority w:val="99"/>
    <w:semiHidden/>
    <w:unhideWhenUsed/>
    <w:rsid w:val="009B3802"/>
    <w:pPr>
      <w:spacing w:after="0" w:line="240" w:lineRule="auto"/>
    </w:pPr>
    <w:rPr>
      <w:rFonts w:ascii="Consolas" w:hAnsi="Consolas"/>
      <w:sz w:val="20"/>
      <w:szCs w:val="20"/>
    </w:rPr>
  </w:style>
  <w:style w:type="character" w:customStyle="1" w:styleId="HTML-oblikovanoZnak">
    <w:name w:val="HTML-oblikovano Znak"/>
    <w:basedOn w:val="Privzetapisavaodstavka"/>
    <w:link w:val="HTML-oblikovano"/>
    <w:uiPriority w:val="99"/>
    <w:semiHidden/>
    <w:rsid w:val="009B3802"/>
    <w:rPr>
      <w:rFonts w:ascii="Consolas" w:hAnsi="Consolas"/>
      <w:sz w:val="20"/>
      <w:szCs w:val="20"/>
    </w:rPr>
  </w:style>
  <w:style w:type="paragraph" w:customStyle="1" w:styleId="ListParagraph1">
    <w:name w:val="List Paragraph1"/>
    <w:basedOn w:val="Navaden"/>
    <w:rsid w:val="009B3802"/>
    <w:pPr>
      <w:suppressAutoHyphens/>
      <w:ind w:left="720"/>
      <w:contextualSpacing/>
    </w:pPr>
    <w:rPr>
      <w:rFonts w:ascii="Calibri" w:eastAsia="Calibri" w:hAnsi="Calibri" w:cs="Arial"/>
    </w:rPr>
  </w:style>
  <w:style w:type="character" w:customStyle="1" w:styleId="CommentReference1">
    <w:name w:val="Comment Reference1"/>
    <w:rsid w:val="009B3802"/>
    <w:rPr>
      <w:sz w:val="16"/>
      <w:szCs w:val="16"/>
    </w:rPr>
  </w:style>
  <w:style w:type="paragraph" w:customStyle="1" w:styleId="ltr-element">
    <w:name w:val="ltr-element"/>
    <w:basedOn w:val="Navaden"/>
    <w:rsid w:val="00177724"/>
    <w:pPr>
      <w:spacing w:before="100" w:beforeAutospacing="1" w:after="100" w:afterAutospacing="1" w:line="240" w:lineRule="auto"/>
      <w:jc w:val="left"/>
    </w:pPr>
    <w:rPr>
      <w:rFonts w:ascii="Calibri" w:hAnsi="Calibri" w:cs="Calibri"/>
      <w:lang w:val="bs-Latn-BA" w:eastAsia="bs-Latn-BA"/>
    </w:rPr>
  </w:style>
  <w:style w:type="paragraph" w:styleId="Brezrazmikov">
    <w:name w:val="No Spacing"/>
    <w:basedOn w:val="Navaden"/>
    <w:uiPriority w:val="1"/>
    <w:qFormat/>
    <w:rsid w:val="00D35A9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rynqvb">
    <w:name w:val="rynqvb"/>
    <w:basedOn w:val="Privzetapisavaodstavka"/>
    <w:rsid w:val="008C218B"/>
  </w:style>
  <w:style w:type="character" w:customStyle="1" w:styleId="y2iqfc">
    <w:name w:val="y2iqfc"/>
    <w:basedOn w:val="Privzetapisavaodstavka"/>
    <w:rsid w:val="001F432B"/>
  </w:style>
  <w:style w:type="table" w:customStyle="1" w:styleId="TableNormal2">
    <w:name w:val="Table Normal2"/>
    <w:rsid w:val="00E94A09"/>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it-IT" w:eastAsia="it-IT"/>
    </w:rPr>
    <w:tblPr>
      <w:tblInd w:w="0" w:type="dxa"/>
      <w:tblCellMar>
        <w:top w:w="0" w:type="dxa"/>
        <w:left w:w="0" w:type="dxa"/>
        <w:bottom w:w="0" w:type="dxa"/>
        <w:right w:w="0" w:type="dxa"/>
      </w:tblCellMar>
    </w:tblPr>
  </w:style>
  <w:style w:type="numbering" w:customStyle="1" w:styleId="Stileimportato51">
    <w:name w:val="Stile importato 51"/>
    <w:rsid w:val="00E94A09"/>
  </w:style>
  <w:style w:type="numbering" w:customStyle="1" w:styleId="Stileimportato61">
    <w:name w:val="Stile importato 61"/>
    <w:rsid w:val="00E94A09"/>
  </w:style>
  <w:style w:type="numbering" w:customStyle="1" w:styleId="Stileimportato101">
    <w:name w:val="Stile importato 101"/>
    <w:rsid w:val="00E94A09"/>
  </w:style>
  <w:style w:type="numbering" w:customStyle="1" w:styleId="Stileimportato471">
    <w:name w:val="Stile importato 471"/>
    <w:rsid w:val="00E94A09"/>
  </w:style>
  <w:style w:type="character" w:customStyle="1" w:styleId="Menzionenonrisolta2">
    <w:name w:val="Menzione non risolta2"/>
    <w:basedOn w:val="Privzetapisavaodstavka"/>
    <w:uiPriority w:val="99"/>
    <w:semiHidden/>
    <w:unhideWhenUsed/>
    <w:rsid w:val="00E94A09"/>
    <w:rPr>
      <w:color w:val="605E5C"/>
      <w:shd w:val="clear" w:color="auto" w:fill="E1DFDD"/>
    </w:rPr>
  </w:style>
  <w:style w:type="character" w:customStyle="1" w:styleId="Menzione2">
    <w:name w:val="Menzione2"/>
    <w:basedOn w:val="Privzetapisavaodstavka"/>
    <w:uiPriority w:val="99"/>
    <w:unhideWhenUsed/>
    <w:rsid w:val="00E94A0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21372">
      <w:bodyDiv w:val="1"/>
      <w:marLeft w:val="0"/>
      <w:marRight w:val="0"/>
      <w:marTop w:val="0"/>
      <w:marBottom w:val="0"/>
      <w:divBdr>
        <w:top w:val="none" w:sz="0" w:space="0" w:color="auto"/>
        <w:left w:val="none" w:sz="0" w:space="0" w:color="auto"/>
        <w:bottom w:val="none" w:sz="0" w:space="0" w:color="auto"/>
        <w:right w:val="none" w:sz="0" w:space="0" w:color="auto"/>
      </w:divBdr>
    </w:div>
    <w:div w:id="242035204">
      <w:bodyDiv w:val="1"/>
      <w:marLeft w:val="0"/>
      <w:marRight w:val="0"/>
      <w:marTop w:val="0"/>
      <w:marBottom w:val="0"/>
      <w:divBdr>
        <w:top w:val="none" w:sz="0" w:space="0" w:color="auto"/>
        <w:left w:val="none" w:sz="0" w:space="0" w:color="auto"/>
        <w:bottom w:val="none" w:sz="0" w:space="0" w:color="auto"/>
        <w:right w:val="none" w:sz="0" w:space="0" w:color="auto"/>
      </w:divBdr>
    </w:div>
    <w:div w:id="270481544">
      <w:bodyDiv w:val="1"/>
      <w:marLeft w:val="0"/>
      <w:marRight w:val="0"/>
      <w:marTop w:val="0"/>
      <w:marBottom w:val="0"/>
      <w:divBdr>
        <w:top w:val="none" w:sz="0" w:space="0" w:color="auto"/>
        <w:left w:val="none" w:sz="0" w:space="0" w:color="auto"/>
        <w:bottom w:val="none" w:sz="0" w:space="0" w:color="auto"/>
        <w:right w:val="none" w:sz="0" w:space="0" w:color="auto"/>
      </w:divBdr>
    </w:div>
    <w:div w:id="293945534">
      <w:bodyDiv w:val="1"/>
      <w:marLeft w:val="0"/>
      <w:marRight w:val="0"/>
      <w:marTop w:val="0"/>
      <w:marBottom w:val="0"/>
      <w:divBdr>
        <w:top w:val="none" w:sz="0" w:space="0" w:color="auto"/>
        <w:left w:val="none" w:sz="0" w:space="0" w:color="auto"/>
        <w:bottom w:val="none" w:sz="0" w:space="0" w:color="auto"/>
        <w:right w:val="none" w:sz="0" w:space="0" w:color="auto"/>
      </w:divBdr>
    </w:div>
    <w:div w:id="348871963">
      <w:bodyDiv w:val="1"/>
      <w:marLeft w:val="0"/>
      <w:marRight w:val="0"/>
      <w:marTop w:val="0"/>
      <w:marBottom w:val="0"/>
      <w:divBdr>
        <w:top w:val="none" w:sz="0" w:space="0" w:color="auto"/>
        <w:left w:val="none" w:sz="0" w:space="0" w:color="auto"/>
        <w:bottom w:val="none" w:sz="0" w:space="0" w:color="auto"/>
        <w:right w:val="none" w:sz="0" w:space="0" w:color="auto"/>
      </w:divBdr>
    </w:div>
    <w:div w:id="386609452">
      <w:bodyDiv w:val="1"/>
      <w:marLeft w:val="0"/>
      <w:marRight w:val="0"/>
      <w:marTop w:val="0"/>
      <w:marBottom w:val="0"/>
      <w:divBdr>
        <w:top w:val="none" w:sz="0" w:space="0" w:color="auto"/>
        <w:left w:val="none" w:sz="0" w:space="0" w:color="auto"/>
        <w:bottom w:val="none" w:sz="0" w:space="0" w:color="auto"/>
        <w:right w:val="none" w:sz="0" w:space="0" w:color="auto"/>
      </w:divBdr>
    </w:div>
    <w:div w:id="388305223">
      <w:bodyDiv w:val="1"/>
      <w:marLeft w:val="0"/>
      <w:marRight w:val="0"/>
      <w:marTop w:val="0"/>
      <w:marBottom w:val="0"/>
      <w:divBdr>
        <w:top w:val="none" w:sz="0" w:space="0" w:color="auto"/>
        <w:left w:val="none" w:sz="0" w:space="0" w:color="auto"/>
        <w:bottom w:val="none" w:sz="0" w:space="0" w:color="auto"/>
        <w:right w:val="none" w:sz="0" w:space="0" w:color="auto"/>
      </w:divBdr>
    </w:div>
    <w:div w:id="408117132">
      <w:bodyDiv w:val="1"/>
      <w:marLeft w:val="0"/>
      <w:marRight w:val="0"/>
      <w:marTop w:val="0"/>
      <w:marBottom w:val="0"/>
      <w:divBdr>
        <w:top w:val="none" w:sz="0" w:space="0" w:color="auto"/>
        <w:left w:val="none" w:sz="0" w:space="0" w:color="auto"/>
        <w:bottom w:val="none" w:sz="0" w:space="0" w:color="auto"/>
        <w:right w:val="none" w:sz="0" w:space="0" w:color="auto"/>
      </w:divBdr>
    </w:div>
    <w:div w:id="468013852">
      <w:bodyDiv w:val="1"/>
      <w:marLeft w:val="0"/>
      <w:marRight w:val="0"/>
      <w:marTop w:val="0"/>
      <w:marBottom w:val="0"/>
      <w:divBdr>
        <w:top w:val="none" w:sz="0" w:space="0" w:color="auto"/>
        <w:left w:val="none" w:sz="0" w:space="0" w:color="auto"/>
        <w:bottom w:val="none" w:sz="0" w:space="0" w:color="auto"/>
        <w:right w:val="none" w:sz="0" w:space="0" w:color="auto"/>
      </w:divBdr>
    </w:div>
    <w:div w:id="571933019">
      <w:bodyDiv w:val="1"/>
      <w:marLeft w:val="0"/>
      <w:marRight w:val="0"/>
      <w:marTop w:val="0"/>
      <w:marBottom w:val="0"/>
      <w:divBdr>
        <w:top w:val="none" w:sz="0" w:space="0" w:color="auto"/>
        <w:left w:val="none" w:sz="0" w:space="0" w:color="auto"/>
        <w:bottom w:val="none" w:sz="0" w:space="0" w:color="auto"/>
        <w:right w:val="none" w:sz="0" w:space="0" w:color="auto"/>
      </w:divBdr>
    </w:div>
    <w:div w:id="579219011">
      <w:bodyDiv w:val="1"/>
      <w:marLeft w:val="0"/>
      <w:marRight w:val="0"/>
      <w:marTop w:val="0"/>
      <w:marBottom w:val="0"/>
      <w:divBdr>
        <w:top w:val="none" w:sz="0" w:space="0" w:color="auto"/>
        <w:left w:val="none" w:sz="0" w:space="0" w:color="auto"/>
        <w:bottom w:val="none" w:sz="0" w:space="0" w:color="auto"/>
        <w:right w:val="none" w:sz="0" w:space="0" w:color="auto"/>
      </w:divBdr>
    </w:div>
    <w:div w:id="581569411">
      <w:bodyDiv w:val="1"/>
      <w:marLeft w:val="0"/>
      <w:marRight w:val="0"/>
      <w:marTop w:val="0"/>
      <w:marBottom w:val="0"/>
      <w:divBdr>
        <w:top w:val="none" w:sz="0" w:space="0" w:color="auto"/>
        <w:left w:val="none" w:sz="0" w:space="0" w:color="auto"/>
        <w:bottom w:val="none" w:sz="0" w:space="0" w:color="auto"/>
        <w:right w:val="none" w:sz="0" w:space="0" w:color="auto"/>
      </w:divBdr>
    </w:div>
    <w:div w:id="602420816">
      <w:bodyDiv w:val="1"/>
      <w:marLeft w:val="0"/>
      <w:marRight w:val="0"/>
      <w:marTop w:val="0"/>
      <w:marBottom w:val="0"/>
      <w:divBdr>
        <w:top w:val="none" w:sz="0" w:space="0" w:color="auto"/>
        <w:left w:val="none" w:sz="0" w:space="0" w:color="auto"/>
        <w:bottom w:val="none" w:sz="0" w:space="0" w:color="auto"/>
        <w:right w:val="none" w:sz="0" w:space="0" w:color="auto"/>
      </w:divBdr>
    </w:div>
    <w:div w:id="619727604">
      <w:bodyDiv w:val="1"/>
      <w:marLeft w:val="0"/>
      <w:marRight w:val="0"/>
      <w:marTop w:val="0"/>
      <w:marBottom w:val="0"/>
      <w:divBdr>
        <w:top w:val="none" w:sz="0" w:space="0" w:color="auto"/>
        <w:left w:val="none" w:sz="0" w:space="0" w:color="auto"/>
        <w:bottom w:val="none" w:sz="0" w:space="0" w:color="auto"/>
        <w:right w:val="none" w:sz="0" w:space="0" w:color="auto"/>
      </w:divBdr>
    </w:div>
    <w:div w:id="631403952">
      <w:bodyDiv w:val="1"/>
      <w:marLeft w:val="0"/>
      <w:marRight w:val="0"/>
      <w:marTop w:val="0"/>
      <w:marBottom w:val="0"/>
      <w:divBdr>
        <w:top w:val="none" w:sz="0" w:space="0" w:color="auto"/>
        <w:left w:val="none" w:sz="0" w:space="0" w:color="auto"/>
        <w:bottom w:val="none" w:sz="0" w:space="0" w:color="auto"/>
        <w:right w:val="none" w:sz="0" w:space="0" w:color="auto"/>
      </w:divBdr>
    </w:div>
    <w:div w:id="752628789">
      <w:bodyDiv w:val="1"/>
      <w:marLeft w:val="0"/>
      <w:marRight w:val="0"/>
      <w:marTop w:val="0"/>
      <w:marBottom w:val="0"/>
      <w:divBdr>
        <w:top w:val="none" w:sz="0" w:space="0" w:color="auto"/>
        <w:left w:val="none" w:sz="0" w:space="0" w:color="auto"/>
        <w:bottom w:val="none" w:sz="0" w:space="0" w:color="auto"/>
        <w:right w:val="none" w:sz="0" w:space="0" w:color="auto"/>
      </w:divBdr>
    </w:div>
    <w:div w:id="752629871">
      <w:bodyDiv w:val="1"/>
      <w:marLeft w:val="0"/>
      <w:marRight w:val="0"/>
      <w:marTop w:val="0"/>
      <w:marBottom w:val="0"/>
      <w:divBdr>
        <w:top w:val="none" w:sz="0" w:space="0" w:color="auto"/>
        <w:left w:val="none" w:sz="0" w:space="0" w:color="auto"/>
        <w:bottom w:val="none" w:sz="0" w:space="0" w:color="auto"/>
        <w:right w:val="none" w:sz="0" w:space="0" w:color="auto"/>
      </w:divBdr>
    </w:div>
    <w:div w:id="772549775">
      <w:bodyDiv w:val="1"/>
      <w:marLeft w:val="0"/>
      <w:marRight w:val="0"/>
      <w:marTop w:val="0"/>
      <w:marBottom w:val="0"/>
      <w:divBdr>
        <w:top w:val="none" w:sz="0" w:space="0" w:color="auto"/>
        <w:left w:val="none" w:sz="0" w:space="0" w:color="auto"/>
        <w:bottom w:val="none" w:sz="0" w:space="0" w:color="auto"/>
        <w:right w:val="none" w:sz="0" w:space="0" w:color="auto"/>
      </w:divBdr>
    </w:div>
    <w:div w:id="840316461">
      <w:bodyDiv w:val="1"/>
      <w:marLeft w:val="0"/>
      <w:marRight w:val="0"/>
      <w:marTop w:val="0"/>
      <w:marBottom w:val="0"/>
      <w:divBdr>
        <w:top w:val="none" w:sz="0" w:space="0" w:color="auto"/>
        <w:left w:val="none" w:sz="0" w:space="0" w:color="auto"/>
        <w:bottom w:val="none" w:sz="0" w:space="0" w:color="auto"/>
        <w:right w:val="none" w:sz="0" w:space="0" w:color="auto"/>
      </w:divBdr>
    </w:div>
    <w:div w:id="863907677">
      <w:bodyDiv w:val="1"/>
      <w:marLeft w:val="0"/>
      <w:marRight w:val="0"/>
      <w:marTop w:val="0"/>
      <w:marBottom w:val="0"/>
      <w:divBdr>
        <w:top w:val="none" w:sz="0" w:space="0" w:color="auto"/>
        <w:left w:val="none" w:sz="0" w:space="0" w:color="auto"/>
        <w:bottom w:val="none" w:sz="0" w:space="0" w:color="auto"/>
        <w:right w:val="none" w:sz="0" w:space="0" w:color="auto"/>
      </w:divBdr>
    </w:div>
    <w:div w:id="871112809">
      <w:bodyDiv w:val="1"/>
      <w:marLeft w:val="0"/>
      <w:marRight w:val="0"/>
      <w:marTop w:val="0"/>
      <w:marBottom w:val="0"/>
      <w:divBdr>
        <w:top w:val="none" w:sz="0" w:space="0" w:color="auto"/>
        <w:left w:val="none" w:sz="0" w:space="0" w:color="auto"/>
        <w:bottom w:val="none" w:sz="0" w:space="0" w:color="auto"/>
        <w:right w:val="none" w:sz="0" w:space="0" w:color="auto"/>
      </w:divBdr>
    </w:div>
    <w:div w:id="891387628">
      <w:bodyDiv w:val="1"/>
      <w:marLeft w:val="0"/>
      <w:marRight w:val="0"/>
      <w:marTop w:val="0"/>
      <w:marBottom w:val="0"/>
      <w:divBdr>
        <w:top w:val="none" w:sz="0" w:space="0" w:color="auto"/>
        <w:left w:val="none" w:sz="0" w:space="0" w:color="auto"/>
        <w:bottom w:val="none" w:sz="0" w:space="0" w:color="auto"/>
        <w:right w:val="none" w:sz="0" w:space="0" w:color="auto"/>
      </w:divBdr>
    </w:div>
    <w:div w:id="980157359">
      <w:bodyDiv w:val="1"/>
      <w:marLeft w:val="0"/>
      <w:marRight w:val="0"/>
      <w:marTop w:val="0"/>
      <w:marBottom w:val="0"/>
      <w:divBdr>
        <w:top w:val="none" w:sz="0" w:space="0" w:color="auto"/>
        <w:left w:val="none" w:sz="0" w:space="0" w:color="auto"/>
        <w:bottom w:val="none" w:sz="0" w:space="0" w:color="auto"/>
        <w:right w:val="none" w:sz="0" w:space="0" w:color="auto"/>
      </w:divBdr>
    </w:div>
    <w:div w:id="1031759738">
      <w:bodyDiv w:val="1"/>
      <w:marLeft w:val="0"/>
      <w:marRight w:val="0"/>
      <w:marTop w:val="0"/>
      <w:marBottom w:val="0"/>
      <w:divBdr>
        <w:top w:val="none" w:sz="0" w:space="0" w:color="auto"/>
        <w:left w:val="none" w:sz="0" w:space="0" w:color="auto"/>
        <w:bottom w:val="none" w:sz="0" w:space="0" w:color="auto"/>
        <w:right w:val="none" w:sz="0" w:space="0" w:color="auto"/>
      </w:divBdr>
    </w:div>
    <w:div w:id="1112747666">
      <w:bodyDiv w:val="1"/>
      <w:marLeft w:val="0"/>
      <w:marRight w:val="0"/>
      <w:marTop w:val="0"/>
      <w:marBottom w:val="0"/>
      <w:divBdr>
        <w:top w:val="none" w:sz="0" w:space="0" w:color="auto"/>
        <w:left w:val="none" w:sz="0" w:space="0" w:color="auto"/>
        <w:bottom w:val="none" w:sz="0" w:space="0" w:color="auto"/>
        <w:right w:val="none" w:sz="0" w:space="0" w:color="auto"/>
      </w:divBdr>
    </w:div>
    <w:div w:id="1127697918">
      <w:bodyDiv w:val="1"/>
      <w:marLeft w:val="0"/>
      <w:marRight w:val="0"/>
      <w:marTop w:val="0"/>
      <w:marBottom w:val="0"/>
      <w:divBdr>
        <w:top w:val="none" w:sz="0" w:space="0" w:color="auto"/>
        <w:left w:val="none" w:sz="0" w:space="0" w:color="auto"/>
        <w:bottom w:val="none" w:sz="0" w:space="0" w:color="auto"/>
        <w:right w:val="none" w:sz="0" w:space="0" w:color="auto"/>
      </w:divBdr>
    </w:div>
    <w:div w:id="1178151731">
      <w:bodyDiv w:val="1"/>
      <w:marLeft w:val="0"/>
      <w:marRight w:val="0"/>
      <w:marTop w:val="0"/>
      <w:marBottom w:val="0"/>
      <w:divBdr>
        <w:top w:val="none" w:sz="0" w:space="0" w:color="auto"/>
        <w:left w:val="none" w:sz="0" w:space="0" w:color="auto"/>
        <w:bottom w:val="none" w:sz="0" w:space="0" w:color="auto"/>
        <w:right w:val="none" w:sz="0" w:space="0" w:color="auto"/>
      </w:divBdr>
    </w:div>
    <w:div w:id="1215894931">
      <w:bodyDiv w:val="1"/>
      <w:marLeft w:val="0"/>
      <w:marRight w:val="0"/>
      <w:marTop w:val="0"/>
      <w:marBottom w:val="0"/>
      <w:divBdr>
        <w:top w:val="none" w:sz="0" w:space="0" w:color="auto"/>
        <w:left w:val="none" w:sz="0" w:space="0" w:color="auto"/>
        <w:bottom w:val="none" w:sz="0" w:space="0" w:color="auto"/>
        <w:right w:val="none" w:sz="0" w:space="0" w:color="auto"/>
      </w:divBdr>
    </w:div>
    <w:div w:id="1276056325">
      <w:bodyDiv w:val="1"/>
      <w:marLeft w:val="0"/>
      <w:marRight w:val="0"/>
      <w:marTop w:val="0"/>
      <w:marBottom w:val="0"/>
      <w:divBdr>
        <w:top w:val="none" w:sz="0" w:space="0" w:color="auto"/>
        <w:left w:val="none" w:sz="0" w:space="0" w:color="auto"/>
        <w:bottom w:val="none" w:sz="0" w:space="0" w:color="auto"/>
        <w:right w:val="none" w:sz="0" w:space="0" w:color="auto"/>
      </w:divBdr>
    </w:div>
    <w:div w:id="1308515659">
      <w:bodyDiv w:val="1"/>
      <w:marLeft w:val="0"/>
      <w:marRight w:val="0"/>
      <w:marTop w:val="0"/>
      <w:marBottom w:val="0"/>
      <w:divBdr>
        <w:top w:val="none" w:sz="0" w:space="0" w:color="auto"/>
        <w:left w:val="none" w:sz="0" w:space="0" w:color="auto"/>
        <w:bottom w:val="none" w:sz="0" w:space="0" w:color="auto"/>
        <w:right w:val="none" w:sz="0" w:space="0" w:color="auto"/>
      </w:divBdr>
    </w:div>
    <w:div w:id="1428306520">
      <w:bodyDiv w:val="1"/>
      <w:marLeft w:val="0"/>
      <w:marRight w:val="0"/>
      <w:marTop w:val="0"/>
      <w:marBottom w:val="0"/>
      <w:divBdr>
        <w:top w:val="none" w:sz="0" w:space="0" w:color="auto"/>
        <w:left w:val="none" w:sz="0" w:space="0" w:color="auto"/>
        <w:bottom w:val="none" w:sz="0" w:space="0" w:color="auto"/>
        <w:right w:val="none" w:sz="0" w:space="0" w:color="auto"/>
      </w:divBdr>
    </w:div>
    <w:div w:id="1451898248">
      <w:bodyDiv w:val="1"/>
      <w:marLeft w:val="0"/>
      <w:marRight w:val="0"/>
      <w:marTop w:val="0"/>
      <w:marBottom w:val="0"/>
      <w:divBdr>
        <w:top w:val="none" w:sz="0" w:space="0" w:color="auto"/>
        <w:left w:val="none" w:sz="0" w:space="0" w:color="auto"/>
        <w:bottom w:val="none" w:sz="0" w:space="0" w:color="auto"/>
        <w:right w:val="none" w:sz="0" w:space="0" w:color="auto"/>
      </w:divBdr>
    </w:div>
    <w:div w:id="1519268699">
      <w:bodyDiv w:val="1"/>
      <w:marLeft w:val="0"/>
      <w:marRight w:val="0"/>
      <w:marTop w:val="0"/>
      <w:marBottom w:val="0"/>
      <w:divBdr>
        <w:top w:val="none" w:sz="0" w:space="0" w:color="auto"/>
        <w:left w:val="none" w:sz="0" w:space="0" w:color="auto"/>
        <w:bottom w:val="none" w:sz="0" w:space="0" w:color="auto"/>
        <w:right w:val="none" w:sz="0" w:space="0" w:color="auto"/>
      </w:divBdr>
    </w:div>
    <w:div w:id="1725789400">
      <w:bodyDiv w:val="1"/>
      <w:marLeft w:val="0"/>
      <w:marRight w:val="0"/>
      <w:marTop w:val="0"/>
      <w:marBottom w:val="0"/>
      <w:divBdr>
        <w:top w:val="none" w:sz="0" w:space="0" w:color="auto"/>
        <w:left w:val="none" w:sz="0" w:space="0" w:color="auto"/>
        <w:bottom w:val="none" w:sz="0" w:space="0" w:color="auto"/>
        <w:right w:val="none" w:sz="0" w:space="0" w:color="auto"/>
      </w:divBdr>
    </w:div>
    <w:div w:id="2033724049">
      <w:bodyDiv w:val="1"/>
      <w:marLeft w:val="0"/>
      <w:marRight w:val="0"/>
      <w:marTop w:val="0"/>
      <w:marBottom w:val="0"/>
      <w:divBdr>
        <w:top w:val="none" w:sz="0" w:space="0" w:color="auto"/>
        <w:left w:val="none" w:sz="0" w:space="0" w:color="auto"/>
        <w:bottom w:val="none" w:sz="0" w:space="0" w:color="auto"/>
        <w:right w:val="none" w:sz="0" w:space="0" w:color="auto"/>
      </w:divBdr>
    </w:div>
    <w:div w:id="2083873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bibplus.eu/montenegro-albania/"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cbibplus.eu/bosnia-and-herzegovina-montenegro/" TargetMode="External"/><Relationship Id="rId17" Type="http://schemas.openxmlformats.org/officeDocument/2006/relationships/hyperlink" Target="https://cbibplus.eu/serbia-north-macedonia/" TargetMode="External"/><Relationship Id="rId2" Type="http://schemas.openxmlformats.org/officeDocument/2006/relationships/customXml" Target="../customXml/item2.xml"/><Relationship Id="rId16" Type="http://schemas.openxmlformats.org/officeDocument/2006/relationships/hyperlink" Target="https://cbibplus.eu/serbia-montenegr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cbibplus.eu/serbia-bosnia-and-herzegovina/"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bibplus.eu/north-macedonia-albania/"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8251F7559CD44CBEA5ABB95D056276" ma:contentTypeVersion="12" ma:contentTypeDescription="Create a new document." ma:contentTypeScope="" ma:versionID="0f87bf05820655df5fbc892d312c6b20">
  <xsd:schema xmlns:xsd="http://www.w3.org/2001/XMLSchema" xmlns:xs="http://www.w3.org/2001/XMLSchema" xmlns:p="http://schemas.microsoft.com/office/2006/metadata/properties" xmlns:ns3="cfbc563d-2777-4b54-8931-97c97506a81b" targetNamespace="http://schemas.microsoft.com/office/2006/metadata/properties" ma:root="true" ma:fieldsID="b4e1bc5f925be0ec762a5e65e00520b2" ns3:_="">
    <xsd:import namespace="cfbc563d-2777-4b54-8931-97c97506a81b"/>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AutoTags" minOccurs="0"/>
                <xsd:element ref="ns3:MediaLengthInSeconds" minOccurs="0"/>
                <xsd:element ref="ns3:MediaServiceDateTaken" minOccurs="0"/>
                <xsd:element ref="ns3:MediaServiceGenerationTime" minOccurs="0"/>
                <xsd:element ref="ns3:MediaServiceEventHashCode" minOccurs="0"/>
                <xsd:element ref="ns3:MediaServiceOCR"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bc563d-2777-4b54-8931-97c97506a8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descrip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6f095a2-d4b7-4c3e-b331-d42aee83604f">
      <Terms xmlns="http://schemas.microsoft.com/office/infopath/2007/PartnerControls"/>
    </lcf76f155ced4ddcb4097134ff3c332f>
    <TaxCatchAll xmlns="f701a077-f637-4634-95e2-0cb504710c3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78149B3306DB14FAD0F038AE04EB62C" ma:contentTypeVersion="10" ma:contentTypeDescription="Create a new document." ma:contentTypeScope="" ma:versionID="b0f45e0e28cfe4f9ed67c2bf2c205f9f">
  <xsd:schema xmlns:xsd="http://www.w3.org/2001/XMLSchema" xmlns:xs="http://www.w3.org/2001/XMLSchema" xmlns:p="http://schemas.microsoft.com/office/2006/metadata/properties" xmlns:ns2="16f095a2-d4b7-4c3e-b331-d42aee83604f" xmlns:ns3="f701a077-f637-4634-95e2-0cb504710c32" targetNamespace="http://schemas.microsoft.com/office/2006/metadata/properties" ma:root="true" ma:fieldsID="19e5b71eac193fe411f530c902ace4c6" ns2:_="" ns3:_="">
    <xsd:import namespace="16f095a2-d4b7-4c3e-b331-d42aee83604f"/>
    <xsd:import namespace="f701a077-f637-4634-95e2-0cb504710c3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f095a2-d4b7-4c3e-b331-d42aee836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252204a-2c20-49eb-b34b-da4156b05674"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01a077-f637-4634-95e2-0cb504710c3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56b550d-2469-459b-b7b1-d1dac524f9c5}" ma:internalName="TaxCatchAll" ma:showField="CatchAllData" ma:web="f701a077-f637-4634-95e2-0cb504710c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880C2F-5321-4095-807A-8E572AEF0A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bc563d-2777-4b54-8931-97c97506a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0B0FD2-A519-4737-9145-82737DAC580D}">
  <ds:schemaRefs>
    <ds:schemaRef ds:uri="http://schemas.microsoft.com/office/2006/metadata/properties"/>
    <ds:schemaRef ds:uri="http://schemas.microsoft.com/office/infopath/2007/PartnerControls"/>
    <ds:schemaRef ds:uri="16f095a2-d4b7-4c3e-b331-d42aee83604f"/>
    <ds:schemaRef ds:uri="f701a077-f637-4634-95e2-0cb504710c32"/>
  </ds:schemaRefs>
</ds:datastoreItem>
</file>

<file path=customXml/itemProps3.xml><?xml version="1.0" encoding="utf-8"?>
<ds:datastoreItem xmlns:ds="http://schemas.openxmlformats.org/officeDocument/2006/customXml" ds:itemID="{F1802DE8-96EB-4CE5-AF3E-92E83023073C}">
  <ds:schemaRefs>
    <ds:schemaRef ds:uri="http://schemas.microsoft.com/sharepoint/v3/contenttype/forms"/>
  </ds:schemaRefs>
</ds:datastoreItem>
</file>

<file path=customXml/itemProps4.xml><?xml version="1.0" encoding="utf-8"?>
<ds:datastoreItem xmlns:ds="http://schemas.openxmlformats.org/officeDocument/2006/customXml" ds:itemID="{98200E6D-CDF1-4396-9C62-6BA2492A4D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f095a2-d4b7-4c3e-b331-d42aee83604f"/>
    <ds:schemaRef ds:uri="f701a077-f637-4634-95e2-0cb504710c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716C8E-C372-4A11-935A-768B7FDFE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098</Words>
  <Characters>29064</Characters>
  <Application>Microsoft Office Word</Application>
  <DocSecurity>4</DocSecurity>
  <Lines>242</Lines>
  <Paragraphs>68</Paragraphs>
  <ScaleCrop>false</ScaleCrop>
  <HeadingPairs>
    <vt:vector size="8" baseType="variant">
      <vt:variant>
        <vt:lpstr>Title</vt:lpstr>
      </vt:variant>
      <vt:variant>
        <vt:i4>1</vt:i4>
      </vt:variant>
      <vt:variant>
        <vt:lpstr>Titolo</vt:lpstr>
      </vt:variant>
      <vt:variant>
        <vt:i4>1</vt:i4>
      </vt:variant>
      <vt:variant>
        <vt:lpstr>Τίτλος</vt:lpstr>
      </vt:variant>
      <vt:variant>
        <vt:i4>1</vt:i4>
      </vt:variant>
      <vt:variant>
        <vt:lpstr>Naslov</vt:lpstr>
      </vt:variant>
      <vt:variant>
        <vt:i4>1</vt:i4>
      </vt:variant>
    </vt:vector>
  </HeadingPairs>
  <TitlesOfParts>
    <vt:vector size="4" baseType="lpstr">
      <vt:lpstr/>
      <vt:lpstr/>
      <vt:lpstr/>
      <vt:lpstr/>
    </vt:vector>
  </TitlesOfParts>
  <Company/>
  <LinksUpToDate>false</LinksUpToDate>
  <CharactersWithSpaces>34094</CharactersWithSpaces>
  <SharedDoc>false</SharedDoc>
  <HLinks>
    <vt:vector size="186" baseType="variant">
      <vt:variant>
        <vt:i4>5767168</vt:i4>
      </vt:variant>
      <vt:variant>
        <vt:i4>195</vt:i4>
      </vt:variant>
      <vt:variant>
        <vt:i4>0</vt:i4>
      </vt:variant>
      <vt:variant>
        <vt:i4>5</vt:i4>
      </vt:variant>
      <vt:variant>
        <vt:lpwstr>https://bsyp.eu/</vt:lpwstr>
      </vt:variant>
      <vt:variant>
        <vt:lpwstr/>
      </vt:variant>
      <vt:variant>
        <vt:i4>1703990</vt:i4>
      </vt:variant>
      <vt:variant>
        <vt:i4>170</vt:i4>
      </vt:variant>
      <vt:variant>
        <vt:i4>0</vt:i4>
      </vt:variant>
      <vt:variant>
        <vt:i4>5</vt:i4>
      </vt:variant>
      <vt:variant>
        <vt:lpwstr/>
      </vt:variant>
      <vt:variant>
        <vt:lpwstr>_Toc137821270</vt:lpwstr>
      </vt:variant>
      <vt:variant>
        <vt:i4>1769526</vt:i4>
      </vt:variant>
      <vt:variant>
        <vt:i4>164</vt:i4>
      </vt:variant>
      <vt:variant>
        <vt:i4>0</vt:i4>
      </vt:variant>
      <vt:variant>
        <vt:i4>5</vt:i4>
      </vt:variant>
      <vt:variant>
        <vt:lpwstr/>
      </vt:variant>
      <vt:variant>
        <vt:lpwstr>_Toc137821269</vt:lpwstr>
      </vt:variant>
      <vt:variant>
        <vt:i4>1769526</vt:i4>
      </vt:variant>
      <vt:variant>
        <vt:i4>158</vt:i4>
      </vt:variant>
      <vt:variant>
        <vt:i4>0</vt:i4>
      </vt:variant>
      <vt:variant>
        <vt:i4>5</vt:i4>
      </vt:variant>
      <vt:variant>
        <vt:lpwstr/>
      </vt:variant>
      <vt:variant>
        <vt:lpwstr>_Toc137821268</vt:lpwstr>
      </vt:variant>
      <vt:variant>
        <vt:i4>1769526</vt:i4>
      </vt:variant>
      <vt:variant>
        <vt:i4>152</vt:i4>
      </vt:variant>
      <vt:variant>
        <vt:i4>0</vt:i4>
      </vt:variant>
      <vt:variant>
        <vt:i4>5</vt:i4>
      </vt:variant>
      <vt:variant>
        <vt:lpwstr/>
      </vt:variant>
      <vt:variant>
        <vt:lpwstr>_Toc137821267</vt:lpwstr>
      </vt:variant>
      <vt:variant>
        <vt:i4>1769526</vt:i4>
      </vt:variant>
      <vt:variant>
        <vt:i4>146</vt:i4>
      </vt:variant>
      <vt:variant>
        <vt:i4>0</vt:i4>
      </vt:variant>
      <vt:variant>
        <vt:i4>5</vt:i4>
      </vt:variant>
      <vt:variant>
        <vt:lpwstr/>
      </vt:variant>
      <vt:variant>
        <vt:lpwstr>_Toc137821266</vt:lpwstr>
      </vt:variant>
      <vt:variant>
        <vt:i4>1769526</vt:i4>
      </vt:variant>
      <vt:variant>
        <vt:i4>140</vt:i4>
      </vt:variant>
      <vt:variant>
        <vt:i4>0</vt:i4>
      </vt:variant>
      <vt:variant>
        <vt:i4>5</vt:i4>
      </vt:variant>
      <vt:variant>
        <vt:lpwstr/>
      </vt:variant>
      <vt:variant>
        <vt:lpwstr>_Toc137821265</vt:lpwstr>
      </vt:variant>
      <vt:variant>
        <vt:i4>1769526</vt:i4>
      </vt:variant>
      <vt:variant>
        <vt:i4>134</vt:i4>
      </vt:variant>
      <vt:variant>
        <vt:i4>0</vt:i4>
      </vt:variant>
      <vt:variant>
        <vt:i4>5</vt:i4>
      </vt:variant>
      <vt:variant>
        <vt:lpwstr/>
      </vt:variant>
      <vt:variant>
        <vt:lpwstr>_Toc137821264</vt:lpwstr>
      </vt:variant>
      <vt:variant>
        <vt:i4>1769526</vt:i4>
      </vt:variant>
      <vt:variant>
        <vt:i4>128</vt:i4>
      </vt:variant>
      <vt:variant>
        <vt:i4>0</vt:i4>
      </vt:variant>
      <vt:variant>
        <vt:i4>5</vt:i4>
      </vt:variant>
      <vt:variant>
        <vt:lpwstr/>
      </vt:variant>
      <vt:variant>
        <vt:lpwstr>_Toc137821263</vt:lpwstr>
      </vt:variant>
      <vt:variant>
        <vt:i4>1769526</vt:i4>
      </vt:variant>
      <vt:variant>
        <vt:i4>122</vt:i4>
      </vt:variant>
      <vt:variant>
        <vt:i4>0</vt:i4>
      </vt:variant>
      <vt:variant>
        <vt:i4>5</vt:i4>
      </vt:variant>
      <vt:variant>
        <vt:lpwstr/>
      </vt:variant>
      <vt:variant>
        <vt:lpwstr>_Toc137821262</vt:lpwstr>
      </vt:variant>
      <vt:variant>
        <vt:i4>1769526</vt:i4>
      </vt:variant>
      <vt:variant>
        <vt:i4>116</vt:i4>
      </vt:variant>
      <vt:variant>
        <vt:i4>0</vt:i4>
      </vt:variant>
      <vt:variant>
        <vt:i4>5</vt:i4>
      </vt:variant>
      <vt:variant>
        <vt:lpwstr/>
      </vt:variant>
      <vt:variant>
        <vt:lpwstr>_Toc137821261</vt:lpwstr>
      </vt:variant>
      <vt:variant>
        <vt:i4>1769526</vt:i4>
      </vt:variant>
      <vt:variant>
        <vt:i4>110</vt:i4>
      </vt:variant>
      <vt:variant>
        <vt:i4>0</vt:i4>
      </vt:variant>
      <vt:variant>
        <vt:i4>5</vt:i4>
      </vt:variant>
      <vt:variant>
        <vt:lpwstr/>
      </vt:variant>
      <vt:variant>
        <vt:lpwstr>_Toc137821260</vt:lpwstr>
      </vt:variant>
      <vt:variant>
        <vt:i4>1572918</vt:i4>
      </vt:variant>
      <vt:variant>
        <vt:i4>104</vt:i4>
      </vt:variant>
      <vt:variant>
        <vt:i4>0</vt:i4>
      </vt:variant>
      <vt:variant>
        <vt:i4>5</vt:i4>
      </vt:variant>
      <vt:variant>
        <vt:lpwstr/>
      </vt:variant>
      <vt:variant>
        <vt:lpwstr>_Toc137821259</vt:lpwstr>
      </vt:variant>
      <vt:variant>
        <vt:i4>1572918</vt:i4>
      </vt:variant>
      <vt:variant>
        <vt:i4>98</vt:i4>
      </vt:variant>
      <vt:variant>
        <vt:i4>0</vt:i4>
      </vt:variant>
      <vt:variant>
        <vt:i4>5</vt:i4>
      </vt:variant>
      <vt:variant>
        <vt:lpwstr/>
      </vt:variant>
      <vt:variant>
        <vt:lpwstr>_Toc137821258</vt:lpwstr>
      </vt:variant>
      <vt:variant>
        <vt:i4>1572918</vt:i4>
      </vt:variant>
      <vt:variant>
        <vt:i4>92</vt:i4>
      </vt:variant>
      <vt:variant>
        <vt:i4>0</vt:i4>
      </vt:variant>
      <vt:variant>
        <vt:i4>5</vt:i4>
      </vt:variant>
      <vt:variant>
        <vt:lpwstr/>
      </vt:variant>
      <vt:variant>
        <vt:lpwstr>_Toc137821257</vt:lpwstr>
      </vt:variant>
      <vt:variant>
        <vt:i4>1572918</vt:i4>
      </vt:variant>
      <vt:variant>
        <vt:i4>86</vt:i4>
      </vt:variant>
      <vt:variant>
        <vt:i4>0</vt:i4>
      </vt:variant>
      <vt:variant>
        <vt:i4>5</vt:i4>
      </vt:variant>
      <vt:variant>
        <vt:lpwstr/>
      </vt:variant>
      <vt:variant>
        <vt:lpwstr>_Toc137821256</vt:lpwstr>
      </vt:variant>
      <vt:variant>
        <vt:i4>1572918</vt:i4>
      </vt:variant>
      <vt:variant>
        <vt:i4>80</vt:i4>
      </vt:variant>
      <vt:variant>
        <vt:i4>0</vt:i4>
      </vt:variant>
      <vt:variant>
        <vt:i4>5</vt:i4>
      </vt:variant>
      <vt:variant>
        <vt:lpwstr/>
      </vt:variant>
      <vt:variant>
        <vt:lpwstr>_Toc137821255</vt:lpwstr>
      </vt:variant>
      <vt:variant>
        <vt:i4>1572918</vt:i4>
      </vt:variant>
      <vt:variant>
        <vt:i4>74</vt:i4>
      </vt:variant>
      <vt:variant>
        <vt:i4>0</vt:i4>
      </vt:variant>
      <vt:variant>
        <vt:i4>5</vt:i4>
      </vt:variant>
      <vt:variant>
        <vt:lpwstr/>
      </vt:variant>
      <vt:variant>
        <vt:lpwstr>_Toc137821254</vt:lpwstr>
      </vt:variant>
      <vt:variant>
        <vt:i4>1572918</vt:i4>
      </vt:variant>
      <vt:variant>
        <vt:i4>68</vt:i4>
      </vt:variant>
      <vt:variant>
        <vt:i4>0</vt:i4>
      </vt:variant>
      <vt:variant>
        <vt:i4>5</vt:i4>
      </vt:variant>
      <vt:variant>
        <vt:lpwstr/>
      </vt:variant>
      <vt:variant>
        <vt:lpwstr>_Toc137821253</vt:lpwstr>
      </vt:variant>
      <vt:variant>
        <vt:i4>1572918</vt:i4>
      </vt:variant>
      <vt:variant>
        <vt:i4>62</vt:i4>
      </vt:variant>
      <vt:variant>
        <vt:i4>0</vt:i4>
      </vt:variant>
      <vt:variant>
        <vt:i4>5</vt:i4>
      </vt:variant>
      <vt:variant>
        <vt:lpwstr/>
      </vt:variant>
      <vt:variant>
        <vt:lpwstr>_Toc137821252</vt:lpwstr>
      </vt:variant>
      <vt:variant>
        <vt:i4>1572918</vt:i4>
      </vt:variant>
      <vt:variant>
        <vt:i4>56</vt:i4>
      </vt:variant>
      <vt:variant>
        <vt:i4>0</vt:i4>
      </vt:variant>
      <vt:variant>
        <vt:i4>5</vt:i4>
      </vt:variant>
      <vt:variant>
        <vt:lpwstr/>
      </vt:variant>
      <vt:variant>
        <vt:lpwstr>_Toc137821251</vt:lpwstr>
      </vt:variant>
      <vt:variant>
        <vt:i4>1572918</vt:i4>
      </vt:variant>
      <vt:variant>
        <vt:i4>50</vt:i4>
      </vt:variant>
      <vt:variant>
        <vt:i4>0</vt:i4>
      </vt:variant>
      <vt:variant>
        <vt:i4>5</vt:i4>
      </vt:variant>
      <vt:variant>
        <vt:lpwstr/>
      </vt:variant>
      <vt:variant>
        <vt:lpwstr>_Toc137821250</vt:lpwstr>
      </vt:variant>
      <vt:variant>
        <vt:i4>1638454</vt:i4>
      </vt:variant>
      <vt:variant>
        <vt:i4>44</vt:i4>
      </vt:variant>
      <vt:variant>
        <vt:i4>0</vt:i4>
      </vt:variant>
      <vt:variant>
        <vt:i4>5</vt:i4>
      </vt:variant>
      <vt:variant>
        <vt:lpwstr/>
      </vt:variant>
      <vt:variant>
        <vt:lpwstr>_Toc137821249</vt:lpwstr>
      </vt:variant>
      <vt:variant>
        <vt:i4>1638454</vt:i4>
      </vt:variant>
      <vt:variant>
        <vt:i4>38</vt:i4>
      </vt:variant>
      <vt:variant>
        <vt:i4>0</vt:i4>
      </vt:variant>
      <vt:variant>
        <vt:i4>5</vt:i4>
      </vt:variant>
      <vt:variant>
        <vt:lpwstr/>
      </vt:variant>
      <vt:variant>
        <vt:lpwstr>_Toc137821248</vt:lpwstr>
      </vt:variant>
      <vt:variant>
        <vt:i4>1638454</vt:i4>
      </vt:variant>
      <vt:variant>
        <vt:i4>32</vt:i4>
      </vt:variant>
      <vt:variant>
        <vt:i4>0</vt:i4>
      </vt:variant>
      <vt:variant>
        <vt:i4>5</vt:i4>
      </vt:variant>
      <vt:variant>
        <vt:lpwstr/>
      </vt:variant>
      <vt:variant>
        <vt:lpwstr>_Toc137821247</vt:lpwstr>
      </vt:variant>
      <vt:variant>
        <vt:i4>1638454</vt:i4>
      </vt:variant>
      <vt:variant>
        <vt:i4>26</vt:i4>
      </vt:variant>
      <vt:variant>
        <vt:i4>0</vt:i4>
      </vt:variant>
      <vt:variant>
        <vt:i4>5</vt:i4>
      </vt:variant>
      <vt:variant>
        <vt:lpwstr/>
      </vt:variant>
      <vt:variant>
        <vt:lpwstr>_Toc137821246</vt:lpwstr>
      </vt:variant>
      <vt:variant>
        <vt:i4>1638454</vt:i4>
      </vt:variant>
      <vt:variant>
        <vt:i4>20</vt:i4>
      </vt:variant>
      <vt:variant>
        <vt:i4>0</vt:i4>
      </vt:variant>
      <vt:variant>
        <vt:i4>5</vt:i4>
      </vt:variant>
      <vt:variant>
        <vt:lpwstr/>
      </vt:variant>
      <vt:variant>
        <vt:lpwstr>_Toc137821245</vt:lpwstr>
      </vt:variant>
      <vt:variant>
        <vt:i4>1638454</vt:i4>
      </vt:variant>
      <vt:variant>
        <vt:i4>14</vt:i4>
      </vt:variant>
      <vt:variant>
        <vt:i4>0</vt:i4>
      </vt:variant>
      <vt:variant>
        <vt:i4>5</vt:i4>
      </vt:variant>
      <vt:variant>
        <vt:lpwstr/>
      </vt:variant>
      <vt:variant>
        <vt:lpwstr>_Toc137821244</vt:lpwstr>
      </vt:variant>
      <vt:variant>
        <vt:i4>1638454</vt:i4>
      </vt:variant>
      <vt:variant>
        <vt:i4>8</vt:i4>
      </vt:variant>
      <vt:variant>
        <vt:i4>0</vt:i4>
      </vt:variant>
      <vt:variant>
        <vt:i4>5</vt:i4>
      </vt:variant>
      <vt:variant>
        <vt:lpwstr/>
      </vt:variant>
      <vt:variant>
        <vt:lpwstr>_Toc137821243</vt:lpwstr>
      </vt:variant>
      <vt:variant>
        <vt:i4>1638454</vt:i4>
      </vt:variant>
      <vt:variant>
        <vt:i4>2</vt:i4>
      </vt:variant>
      <vt:variant>
        <vt:i4>0</vt:i4>
      </vt:variant>
      <vt:variant>
        <vt:i4>5</vt:i4>
      </vt:variant>
      <vt:variant>
        <vt:lpwstr/>
      </vt:variant>
      <vt:variant>
        <vt:lpwstr>_Toc137821242</vt:lpwstr>
      </vt:variant>
      <vt:variant>
        <vt:i4>4915227</vt:i4>
      </vt:variant>
      <vt:variant>
        <vt:i4>0</vt:i4>
      </vt:variant>
      <vt:variant>
        <vt:i4>0</vt:i4>
      </vt:variant>
      <vt:variant>
        <vt:i4>5</vt:i4>
      </vt:variant>
      <vt:variant>
        <vt:lpwstr>https://s3platform.jrc.ec.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ONE MARCHE</dc:creator>
  <cp:lastModifiedBy>Lana Lavrač (student)</cp:lastModifiedBy>
  <cp:revision>2</cp:revision>
  <cp:lastPrinted>2024-03-27T13:42:00Z</cp:lastPrinted>
  <dcterms:created xsi:type="dcterms:W3CDTF">2024-04-10T07:07:00Z</dcterms:created>
  <dcterms:modified xsi:type="dcterms:W3CDTF">2024-04-1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a742bd6fa4a2bd9e0afed60738bf037886e13716b5f527ff479d5a1a3efc69</vt:lpwstr>
  </property>
  <property fmtid="{D5CDD505-2E9C-101B-9397-08002B2CF9AE}" pid="3" name="ContentTypeId">
    <vt:lpwstr>0x010100598251F7559CD44CBEA5ABB95D056276</vt:lpwstr>
  </property>
  <property fmtid="{D5CDD505-2E9C-101B-9397-08002B2CF9AE}" pid="4" name="MediaServiceImageTags">
    <vt:lpwstr/>
  </property>
  <property fmtid="{D5CDD505-2E9C-101B-9397-08002B2CF9AE}" pid="5" name="Order">
    <vt:r8>697600</vt:r8>
  </property>
  <property fmtid="{D5CDD505-2E9C-101B-9397-08002B2CF9AE}" pid="6" name="xd_Signature">
    <vt:bool>false</vt:bool>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ComplianceAssetId">
    <vt:lpwstr/>
  </property>
  <property fmtid="{D5CDD505-2E9C-101B-9397-08002B2CF9AE}" pid="11" name="TemplateUrl">
    <vt:lpwstr/>
  </property>
  <property fmtid="{D5CDD505-2E9C-101B-9397-08002B2CF9AE}" pid="12" name="MSIP_Label_5097a60d-5525-435b-8989-8eb48ac0c8cd_Enabled">
    <vt:lpwstr>true</vt:lpwstr>
  </property>
  <property fmtid="{D5CDD505-2E9C-101B-9397-08002B2CF9AE}" pid="13" name="MSIP_Label_5097a60d-5525-435b-8989-8eb48ac0c8cd_SetDate">
    <vt:lpwstr>2023-09-06T09:38:20Z</vt:lpwstr>
  </property>
  <property fmtid="{D5CDD505-2E9C-101B-9397-08002B2CF9AE}" pid="14" name="MSIP_Label_5097a60d-5525-435b-8989-8eb48ac0c8cd_Method">
    <vt:lpwstr>Standard</vt:lpwstr>
  </property>
  <property fmtid="{D5CDD505-2E9C-101B-9397-08002B2CF9AE}" pid="15" name="MSIP_Label_5097a60d-5525-435b-8989-8eb48ac0c8cd_Name">
    <vt:lpwstr>defa4170-0d19-0005-0004-bc88714345d2</vt:lpwstr>
  </property>
  <property fmtid="{D5CDD505-2E9C-101B-9397-08002B2CF9AE}" pid="16" name="MSIP_Label_5097a60d-5525-435b-8989-8eb48ac0c8cd_SiteId">
    <vt:lpwstr>3e90938b-8b27-4762-b4e8-006a8127a119</vt:lpwstr>
  </property>
  <property fmtid="{D5CDD505-2E9C-101B-9397-08002B2CF9AE}" pid="17" name="MSIP_Label_5097a60d-5525-435b-8989-8eb48ac0c8cd_ActionId">
    <vt:lpwstr>f272603f-9cb7-4230-9ea4-df425f1fff1d</vt:lpwstr>
  </property>
  <property fmtid="{D5CDD505-2E9C-101B-9397-08002B2CF9AE}" pid="18" name="MSIP_Label_5097a60d-5525-435b-8989-8eb48ac0c8cd_ContentBits">
    <vt:lpwstr>0</vt:lpwstr>
  </property>
</Properties>
</file>